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49D6" w14:textId="25E8C2AD" w:rsidR="00E81978" w:rsidRPr="008409FC" w:rsidRDefault="004541EE" w:rsidP="00192A68">
      <w:pPr>
        <w:pStyle w:val="Title"/>
        <w:tabs>
          <w:tab w:val="left" w:pos="5529"/>
        </w:tabs>
        <w:spacing w:before="800" w:after="360"/>
        <w:jc w:val="left"/>
        <w:rPr>
          <w:b/>
          <w:bCs/>
        </w:rPr>
      </w:pPr>
      <w:sdt>
        <w:sdtPr>
          <w:rPr>
            <w:b/>
            <w:bCs/>
            <w:lang w:bidi="de-DE"/>
          </w:rPr>
          <w:alias w:val="Titel:"/>
          <w:tag w:val="Titel:"/>
          <w:id w:val="726351117"/>
          <w:placeholder>
            <w:docPart w:val="0292E2AB007040A5854DA6BA72B041C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15:appearance w15:val="hidden"/>
          <w:text w:multiLine="1"/>
        </w:sdtPr>
        <w:sdtEndPr/>
        <w:sdtContent>
          <w:r w:rsidR="008111EA" w:rsidRPr="008409FC">
            <w:rPr>
              <w:b/>
              <w:bCs/>
              <w:lang w:bidi="de-DE"/>
            </w:rPr>
            <w:t xml:space="preserve">Para-C: </w:t>
          </w:r>
          <w:bookmarkStart w:id="0" w:name="_Hlk71144059"/>
          <w:r w:rsidR="00192A68" w:rsidRPr="008409FC">
            <w:rPr>
              <w:b/>
              <w:bCs/>
              <w:lang w:bidi="de-DE"/>
            </w:rPr>
            <w:t>C-</w:t>
          </w:r>
          <w:r w:rsidR="005834B3">
            <w:rPr>
              <w:b/>
              <w:bCs/>
              <w:lang w:bidi="de-DE"/>
            </w:rPr>
            <w:t>like</w:t>
          </w:r>
          <w:r w:rsidR="00192A68" w:rsidRPr="008409FC">
            <w:rPr>
              <w:b/>
              <w:bCs/>
              <w:lang w:bidi="de-DE"/>
            </w:rPr>
            <w:t xml:space="preserve"> </w:t>
          </w:r>
          <w:r w:rsidR="007D6A8F" w:rsidRPr="008409FC">
            <w:rPr>
              <w:b/>
              <w:bCs/>
              <w:lang w:bidi="de-DE"/>
            </w:rPr>
            <w:t>Coding</w:t>
          </w:r>
          <w:r w:rsidR="00C2323A" w:rsidRPr="008409FC">
            <w:rPr>
              <w:b/>
              <w:bCs/>
              <w:lang w:bidi="de-DE"/>
            </w:rPr>
            <w:t xml:space="preserve"> designed </w:t>
          </w:r>
          <w:r w:rsidR="007A104C" w:rsidRPr="008409FC">
            <w:rPr>
              <w:b/>
              <w:bCs/>
              <w:lang w:bidi="de-DE"/>
            </w:rPr>
            <w:t>to be</w:t>
          </w:r>
          <w:r w:rsidR="00C2323A" w:rsidRPr="008409FC">
            <w:rPr>
              <w:b/>
              <w:bCs/>
              <w:lang w:bidi="de-DE"/>
            </w:rPr>
            <w:t xml:space="preserve"> </w:t>
          </w:r>
          <w:r w:rsidR="008B081B" w:rsidRPr="008409FC">
            <w:rPr>
              <w:b/>
              <w:bCs/>
              <w:lang w:bidi="de-DE"/>
            </w:rPr>
            <w:t>simple and f</w:t>
          </w:r>
          <w:r w:rsidR="007A104C" w:rsidRPr="008409FC">
            <w:rPr>
              <w:b/>
              <w:bCs/>
              <w:lang w:bidi="de-DE"/>
            </w:rPr>
            <w:t>ast</w:t>
          </w:r>
        </w:sdtContent>
      </w:sdt>
      <w:bookmarkEnd w:id="0"/>
    </w:p>
    <w:p w14:paraId="0FBD9E90" w14:textId="7DDEEDEC" w:rsidR="008B081B" w:rsidRPr="00061B22" w:rsidRDefault="00E3768F" w:rsidP="000B6B36">
      <w:pPr>
        <w:pStyle w:val="Titel2"/>
        <w:spacing w:after="840" w:line="240" w:lineRule="auto"/>
        <w:contextualSpacing/>
        <w:jc w:val="left"/>
        <w:rPr>
          <w:rStyle w:val="Emphasis"/>
          <w:lang w:val="de-AT"/>
        </w:rPr>
      </w:pPr>
      <w:r w:rsidRPr="00061B22">
        <w:rPr>
          <w:rStyle w:val="Emphasis"/>
          <w:rFonts w:ascii="Arial" w:hAnsi="Arial" w:cs="Arial"/>
          <w:lang w:val="de-AT"/>
        </w:rPr>
        <w:t>LUNA KLATZER, HTBLA Leonding</w:t>
      </w:r>
    </w:p>
    <w:p w14:paraId="25B27081" w14:textId="6D813525" w:rsidR="000678C1" w:rsidRDefault="00E3768F" w:rsidP="002C2A0E">
      <w:pPr>
        <w:pStyle w:val="Titel2"/>
        <w:spacing w:after="1200" w:line="240" w:lineRule="auto"/>
        <w:contextualSpacing/>
        <w:jc w:val="left"/>
        <w:rPr>
          <w:rStyle w:val="Emphasis"/>
          <w:rFonts w:ascii="Arial" w:hAnsi="Arial" w:cs="Arial"/>
          <w:lang w:val="de-AT"/>
        </w:rPr>
      </w:pPr>
      <w:r w:rsidRPr="00061B22">
        <w:rPr>
          <w:rStyle w:val="Emphasis"/>
          <w:rFonts w:ascii="Arial" w:hAnsi="Arial" w:cs="Arial"/>
          <w:lang w:val="de-AT"/>
        </w:rPr>
        <w:t xml:space="preserve">LORENZ HOLZBAUER, HTBLA </w:t>
      </w:r>
      <w:r w:rsidR="00CA7553" w:rsidRPr="00061B22">
        <w:rPr>
          <w:rStyle w:val="Emphasis"/>
          <w:rFonts w:ascii="Arial" w:hAnsi="Arial" w:cs="Arial"/>
          <w:lang w:val="de-AT"/>
        </w:rPr>
        <w:t>Leonding</w:t>
      </w:r>
    </w:p>
    <w:p w14:paraId="10E0C587" w14:textId="1A0693E7" w:rsidR="00816BE3" w:rsidRDefault="00816BE3" w:rsidP="002C2A0E">
      <w:pPr>
        <w:pStyle w:val="Titel2"/>
        <w:spacing w:after="1200" w:line="240" w:lineRule="auto"/>
        <w:contextualSpacing/>
        <w:jc w:val="left"/>
        <w:rPr>
          <w:rStyle w:val="Emphasis"/>
          <w:rFonts w:ascii="Arial" w:hAnsi="Arial" w:cs="Arial"/>
          <w:lang w:val="de-AT"/>
        </w:rPr>
      </w:pPr>
    </w:p>
    <w:p w14:paraId="0964BFD1" w14:textId="226D7206" w:rsidR="00816BE3" w:rsidRDefault="00816BE3" w:rsidP="002C2A0E">
      <w:pPr>
        <w:pStyle w:val="Titel2"/>
        <w:spacing w:after="1200" w:line="240" w:lineRule="auto"/>
        <w:contextualSpacing/>
        <w:jc w:val="left"/>
        <w:rPr>
          <w:rStyle w:val="Emphasis"/>
          <w:rFonts w:ascii="Arial" w:hAnsi="Arial" w:cs="Arial"/>
          <w:lang w:val="de-AT"/>
        </w:rPr>
      </w:pPr>
      <w:r>
        <w:rPr>
          <w:rStyle w:val="Emphasis"/>
          <w:rFonts w:ascii="Arial" w:hAnsi="Arial" w:cs="Arial"/>
          <w:lang w:val="de-AT"/>
        </w:rPr>
        <w:t xml:space="preserve">DRAFT: </w:t>
      </w:r>
      <w:r w:rsidR="00251817">
        <w:rPr>
          <w:rStyle w:val="Emphasis"/>
          <w:rFonts w:ascii="Arial" w:hAnsi="Arial" w:cs="Arial"/>
          <w:lang w:val="de-AT"/>
        </w:rPr>
        <w:t>04.06.2021 – Pre</w:t>
      </w:r>
      <w:r w:rsidR="005F7AE9">
        <w:rPr>
          <w:rStyle w:val="Emphasis"/>
          <w:rFonts w:ascii="Arial" w:hAnsi="Arial" w:cs="Arial"/>
          <w:lang w:val="de-AT"/>
        </w:rPr>
        <w:t xml:space="preserve">view </w:t>
      </w:r>
      <w:r w:rsidR="00203422">
        <w:rPr>
          <w:rStyle w:val="Emphasis"/>
          <w:rFonts w:ascii="Arial" w:hAnsi="Arial" w:cs="Arial"/>
          <w:lang w:val="de-AT"/>
        </w:rPr>
        <w:t>v</w:t>
      </w:r>
      <w:r w:rsidR="00251817">
        <w:rPr>
          <w:rStyle w:val="Emphasis"/>
          <w:rFonts w:ascii="Arial" w:hAnsi="Arial" w:cs="Arial"/>
          <w:lang w:val="de-AT"/>
        </w:rPr>
        <w:t>0.1</w:t>
      </w:r>
    </w:p>
    <w:p w14:paraId="14FA141C" w14:textId="570175D1" w:rsidR="000678C1" w:rsidRPr="008409FC" w:rsidRDefault="00506CDC" w:rsidP="00F338E1">
      <w:pPr>
        <w:pStyle w:val="Title"/>
      </w:pPr>
      <w:bookmarkStart w:id="1" w:name="_Toc71660358"/>
      <w:r>
        <w:t>Introduction</w:t>
      </w:r>
    </w:p>
    <w:bookmarkEnd w:id="1"/>
    <w:p w14:paraId="0D6F214D" w14:textId="7BC275C5" w:rsidR="003B59C8" w:rsidRDefault="00480A4E" w:rsidP="009E5BA9">
      <w:pPr>
        <w:ind w:firstLine="0"/>
      </w:pPr>
      <w:r w:rsidRPr="00A47783">
        <w:t>Para-C</w:t>
      </w:r>
      <w:r w:rsidR="0056649D">
        <w:t xml:space="preserve"> (</w:t>
      </w:r>
      <w:r w:rsidR="00923509">
        <w:t xml:space="preserve">From Greek Origin: </w:t>
      </w:r>
      <w:r w:rsidR="0056649D">
        <w:t>Beside C</w:t>
      </w:r>
      <w:r w:rsidR="00062E42">
        <w:t xml:space="preserve"> </w:t>
      </w:r>
      <w:r w:rsidR="003350A1">
        <w:rPr>
          <w:rStyle w:val="EndnoteReference"/>
        </w:rPr>
        <w:endnoteReference w:id="1"/>
      </w:r>
      <w:r w:rsidR="0056649D">
        <w:t>)</w:t>
      </w:r>
      <w:r w:rsidRPr="00A47783">
        <w:t xml:space="preserve"> is a programming language designed to integrate C</w:t>
      </w:r>
      <w:r w:rsidR="001411C8">
        <w:t>, compile to C</w:t>
      </w:r>
      <w:r w:rsidRPr="00A47783">
        <w:t xml:space="preserve"> and </w:t>
      </w:r>
      <w:r w:rsidR="00786447">
        <w:t xml:space="preserve">serve as an extension to C </w:t>
      </w:r>
      <w:r w:rsidR="00A36AB1">
        <w:t>with additional functionality</w:t>
      </w:r>
      <w:r w:rsidR="002F7B74">
        <w:t>, simplification</w:t>
      </w:r>
      <w:r w:rsidR="00816BE3">
        <w:t>s</w:t>
      </w:r>
      <w:r w:rsidR="002F7B74">
        <w:t xml:space="preserve"> and helper</w:t>
      </w:r>
      <w:r w:rsidR="00E869ED">
        <w:t xml:space="preserve"> </w:t>
      </w:r>
      <w:r w:rsidR="002F7B74">
        <w:t>tools</w:t>
      </w:r>
      <w:r w:rsidR="009D359F" w:rsidRPr="008409FC">
        <w:t xml:space="preserve">. </w:t>
      </w:r>
      <w:r w:rsidR="00905714" w:rsidRPr="00285364">
        <w:t>Including adding more features, like</w:t>
      </w:r>
      <w:r w:rsidR="007533E5">
        <w:t xml:space="preserve"> new</w:t>
      </w:r>
      <w:r w:rsidR="00905714" w:rsidRPr="00285364">
        <w:t xml:space="preserve"> built-in</w:t>
      </w:r>
      <w:r w:rsidR="004D0216">
        <w:t xml:space="preserve"> Macros</w:t>
      </w:r>
      <w:r w:rsidR="001A60F7">
        <w:t xml:space="preserve">, </w:t>
      </w:r>
      <w:r w:rsidR="00DD4E57">
        <w:t xml:space="preserve">simplified or new </w:t>
      </w:r>
      <w:r w:rsidR="004D0216">
        <w:t>functions</w:t>
      </w:r>
      <w:r w:rsidR="00905714" w:rsidRPr="00285364">
        <w:t>, OOP</w:t>
      </w:r>
      <w:r w:rsidR="00183CA3" w:rsidRPr="00285364">
        <w:t>-structures</w:t>
      </w:r>
      <w:r w:rsidR="002A3B57">
        <w:t xml:space="preserve"> (Under consideration)</w:t>
      </w:r>
      <w:r w:rsidR="00905714" w:rsidRPr="00285364">
        <w:t>,</w:t>
      </w:r>
      <w:r w:rsidR="00183CA3" w:rsidRPr="00285364">
        <w:t xml:space="preserve"> </w:t>
      </w:r>
      <w:r w:rsidR="00CD10E9" w:rsidRPr="00285364">
        <w:t>more straightforward</w:t>
      </w:r>
      <w:r w:rsidR="00183CA3" w:rsidRPr="00285364">
        <w:t xml:space="preserve"> array</w:t>
      </w:r>
      <w:r w:rsidR="004402E0">
        <w:t>, list</w:t>
      </w:r>
      <w:r w:rsidR="00183CA3" w:rsidRPr="00285364">
        <w:t xml:space="preserve"> and malloc-handling,</w:t>
      </w:r>
      <w:r w:rsidR="00905714" w:rsidRPr="00285364">
        <w:t xml:space="preserve"> expanded data types and </w:t>
      </w:r>
      <w:r w:rsidR="00487AB8">
        <w:t>additional project</w:t>
      </w:r>
      <w:r w:rsidR="00013E43">
        <w:t xml:space="preserve">-management </w:t>
      </w:r>
      <w:r w:rsidR="00487AB8">
        <w:t>features.</w:t>
      </w:r>
    </w:p>
    <w:p w14:paraId="58EE9B7C" w14:textId="0A227F2F" w:rsidR="00F942A1" w:rsidRDefault="00703501" w:rsidP="003D6B5B">
      <w:pPr>
        <w:ind w:firstLine="0"/>
      </w:pPr>
      <w:r>
        <w:t>The compiler will take the</w:t>
      </w:r>
      <w:r w:rsidR="00282B02">
        <w:t xml:space="preserve"> Para-C</w:t>
      </w:r>
      <w:r>
        <w:t xml:space="preserve"> cod</w:t>
      </w:r>
      <w:r w:rsidR="00D27C4F">
        <w:t>e</w:t>
      </w:r>
      <w:r w:rsidR="00282B02">
        <w:t xml:space="preserve"> </w:t>
      </w:r>
      <w:r w:rsidR="00816BE3">
        <w:t>and</w:t>
      </w:r>
      <w:r w:rsidR="00E71D41">
        <w:t xml:space="preserve"> </w:t>
      </w:r>
      <w:r w:rsidR="00F91B12">
        <w:t>compile it down to simple C</w:t>
      </w:r>
      <w:r w:rsidR="00726C9A">
        <w:t xml:space="preserve"> with the integrated functionality</w:t>
      </w:r>
      <w:r w:rsidR="00F91B12">
        <w:t xml:space="preserve">. </w:t>
      </w:r>
      <w:r w:rsidR="003B59C8">
        <w:t>That means that</w:t>
      </w:r>
      <w:r w:rsidR="00CA7553" w:rsidRPr="00285364">
        <w:t xml:space="preserve"> programming in Para-C will be similar but simple</w:t>
      </w:r>
      <w:r w:rsidR="00766369">
        <w:t>r</w:t>
      </w:r>
      <w:r w:rsidR="00CA7553" w:rsidRPr="00285364">
        <w:t xml:space="preserve"> and well looking</w:t>
      </w:r>
      <w:r w:rsidR="00BB3048">
        <w:t xml:space="preserve"> due to the simplifications</w:t>
      </w:r>
      <w:r w:rsidR="004D4C63">
        <w:t xml:space="preserve">, </w:t>
      </w:r>
      <w:r w:rsidR="002C0897">
        <w:t>new</w:t>
      </w:r>
      <w:r w:rsidR="004D4C63">
        <w:t xml:space="preserve"> structures</w:t>
      </w:r>
      <w:r w:rsidR="00C77B28">
        <w:t>, keywords</w:t>
      </w:r>
      <w:r w:rsidR="00BB3048">
        <w:t xml:space="preserve"> and helper</w:t>
      </w:r>
      <w:r w:rsidR="004D4C63">
        <w:t xml:space="preserve"> </w:t>
      </w:r>
      <w:r w:rsidR="00BB3048">
        <w:t>functions</w:t>
      </w:r>
      <w:r w:rsidR="00CA7553" w:rsidRPr="00285364">
        <w:t>.</w:t>
      </w:r>
      <w:r w:rsidR="009323AC">
        <w:t xml:space="preserve"> </w:t>
      </w:r>
      <w:r w:rsidR="008F5333" w:rsidRPr="00285364">
        <w:t xml:space="preserve">Syntax-wise </w:t>
      </w:r>
      <w:r w:rsidR="00D1753B">
        <w:t>Para-</w:t>
      </w:r>
      <w:r w:rsidR="0070047B">
        <w:t>C</w:t>
      </w:r>
      <w:r w:rsidR="008F5333" w:rsidRPr="00285364">
        <w:t xml:space="preserve"> will still lay onto C to avoid causing issues </w:t>
      </w:r>
      <w:r w:rsidR="009511A8">
        <w:t xml:space="preserve">with </w:t>
      </w:r>
      <w:r w:rsidR="00573CF7">
        <w:t>more</w:t>
      </w:r>
      <w:r w:rsidR="000A66F0">
        <w:t xml:space="preserve"> </w:t>
      </w:r>
      <w:r w:rsidR="00E64879" w:rsidRPr="00285364">
        <w:t>compiler</w:t>
      </w:r>
      <w:r w:rsidR="00BB3048">
        <w:t xml:space="preserve"> </w:t>
      </w:r>
      <w:r w:rsidR="00E64879" w:rsidRPr="00285364">
        <w:t>code</w:t>
      </w:r>
      <w:r w:rsidR="005E6F20">
        <w:t xml:space="preserve"> that would be required for a new syntax that can’t be easily integrated in</w:t>
      </w:r>
      <w:r w:rsidR="009552D2">
        <w:t>to</w:t>
      </w:r>
      <w:r w:rsidR="005E6F20">
        <w:t xml:space="preserve"> the C</w:t>
      </w:r>
      <w:r w:rsidR="00521590">
        <w:t>-syntax</w:t>
      </w:r>
      <w:r w:rsidR="00D05E0E" w:rsidRPr="00285364">
        <w:t>.</w:t>
      </w:r>
      <w:r w:rsidR="00CE4A0B">
        <w:t xml:space="preserve"> </w:t>
      </w:r>
      <w:r w:rsidR="00D4510B">
        <w:t xml:space="preserve">So newer structures won’t look so new, </w:t>
      </w:r>
      <w:r w:rsidR="003035C3">
        <w:t>and</w:t>
      </w:r>
      <w:r w:rsidR="00D4510B">
        <w:t xml:space="preserve"> possibly similar </w:t>
      </w:r>
      <w:r w:rsidR="003035C3">
        <w:t>to</w:t>
      </w:r>
      <w:r w:rsidR="00D4510B">
        <w:t xml:space="preserve"> C# or C++</w:t>
      </w:r>
      <w:r w:rsidR="0089376E">
        <w:t>, like data-types, one-liners</w:t>
      </w:r>
      <w:r w:rsidR="00011817">
        <w:t>, overloads</w:t>
      </w:r>
      <w:r w:rsidR="0089376E">
        <w:t xml:space="preserve"> and getters etc.</w:t>
      </w:r>
      <w:r w:rsidR="00F05BE0">
        <w:t xml:space="preserve"> </w:t>
      </w:r>
    </w:p>
    <w:p w14:paraId="58AC8CF1" w14:textId="1A13A553" w:rsidR="00137788" w:rsidRDefault="00F05BE0" w:rsidP="00251817">
      <w:pPr>
        <w:ind w:firstLine="0"/>
        <w:rPr>
          <w:rStyle w:val="Emphasis"/>
          <w:sz w:val="22"/>
          <w:szCs w:val="22"/>
        </w:rPr>
      </w:pPr>
      <w:r>
        <w:t>Furthermore,</w:t>
      </w:r>
      <w:r w:rsidR="006770F3">
        <w:t xml:space="preserve"> formatting and non-</w:t>
      </w:r>
      <w:r w:rsidR="00251817">
        <w:t>fatal</w:t>
      </w:r>
      <w:r w:rsidR="006770F3">
        <w:t xml:space="preserve"> syntax</w:t>
      </w:r>
      <w:r>
        <w:t xml:space="preserve"> warnings </w:t>
      </w:r>
      <w:r w:rsidR="005B51AC">
        <w:t>will</w:t>
      </w:r>
      <w:r>
        <w:t xml:space="preserve"> also be reported, as a help/motivator to avoid causing inconsistent writing and style.</w:t>
      </w:r>
      <w:r w:rsidR="00C009F6">
        <w:t xml:space="preserve"> </w:t>
      </w:r>
      <w:r w:rsidR="00CC2393">
        <w:t xml:space="preserve">Including </w:t>
      </w:r>
      <w:r w:rsidR="00232F97">
        <w:t xml:space="preserve">possibly harder </w:t>
      </w:r>
      <w:r w:rsidR="00413E8D">
        <w:t>conventions</w:t>
      </w:r>
      <w:r w:rsidR="00232F97">
        <w:t xml:space="preserve">, </w:t>
      </w:r>
      <w:r w:rsidR="00AE2023">
        <w:t xml:space="preserve">that will </w:t>
      </w:r>
      <w:r w:rsidR="006F602C">
        <w:t xml:space="preserve">try to </w:t>
      </w:r>
      <w:r w:rsidR="00AE2023">
        <w:t xml:space="preserve">improve on the loose C-conventions, </w:t>
      </w:r>
      <w:r w:rsidR="00287715">
        <w:t>which are more open</w:t>
      </w:r>
      <w:r w:rsidR="00DF0374">
        <w:t xml:space="preserve"> to </w:t>
      </w:r>
      <w:r w:rsidR="004B5C8E">
        <w:t>writing code</w:t>
      </w:r>
      <w:r w:rsidR="00DF0374">
        <w:t>.</w:t>
      </w:r>
      <w:r w:rsidR="00C321D4">
        <w:t xml:space="preserve"> That means</w:t>
      </w:r>
      <w:r w:rsidR="00287715">
        <w:t xml:space="preserve"> Para-C will introduce </w:t>
      </w:r>
      <w:r w:rsidR="00F6709F">
        <w:t>more</w:t>
      </w:r>
      <w:r w:rsidR="00353A17">
        <w:t xml:space="preserve"> </w:t>
      </w:r>
      <w:r w:rsidR="005E0AE9">
        <w:t xml:space="preserve">conventions regarding </w:t>
      </w:r>
      <w:r w:rsidR="00353A17">
        <w:t>namin</w:t>
      </w:r>
      <w:r w:rsidR="009824F6">
        <w:t>g</w:t>
      </w:r>
      <w:r w:rsidR="00353A17">
        <w:t xml:space="preserve">, type declarations, formatting, commenting and will likely </w:t>
      </w:r>
      <w:r w:rsidR="00065708">
        <w:t>also ad</w:t>
      </w:r>
      <w:r w:rsidR="004B5C8E">
        <w:t>o</w:t>
      </w:r>
      <w:r w:rsidR="003F088D">
        <w:t>pt</w:t>
      </w:r>
      <w:r w:rsidR="00353A17">
        <w:t xml:space="preserve"> </w:t>
      </w:r>
      <w:r w:rsidR="00A71532">
        <w:t>a few</w:t>
      </w:r>
      <w:r w:rsidR="00353A17">
        <w:t xml:space="preserve"> Python</w:t>
      </w:r>
      <w:r w:rsidR="0022113D">
        <w:t xml:space="preserve"> </w:t>
      </w:r>
      <w:r w:rsidR="00353A17">
        <w:t>conventions</w:t>
      </w:r>
      <w:r w:rsidR="00FC50C3">
        <w:rPr>
          <w:rStyle w:val="EndnoteReference"/>
        </w:rPr>
        <w:endnoteReference w:id="2"/>
      </w:r>
      <w:r w:rsidR="00D41AD0">
        <w:t xml:space="preserve"> </w:t>
      </w:r>
      <w:r w:rsidR="00125D00">
        <w:t xml:space="preserve">and </w:t>
      </w:r>
      <w:r w:rsidR="00AA1991">
        <w:t>integrate</w:t>
      </w:r>
      <w:r w:rsidR="00D25655">
        <w:t xml:space="preserve"> </w:t>
      </w:r>
      <w:r w:rsidR="006B42A2">
        <w:t>some</w:t>
      </w:r>
      <w:r w:rsidR="00AA1991">
        <w:t xml:space="preserve"> idea</w:t>
      </w:r>
      <w:r w:rsidR="00D25655">
        <w:t>s</w:t>
      </w:r>
      <w:r w:rsidR="00AA1991">
        <w:t xml:space="preserve"> </w:t>
      </w:r>
      <w:r w:rsidR="003D3B52">
        <w:t>of</w:t>
      </w:r>
      <w:r w:rsidR="00D53BE8">
        <w:t xml:space="preserve"> </w:t>
      </w:r>
      <w:r w:rsidR="00AA1991">
        <w:t xml:space="preserve">the </w:t>
      </w:r>
      <w:r w:rsidR="00125D00">
        <w:t>Zen of Python</w:t>
      </w:r>
      <w:r w:rsidR="00125D00">
        <w:rPr>
          <w:rStyle w:val="EndnoteReference"/>
        </w:rPr>
        <w:endnoteReference w:id="3"/>
      </w:r>
      <w:r w:rsidR="00D41AD0">
        <w:t>(Since the Compiler is also written in Cython</w:t>
      </w:r>
      <w:r w:rsidR="004177E7">
        <w:t>)</w:t>
      </w:r>
      <w:r w:rsidR="00571ADB">
        <w:t xml:space="preserve">. </w:t>
      </w:r>
    </w:p>
    <w:sdt>
      <w:sdtPr>
        <w:rPr>
          <w:rFonts w:ascii="Arial Nova Light" w:eastAsiaTheme="minorEastAsia" w:hAnsi="Arial Nova Light" w:cstheme="minorBidi"/>
          <w:b w:val="0"/>
          <w:i/>
          <w:iCs/>
          <w:sz w:val="24"/>
          <w:szCs w:val="24"/>
          <w:lang w:val="de-DE"/>
        </w:rPr>
        <w:id w:val="-831919448"/>
        <w:docPartObj>
          <w:docPartGallery w:val="Table of Contents"/>
          <w:docPartUnique/>
        </w:docPartObj>
      </w:sdtPr>
      <w:sdtEndPr>
        <w:rPr>
          <w:bCs/>
        </w:rPr>
      </w:sdtEndPr>
      <w:sdtContent>
        <w:p w14:paraId="55208A76" w14:textId="09A8B001" w:rsidR="004B4F32" w:rsidRDefault="004B4F32" w:rsidP="00137788">
          <w:pPr>
            <w:pStyle w:val="TOCHeading"/>
            <w:numPr>
              <w:ilvl w:val="0"/>
              <w:numId w:val="0"/>
            </w:numPr>
            <w:spacing w:before="360"/>
            <w:ind w:firstLine="720"/>
          </w:pPr>
          <w:r>
            <w:rPr>
              <w:lang w:val="de-DE"/>
            </w:rPr>
            <w:t>Content</w:t>
          </w:r>
        </w:p>
        <w:p w14:paraId="40C2AC7C" w14:textId="14179753" w:rsidR="00F732E7" w:rsidRDefault="004B4F32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719592" w:history="1">
            <w:r w:rsidR="00F732E7" w:rsidRPr="00E745FB">
              <w:rPr>
                <w:rStyle w:val="Hyperlink"/>
                <w:i/>
                <w:iCs/>
                <w:noProof/>
              </w:rPr>
              <w:t>0.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i/>
                <w:iCs/>
                <w:noProof/>
              </w:rPr>
              <w:t>Document Styl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592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4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075FDA2E" w14:textId="481A2BBD" w:rsidR="00F732E7" w:rsidRDefault="004541EE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593" w:history="1">
            <w:r w:rsidR="00F732E7" w:rsidRPr="00E745FB">
              <w:rPr>
                <w:rStyle w:val="Hyperlink"/>
                <w:noProof/>
              </w:rPr>
              <w:t>1.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Base structur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593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5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0341D4FB" w14:textId="210DC516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594" w:history="1">
            <w:r w:rsidR="00F732E7" w:rsidRPr="00E745FB">
              <w:rPr>
                <w:rStyle w:val="Hyperlink"/>
                <w:noProof/>
              </w:rPr>
              <w:t>1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Implementation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594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5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0F94527D" w14:textId="45B4C786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595" w:history="1">
            <w:r w:rsidR="00F732E7" w:rsidRPr="00E745FB">
              <w:rPr>
                <w:rStyle w:val="Hyperlink"/>
                <w:noProof/>
              </w:rPr>
              <w:t>1.1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Overview Parac Base Library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595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5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482D4CD2" w14:textId="5766559C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596" w:history="1">
            <w:r w:rsidR="00F732E7" w:rsidRPr="00E745FB">
              <w:rPr>
                <w:rStyle w:val="Hyperlink"/>
                <w:noProof/>
              </w:rPr>
              <w:t>1.1.2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Identifiers and Separation of cod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596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6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0CE8E2BE" w14:textId="7F5DBFED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597" w:history="1">
            <w:r w:rsidR="00F732E7" w:rsidRPr="00E745FB">
              <w:rPr>
                <w:rStyle w:val="Hyperlink"/>
                <w:noProof/>
              </w:rPr>
              <w:t>1.2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File structur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597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6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5D4F4D51" w14:textId="79F811CB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598" w:history="1">
            <w:r w:rsidR="00F732E7" w:rsidRPr="00E745FB">
              <w:rPr>
                <w:rStyle w:val="Hyperlink"/>
                <w:noProof/>
              </w:rPr>
              <w:t>1.2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File management in the compiled cod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598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6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46560267" w14:textId="59375D78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599" w:history="1">
            <w:r w:rsidR="00F732E7" w:rsidRPr="00E745FB">
              <w:rPr>
                <w:rStyle w:val="Hyperlink"/>
                <w:noProof/>
              </w:rPr>
              <w:t>1.2.2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Importing PARA-file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599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7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6CA70B6C" w14:textId="00A48EE0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0" w:history="1">
            <w:r w:rsidR="00F732E7" w:rsidRPr="00E745FB">
              <w:rPr>
                <w:rStyle w:val="Hyperlink"/>
                <w:noProof/>
              </w:rPr>
              <w:t>1.2.3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Importing C-libraries or header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0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8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5F6E1E8D" w14:textId="1C4AC41E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1" w:history="1">
            <w:r w:rsidR="00F732E7" w:rsidRPr="00E745FB">
              <w:rPr>
                <w:rStyle w:val="Hyperlink"/>
                <w:noProof/>
              </w:rPr>
              <w:t>1.3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Style Convention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1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9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1E96EBDB" w14:textId="20BA1E11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2" w:history="1">
            <w:r w:rsidR="00F732E7" w:rsidRPr="00E745FB">
              <w:rPr>
                <w:rStyle w:val="Hyperlink"/>
                <w:noProof/>
              </w:rPr>
              <w:t>1.3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Naming Convention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2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0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1EE2E1DD" w14:textId="5B057BD5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3" w:history="1">
            <w:r w:rsidR="00F732E7" w:rsidRPr="00E745FB">
              <w:rPr>
                <w:rStyle w:val="Hyperlink"/>
                <w:noProof/>
              </w:rPr>
              <w:t>1.4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The Parac Core library (PCL)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3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0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00FFA2B2" w14:textId="64CF7586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4" w:history="1">
            <w:r w:rsidR="00F732E7" w:rsidRPr="00E745FB">
              <w:rPr>
                <w:rStyle w:val="Hyperlink"/>
                <w:noProof/>
              </w:rPr>
              <w:t>1.4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PCL Imports inside C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4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0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6A113E1C" w14:textId="259EDF88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5" w:history="1">
            <w:r w:rsidR="00F732E7" w:rsidRPr="00E745FB">
              <w:rPr>
                <w:rStyle w:val="Hyperlink"/>
                <w:noProof/>
              </w:rPr>
              <w:t>1.5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Name Mangling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5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1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3288A1E6" w14:textId="752CFAC1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6" w:history="1">
            <w:r w:rsidR="00F732E7" w:rsidRPr="00E745FB">
              <w:rPr>
                <w:rStyle w:val="Hyperlink"/>
                <w:noProof/>
              </w:rPr>
              <w:t>1.6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Built-In Identifier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6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1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3EB7BECF" w14:textId="439EB067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7" w:history="1">
            <w:r w:rsidR="00F732E7" w:rsidRPr="00E745FB">
              <w:rPr>
                <w:rStyle w:val="Hyperlink"/>
                <w:noProof/>
              </w:rPr>
              <w:t>1.6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Magic Values in the Para-C source cod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7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1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2A1FE544" w14:textId="24F3DFA5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8" w:history="1">
            <w:r w:rsidR="00F732E7" w:rsidRPr="00E745FB">
              <w:rPr>
                <w:rStyle w:val="Hyperlink"/>
                <w:noProof/>
              </w:rPr>
              <w:t>1.6.2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Magic Values in the C source cod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8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1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24AB21EB" w14:textId="71ADCE4B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09" w:history="1">
            <w:r w:rsidR="00F732E7" w:rsidRPr="00E745FB">
              <w:rPr>
                <w:rStyle w:val="Hyperlink"/>
                <w:noProof/>
              </w:rPr>
              <w:t>1.7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Running a Program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09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1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54410165" w14:textId="666B7B02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0" w:history="1">
            <w:r w:rsidR="00F732E7" w:rsidRPr="00E745FB">
              <w:rPr>
                <w:rStyle w:val="Hyperlink"/>
                <w:noProof/>
              </w:rPr>
              <w:t>1.7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Using the CLI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0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1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5CDF7567" w14:textId="74BD7C8D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1" w:history="1">
            <w:r w:rsidR="00F732E7" w:rsidRPr="00E745FB">
              <w:rPr>
                <w:rStyle w:val="Hyperlink"/>
                <w:noProof/>
              </w:rPr>
              <w:t>1.7.2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Project Structur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1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1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03A7D7F9" w14:textId="79E3C7E8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2" w:history="1">
            <w:r w:rsidR="00F732E7" w:rsidRPr="00E745FB">
              <w:rPr>
                <w:rStyle w:val="Hyperlink"/>
                <w:noProof/>
              </w:rPr>
              <w:t>1.7.3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Using the parac-config.json fil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2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2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59151FFB" w14:textId="2F4C12F2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3" w:history="1">
            <w:r w:rsidR="00F732E7" w:rsidRPr="00E745FB">
              <w:rPr>
                <w:rStyle w:val="Hyperlink"/>
                <w:noProof/>
              </w:rPr>
              <w:t>1.7.4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Entry-Fil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3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3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1A78C6B0" w14:textId="2B99D91B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4" w:history="1">
            <w:r w:rsidR="00F732E7" w:rsidRPr="00E745FB">
              <w:rPr>
                <w:rStyle w:val="Hyperlink"/>
                <w:noProof/>
              </w:rPr>
              <w:t>1.7.5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Runtime Entry-Point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4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3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266B13FF" w14:textId="048F9A23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5" w:history="1">
            <w:r w:rsidR="00F732E7" w:rsidRPr="00E745FB">
              <w:rPr>
                <w:rStyle w:val="Hyperlink"/>
                <w:noProof/>
              </w:rPr>
              <w:t>1.8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In-Code Exception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5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4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74EAF11B" w14:textId="76EE9F77" w:rsidR="00F732E7" w:rsidRDefault="004541EE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6" w:history="1">
            <w:r w:rsidR="00F732E7" w:rsidRPr="00E745FB">
              <w:rPr>
                <w:rStyle w:val="Hyperlink"/>
                <w:noProof/>
              </w:rPr>
              <w:t>2.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Compiler and logical Structure of Para-C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6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4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74307FFB" w14:textId="2CB160CA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7" w:history="1">
            <w:r w:rsidR="00F732E7" w:rsidRPr="00E745FB">
              <w:rPr>
                <w:rStyle w:val="Hyperlink"/>
                <w:noProof/>
              </w:rPr>
              <w:t>2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Structur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7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4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03AAC509" w14:textId="6E3DDFC9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8" w:history="1">
            <w:r w:rsidR="00F732E7" w:rsidRPr="00E745FB">
              <w:rPr>
                <w:rStyle w:val="Hyperlink"/>
                <w:noProof/>
              </w:rPr>
              <w:t>2.1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Tokenizer (Semantic Analyser)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8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4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49559FB1" w14:textId="6DC2839E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19" w:history="1">
            <w:r w:rsidR="00F732E7" w:rsidRPr="00E745FB">
              <w:rPr>
                <w:rStyle w:val="Hyperlink"/>
                <w:noProof/>
              </w:rPr>
              <w:t>2.2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Compiler Exception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19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5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74DC36B1" w14:textId="3F491344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20" w:history="1">
            <w:r w:rsidR="00F732E7" w:rsidRPr="00E745FB">
              <w:rPr>
                <w:rStyle w:val="Hyperlink"/>
                <w:noProof/>
              </w:rPr>
              <w:t>2.2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Error-Code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20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5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3F2B2BFF" w14:textId="302517B2" w:rsidR="00F732E7" w:rsidRDefault="004541EE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21" w:history="1">
            <w:r w:rsidR="00F732E7" w:rsidRPr="00E745FB">
              <w:rPr>
                <w:rStyle w:val="Hyperlink"/>
                <w:noProof/>
              </w:rPr>
              <w:t>3.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Para-C Language Referenc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21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6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7643ADAD" w14:textId="516EF9C7" w:rsidR="00F732E7" w:rsidRDefault="004541EE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22" w:history="1">
            <w:r w:rsidR="00F732E7" w:rsidRPr="00E745FB">
              <w:rPr>
                <w:rStyle w:val="Hyperlink"/>
                <w:noProof/>
              </w:rPr>
              <w:t>4.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Usage-examples of Para-C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22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6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1D6AB019" w14:textId="0A4B66B8" w:rsidR="00F732E7" w:rsidRDefault="004541EE">
          <w:pPr>
            <w:pStyle w:val="TOC2"/>
            <w:tabs>
              <w:tab w:val="left" w:pos="1680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23" w:history="1">
            <w:r w:rsidR="00F732E7" w:rsidRPr="00E745FB">
              <w:rPr>
                <w:rStyle w:val="Hyperlink"/>
                <w:noProof/>
              </w:rPr>
              <w:t>4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Using C-Code inside Para-C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23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6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20F27870" w14:textId="2E003C13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24" w:history="1">
            <w:r w:rsidR="00F732E7" w:rsidRPr="00E745FB">
              <w:rPr>
                <w:rStyle w:val="Hyperlink"/>
                <w:noProof/>
              </w:rPr>
              <w:t>4.1.1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Using Standard C-code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24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6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110333DC" w14:textId="689BC66B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25" w:history="1">
            <w:r w:rsidR="00F732E7" w:rsidRPr="00E745FB">
              <w:rPr>
                <w:rStyle w:val="Hyperlink"/>
                <w:noProof/>
              </w:rPr>
              <w:t>4.1.2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Using C-librarie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25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6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42E94A3A" w14:textId="1F07271B" w:rsidR="00F732E7" w:rsidRDefault="004541EE">
          <w:pPr>
            <w:pStyle w:val="TOC3"/>
            <w:tabs>
              <w:tab w:val="left" w:pos="1954"/>
              <w:tab w:val="right" w:leader="dot" w:pos="9016"/>
            </w:tabs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26" w:history="1">
            <w:r w:rsidR="00F732E7" w:rsidRPr="00E745FB">
              <w:rPr>
                <w:rStyle w:val="Hyperlink"/>
                <w:noProof/>
              </w:rPr>
              <w:t>4.1.3</w:t>
            </w:r>
            <w:r w:rsidR="00F732E7">
              <w:rPr>
                <w:rFonts w:asciiTheme="minorHAnsi" w:hAnsiTheme="minorHAnsi"/>
                <w:noProof/>
                <w:kern w:val="0"/>
                <w:sz w:val="22"/>
                <w:szCs w:val="22"/>
                <w:lang w:eastAsia="en-GB"/>
              </w:rPr>
              <w:tab/>
            </w:r>
            <w:r w:rsidR="00F732E7" w:rsidRPr="00E745FB">
              <w:rPr>
                <w:rStyle w:val="Hyperlink"/>
                <w:noProof/>
              </w:rPr>
              <w:t>Restrictions of Para-C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26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6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0AD15B9B" w14:textId="779BD094" w:rsidR="00F732E7" w:rsidRDefault="004541EE">
          <w:pPr>
            <w:pStyle w:val="TOC1"/>
            <w:rPr>
              <w:rFonts w:asciiTheme="minorHAnsi" w:hAnsiTheme="minorHAnsi"/>
              <w:noProof/>
              <w:kern w:val="0"/>
              <w:sz w:val="22"/>
              <w:szCs w:val="22"/>
              <w:lang w:eastAsia="en-GB"/>
            </w:rPr>
          </w:pPr>
          <w:hyperlink w:anchor="_Toc73719627" w:history="1">
            <w:r w:rsidR="00F732E7" w:rsidRPr="00E745FB">
              <w:rPr>
                <w:rStyle w:val="Hyperlink"/>
                <w:noProof/>
              </w:rPr>
              <w:t>Endnotes</w:t>
            </w:r>
            <w:r w:rsidR="00F732E7">
              <w:rPr>
                <w:noProof/>
                <w:webHidden/>
              </w:rPr>
              <w:tab/>
            </w:r>
            <w:r w:rsidR="00F732E7">
              <w:rPr>
                <w:noProof/>
                <w:webHidden/>
              </w:rPr>
              <w:fldChar w:fldCharType="begin"/>
            </w:r>
            <w:r w:rsidR="00F732E7">
              <w:rPr>
                <w:noProof/>
                <w:webHidden/>
              </w:rPr>
              <w:instrText xml:space="preserve"> PAGEREF _Toc73719627 \h </w:instrText>
            </w:r>
            <w:r w:rsidR="00F732E7">
              <w:rPr>
                <w:noProof/>
                <w:webHidden/>
              </w:rPr>
            </w:r>
            <w:r w:rsidR="00F732E7">
              <w:rPr>
                <w:noProof/>
                <w:webHidden/>
              </w:rPr>
              <w:fldChar w:fldCharType="separate"/>
            </w:r>
            <w:r w:rsidR="00F732E7">
              <w:rPr>
                <w:noProof/>
                <w:webHidden/>
              </w:rPr>
              <w:t>17</w:t>
            </w:r>
            <w:r w:rsidR="00F732E7">
              <w:rPr>
                <w:noProof/>
                <w:webHidden/>
              </w:rPr>
              <w:fldChar w:fldCharType="end"/>
            </w:r>
          </w:hyperlink>
        </w:p>
        <w:p w14:paraId="5C6CA3D0" w14:textId="1CB3F631" w:rsidR="004B4F32" w:rsidRDefault="004B4F32">
          <w:r>
            <w:rPr>
              <w:b/>
              <w:bCs/>
              <w:lang w:val="de-DE"/>
            </w:rPr>
            <w:fldChar w:fldCharType="end"/>
          </w:r>
        </w:p>
      </w:sdtContent>
    </w:sdt>
    <w:p w14:paraId="23913585" w14:textId="14BEE3FE" w:rsidR="00E01CDC" w:rsidRDefault="00E01CDC" w:rsidP="00E01CDC">
      <w:pPr>
        <w:spacing w:after="0" w:line="480" w:lineRule="auto"/>
        <w:rPr>
          <w:rStyle w:val="Emphasis"/>
        </w:rPr>
      </w:pPr>
      <w:r>
        <w:rPr>
          <w:rStyle w:val="Emphasis"/>
        </w:rPr>
        <w:br w:type="page"/>
      </w:r>
    </w:p>
    <w:p w14:paraId="168C12E3" w14:textId="5F09AF95" w:rsidR="00E01CDC" w:rsidRPr="00377FCD" w:rsidRDefault="00E01CDC" w:rsidP="00E01CDC">
      <w:pPr>
        <w:pStyle w:val="Heading1"/>
      </w:pPr>
      <w:bookmarkStart w:id="2" w:name="_Toc73719592"/>
      <w:r w:rsidRPr="00377FCD">
        <w:lastRenderedPageBreak/>
        <w:t>Document Style</w:t>
      </w:r>
      <w:bookmarkEnd w:id="2"/>
    </w:p>
    <w:p w14:paraId="11A1D5F3" w14:textId="796F55AC" w:rsidR="00E01CDC" w:rsidRDefault="00E01CDC" w:rsidP="008733D2">
      <w:pPr>
        <w:tabs>
          <w:tab w:val="left" w:pos="284"/>
        </w:tabs>
        <w:ind w:firstLine="0"/>
        <w:rPr>
          <w:b/>
          <w:bCs/>
        </w:rPr>
      </w:pPr>
      <w:r w:rsidRPr="00E01CDC">
        <w:rPr>
          <w:b/>
          <w:bCs/>
        </w:rPr>
        <w:t>For Proper definition and distinction these styles will be used in the document</w:t>
      </w:r>
      <w:r>
        <w:rPr>
          <w:b/>
          <w:bCs/>
        </w:rPr>
        <w:t>:</w:t>
      </w:r>
    </w:p>
    <w:p w14:paraId="3F368E10" w14:textId="6F008793" w:rsidR="00E01CDC" w:rsidRPr="00E01CDC" w:rsidRDefault="00E01CDC" w:rsidP="008733D2">
      <w:pPr>
        <w:tabs>
          <w:tab w:val="left" w:pos="284"/>
        </w:tabs>
        <w:ind w:firstLine="0"/>
        <w:rPr>
          <w:i/>
          <w:iCs/>
        </w:rPr>
      </w:pPr>
      <w:r>
        <w:rPr>
          <w:rStyle w:val="Emphasis"/>
        </w:rPr>
        <w:t>Standard text:</w:t>
      </w:r>
    </w:p>
    <w:p w14:paraId="16BD476A" w14:textId="04D5E933" w:rsidR="00E01CDC" w:rsidRDefault="00E01CDC" w:rsidP="008733D2">
      <w:pPr>
        <w:tabs>
          <w:tab w:val="left" w:pos="284"/>
        </w:tabs>
        <w:ind w:firstLine="360"/>
      </w:pPr>
      <w:r w:rsidRPr="00700777">
        <w:t>Normal Font</w:t>
      </w:r>
    </w:p>
    <w:p w14:paraId="1D5FFE34" w14:textId="1F63D74B" w:rsidR="00E01CDC" w:rsidRPr="00E01CDC" w:rsidRDefault="00E01CDC" w:rsidP="008733D2">
      <w:pPr>
        <w:tabs>
          <w:tab w:val="left" w:pos="284"/>
        </w:tabs>
        <w:ind w:firstLine="0"/>
        <w:rPr>
          <w:i/>
          <w:iCs/>
        </w:rPr>
      </w:pPr>
      <w:r>
        <w:rPr>
          <w:rStyle w:val="Emphasis"/>
        </w:rPr>
        <w:t>Name Reference or special name:</w:t>
      </w:r>
    </w:p>
    <w:p w14:paraId="43FF721D" w14:textId="2739613C" w:rsidR="00E01CDC" w:rsidRPr="00C2376F" w:rsidRDefault="00E01CDC" w:rsidP="008733D2">
      <w:pPr>
        <w:tabs>
          <w:tab w:val="left" w:pos="284"/>
        </w:tabs>
        <w:ind w:firstLine="360"/>
        <w:rPr>
          <w:rStyle w:val="Emphasis"/>
          <w:i w:val="0"/>
          <w:iCs w:val="0"/>
        </w:rPr>
      </w:pPr>
      <w:r w:rsidRPr="00C2376F">
        <w:rPr>
          <w:rStyle w:val="Emphasis"/>
          <w:rFonts w:ascii="Consolas" w:hAnsi="Consolas"/>
          <w:i w:val="0"/>
          <w:iCs w:val="0"/>
        </w:rPr>
        <w:t>Consolas on white background</w:t>
      </w:r>
      <w:r w:rsidRPr="00C2376F">
        <w:rPr>
          <w:rStyle w:val="Emphasis"/>
          <w:i w:val="0"/>
          <w:iCs w:val="0"/>
        </w:rPr>
        <w:t xml:space="preserve"> </w:t>
      </w:r>
    </w:p>
    <w:p w14:paraId="12BBF497" w14:textId="631D18B5" w:rsidR="0098440C" w:rsidRPr="0098440C" w:rsidRDefault="0098440C" w:rsidP="008733D2">
      <w:pPr>
        <w:tabs>
          <w:tab w:val="left" w:pos="284"/>
        </w:tabs>
        <w:ind w:firstLine="0"/>
        <w:rPr>
          <w:rStyle w:val="Emphasis"/>
        </w:rPr>
      </w:pPr>
      <w:r>
        <w:rPr>
          <w:rStyle w:val="Emphasis"/>
        </w:rPr>
        <w:t>Code</w:t>
      </w:r>
      <w:r w:rsidR="00E018BA">
        <w:rPr>
          <w:rStyle w:val="Emphasis"/>
        </w:rPr>
        <w:t xml:space="preserve"> or </w:t>
      </w:r>
      <w:r w:rsidR="00381F18">
        <w:rPr>
          <w:rStyle w:val="Emphasis"/>
        </w:rPr>
        <w:t>Value</w:t>
      </w:r>
      <w:r>
        <w:rPr>
          <w:rStyle w:val="Emphasis"/>
        </w:rPr>
        <w:t xml:space="preserve"> Reference or Snippet:</w:t>
      </w:r>
    </w:p>
    <w:p w14:paraId="08E24522" w14:textId="730E56D0" w:rsidR="00E01CDC" w:rsidRDefault="008733D2" w:rsidP="008733D2">
      <w:pPr>
        <w:tabs>
          <w:tab w:val="left" w:pos="284"/>
        </w:tabs>
        <w:ind w:firstLine="0"/>
        <w:rPr>
          <w:rStyle w:val="Emphasis"/>
          <w:rFonts w:ascii="Consolas" w:hAnsi="Consolas"/>
        </w:rPr>
      </w:pPr>
      <w:r>
        <w:rPr>
          <w:rStyle w:val="Emphasis"/>
          <w:rFonts w:ascii="Consolas" w:hAnsi="Consolas"/>
        </w:rPr>
        <w:tab/>
      </w:r>
      <w:r w:rsidR="00E01CDC" w:rsidRPr="00C2376F">
        <w:rPr>
          <w:rStyle w:val="Emphasis"/>
          <w:rFonts w:ascii="Consolas" w:hAnsi="Consolas"/>
          <w:shd w:val="clear" w:color="auto" w:fill="E0E0E0" w:themeFill="accent2" w:themeFillTint="66"/>
        </w:rPr>
        <w:t>Italic Consolas with grey background</w:t>
      </w:r>
    </w:p>
    <w:p w14:paraId="68147BCB" w14:textId="455C1823" w:rsidR="008733D2" w:rsidRPr="008733D2" w:rsidRDefault="008733D2" w:rsidP="008733D2">
      <w:pPr>
        <w:tabs>
          <w:tab w:val="left" w:pos="284"/>
        </w:tabs>
        <w:ind w:firstLine="0"/>
        <w:rPr>
          <w:rStyle w:val="Emphasis"/>
        </w:rPr>
      </w:pPr>
      <w:r>
        <w:rPr>
          <w:rStyle w:val="Emphasis"/>
        </w:rPr>
        <w:t>Code Block:</w:t>
      </w:r>
    </w:p>
    <w:p w14:paraId="179AB477" w14:textId="50E390B4" w:rsidR="00E01CDC" w:rsidRPr="008733D2" w:rsidRDefault="008733D2" w:rsidP="008733D2">
      <w:pPr>
        <w:shd w:val="clear" w:color="auto" w:fill="DFDFDF" w:themeFill="background2" w:themeFillShade="E6"/>
        <w:tabs>
          <w:tab w:val="left" w:pos="284"/>
        </w:tabs>
        <w:spacing w:after="100" w:afterAutospacing="1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ab/>
      </w:r>
      <w:r w:rsidR="00E01CDC" w:rsidRPr="008733D2">
        <w:rPr>
          <w:rFonts w:ascii="Consolas" w:hAnsi="Consolas"/>
          <w:shd w:val="clear" w:color="auto" w:fill="DFDFDF" w:themeFill="background2" w:themeFillShade="E6"/>
        </w:rPr>
        <w:t>Consolas covering the entire line with a grey background</w:t>
      </w:r>
    </w:p>
    <w:p w14:paraId="27938F3A" w14:textId="6E4D40F9" w:rsidR="00A86699" w:rsidRDefault="00A86699" w:rsidP="008733D2">
      <w:pPr>
        <w:tabs>
          <w:tab w:val="left" w:pos="284"/>
        </w:tabs>
        <w:spacing w:after="0" w:line="480" w:lineRule="auto"/>
        <w:rPr>
          <w:rStyle w:val="Emphasis"/>
          <w:i w:val="0"/>
          <w:iCs w:val="0"/>
        </w:rPr>
      </w:pPr>
      <w:r>
        <w:rPr>
          <w:rStyle w:val="Emphasis"/>
          <w:i w:val="0"/>
          <w:iCs w:val="0"/>
        </w:rPr>
        <w:br w:type="page"/>
      </w:r>
    </w:p>
    <w:p w14:paraId="3FF800A9" w14:textId="16D0382B" w:rsidR="00E81978" w:rsidRPr="008409FC" w:rsidRDefault="005D4964" w:rsidP="00F338E1">
      <w:pPr>
        <w:pStyle w:val="Heading1"/>
      </w:pPr>
      <w:bookmarkStart w:id="3" w:name="_Toc71660359"/>
      <w:bookmarkStart w:id="4" w:name="_Toc73719593"/>
      <w:r w:rsidRPr="008409FC">
        <w:lastRenderedPageBreak/>
        <w:t>B</w:t>
      </w:r>
      <w:r w:rsidR="00CF74F8" w:rsidRPr="008409FC">
        <w:t xml:space="preserve">ase </w:t>
      </w:r>
      <w:r w:rsidR="00CF74F8" w:rsidRPr="00700777">
        <w:t>structure</w:t>
      </w:r>
      <w:bookmarkEnd w:id="3"/>
      <w:bookmarkEnd w:id="4"/>
    </w:p>
    <w:p w14:paraId="46C53510" w14:textId="52A7489C" w:rsidR="002C2A0E" w:rsidRDefault="00D00843" w:rsidP="004C0F0C">
      <w:pPr>
        <w:ind w:firstLine="0"/>
      </w:pPr>
      <w:r w:rsidRPr="008409FC">
        <w:t>The</w:t>
      </w:r>
      <w:r w:rsidR="00CC1E09" w:rsidRPr="008409FC">
        <w:t xml:space="preserve"> structure of</w:t>
      </w:r>
      <w:r w:rsidR="00D97641" w:rsidRPr="008409FC">
        <w:t xml:space="preserve"> Para-C will </w:t>
      </w:r>
      <w:r w:rsidR="000A5538" w:rsidRPr="008409FC">
        <w:t xml:space="preserve">closely </w:t>
      </w:r>
      <w:r w:rsidR="00D97641" w:rsidRPr="008409FC">
        <w:t>lean</w:t>
      </w:r>
      <w:r w:rsidR="00B05AEC" w:rsidRPr="008409FC">
        <w:t xml:space="preserve"> to</w:t>
      </w:r>
      <w:r w:rsidR="00D97641" w:rsidRPr="008409FC">
        <w:t xml:space="preserve"> the C-</w:t>
      </w:r>
      <w:r w:rsidR="003C7BBE" w:rsidRPr="008409FC">
        <w:t>Structure</w:t>
      </w:r>
      <w:r w:rsidR="00226A72">
        <w:t xml:space="preserve"> (</w:t>
      </w:r>
      <w:r w:rsidR="00B77CE6">
        <w:t xml:space="preserve">upwards from </w:t>
      </w:r>
      <w:r w:rsidR="00226A72">
        <w:t>C11</w:t>
      </w:r>
      <w:r w:rsidR="00DF60EB">
        <w:t>-Standard</w:t>
      </w:r>
      <w:r w:rsidR="00226A72">
        <w:t>)</w:t>
      </w:r>
      <w:r w:rsidR="003C7BBE" w:rsidRPr="008409FC">
        <w:t xml:space="preserve"> but </w:t>
      </w:r>
      <w:r w:rsidR="00497A19">
        <w:t>nonetheless</w:t>
      </w:r>
      <w:r w:rsidR="003C7BBE" w:rsidRPr="008409FC">
        <w:t xml:space="preserve"> have </w:t>
      </w:r>
      <w:r w:rsidR="000657BC" w:rsidRPr="008409FC">
        <w:t>its independent system</w:t>
      </w:r>
      <w:r w:rsidR="00DE1FE3" w:rsidRPr="008409FC">
        <w:t xml:space="preserve"> </w:t>
      </w:r>
      <w:r w:rsidR="001D4A80" w:rsidRPr="008409FC">
        <w:t>apart</w:t>
      </w:r>
      <w:r w:rsidR="00DE1FE3" w:rsidRPr="008409FC">
        <w:t xml:space="preserve"> </w:t>
      </w:r>
      <w:r w:rsidR="008409FC" w:rsidRPr="008409FC">
        <w:t xml:space="preserve">from </w:t>
      </w:r>
      <w:r w:rsidR="00DE1FE3" w:rsidRPr="008409FC">
        <w:t>it</w:t>
      </w:r>
      <w:r w:rsidR="00643FC9" w:rsidRPr="008409FC">
        <w:t>. That</w:t>
      </w:r>
      <w:r w:rsidR="003C7BBE" w:rsidRPr="008409FC">
        <w:t xml:space="preserve"> means it will include </w:t>
      </w:r>
      <w:r w:rsidR="00643FC9" w:rsidRPr="008409FC">
        <w:t>i</w:t>
      </w:r>
      <w:r w:rsidR="00615C2C" w:rsidRPr="008409FC">
        <w:t>ts</w:t>
      </w:r>
      <w:r w:rsidR="003C7BBE" w:rsidRPr="008409FC">
        <w:t xml:space="preserve"> own</w:t>
      </w:r>
      <w:r w:rsidR="008409FC" w:rsidRPr="008409FC">
        <w:t>:</w:t>
      </w:r>
      <w:r w:rsidR="00AE57A8">
        <w:t xml:space="preserve"> </w:t>
      </w:r>
    </w:p>
    <w:p w14:paraId="30BA6B2A" w14:textId="1E8EB8F3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Structure for its P</w:t>
      </w:r>
      <w:r w:rsidR="00643FC9" w:rsidRPr="008409FC">
        <w:t>arac-modules</w:t>
      </w:r>
      <w:r w:rsidR="003C7BBE" w:rsidRPr="008409FC">
        <w:t xml:space="preserve"> and </w:t>
      </w:r>
      <w:r w:rsidR="00643FC9" w:rsidRPr="008409FC">
        <w:t xml:space="preserve">C-modules </w:t>
      </w:r>
      <w:r w:rsidR="003C7BBE" w:rsidRPr="008409FC">
        <w:t>(</w:t>
      </w:r>
      <w:r w:rsidR="003C7BBE" w:rsidRPr="002C2A0E">
        <w:rPr>
          <w:i/>
          <w:iCs/>
        </w:rPr>
        <w:t xml:space="preserve">See </w:t>
      </w:r>
      <w:hyperlink w:anchor="_File_structure" w:history="1">
        <w:r w:rsidR="000152C9" w:rsidRPr="00B658FA">
          <w:rPr>
            <w:rStyle w:val="Hyperlink"/>
            <w:i/>
            <w:iCs/>
          </w:rPr>
          <w:t>File Structure</w:t>
        </w:r>
      </w:hyperlink>
      <w:r w:rsidR="003C7BBE" w:rsidRPr="008409FC">
        <w:t>)</w:t>
      </w:r>
    </w:p>
    <w:p w14:paraId="06382C47" w14:textId="17F84B52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I</w:t>
      </w:r>
      <w:r w:rsidR="003C7BBE" w:rsidRPr="008409FC">
        <w:t>mport-structure</w:t>
      </w:r>
      <w:r w:rsidR="00FC30EC">
        <w:t xml:space="preserve"> (Bases on C for compa</w:t>
      </w:r>
      <w:r w:rsidR="00C32C21">
        <w:t>ti</w:t>
      </w:r>
      <w:r w:rsidR="00FC30EC">
        <w:t>bility)</w:t>
      </w:r>
    </w:p>
    <w:p w14:paraId="2EC9A0F4" w14:textId="37084AE0" w:rsidR="00AC687B" w:rsidRDefault="00AC687B" w:rsidP="009E2032">
      <w:pPr>
        <w:pStyle w:val="ListParagraph"/>
        <w:numPr>
          <w:ilvl w:val="0"/>
          <w:numId w:val="15"/>
        </w:numPr>
      </w:pPr>
      <w:r>
        <w:t>Name mangling</w:t>
      </w:r>
      <w:r w:rsidR="00A4058A">
        <w:t xml:space="preserve"> (Relative to entry-point of the program)</w:t>
      </w:r>
    </w:p>
    <w:p w14:paraId="4491F495" w14:textId="5319B1E0" w:rsidR="00FC30EC" w:rsidRDefault="00FC30EC" w:rsidP="009E2032">
      <w:pPr>
        <w:pStyle w:val="ListParagraph"/>
        <w:numPr>
          <w:ilvl w:val="0"/>
          <w:numId w:val="15"/>
        </w:numPr>
      </w:pPr>
      <w:r>
        <w:t>Exception handling</w:t>
      </w:r>
    </w:p>
    <w:p w14:paraId="1BC9D045" w14:textId="0792E9C2" w:rsidR="001E1B4D" w:rsidRDefault="00B2794A" w:rsidP="001E1B4D">
      <w:pPr>
        <w:pStyle w:val="ListParagraph"/>
        <w:numPr>
          <w:ilvl w:val="0"/>
          <w:numId w:val="15"/>
        </w:numPr>
      </w:pPr>
      <w:r>
        <w:t xml:space="preserve">Independent </w:t>
      </w:r>
      <w:r w:rsidR="001E1B4D">
        <w:t>Variable System (</w:t>
      </w:r>
      <w:r>
        <w:t>Unique types, any type, special return types and union implementations</w:t>
      </w:r>
      <w:r w:rsidR="001E1B4D">
        <w:t>)</w:t>
      </w:r>
    </w:p>
    <w:p w14:paraId="49360245" w14:textId="77777777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B</w:t>
      </w:r>
      <w:r w:rsidR="00702204" w:rsidRPr="008409FC">
        <w:t>uilt</w:t>
      </w:r>
      <w:r w:rsidR="00643FC9" w:rsidRPr="008409FC">
        <w:t>-</w:t>
      </w:r>
      <w:r w:rsidR="00702204" w:rsidRPr="008409FC">
        <w:t>in macros</w:t>
      </w:r>
      <w:r w:rsidR="00576812" w:rsidRPr="008409FC">
        <w:rPr>
          <w:rStyle w:val="EndnoteReference"/>
        </w:rPr>
        <w:endnoteReference w:id="4"/>
      </w:r>
    </w:p>
    <w:p w14:paraId="027F44E5" w14:textId="77777777" w:rsidR="002C2A0E" w:rsidRDefault="008409FC" w:rsidP="009E2032">
      <w:pPr>
        <w:pStyle w:val="ListParagraph"/>
        <w:numPr>
          <w:ilvl w:val="0"/>
          <w:numId w:val="15"/>
        </w:numPr>
      </w:pPr>
      <w:r w:rsidRPr="008409FC">
        <w:t>B</w:t>
      </w:r>
      <w:r w:rsidR="00576812" w:rsidRPr="008409FC">
        <w:t>uilt-in functions</w:t>
      </w:r>
      <w:r w:rsidR="00576812" w:rsidRPr="008409FC">
        <w:rPr>
          <w:rStyle w:val="EndnoteReference"/>
        </w:rPr>
        <w:endnoteReference w:id="5"/>
      </w:r>
      <w:r w:rsidR="00576812" w:rsidRPr="008409FC">
        <w:t xml:space="preserve"> (which will partly replace the C-functions for easier handling) </w:t>
      </w:r>
    </w:p>
    <w:p w14:paraId="0B592458" w14:textId="43AAE6EC" w:rsidR="009E5BA9" w:rsidRDefault="00576812" w:rsidP="009E2032">
      <w:pPr>
        <w:pStyle w:val="ListParagraph"/>
        <w:numPr>
          <w:ilvl w:val="0"/>
          <w:numId w:val="15"/>
        </w:numPr>
      </w:pPr>
      <w:r w:rsidRPr="008409FC">
        <w:t>OOP-Structure using GObject</w:t>
      </w:r>
      <w:r w:rsidRPr="008409FC">
        <w:rPr>
          <w:rStyle w:val="EndnoteReference"/>
        </w:rPr>
        <w:endnoteReference w:id="6"/>
      </w:r>
      <w:r w:rsidR="00E45DC3">
        <w:t xml:space="preserve"> </w:t>
      </w:r>
      <w:r w:rsidR="00A86EA4">
        <w:t>(Under consideration)</w:t>
      </w:r>
    </w:p>
    <w:p w14:paraId="7F90BC18" w14:textId="12C0AC07" w:rsidR="00B77CE6" w:rsidRDefault="00B77CE6" w:rsidP="00B77CE6">
      <w:pPr>
        <w:pStyle w:val="Heading2"/>
      </w:pPr>
      <w:bookmarkStart w:id="5" w:name="_Implementation_of_Para-C"/>
      <w:bookmarkStart w:id="6" w:name="_Toc73719594"/>
      <w:bookmarkStart w:id="7" w:name="_Hlk72147223"/>
      <w:bookmarkEnd w:id="5"/>
      <w:r>
        <w:t>Implementation</w:t>
      </w:r>
      <w:bookmarkEnd w:id="6"/>
    </w:p>
    <w:p w14:paraId="04943AD3" w14:textId="6EEC73D7" w:rsidR="003A0A16" w:rsidRPr="003A0A16" w:rsidRDefault="003A0A16" w:rsidP="003A0A16">
      <w:pPr>
        <w:ind w:firstLine="0"/>
        <w:rPr>
          <w:i/>
          <w:iCs/>
        </w:rPr>
      </w:pPr>
      <w:r>
        <w:rPr>
          <w:i/>
          <w:iCs/>
        </w:rPr>
        <w:t>Para-C intends</w:t>
      </w:r>
      <w:r w:rsidR="004B0E97">
        <w:rPr>
          <w:i/>
          <w:iCs/>
        </w:rPr>
        <w:t xml:space="preserve"> the</w:t>
      </w:r>
      <w:r>
        <w:rPr>
          <w:i/>
          <w:iCs/>
        </w:rPr>
        <w:t xml:space="preserve"> G</w:t>
      </w:r>
      <w:r w:rsidR="0011608D">
        <w:rPr>
          <w:i/>
          <w:iCs/>
        </w:rPr>
        <w:t>NU C Compiler</w:t>
      </w:r>
      <w:r>
        <w:rPr>
          <w:i/>
          <w:iCs/>
        </w:rPr>
        <w:t xml:space="preserve"> as the primary compiler</w:t>
      </w:r>
      <w:r w:rsidR="0011608D">
        <w:rPr>
          <w:i/>
          <w:iCs/>
        </w:rPr>
        <w:t xml:space="preserve"> </w:t>
      </w:r>
      <w:r w:rsidR="00393306">
        <w:rPr>
          <w:i/>
          <w:iCs/>
        </w:rPr>
        <w:t xml:space="preserve">for the language, </w:t>
      </w:r>
      <w:r w:rsidR="00FD2039">
        <w:rPr>
          <w:i/>
          <w:iCs/>
        </w:rPr>
        <w:t>however</w:t>
      </w:r>
      <w:r w:rsidR="00393306">
        <w:rPr>
          <w:i/>
          <w:iCs/>
        </w:rPr>
        <w:t xml:space="preserve"> there is no limitation to use another one, but unexpected results can likely occur.</w:t>
      </w:r>
    </w:p>
    <w:bookmarkEnd w:id="7"/>
    <w:p w14:paraId="1DA3DE0A" w14:textId="5A3CFC8C" w:rsidR="00E92DCD" w:rsidRDefault="00212793" w:rsidP="004C0F0C">
      <w:pPr>
        <w:ind w:firstLine="0"/>
      </w:pPr>
      <w:r>
        <w:t>The</w:t>
      </w:r>
      <w:r w:rsidR="00BC3BBD">
        <w:t xml:space="preserve"> language serve</w:t>
      </w:r>
      <w:r>
        <w:t>s</w:t>
      </w:r>
      <w:r w:rsidR="00BC3BBD">
        <w:t xml:space="preserve"> the main purpose of </w:t>
      </w:r>
      <w:r w:rsidR="00A037E9">
        <w:t>providing new features</w:t>
      </w:r>
      <w:r w:rsidR="007D40AB">
        <w:t xml:space="preserve"> for the Base-C language</w:t>
      </w:r>
      <w:r w:rsidR="00BC3BBD">
        <w:t xml:space="preserve">, meaning that </w:t>
      </w:r>
      <w:r w:rsidR="008163C6">
        <w:t>any</w:t>
      </w:r>
      <w:r w:rsidR="00BC3BBD">
        <w:t xml:space="preserve"> structure </w:t>
      </w:r>
      <w:r w:rsidR="002D6B38">
        <w:t xml:space="preserve">used will derive from </w:t>
      </w:r>
      <w:r w:rsidR="006834A5">
        <w:t xml:space="preserve">compiled </w:t>
      </w:r>
      <w:r w:rsidR="004C7B3E">
        <w:t>C-code</w:t>
      </w:r>
      <w:r w:rsidR="00911C4D">
        <w:t xml:space="preserve"> and</w:t>
      </w:r>
      <w:r w:rsidR="007233D4">
        <w:t xml:space="preserve"> </w:t>
      </w:r>
      <w:r w:rsidR="00A26240">
        <w:t>library</w:t>
      </w:r>
      <w:r w:rsidR="00911C4D">
        <w:t>-code</w:t>
      </w:r>
      <w:r w:rsidR="004C7B3E">
        <w:t xml:space="preserve"> that provides that functionality</w:t>
      </w:r>
      <w:r w:rsidR="004922DB">
        <w:t xml:space="preserve">. </w:t>
      </w:r>
      <w:r w:rsidR="00E6630E">
        <w:t>This</w:t>
      </w:r>
      <w:r w:rsidR="0000562F">
        <w:t xml:space="preserve"> </w:t>
      </w:r>
      <w:r w:rsidR="005C372E">
        <w:t>language library of Para-C is called</w:t>
      </w:r>
      <w:r w:rsidR="004C7B3E">
        <w:t xml:space="preserve"> </w:t>
      </w:r>
      <w:r w:rsidR="002D6B38">
        <w:t>the Para</w:t>
      </w:r>
      <w:r w:rsidR="001135A8">
        <w:t>c</w:t>
      </w:r>
      <w:r w:rsidR="002D6B38">
        <w:t xml:space="preserve"> Base Library</w:t>
      </w:r>
      <w:r w:rsidR="00022322">
        <w:t>,</w:t>
      </w:r>
      <w:r w:rsidR="002D6B38">
        <w:t xml:space="preserve"> which is written in C</w:t>
      </w:r>
      <w:r w:rsidR="001C3C27">
        <w:t xml:space="preserve"> and </w:t>
      </w:r>
      <w:r w:rsidR="00E71D41">
        <w:t xml:space="preserve">for </w:t>
      </w:r>
      <w:r w:rsidR="0039722C">
        <w:t xml:space="preserve">higher-level areas </w:t>
      </w:r>
      <w:r w:rsidR="001C3C27">
        <w:t>Para-C</w:t>
      </w:r>
      <w:r w:rsidR="002D6B38">
        <w:t>.</w:t>
      </w:r>
    </w:p>
    <w:p w14:paraId="70B1656B" w14:textId="428ED8E9" w:rsidR="008D5749" w:rsidRDefault="008D5749" w:rsidP="008D5749">
      <w:pPr>
        <w:pStyle w:val="Heading3"/>
      </w:pPr>
      <w:bookmarkStart w:id="8" w:name="_Toc73719595"/>
      <w:r>
        <w:t>Overview P</w:t>
      </w:r>
      <w:r w:rsidR="00826511">
        <w:t>arac Base Library</w:t>
      </w:r>
      <w:bookmarkEnd w:id="8"/>
    </w:p>
    <w:p w14:paraId="5B38387E" w14:textId="756E97BB" w:rsidR="00F23087" w:rsidRPr="00F23087" w:rsidRDefault="00F23087" w:rsidP="004C0F0C">
      <w:pPr>
        <w:ind w:firstLine="0"/>
        <w:rPr>
          <w:i/>
          <w:iCs/>
        </w:rPr>
      </w:pPr>
      <w:r w:rsidRPr="00F23087">
        <w:rPr>
          <w:i/>
          <w:iCs/>
        </w:rPr>
        <w:t>From this point on the Parac Base Library will be referred to as PBL</w:t>
      </w:r>
    </w:p>
    <w:p w14:paraId="781F41FA" w14:textId="224CE840" w:rsidR="0008602B" w:rsidRDefault="006D6C3D" w:rsidP="004C0F0C">
      <w:pPr>
        <w:ind w:firstLine="0"/>
      </w:pPr>
      <w:r>
        <w:t xml:space="preserve">The </w:t>
      </w:r>
      <w:r w:rsidR="002C039E">
        <w:t>PBL</w:t>
      </w:r>
      <w:r>
        <w:t xml:space="preserve"> </w:t>
      </w:r>
      <w:r w:rsidR="00C32C21">
        <w:t>is</w:t>
      </w:r>
      <w:r>
        <w:t xml:space="preserve"> categorised into three parts</w:t>
      </w:r>
      <w:r w:rsidR="00E92DCD">
        <w:t>:</w:t>
      </w:r>
    </w:p>
    <w:p w14:paraId="22C6E2E5" w14:textId="7A6E4759" w:rsidR="0008602B" w:rsidRDefault="0008602B" w:rsidP="009E2032">
      <w:pPr>
        <w:pStyle w:val="ListParagraph"/>
        <w:numPr>
          <w:ilvl w:val="0"/>
          <w:numId w:val="13"/>
        </w:numPr>
      </w:pPr>
      <w:r>
        <w:t>Core Library</w:t>
      </w:r>
      <w:r w:rsidR="00897A15">
        <w:t xml:space="preserve"> (PCL)</w:t>
      </w:r>
      <w:r>
        <w:t xml:space="preserve"> – The code required for </w:t>
      </w:r>
      <w:r w:rsidR="00601905">
        <w:t>the Para-C</w:t>
      </w:r>
      <w:r>
        <w:t xml:space="preserve"> keywords, functions, identifiers and additional core functionality</w:t>
      </w:r>
      <w:r w:rsidR="00027745">
        <w:t>.</w:t>
      </w:r>
    </w:p>
    <w:p w14:paraId="4B49BCBE" w14:textId="5FC1A05A" w:rsidR="00CB476F" w:rsidRDefault="00CB476F" w:rsidP="009E2032">
      <w:pPr>
        <w:pStyle w:val="ListParagraph"/>
        <w:numPr>
          <w:ilvl w:val="0"/>
          <w:numId w:val="13"/>
        </w:numPr>
      </w:pPr>
      <w:r>
        <w:t xml:space="preserve">Built-In Library </w:t>
      </w:r>
      <w:r w:rsidR="00FD4457">
        <w:t xml:space="preserve">(PBIL) </w:t>
      </w:r>
      <w:r>
        <w:t>– Built-in functions that are automatically available in the Para-C code (Imported in the C-code).</w:t>
      </w:r>
    </w:p>
    <w:p w14:paraId="7F88B0DC" w14:textId="1958733A" w:rsidR="00CB476F" w:rsidRDefault="00CB476F" w:rsidP="009E2032">
      <w:pPr>
        <w:pStyle w:val="ListParagraph"/>
        <w:numPr>
          <w:ilvl w:val="0"/>
          <w:numId w:val="13"/>
        </w:numPr>
      </w:pPr>
      <w:r>
        <w:t xml:space="preserve">Extension Library </w:t>
      </w:r>
      <w:r w:rsidR="00FD4457">
        <w:t xml:space="preserve">(PEL) </w:t>
      </w:r>
      <w:r>
        <w:t xml:space="preserve">– Extension </w:t>
      </w:r>
      <w:r w:rsidR="00780789">
        <w:t>Functions</w:t>
      </w:r>
      <w:r w:rsidR="00C34320">
        <w:t xml:space="preserve"> and</w:t>
      </w:r>
      <w:r>
        <w:t xml:space="preserve"> identifiers </w:t>
      </w:r>
      <w:r w:rsidR="00C34320">
        <w:t>for specific use cases</w:t>
      </w:r>
      <w:r w:rsidR="00027745">
        <w:t>.</w:t>
      </w:r>
      <w:r>
        <w:t xml:space="preserve"> </w:t>
      </w:r>
      <w:r w:rsidR="00811A7E">
        <w:t>(</w:t>
      </w:r>
      <w:r w:rsidR="00475CCD">
        <w:t xml:space="preserve">Implementations </w:t>
      </w:r>
      <w:r w:rsidR="001C3C27">
        <w:t>can</w:t>
      </w:r>
      <w:r w:rsidR="00475CCD">
        <w:t xml:space="preserve"> be</w:t>
      </w:r>
      <w:r w:rsidR="00811A7E">
        <w:t xml:space="preserve"> at </w:t>
      </w:r>
      <w:r w:rsidR="00475CCD">
        <w:t>their</w:t>
      </w:r>
      <w:r w:rsidR="00811A7E">
        <w:t xml:space="preserve"> core C, but the overhead will </w:t>
      </w:r>
      <w:r w:rsidR="001A7A2E">
        <w:t xml:space="preserve">always </w:t>
      </w:r>
      <w:r w:rsidR="00811A7E">
        <w:t xml:space="preserve">be </w:t>
      </w:r>
      <w:r w:rsidR="00811A7E">
        <w:lastRenderedPageBreak/>
        <w:t xml:space="preserve">written in Para-C, meaning it will be compiled as well at runtime, but only if </w:t>
      </w:r>
      <w:r w:rsidR="00FE7616">
        <w:t xml:space="preserve">it was </w:t>
      </w:r>
      <w:r w:rsidR="00811A7E">
        <w:t>imported)</w:t>
      </w:r>
    </w:p>
    <w:p w14:paraId="1E23ED69" w14:textId="78C03733" w:rsidR="00B74BB6" w:rsidRDefault="00E629E1" w:rsidP="0008602B">
      <w:pPr>
        <w:ind w:firstLine="0"/>
      </w:pPr>
      <w:r>
        <w:t xml:space="preserve">The base modules and any </w:t>
      </w:r>
      <w:r w:rsidR="003F023E">
        <w:t xml:space="preserve">additionally </w:t>
      </w:r>
      <w:r>
        <w:t xml:space="preserve">used structure </w:t>
      </w:r>
      <w:r w:rsidR="002D6B38">
        <w:t>will be imported into the projec</w:t>
      </w:r>
      <w:r w:rsidR="006B6BB2">
        <w:t xml:space="preserve">t at the top of the file. These imports will be separated from the C-imports of the user </w:t>
      </w:r>
      <w:r w:rsidR="00D07F1F">
        <w:t xml:space="preserve">which are not associated with the </w:t>
      </w:r>
      <w:r w:rsidR="00782CA0">
        <w:t xml:space="preserve">Parac </w:t>
      </w:r>
      <w:r w:rsidR="00564379">
        <w:t>Built-In Library</w:t>
      </w:r>
      <w:r w:rsidR="006B6BB2">
        <w:t xml:space="preserve">. </w:t>
      </w:r>
    </w:p>
    <w:p w14:paraId="0112A893" w14:textId="6D74CF13" w:rsidR="002B3F22" w:rsidRDefault="002B3F22" w:rsidP="002B3F22">
      <w:pPr>
        <w:pStyle w:val="Heading3"/>
      </w:pPr>
      <w:bookmarkStart w:id="9" w:name="_Toc73719596"/>
      <w:r>
        <w:t xml:space="preserve">Identifiers and </w:t>
      </w:r>
      <w:r w:rsidR="00897D85">
        <w:t>Separation</w:t>
      </w:r>
      <w:r>
        <w:t xml:space="preserve"> of code</w:t>
      </w:r>
      <w:bookmarkEnd w:id="9"/>
    </w:p>
    <w:p w14:paraId="082D97B9" w14:textId="5D1ACCCA" w:rsidR="00E45F4C" w:rsidRDefault="0053706C" w:rsidP="0008602B">
      <w:pPr>
        <w:ind w:firstLine="0"/>
      </w:pPr>
      <w:r>
        <w:t>Any</w:t>
      </w:r>
      <w:r w:rsidR="002D6B38">
        <w:t xml:space="preserve"> </w:t>
      </w:r>
      <w:r w:rsidR="00B74BB6">
        <w:t>PBL</w:t>
      </w:r>
      <w:r w:rsidR="00AD2F12">
        <w:t xml:space="preserve"> </w:t>
      </w:r>
      <w:r w:rsidR="009A46B4">
        <w:t>identifiers</w:t>
      </w:r>
      <w:r w:rsidR="00DC2840">
        <w:t xml:space="preserve"> in the C-code</w:t>
      </w:r>
      <w:r w:rsidR="002D6B38">
        <w:t xml:space="preserve"> will have </w:t>
      </w:r>
      <w:r w:rsidR="00210731">
        <w:t xml:space="preserve">a clear prefix </w:t>
      </w:r>
      <w:r w:rsidR="001434F7" w:rsidRPr="00B4229A">
        <w:rPr>
          <w:rFonts w:ascii="Consolas" w:hAnsi="Consolas"/>
        </w:rPr>
        <w:t>“</w:t>
      </w:r>
      <w:r w:rsidR="00210731" w:rsidRPr="00B4229A">
        <w:rPr>
          <w:rFonts w:ascii="Consolas" w:hAnsi="Consolas"/>
        </w:rPr>
        <w:t>__pbl_</w:t>
      </w:r>
      <w:r w:rsidR="001434F7" w:rsidRPr="00B4229A">
        <w:rPr>
          <w:rFonts w:ascii="Consolas" w:hAnsi="Consolas"/>
        </w:rPr>
        <w:t>”</w:t>
      </w:r>
      <w:r w:rsidR="00210731">
        <w:t xml:space="preserve"> and </w:t>
      </w:r>
      <w:r w:rsidR="001434F7">
        <w:t xml:space="preserve">the </w:t>
      </w:r>
      <w:r w:rsidR="00210731">
        <w:t xml:space="preserve">suffix </w:t>
      </w:r>
      <w:r w:rsidR="001434F7" w:rsidRPr="00B4229A">
        <w:rPr>
          <w:rFonts w:ascii="Consolas" w:hAnsi="Consolas"/>
        </w:rPr>
        <w:t>“</w:t>
      </w:r>
      <w:r w:rsidR="00210731" w:rsidRPr="00B4229A">
        <w:rPr>
          <w:rFonts w:ascii="Consolas" w:hAnsi="Consolas"/>
        </w:rPr>
        <w:t>__</w:t>
      </w:r>
      <w:r w:rsidR="001434F7" w:rsidRPr="00B4229A">
        <w:rPr>
          <w:rFonts w:ascii="Consolas" w:hAnsi="Consolas"/>
        </w:rPr>
        <w:t>”</w:t>
      </w:r>
      <w:r w:rsidR="001434F7">
        <w:t xml:space="preserve"> (pbl = </w:t>
      </w:r>
      <w:r w:rsidR="001135A8">
        <w:t>parac base library</w:t>
      </w:r>
      <w:r w:rsidR="001434F7">
        <w:t>)</w:t>
      </w:r>
      <w:r w:rsidR="0047235E">
        <w:t xml:space="preserve">, and </w:t>
      </w:r>
      <w:r w:rsidR="0000110D">
        <w:t xml:space="preserve">are going to be </w:t>
      </w:r>
      <w:r w:rsidR="001434F7">
        <w:t>signalised</w:t>
      </w:r>
      <w:r w:rsidR="00C666F8">
        <w:t xml:space="preserve"> if needed,</w:t>
      </w:r>
      <w:r w:rsidR="001434F7">
        <w:t xml:space="preserve"> using comments to separate user and compiler code. </w:t>
      </w:r>
    </w:p>
    <w:p w14:paraId="37586869" w14:textId="6D6099EF" w:rsidR="00E45F4C" w:rsidRPr="00062E42" w:rsidRDefault="00E45F4C" w:rsidP="0008602B">
      <w:pPr>
        <w:ind w:firstLine="0"/>
        <w:rPr>
          <w:i/>
          <w:iCs/>
        </w:rPr>
      </w:pPr>
      <w:r w:rsidRPr="00092326">
        <w:rPr>
          <w:i/>
          <w:iCs/>
        </w:rPr>
        <w:t>Note: To not be confused with the reserved identifiers in C, the Para-C identifiers have the suffix of two underscores instead</w:t>
      </w:r>
      <w:r>
        <w:rPr>
          <w:i/>
          <w:iCs/>
        </w:rPr>
        <w:t xml:space="preserve"> of just the regular prefix of one or two which are reserved by the C-conventions.</w:t>
      </w:r>
      <w:r w:rsidR="00062E42">
        <w:rPr>
          <w:i/>
          <w:iCs/>
        </w:rPr>
        <w:t xml:space="preserve"> (See </w:t>
      </w:r>
      <w:r w:rsidR="009906E6">
        <w:rPr>
          <w:i/>
          <w:iCs/>
        </w:rPr>
        <w:t>C11 – 7.1.3 Reserved Identifiers</w:t>
      </w:r>
      <w:r w:rsidR="009906E6">
        <w:rPr>
          <w:rStyle w:val="EndnoteReference"/>
          <w:i/>
          <w:iCs/>
        </w:rPr>
        <w:endnoteReference w:id="7"/>
      </w:r>
      <w:r w:rsidR="009906E6">
        <w:rPr>
          <w:i/>
          <w:iCs/>
        </w:rPr>
        <w:t>)</w:t>
      </w:r>
    </w:p>
    <w:p w14:paraId="061FFCB7" w14:textId="1FBAF221" w:rsidR="003F6AEE" w:rsidRDefault="001B454D" w:rsidP="004C0F0C">
      <w:pPr>
        <w:ind w:firstLine="0"/>
      </w:pPr>
      <w:r>
        <w:t xml:space="preserve">If </w:t>
      </w:r>
      <w:r w:rsidR="00951EE6">
        <w:t>the Para-C compiler declares new variables, calls new functions or updates values that are not part of the user</w:t>
      </w:r>
      <w:r w:rsidR="009E2E7D">
        <w:t xml:space="preserve"> </w:t>
      </w:r>
      <w:r w:rsidR="00951EE6">
        <w:t xml:space="preserve">code, but required for other functionality, such as new keywords, special function calls etc. </w:t>
      </w:r>
      <w:r w:rsidR="009E2E7D">
        <w:t xml:space="preserve">the compiler will attempt to comment </w:t>
      </w:r>
      <w:r w:rsidR="00C86F10">
        <w:t xml:space="preserve">with additional information </w:t>
      </w:r>
      <w:r w:rsidR="009E2E7D">
        <w:t>on these</w:t>
      </w:r>
      <w:r w:rsidR="00C86F10">
        <w:t xml:space="preserve"> lines</w:t>
      </w:r>
      <w:r w:rsidR="009E2E7D">
        <w:t xml:space="preserve"> and separate them clearly from the user code to avoid that code gets</w:t>
      </w:r>
      <w:r w:rsidR="00D33919">
        <w:t xml:space="preserve"> mixed up or</w:t>
      </w:r>
      <w:r w:rsidR="009E2E7D">
        <w:t xml:space="preserve"> confused.</w:t>
      </w:r>
      <w:r w:rsidR="00C86F10">
        <w:t xml:space="preserve"> </w:t>
      </w:r>
      <w:r w:rsidR="003F6AEE">
        <w:t xml:space="preserve"> </w:t>
      </w:r>
    </w:p>
    <w:p w14:paraId="3215CD35" w14:textId="25DCFB0E" w:rsidR="00E20A4F" w:rsidRPr="008409FC" w:rsidRDefault="00E20A4F" w:rsidP="009E5BA9">
      <w:pPr>
        <w:pStyle w:val="Heading2"/>
      </w:pPr>
      <w:bookmarkStart w:id="10" w:name="_File_structure"/>
      <w:bookmarkStart w:id="11" w:name="_Toc71660360"/>
      <w:bookmarkStart w:id="12" w:name="_Toc73719597"/>
      <w:bookmarkEnd w:id="10"/>
      <w:r>
        <w:t>File structure</w:t>
      </w:r>
      <w:bookmarkEnd w:id="11"/>
      <w:bookmarkEnd w:id="12"/>
    </w:p>
    <w:p w14:paraId="2572D96C" w14:textId="2A549A5D" w:rsidR="00E82064" w:rsidRDefault="004674C0" w:rsidP="00DB4F72">
      <w:pPr>
        <w:ind w:firstLine="0"/>
      </w:pPr>
      <w:r>
        <w:t xml:space="preserve">The file structure </w:t>
      </w:r>
      <w:r w:rsidR="005724B1">
        <w:t xml:space="preserve">in Para-C </w:t>
      </w:r>
      <w:r>
        <w:t>is similar to C</w:t>
      </w:r>
      <w:r w:rsidR="00203752">
        <w:t xml:space="preserve"> and works around the compiler</w:t>
      </w:r>
      <w:r w:rsidR="003571D9">
        <w:t xml:space="preserve"> directory</w:t>
      </w:r>
      <w:r w:rsidR="00332C22">
        <w:t>, the PBL, the compiler libraries and the project module.</w:t>
      </w:r>
      <w:r w:rsidR="002F29C2">
        <w:t xml:space="preserve"> </w:t>
      </w:r>
      <w:r w:rsidR="00D73450">
        <w:t>Nonetheless</w:t>
      </w:r>
      <w:r w:rsidR="00F3254C">
        <w:t xml:space="preserve"> due to </w:t>
      </w:r>
      <w:r w:rsidR="004654E5">
        <w:t xml:space="preserve">the </w:t>
      </w:r>
      <w:r w:rsidR="00F3254C">
        <w:t>structure of Para-C</w:t>
      </w:r>
      <w:r w:rsidR="001F0FC4">
        <w:t>, i</w:t>
      </w:r>
      <w:r w:rsidR="003624A2">
        <w:t>mporting</w:t>
      </w:r>
      <w:r w:rsidR="00994D06">
        <w:t xml:space="preserve"> in</w:t>
      </w:r>
      <w:r w:rsidR="00177F46">
        <w:t xml:space="preserve"> a project </w:t>
      </w:r>
      <w:r w:rsidR="003E4863">
        <w:t>will</w:t>
      </w:r>
      <w:r w:rsidR="00F3254C">
        <w:t xml:space="preserve"> be different from </w:t>
      </w:r>
      <w:r w:rsidR="004654E5">
        <w:t>a regular C/C++ project and</w:t>
      </w:r>
      <w:r w:rsidR="003E4863">
        <w:t xml:space="preserve"> depend</w:t>
      </w:r>
      <w:r w:rsidR="00697498">
        <w:t xml:space="preserve">s </w:t>
      </w:r>
      <w:r w:rsidR="00BD7B3A">
        <w:t>in the C-version</w:t>
      </w:r>
      <w:r w:rsidR="003E4863">
        <w:t xml:space="preserve"> </w:t>
      </w:r>
      <w:r w:rsidR="003624A2">
        <w:t xml:space="preserve">on the </w:t>
      </w:r>
      <w:r w:rsidR="0012271C">
        <w:t xml:space="preserve">compiler-generated </w:t>
      </w:r>
      <w:r w:rsidR="00EC2757" w:rsidRPr="002C3F05">
        <w:rPr>
          <w:rFonts w:ascii="Consolas" w:hAnsi="Consolas"/>
        </w:rPr>
        <w:t>__parac__.h</w:t>
      </w:r>
      <w:r w:rsidR="00EC2757">
        <w:t xml:space="preserve"> </w:t>
      </w:r>
      <w:r w:rsidR="00682A5F">
        <w:t>header</w:t>
      </w:r>
      <w:r w:rsidR="003624A2">
        <w:t xml:space="preserve"> fil</w:t>
      </w:r>
      <w:r w:rsidR="00F67F0C">
        <w:t>e</w:t>
      </w:r>
      <w:r w:rsidR="00E82064">
        <w:t>.</w:t>
      </w:r>
    </w:p>
    <w:p w14:paraId="4DB6CDE3" w14:textId="019776AD" w:rsidR="00E82064" w:rsidRDefault="00E82064" w:rsidP="00E82064">
      <w:pPr>
        <w:pStyle w:val="Heading3"/>
      </w:pPr>
      <w:bookmarkStart w:id="13" w:name="_Toc73719598"/>
      <w:r>
        <w:t>File management in the compiled code</w:t>
      </w:r>
      <w:bookmarkEnd w:id="13"/>
    </w:p>
    <w:p w14:paraId="7A08EA39" w14:textId="77777777" w:rsidR="00A35FFF" w:rsidRDefault="00D85A5B" w:rsidP="00DB4F72">
      <w:pPr>
        <w:ind w:firstLine="0"/>
      </w:pPr>
      <w:r>
        <w:t xml:space="preserve">The </w:t>
      </w:r>
      <w:r w:rsidR="00EE3A31">
        <w:t xml:space="preserve">compiler-generated </w:t>
      </w:r>
      <w:r>
        <w:t xml:space="preserve">header file </w:t>
      </w:r>
      <w:r w:rsidR="00D336F3" w:rsidRPr="00697498">
        <w:rPr>
          <w:rFonts w:ascii="Consolas" w:hAnsi="Consolas"/>
        </w:rPr>
        <w:t xml:space="preserve">__parac__.h </w:t>
      </w:r>
      <w:r w:rsidR="003624A2">
        <w:t xml:space="preserve">will define </w:t>
      </w:r>
      <w:r w:rsidR="00052238">
        <w:t>important identifiers inside Para-C</w:t>
      </w:r>
      <w:r w:rsidR="003624A2">
        <w:t xml:space="preserve"> which are used throughout the compiled code. That means the compiler will fetch all required </w:t>
      </w:r>
      <w:r w:rsidR="000E19D3">
        <w:t>imports, paths</w:t>
      </w:r>
      <w:r w:rsidR="00861458">
        <w:t xml:space="preserve"> and additional data</w:t>
      </w:r>
      <w:r w:rsidR="003624A2">
        <w:t xml:space="preserve"> and insert them into the </w:t>
      </w:r>
      <w:r w:rsidR="007F0715">
        <w:t>file. The file will be placed at the highest level of the project hi</w:t>
      </w:r>
      <w:r w:rsidR="00192583">
        <w:t>erar</w:t>
      </w:r>
      <w:r w:rsidR="007F0715">
        <w:t xml:space="preserve">chy, meaning the defined </w:t>
      </w:r>
      <w:r w:rsidR="007F0715" w:rsidRPr="007F0715">
        <w:rPr>
          <w:rFonts w:ascii="Consolas" w:hAnsi="Consolas"/>
        </w:rPr>
        <w:t>project_path</w:t>
      </w:r>
      <w:r w:rsidR="007F0715">
        <w:t xml:space="preserve"> </w:t>
      </w:r>
      <w:r w:rsidR="00645BCD">
        <w:t>(</w:t>
      </w:r>
      <w:r w:rsidR="00645BCD" w:rsidRPr="00192583">
        <w:rPr>
          <w:i/>
          <w:iCs/>
        </w:rPr>
        <w:t>S</w:t>
      </w:r>
      <w:r w:rsidR="00645BCD">
        <w:rPr>
          <w:i/>
          <w:iCs/>
        </w:rPr>
        <w:t xml:space="preserve">ee </w:t>
      </w:r>
      <w:hyperlink w:anchor="_Using_the_parac-config.json" w:history="1">
        <w:r w:rsidR="00645BCD" w:rsidRPr="00B74BB6">
          <w:rPr>
            <w:rStyle w:val="Hyperlink"/>
            <w:i/>
            <w:iCs/>
          </w:rPr>
          <w:t>Using the parac-config.json file</w:t>
        </w:r>
      </w:hyperlink>
      <w:r w:rsidR="00645BCD">
        <w:t xml:space="preserve">) </w:t>
      </w:r>
      <w:r w:rsidR="007F0715">
        <w:t>will be used to insert it.</w:t>
      </w:r>
      <w:r w:rsidR="00A35FFF">
        <w:t xml:space="preserve"> </w:t>
      </w:r>
      <w:r w:rsidR="007F0715">
        <w:t xml:space="preserve">This header file </w:t>
      </w:r>
      <w:r w:rsidR="003624A2">
        <w:t xml:space="preserve">can </w:t>
      </w:r>
      <w:r w:rsidR="007F0715">
        <w:t>be</w:t>
      </w:r>
      <w:r w:rsidR="003624A2">
        <w:t xml:space="preserve"> modified if the user intends to do so. </w:t>
      </w:r>
    </w:p>
    <w:p w14:paraId="0546B069" w14:textId="77777777" w:rsidR="00327E02" w:rsidRDefault="00C76A3E" w:rsidP="00DB4F72">
      <w:pPr>
        <w:ind w:firstLine="0"/>
      </w:pPr>
      <w:r>
        <w:lastRenderedPageBreak/>
        <w:t>However</w:t>
      </w:r>
      <w:r w:rsidR="00A72B56">
        <w:t>, it is discouraged to change</w:t>
      </w:r>
      <w:r w:rsidR="00AC132A" w:rsidRPr="00A72B56">
        <w:t xml:space="preserve"> </w:t>
      </w:r>
      <w:r w:rsidR="00A72B56">
        <w:t>t</w:t>
      </w:r>
      <w:r w:rsidR="00AE1878" w:rsidRPr="00A72B56">
        <w:t xml:space="preserve">he </w:t>
      </w:r>
      <w:r w:rsidR="002C3F05" w:rsidRPr="002C3F05">
        <w:rPr>
          <w:rFonts w:ascii="Consolas" w:hAnsi="Consolas"/>
        </w:rPr>
        <w:t>__parac__.h</w:t>
      </w:r>
      <w:r w:rsidR="002C3F05">
        <w:t xml:space="preserve"> </w:t>
      </w:r>
      <w:r w:rsidR="00192583">
        <w:t>file</w:t>
      </w:r>
      <w:r w:rsidR="00923C35" w:rsidRPr="00A72B56">
        <w:t xml:space="preserve">, </w:t>
      </w:r>
      <w:r w:rsidR="00192583">
        <w:t>and instead use the universal non-os-dependent</w:t>
      </w:r>
      <w:r w:rsidR="00923C35" w:rsidRPr="00A72B56">
        <w:t xml:space="preserve"> </w:t>
      </w:r>
      <w:r w:rsidR="00923C35" w:rsidRPr="004316AA">
        <w:rPr>
          <w:rFonts w:ascii="Consolas" w:hAnsi="Consolas"/>
        </w:rPr>
        <w:t>parac-config.json</w:t>
      </w:r>
      <w:r w:rsidR="00192583">
        <w:rPr>
          <w:rFonts w:ascii="Consolas" w:hAnsi="Consolas"/>
        </w:rPr>
        <w:t xml:space="preserve"> </w:t>
      </w:r>
      <w:r w:rsidR="00192583" w:rsidRPr="00192583">
        <w:t>file</w:t>
      </w:r>
      <w:r w:rsidR="00923C35" w:rsidRPr="00A72B56">
        <w:t xml:space="preserve"> </w:t>
      </w:r>
      <w:r w:rsidR="00A12B84" w:rsidRPr="00192583">
        <w:rPr>
          <w:i/>
          <w:iCs/>
        </w:rPr>
        <w:t>(S</w:t>
      </w:r>
      <w:r w:rsidR="00B74BB6">
        <w:rPr>
          <w:i/>
          <w:iCs/>
        </w:rPr>
        <w:t xml:space="preserve">ee </w:t>
      </w:r>
      <w:hyperlink w:anchor="_Using_the_parac-config.json" w:history="1">
        <w:r w:rsidR="00B74BB6" w:rsidRPr="00B74BB6">
          <w:rPr>
            <w:rStyle w:val="Hyperlink"/>
            <w:i/>
            <w:iCs/>
          </w:rPr>
          <w:t>Using the parac-config.json file</w:t>
        </w:r>
      </w:hyperlink>
      <w:r w:rsidR="00A12B84" w:rsidRPr="00192583">
        <w:rPr>
          <w:i/>
          <w:iCs/>
        </w:rPr>
        <w:t>)</w:t>
      </w:r>
      <w:r w:rsidR="00F71F75">
        <w:t xml:space="preserve">. </w:t>
      </w:r>
    </w:p>
    <w:p w14:paraId="16FF1D08" w14:textId="6C484201" w:rsidR="007A1B59" w:rsidRDefault="00923C35" w:rsidP="00DB4F72">
      <w:pPr>
        <w:ind w:firstLine="0"/>
      </w:pPr>
      <w:r w:rsidRPr="00A72B56">
        <w:t xml:space="preserve">The </w:t>
      </w:r>
      <w:r w:rsidR="00327E02">
        <w:t xml:space="preserve">compiled header </w:t>
      </w:r>
      <w:r w:rsidRPr="00A72B56">
        <w:t xml:space="preserve">file should only be changed if </w:t>
      </w:r>
      <w:r w:rsidR="00790AAE">
        <w:t xml:space="preserve">it is </w:t>
      </w:r>
      <w:r w:rsidR="00C51D5F">
        <w:t>necessary</w:t>
      </w:r>
      <w:r w:rsidRPr="00A72B56">
        <w:t xml:space="preserve"> </w:t>
      </w:r>
      <w:r w:rsidR="00E2445D">
        <w:t>for</w:t>
      </w:r>
      <w:r w:rsidRPr="00A72B56">
        <w:t xml:space="preserve"> specific changes</w:t>
      </w:r>
      <w:r w:rsidR="008206E2">
        <w:t xml:space="preserve"> that</w:t>
      </w:r>
      <w:r w:rsidRPr="00A72B56">
        <w:t xml:space="preserve"> need to be done that are not available in the normal </w:t>
      </w:r>
      <w:r w:rsidRPr="004316AA">
        <w:rPr>
          <w:rFonts w:ascii="Consolas" w:hAnsi="Consolas"/>
        </w:rPr>
        <w:t>parac-config.json</w:t>
      </w:r>
      <w:r w:rsidRPr="00A72B56">
        <w:t xml:space="preserve"> file</w:t>
      </w:r>
      <w:r w:rsidR="007A2537">
        <w:t xml:space="preserve">. This is because the </w:t>
      </w:r>
      <w:r w:rsidR="002C3F05" w:rsidRPr="002C3F05">
        <w:rPr>
          <w:rFonts w:ascii="Consolas" w:hAnsi="Consolas"/>
        </w:rPr>
        <w:t>__parac__.h</w:t>
      </w:r>
      <w:r w:rsidR="002C3F05">
        <w:t xml:space="preserve"> </w:t>
      </w:r>
      <w:r w:rsidR="007A2537">
        <w:t>is</w:t>
      </w:r>
      <w:r w:rsidR="00E3467C">
        <w:t xml:space="preserve"> configured</w:t>
      </w:r>
      <w:r w:rsidR="007A2537">
        <w:t xml:space="preserve"> </w:t>
      </w:r>
      <w:r w:rsidR="00E3467C">
        <w:t>for the specific system</w:t>
      </w:r>
      <w:r w:rsidR="00EE6ABE">
        <w:t xml:space="preserve"> and compiler </w:t>
      </w:r>
      <w:r w:rsidR="00E3467C">
        <w:t>where the compilation was run.</w:t>
      </w:r>
      <w:r w:rsidR="007A2537">
        <w:t xml:space="preserve"> </w:t>
      </w:r>
      <w:r w:rsidR="00BA3601">
        <w:t xml:space="preserve">Import </w:t>
      </w:r>
      <w:r w:rsidR="007A2537">
        <w:t xml:space="preserve">paths will likely </w:t>
      </w:r>
      <w:r w:rsidR="005C0D4F">
        <w:t xml:space="preserve">or almost always </w:t>
      </w:r>
      <w:r w:rsidR="007A2537">
        <w:t>not work on other system</w:t>
      </w:r>
      <w:r w:rsidR="00EA687C">
        <w:t xml:space="preserve">s and </w:t>
      </w:r>
      <w:r w:rsidR="00F0786C">
        <w:t>the program will fail to compile</w:t>
      </w:r>
      <w:r w:rsidR="008A75B8">
        <w:t xml:space="preserve"> or </w:t>
      </w:r>
      <w:r w:rsidR="00474CCD">
        <w:t>unwanted</w:t>
      </w:r>
      <w:r w:rsidR="008A75B8">
        <w:t xml:space="preserve"> results </w:t>
      </w:r>
      <w:r w:rsidR="003E5FE7">
        <w:t>are going to</w:t>
      </w:r>
      <w:r w:rsidR="008A75B8">
        <w:t xml:space="preserve"> occur.</w:t>
      </w:r>
    </w:p>
    <w:p w14:paraId="3AA8C929" w14:textId="0C3E33D6" w:rsidR="005F7F57" w:rsidRDefault="005F7F57" w:rsidP="005F7F57">
      <w:pPr>
        <w:pStyle w:val="Heading3"/>
      </w:pPr>
      <w:bookmarkStart w:id="14" w:name="_Toc71660362"/>
      <w:bookmarkStart w:id="15" w:name="_Toc73719599"/>
      <w:r w:rsidRPr="008409FC">
        <w:t>Importing PARA</w:t>
      </w:r>
      <w:bookmarkEnd w:id="14"/>
      <w:r w:rsidR="00C413F1">
        <w:t>-files</w:t>
      </w:r>
      <w:bookmarkEnd w:id="15"/>
    </w:p>
    <w:p w14:paraId="49575F06" w14:textId="6BCBB089" w:rsidR="003D45E4" w:rsidRPr="003D45E4" w:rsidRDefault="00195741" w:rsidP="003D45E4">
      <w:pPr>
        <w:ind w:firstLine="0"/>
        <w:rPr>
          <w:i/>
          <w:iCs/>
        </w:rPr>
      </w:pPr>
      <w:r>
        <w:rPr>
          <w:i/>
          <w:iCs/>
        </w:rPr>
        <w:t xml:space="preserve">Note: </w:t>
      </w:r>
      <w:r w:rsidR="003D45E4" w:rsidRPr="003D45E4">
        <w:rPr>
          <w:i/>
          <w:iCs/>
        </w:rPr>
        <w:t>For the sake of clearness, importing and including is used here in the same context and way</w:t>
      </w:r>
    </w:p>
    <w:p w14:paraId="3A26FC4B" w14:textId="64488821" w:rsidR="001C06D2" w:rsidRDefault="003D45E4" w:rsidP="00393E0C">
      <w:pPr>
        <w:ind w:firstLine="0"/>
      </w:pPr>
      <w:r>
        <w:t>The standard in-code importing system will not be different from</w:t>
      </w:r>
      <w:r w:rsidR="00985E12">
        <w:t xml:space="preserve"> C and will </w:t>
      </w:r>
      <w:r w:rsidR="00E863F6">
        <w:t>base</w:t>
      </w:r>
      <w:r w:rsidR="00985E12">
        <w:t xml:space="preserve"> on a</w:t>
      </w:r>
      <w:r w:rsidR="00E863F6">
        <w:t xml:space="preserve"> standard</w:t>
      </w:r>
      <w:r w:rsidR="00985E12">
        <w:t xml:space="preserve"> header fil</w:t>
      </w:r>
      <w:r w:rsidR="002673C4">
        <w:t>e</w:t>
      </w:r>
      <w:r w:rsidR="00AD4AD8">
        <w:t>.</w:t>
      </w:r>
      <w:r w:rsidR="00026E94">
        <w:t xml:space="preserve"> In this header</w:t>
      </w:r>
      <w:r w:rsidR="00AD4AD8">
        <w:t xml:space="preserve"> </w:t>
      </w:r>
      <w:r w:rsidR="009827EA">
        <w:t xml:space="preserve">all </w:t>
      </w:r>
      <w:r w:rsidR="00B35A9E">
        <w:t>publicly</w:t>
      </w:r>
      <w:r w:rsidR="009827EA">
        <w:t xml:space="preserve"> available identifiers can be specified</w:t>
      </w:r>
      <w:r w:rsidR="006E61F4">
        <w:t>, which are then either written in the header itself or the source-file (</w:t>
      </w:r>
      <w:r w:rsidR="006E61F4" w:rsidRPr="00E018BA">
        <w:rPr>
          <w:rFonts w:ascii="Consolas" w:hAnsi="Consolas"/>
          <w:shd w:val="clear" w:color="auto" w:fill="FFFFFF" w:themeFill="background1"/>
        </w:rPr>
        <w:t>.para</w:t>
      </w:r>
      <w:r w:rsidR="006E61F4">
        <w:t>)</w:t>
      </w:r>
      <w:r w:rsidR="00A9148E">
        <w:t xml:space="preserve">. </w:t>
      </w:r>
      <w:r w:rsidR="00D66401">
        <w:t>This header can be either included inside your file or another header, which can then be included as well</w:t>
      </w:r>
      <w:r>
        <w:t>.</w:t>
      </w:r>
    </w:p>
    <w:p w14:paraId="2D194A21" w14:textId="34C4E3FB" w:rsidR="00C038D3" w:rsidRDefault="001C06D2" w:rsidP="00393E0C">
      <w:pPr>
        <w:ind w:firstLine="0"/>
      </w:pPr>
      <w:r>
        <w:t xml:space="preserve">For Libraries in Para-C </w:t>
      </w:r>
      <w:r w:rsidR="000E5EBE">
        <w:t xml:space="preserve">the simple </w:t>
      </w:r>
      <w:r w:rsidR="000E5EBE" w:rsidRPr="000E5EBE">
        <w:rPr>
          <w:rFonts w:ascii="Consolas" w:hAnsi="Consolas"/>
          <w:shd w:val="clear" w:color="auto" w:fill="DFDFDF" w:themeFill="background2" w:themeFillShade="E6"/>
        </w:rPr>
        <w:t>#include &lt;</w:t>
      </w:r>
      <w:r w:rsidR="000E5EBE">
        <w:rPr>
          <w:rFonts w:ascii="Consolas" w:hAnsi="Consolas"/>
          <w:shd w:val="clear" w:color="auto" w:fill="DFDFDF" w:themeFill="background2" w:themeFillShade="E6"/>
        </w:rPr>
        <w:t>library.h</w:t>
      </w:r>
      <w:r w:rsidR="000E5EBE" w:rsidRPr="000E5EBE">
        <w:rPr>
          <w:rFonts w:ascii="Consolas" w:hAnsi="Consolas"/>
          <w:shd w:val="clear" w:color="auto" w:fill="DFDFDF" w:themeFill="background2" w:themeFillShade="E6"/>
        </w:rPr>
        <w:t>&gt;</w:t>
      </w:r>
      <w:r>
        <w:t xml:space="preserve"> </w:t>
      </w:r>
      <w:r w:rsidR="000E5EBE">
        <w:t>can be used, since for C library imports additional commenting is required</w:t>
      </w:r>
      <w:r w:rsidR="00FC717F">
        <w:t>.</w:t>
      </w:r>
    </w:p>
    <w:p w14:paraId="22750BB1" w14:textId="3A639B11" w:rsidR="007E46C3" w:rsidRDefault="007E46C3" w:rsidP="00393E0C">
      <w:pPr>
        <w:ind w:firstLine="0"/>
      </w:pPr>
      <w:r>
        <w:t>Example:</w:t>
      </w:r>
    </w:p>
    <w:p w14:paraId="3432E39B" w14:textId="29EED02C" w:rsidR="00CA5EF9" w:rsidRDefault="00CA5EF9" w:rsidP="00CA5EF9">
      <w:pPr>
        <w:pStyle w:val="ListParagraph"/>
        <w:numPr>
          <w:ilvl w:val="0"/>
          <w:numId w:val="30"/>
        </w:numPr>
        <w:shd w:val="clear" w:color="auto" w:fill="FFFFFF" w:themeFill="background1"/>
        <w:spacing w:after="100" w:afterAutospacing="1" w:line="240" w:lineRule="auto"/>
        <w:rPr>
          <w:rFonts w:ascii="Consolas" w:hAnsi="Consolas"/>
          <w:shd w:val="clear" w:color="auto" w:fill="DFDFDF" w:themeFill="background2" w:themeFillShade="E6"/>
        </w:rPr>
      </w:pPr>
      <w:r>
        <w:t>Standard Header:</w:t>
      </w:r>
      <w:r w:rsidRPr="00CA5EF9">
        <w:t xml:space="preserve"> </w:t>
      </w:r>
      <w:r w:rsidR="004A65AB" w:rsidRPr="00CA5EF9">
        <w:rPr>
          <w:rFonts w:ascii="Consolas" w:hAnsi="Consolas"/>
          <w:shd w:val="clear" w:color="auto" w:fill="DFDFDF" w:themeFill="background2" w:themeFillShade="E6"/>
        </w:rPr>
        <w:t>#include “</w:t>
      </w:r>
      <w:r w:rsidR="003B23D7">
        <w:rPr>
          <w:rFonts w:ascii="Consolas" w:hAnsi="Consolas"/>
          <w:shd w:val="clear" w:color="auto" w:fill="DFDFDF" w:themeFill="background2" w:themeFillShade="E6"/>
        </w:rPr>
        <w:t>header</w:t>
      </w:r>
      <w:r w:rsidR="004A65AB" w:rsidRPr="00CA5EF9">
        <w:rPr>
          <w:rFonts w:ascii="Consolas" w:hAnsi="Consolas"/>
          <w:shd w:val="clear" w:color="auto" w:fill="DFDFDF" w:themeFill="background2" w:themeFillShade="E6"/>
        </w:rPr>
        <w:t>.</w:t>
      </w:r>
      <w:r w:rsidR="009251DE" w:rsidRPr="00CA5EF9">
        <w:rPr>
          <w:rFonts w:ascii="Consolas" w:hAnsi="Consolas"/>
          <w:shd w:val="clear" w:color="auto" w:fill="DFDFDF" w:themeFill="background2" w:themeFillShade="E6"/>
        </w:rPr>
        <w:t>p</w:t>
      </w:r>
      <w:r w:rsidR="004A65AB" w:rsidRPr="00CA5EF9">
        <w:rPr>
          <w:rFonts w:ascii="Consolas" w:hAnsi="Consolas"/>
          <w:shd w:val="clear" w:color="auto" w:fill="DFDFDF" w:themeFill="background2" w:themeFillShade="E6"/>
        </w:rPr>
        <w:t>h”</w:t>
      </w:r>
    </w:p>
    <w:p w14:paraId="1993CCF1" w14:textId="2CEF7F28" w:rsidR="002B5075" w:rsidRPr="001147E8" w:rsidRDefault="002B5075" w:rsidP="001147E8">
      <w:pPr>
        <w:pStyle w:val="ListParagraph"/>
        <w:numPr>
          <w:ilvl w:val="0"/>
          <w:numId w:val="30"/>
        </w:numPr>
        <w:shd w:val="clear" w:color="auto" w:fill="FFFFFF" w:themeFill="background1"/>
        <w:spacing w:after="100" w:afterAutospacing="1" w:line="240" w:lineRule="auto"/>
        <w:rPr>
          <w:rFonts w:ascii="Consolas" w:hAnsi="Consolas"/>
          <w:shd w:val="clear" w:color="auto" w:fill="DFDFDF" w:themeFill="background2" w:themeFillShade="E6"/>
        </w:rPr>
      </w:pPr>
      <w:r w:rsidRPr="003B23D7">
        <w:t xml:space="preserve">PBL Library Header: </w:t>
      </w:r>
      <w:r w:rsidR="002D51FF" w:rsidRPr="00CA5EF9">
        <w:rPr>
          <w:rFonts w:ascii="Consolas" w:hAnsi="Consolas"/>
          <w:shd w:val="clear" w:color="auto" w:fill="DFDFDF" w:themeFill="background2" w:themeFillShade="E6"/>
        </w:rPr>
        <w:t xml:space="preserve">#include </w:t>
      </w:r>
      <w:r w:rsidR="002D51FF">
        <w:rPr>
          <w:rFonts w:ascii="Consolas" w:hAnsi="Consolas"/>
          <w:shd w:val="clear" w:color="auto" w:fill="DFDFDF" w:themeFill="background2" w:themeFillShade="E6"/>
        </w:rPr>
        <w:t>&lt;</w:t>
      </w:r>
      <w:r w:rsidR="00150CAC">
        <w:rPr>
          <w:rFonts w:ascii="Consolas" w:hAnsi="Consolas"/>
          <w:shd w:val="clear" w:color="auto" w:fill="DFDFDF" w:themeFill="background2" w:themeFillShade="E6"/>
        </w:rPr>
        <w:t>library</w:t>
      </w:r>
      <w:r w:rsidR="002D51FF" w:rsidRPr="00CA5EF9">
        <w:rPr>
          <w:rFonts w:ascii="Consolas" w:hAnsi="Consolas"/>
          <w:shd w:val="clear" w:color="auto" w:fill="DFDFDF" w:themeFill="background2" w:themeFillShade="E6"/>
        </w:rPr>
        <w:t>.ph</w:t>
      </w:r>
      <w:r w:rsidR="00563AD4">
        <w:rPr>
          <w:rFonts w:ascii="Consolas" w:hAnsi="Consolas"/>
          <w:shd w:val="clear" w:color="auto" w:fill="DFDFDF" w:themeFill="background2" w:themeFillShade="E6"/>
        </w:rPr>
        <w:t>&gt;</w:t>
      </w:r>
    </w:p>
    <w:p w14:paraId="269E84E3" w14:textId="0E45A4D2" w:rsidR="000E6566" w:rsidRDefault="00690BA9" w:rsidP="000E6566">
      <w:pPr>
        <w:pStyle w:val="Heading4"/>
      </w:pPr>
      <w:bookmarkStart w:id="16" w:name="_Renaming_included_identifiers"/>
      <w:bookmarkEnd w:id="16"/>
      <w:r>
        <w:t>Renaming included identifiers</w:t>
      </w:r>
    </w:p>
    <w:p w14:paraId="2D04BC5B" w14:textId="77777777" w:rsidR="00917854" w:rsidRDefault="003D45E4" w:rsidP="00393E0C">
      <w:pPr>
        <w:ind w:firstLine="0"/>
      </w:pPr>
      <w:r>
        <w:t xml:space="preserve">The only difference Para-C </w:t>
      </w:r>
      <w:r w:rsidR="00536775">
        <w:t>is</w:t>
      </w:r>
      <w:r>
        <w:t xml:space="preserve"> </w:t>
      </w:r>
      <w:r w:rsidR="00C038D3">
        <w:t>introduc</w:t>
      </w:r>
      <w:r w:rsidR="00536775">
        <w:t>ing</w:t>
      </w:r>
      <w:r>
        <w:t xml:space="preserve"> is the way you handle the name mangling and possible duplicate identifier names. </w:t>
      </w:r>
      <w:r w:rsidR="003047D4">
        <w:t>That means Para-C will introduce new syntax to handle specific cases and “rename” the identifiers to avoid duplicate naming.</w:t>
      </w:r>
      <w:r w:rsidR="00C038D3">
        <w:t xml:space="preserve"> </w:t>
      </w:r>
    </w:p>
    <w:p w14:paraId="35252F4B" w14:textId="29A00DC9" w:rsidR="006B08A7" w:rsidRDefault="00917854" w:rsidP="00393E0C">
      <w:pPr>
        <w:ind w:firstLine="0"/>
      </w:pPr>
      <w:r>
        <w:t>The word rename</w:t>
      </w:r>
      <w:r w:rsidR="00C038D3">
        <w:t xml:space="preserve"> is here in quotation marks since due to the</w:t>
      </w:r>
      <w:r w:rsidR="008F4E92">
        <w:t xml:space="preserve"> name</w:t>
      </w:r>
      <w:r w:rsidR="00C038D3">
        <w:t xml:space="preserve"> mangling there can never be the case that a variable has the same name as </w:t>
      </w:r>
      <w:r w:rsidR="00092976">
        <w:t xml:space="preserve">another variable from another file. Still, in the user code, the mangling is not yet applied meaning that </w:t>
      </w:r>
      <w:r w:rsidR="00390D5F">
        <w:t xml:space="preserve">by </w:t>
      </w:r>
      <w:r w:rsidR="00092976">
        <w:t xml:space="preserve">importing any </w:t>
      </w:r>
      <w:r w:rsidR="00092976">
        <w:lastRenderedPageBreak/>
        <w:t xml:space="preserve">header containing a variable declaration with an already existing name, the compiler will be unable to identify which variable is the “correct” one. </w:t>
      </w:r>
    </w:p>
    <w:p w14:paraId="0134D8C8" w14:textId="70B20CA2" w:rsidR="000005E4" w:rsidRDefault="00092976" w:rsidP="00393E0C">
      <w:pPr>
        <w:ind w:firstLine="0"/>
      </w:pPr>
      <w:r>
        <w:t xml:space="preserve">In this case, you can reorder your code and use a </w:t>
      </w:r>
      <w:r w:rsidRPr="00690BA9">
        <w:rPr>
          <w:rFonts w:ascii="Consolas" w:hAnsi="Consolas"/>
          <w:shd w:val="clear" w:color="auto" w:fill="FFFFFF" w:themeFill="background1"/>
        </w:rPr>
        <w:t>#define</w:t>
      </w:r>
      <w:r w:rsidR="00242D74" w:rsidRPr="00690BA9">
        <w:rPr>
          <w:rFonts w:ascii="Consolas" w:hAnsi="Consolas"/>
          <w:shd w:val="clear" w:color="auto" w:fill="FFFFFF" w:themeFill="background1"/>
        </w:rPr>
        <w:t xml:space="preserve"> </w:t>
      </w:r>
      <w:r w:rsidR="006B08A7" w:rsidRPr="00690BA9">
        <w:rPr>
          <w:rFonts w:ascii="Consolas" w:hAnsi="Consolas"/>
          <w:shd w:val="clear" w:color="auto" w:fill="FFFFFF" w:themeFill="background1"/>
        </w:rPr>
        <w:t>macro</w:t>
      </w:r>
      <w:r>
        <w:t xml:space="preserve"> to </w:t>
      </w:r>
      <w:r w:rsidR="00242D74">
        <w:t>point to</w:t>
      </w:r>
      <w:r>
        <w:t xml:space="preserve"> your variable, but for the sake of easier readability it will use the following syntax for renaming imported values:</w:t>
      </w:r>
    </w:p>
    <w:p w14:paraId="0D80AFEB" w14:textId="10510C01" w:rsidR="00092976" w:rsidRPr="00237318" w:rsidRDefault="00092976" w:rsidP="00A84BC9">
      <w:pPr>
        <w:shd w:val="clear" w:color="auto" w:fill="DFDFDF" w:themeFill="background2" w:themeFillShade="E6"/>
        <w:spacing w:after="100" w:afterAutospacing="1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 w:rsidRPr="00237318">
        <w:rPr>
          <w:rFonts w:ascii="Consolas" w:hAnsi="Consolas"/>
          <w:shd w:val="clear" w:color="auto" w:fill="DFDFDF" w:themeFill="background2" w:themeFillShade="E6"/>
        </w:rPr>
        <w:t>#from “&lt;header-file&gt;” include &lt;variable-name&gt; as &lt;new-name&gt;</w:t>
      </w:r>
    </w:p>
    <w:p w14:paraId="3A81724C" w14:textId="6505906C" w:rsidR="007300B0" w:rsidRPr="000005E4" w:rsidRDefault="00092976" w:rsidP="00393E0C">
      <w:pPr>
        <w:ind w:firstLine="0"/>
      </w:pPr>
      <w:r>
        <w:t xml:space="preserve">This will “rename” the variable or signalise </w:t>
      </w:r>
      <w:r w:rsidR="00F26D69">
        <w:t xml:space="preserve">the compiler </w:t>
      </w:r>
      <w:r>
        <w:t>that the new variable name will point to that mangled name</w:t>
      </w:r>
      <w:r w:rsidR="002226FF">
        <w:t xml:space="preserve">. The mangled variable will still be imported in the C-version of the code, </w:t>
      </w:r>
      <w:r>
        <w:t xml:space="preserve">but </w:t>
      </w:r>
      <w:r w:rsidR="005F5596">
        <w:t>in the Para-C version</w:t>
      </w:r>
      <w:r w:rsidR="0050415E">
        <w:t>,</w:t>
      </w:r>
      <w:r w:rsidR="005F5596">
        <w:t xml:space="preserve"> it </w:t>
      </w:r>
      <w:r>
        <w:t>w</w:t>
      </w:r>
      <w:r w:rsidR="00AE2449">
        <w:t xml:space="preserve">ill no longer </w:t>
      </w:r>
      <w:r>
        <w:t>interfere with existing variables</w:t>
      </w:r>
      <w:r w:rsidR="00D20C0A">
        <w:t>.</w:t>
      </w:r>
    </w:p>
    <w:p w14:paraId="279E75A7" w14:textId="52266B7B" w:rsidR="005F7F57" w:rsidRDefault="005F7F57" w:rsidP="005F7F57">
      <w:pPr>
        <w:pStyle w:val="Heading3"/>
      </w:pPr>
      <w:bookmarkStart w:id="17" w:name="_Toc71660363"/>
      <w:bookmarkStart w:id="18" w:name="_Toc73719600"/>
      <w:r w:rsidRPr="008409FC">
        <w:t>Importing C-</w:t>
      </w:r>
      <w:bookmarkEnd w:id="17"/>
      <w:r w:rsidR="000005E4">
        <w:t>libraries</w:t>
      </w:r>
      <w:r w:rsidR="001E47F7">
        <w:t xml:space="preserve"> or headers</w:t>
      </w:r>
      <w:bookmarkEnd w:id="18"/>
    </w:p>
    <w:p w14:paraId="77B7B9BE" w14:textId="77777777" w:rsidR="006E22E3" w:rsidRDefault="001E47F7" w:rsidP="001E47F7">
      <w:pPr>
        <w:ind w:firstLine="0"/>
      </w:pPr>
      <w:r>
        <w:t>Since Para-C is based on C and backwards</w:t>
      </w:r>
      <w:r w:rsidR="00A731BF">
        <w:t xml:space="preserve"> </w:t>
      </w:r>
      <w:r>
        <w:t>compatibility, C-code can be easily included into Para-C, by just either importing the library</w:t>
      </w:r>
      <w:r w:rsidR="00A731BF">
        <w:t>/</w:t>
      </w:r>
      <w:r>
        <w:t xml:space="preserve">header which should be available in the standard C-library </w:t>
      </w:r>
      <w:r w:rsidR="00A731BF">
        <w:t>or including the header file specified.</w:t>
      </w:r>
    </w:p>
    <w:p w14:paraId="6CDB3E34" w14:textId="1D5636F9" w:rsidR="00797F86" w:rsidRDefault="007C7D28" w:rsidP="001E47F7">
      <w:pPr>
        <w:ind w:firstLine="0"/>
      </w:pPr>
      <w:r>
        <w:t xml:space="preserve">To signalise the compiler the header is in </w:t>
      </w:r>
      <w:r w:rsidR="006075C2">
        <w:t>native</w:t>
      </w:r>
      <w:r>
        <w:t xml:space="preserve"> C,</w:t>
      </w:r>
      <w:r w:rsidR="004B5B77">
        <w:t xml:space="preserve"> </w:t>
      </w:r>
      <w:r w:rsidR="0076124A">
        <w:t xml:space="preserve">a </w:t>
      </w:r>
      <w:r w:rsidR="004B5B77">
        <w:t xml:space="preserve">comment </w:t>
      </w:r>
      <w:r>
        <w:t xml:space="preserve">needs to be added </w:t>
      </w:r>
      <w:r w:rsidR="0076124A">
        <w:t xml:space="preserve">next to </w:t>
      </w:r>
      <w:r w:rsidR="00D22AB8">
        <w:t>the import</w:t>
      </w:r>
      <w:r w:rsidR="009426F8">
        <w:t>, either as:</w:t>
      </w:r>
    </w:p>
    <w:p w14:paraId="6757C138" w14:textId="5781E9D2" w:rsidR="00D96C97" w:rsidRDefault="00797F86" w:rsidP="00797F86">
      <w:pPr>
        <w:pStyle w:val="ListParagraph"/>
        <w:numPr>
          <w:ilvl w:val="0"/>
          <w:numId w:val="25"/>
        </w:numPr>
      </w:pPr>
      <w:r>
        <w:t>One-Liner</w:t>
      </w:r>
      <w:r w:rsidR="003F6384">
        <w:t>-Comment</w:t>
      </w:r>
      <w:r w:rsidR="00007072">
        <w:t xml:space="preserve">: </w:t>
      </w:r>
      <w:r w:rsidR="00992A57" w:rsidRPr="00797F86">
        <w:rPr>
          <w:rFonts w:ascii="Consolas" w:hAnsi="Consolas"/>
          <w:shd w:val="clear" w:color="auto" w:fill="DFDFDF" w:themeFill="background2" w:themeFillShade="E6"/>
        </w:rPr>
        <w:t>// -*- lang: C -*-</w:t>
      </w:r>
    </w:p>
    <w:p w14:paraId="5D87BC02" w14:textId="14DAEE03" w:rsidR="009E306D" w:rsidRDefault="00D21BDB" w:rsidP="00797F86">
      <w:pPr>
        <w:pStyle w:val="ListParagraph"/>
        <w:numPr>
          <w:ilvl w:val="0"/>
          <w:numId w:val="25"/>
        </w:numPr>
      </w:pPr>
      <w:r>
        <w:t xml:space="preserve">Or </w:t>
      </w:r>
      <w:r w:rsidR="009E306D">
        <w:t>Multi-Line</w:t>
      </w:r>
      <w:r w:rsidR="00A1071F">
        <w:t>-Comment</w:t>
      </w:r>
      <w:r w:rsidR="00844E15">
        <w:t xml:space="preserve"> – </w:t>
      </w:r>
      <w:r w:rsidR="003F6384">
        <w:t>Before</w:t>
      </w:r>
      <w:r w:rsidR="00844E15">
        <w:t xml:space="preserve"> </w:t>
      </w:r>
      <w:r w:rsidR="00401ADA">
        <w:t xml:space="preserve">and </w:t>
      </w:r>
      <w:r w:rsidR="003F6384">
        <w:t>after</w:t>
      </w:r>
      <w:r w:rsidR="00401ADA">
        <w:t xml:space="preserve"> the</w:t>
      </w:r>
      <w:r w:rsidR="00E344E8">
        <w:t xml:space="preserve"> </w:t>
      </w:r>
      <w:r w:rsidR="00401ADA">
        <w:t>imports</w:t>
      </w:r>
      <w:r w:rsidR="008D47B5">
        <w:t>:</w:t>
      </w:r>
      <w:r w:rsidR="009E306D">
        <w:t xml:space="preserve"> </w:t>
      </w:r>
      <w:r w:rsidR="009E306D" w:rsidRPr="00797F86">
        <w:rPr>
          <w:rFonts w:ascii="Consolas" w:hAnsi="Consolas"/>
          <w:shd w:val="clear" w:color="auto" w:fill="DFDFDF" w:themeFill="background2" w:themeFillShade="E6"/>
        </w:rPr>
        <w:t>// -*- lang: C</w:t>
      </w:r>
      <w:r w:rsidR="009E306D">
        <w:rPr>
          <w:rFonts w:ascii="Consolas" w:hAnsi="Consolas"/>
          <w:shd w:val="clear" w:color="auto" w:fill="DFDFDF" w:themeFill="background2" w:themeFillShade="E6"/>
        </w:rPr>
        <w:t xml:space="preserve"> -*-</w:t>
      </w:r>
    </w:p>
    <w:p w14:paraId="4C324C34" w14:textId="5628BD4C" w:rsidR="00C27D1A" w:rsidRDefault="00F85A92" w:rsidP="001E47F7">
      <w:pPr>
        <w:ind w:firstLine="0"/>
      </w:pPr>
      <w:r>
        <w:t xml:space="preserve">Due to </w:t>
      </w:r>
      <w:r w:rsidR="00B35A9E">
        <w:t>combability</w:t>
      </w:r>
      <w:r>
        <w:t xml:space="preserve"> and proper workflow</w:t>
      </w:r>
      <w:r w:rsidR="00F1151B">
        <w:t xml:space="preserve"> reasons</w:t>
      </w:r>
      <w:r>
        <w:t>, t</w:t>
      </w:r>
      <w:r w:rsidR="00D96C97">
        <w:t>he</w:t>
      </w:r>
      <w:r w:rsidR="00A731BF">
        <w:t xml:space="preserve"> compiler will</w:t>
      </w:r>
      <w:r w:rsidR="00D96C97">
        <w:t xml:space="preserve"> </w:t>
      </w:r>
      <w:r w:rsidR="00A731BF">
        <w:t xml:space="preserve">also go through the </w:t>
      </w:r>
      <w:r w:rsidR="0089755A">
        <w:t xml:space="preserve">included </w:t>
      </w:r>
      <w:r w:rsidR="008A526C">
        <w:t>c</w:t>
      </w:r>
      <w:r w:rsidR="009E0920">
        <w:t>-header and source</w:t>
      </w:r>
      <w:r w:rsidR="008A526C">
        <w:t xml:space="preserve"> </w:t>
      </w:r>
      <w:r w:rsidR="00A731BF">
        <w:t xml:space="preserve">code and possibly change </w:t>
      </w:r>
      <w:r w:rsidR="00E84F78">
        <w:t>minor details to fit the Para-C code</w:t>
      </w:r>
      <w:r w:rsidR="00A731BF">
        <w:t>.</w:t>
      </w:r>
      <w:r w:rsidR="00664088">
        <w:t xml:space="preserve"> </w:t>
      </w:r>
      <w:r w:rsidR="00305D22">
        <w:t>Still</w:t>
      </w:r>
      <w:r w:rsidR="00664088">
        <w:t>, the compiler will not do any major changes and attempt to do as little as possible to keep the functionality alive as wanted.</w:t>
      </w:r>
      <w:r w:rsidR="00877297">
        <w:t xml:space="preserve"> </w:t>
      </w:r>
    </w:p>
    <w:p w14:paraId="6080115B" w14:textId="4F210081" w:rsidR="001E47F7" w:rsidRPr="00C27D1A" w:rsidRDefault="00DB4F70" w:rsidP="001E47F7">
      <w:pPr>
        <w:ind w:firstLine="0"/>
        <w:rPr>
          <w:i/>
          <w:iCs/>
        </w:rPr>
      </w:pPr>
      <w:r w:rsidRPr="00C27D1A">
        <w:rPr>
          <w:i/>
          <w:iCs/>
        </w:rPr>
        <w:t xml:space="preserve">Note: </w:t>
      </w:r>
      <w:r w:rsidR="005825DC" w:rsidRPr="00C27D1A">
        <w:rPr>
          <w:i/>
          <w:iCs/>
        </w:rPr>
        <w:t xml:space="preserve">Since Para-C is </w:t>
      </w:r>
      <w:r w:rsidR="00200D06">
        <w:rPr>
          <w:i/>
          <w:iCs/>
        </w:rPr>
        <w:t xml:space="preserve">based on C and </w:t>
      </w:r>
      <w:r w:rsidR="005825DC" w:rsidRPr="00C27D1A">
        <w:rPr>
          <w:i/>
          <w:iCs/>
        </w:rPr>
        <w:t xml:space="preserve">not too different C++, C++ code </w:t>
      </w:r>
      <w:r w:rsidR="00200D06">
        <w:rPr>
          <w:i/>
          <w:iCs/>
        </w:rPr>
        <w:t>may</w:t>
      </w:r>
      <w:r w:rsidR="005825DC" w:rsidRPr="00C27D1A">
        <w:rPr>
          <w:i/>
          <w:iCs/>
        </w:rPr>
        <w:t xml:space="preserve"> be included, but due to restrictions of C++, it might not work </w:t>
      </w:r>
      <w:r w:rsidR="00647E56" w:rsidRPr="00C27D1A">
        <w:rPr>
          <w:i/>
          <w:iCs/>
        </w:rPr>
        <w:t>and brea</w:t>
      </w:r>
      <w:r w:rsidR="00C27D1A" w:rsidRPr="00C27D1A">
        <w:rPr>
          <w:i/>
          <w:iCs/>
        </w:rPr>
        <w:t>k</w:t>
      </w:r>
      <w:r w:rsidR="00C27D1A">
        <w:rPr>
          <w:i/>
          <w:iCs/>
        </w:rPr>
        <w:t>.</w:t>
      </w:r>
    </w:p>
    <w:p w14:paraId="34FEF6E5" w14:textId="535A35BF" w:rsidR="00877297" w:rsidRDefault="00877297" w:rsidP="001E47F7">
      <w:pPr>
        <w:ind w:firstLine="0"/>
      </w:pPr>
      <w:r>
        <w:t>Example:</w:t>
      </w:r>
    </w:p>
    <w:p w14:paraId="1C0C4DB2" w14:textId="614BEFE1" w:rsidR="00D8608C" w:rsidRDefault="00D8608C" w:rsidP="00D8608C">
      <w:pPr>
        <w:pStyle w:val="ListParagraph"/>
        <w:numPr>
          <w:ilvl w:val="0"/>
          <w:numId w:val="24"/>
        </w:numPr>
      </w:pPr>
      <w:r>
        <w:t>C-header file:</w:t>
      </w:r>
    </w:p>
    <w:p w14:paraId="1DB071F0" w14:textId="1B91C088" w:rsidR="001C06D2" w:rsidRDefault="00D8608C" w:rsidP="001C06D2">
      <w:pPr>
        <w:shd w:val="clear" w:color="auto" w:fill="DFDFDF" w:themeFill="background2" w:themeFillShade="E6"/>
        <w:spacing w:line="240" w:lineRule="auto"/>
        <w:rPr>
          <w:rFonts w:ascii="Consolas" w:hAnsi="Consolas"/>
          <w:shd w:val="clear" w:color="auto" w:fill="DFDFDF" w:themeFill="background2" w:themeFillShade="E6"/>
        </w:rPr>
      </w:pPr>
      <w:r w:rsidRPr="00793CFD">
        <w:rPr>
          <w:rFonts w:ascii="Consolas" w:hAnsi="Consolas"/>
          <w:shd w:val="clear" w:color="auto" w:fill="DFDFDF" w:themeFill="background2" w:themeFillShade="E6"/>
        </w:rPr>
        <w:t>#include “&lt;path_to_header&gt;.h”</w:t>
      </w:r>
      <w:r w:rsidR="00E83B7B" w:rsidRPr="00793CFD">
        <w:rPr>
          <w:rFonts w:ascii="Consolas" w:hAnsi="Consolas"/>
          <w:shd w:val="clear" w:color="auto" w:fill="DFDFDF" w:themeFill="background2" w:themeFillShade="E6"/>
        </w:rPr>
        <w:t xml:space="preserve"> // -*- </w:t>
      </w:r>
      <w:r w:rsidR="00B93821" w:rsidRPr="00793CFD">
        <w:rPr>
          <w:rFonts w:ascii="Consolas" w:hAnsi="Consolas"/>
          <w:shd w:val="clear" w:color="auto" w:fill="DFDFDF" w:themeFill="background2" w:themeFillShade="E6"/>
        </w:rPr>
        <w:t>lang</w:t>
      </w:r>
      <w:r w:rsidR="00E96AD0" w:rsidRPr="00793CFD">
        <w:rPr>
          <w:rFonts w:ascii="Consolas" w:hAnsi="Consolas"/>
          <w:shd w:val="clear" w:color="auto" w:fill="DFDFDF" w:themeFill="background2" w:themeFillShade="E6"/>
        </w:rPr>
        <w:t xml:space="preserve">: </w:t>
      </w:r>
      <w:r w:rsidR="00E83B7B" w:rsidRPr="00793CFD">
        <w:rPr>
          <w:rFonts w:ascii="Consolas" w:hAnsi="Consolas"/>
          <w:shd w:val="clear" w:color="auto" w:fill="DFDFDF" w:themeFill="background2" w:themeFillShade="E6"/>
        </w:rPr>
        <w:t>C</w:t>
      </w:r>
      <w:r w:rsidR="00E96AD0" w:rsidRPr="00793CFD">
        <w:rPr>
          <w:rFonts w:ascii="Consolas" w:hAnsi="Consolas"/>
          <w:shd w:val="clear" w:color="auto" w:fill="DFDFDF" w:themeFill="background2" w:themeFillShade="E6"/>
        </w:rPr>
        <w:t xml:space="preserve"> -*-</w:t>
      </w:r>
    </w:p>
    <w:p w14:paraId="4193EECF" w14:textId="411152E5" w:rsidR="00D40A91" w:rsidRPr="00793CFD" w:rsidRDefault="00D40A91" w:rsidP="001C06D2">
      <w:pPr>
        <w:shd w:val="clear" w:color="auto" w:fill="DFDFDF" w:themeFill="background2" w:themeFillShade="E6"/>
        <w:spacing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#include &lt;c_library.h&gt;</w:t>
      </w:r>
      <w:r w:rsidR="000913ED">
        <w:rPr>
          <w:rFonts w:ascii="Consolas" w:hAnsi="Consolas"/>
          <w:shd w:val="clear" w:color="auto" w:fill="DFDFDF" w:themeFill="background2" w:themeFillShade="E6"/>
        </w:rPr>
        <w:t xml:space="preserve"> </w:t>
      </w:r>
      <w:r w:rsidR="00493BD0" w:rsidRPr="00793CFD">
        <w:rPr>
          <w:rFonts w:ascii="Consolas" w:hAnsi="Consolas"/>
          <w:shd w:val="clear" w:color="auto" w:fill="DFDFDF" w:themeFill="background2" w:themeFillShade="E6"/>
        </w:rPr>
        <w:t>// -*- lang: C -*-</w:t>
      </w:r>
    </w:p>
    <w:p w14:paraId="05F15056" w14:textId="5981ECC8" w:rsidR="001C06D2" w:rsidRDefault="009E306D" w:rsidP="001C06D2">
      <w:pPr>
        <w:pStyle w:val="ListParagraph"/>
        <w:numPr>
          <w:ilvl w:val="0"/>
          <w:numId w:val="24"/>
        </w:numPr>
      </w:pPr>
      <w:r w:rsidRPr="009E306D">
        <w:t>Multi-line Import:</w:t>
      </w:r>
    </w:p>
    <w:p w14:paraId="6982548A" w14:textId="0AAB1BB2" w:rsidR="00145DF9" w:rsidRDefault="00145DF9" w:rsidP="00C90C86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lastRenderedPageBreak/>
        <w:t>// -*- lang: C -*-</w:t>
      </w:r>
      <w:r w:rsidR="00922568">
        <w:rPr>
          <w:rFonts w:ascii="Consolas" w:hAnsi="Consolas"/>
          <w:shd w:val="clear" w:color="auto" w:fill="DFDFDF" w:themeFill="background2" w:themeFillShade="E6"/>
        </w:rPr>
        <w:t xml:space="preserve">  </w:t>
      </w:r>
    </w:p>
    <w:p w14:paraId="5A818973" w14:textId="27DBF5C7" w:rsidR="00145DF9" w:rsidRDefault="00145DF9" w:rsidP="00C90C86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#include &lt;stdio.h&gt;</w:t>
      </w:r>
    </w:p>
    <w:p w14:paraId="728AF6D7" w14:textId="3C70AC4F" w:rsidR="00145DF9" w:rsidRDefault="00145DF9" w:rsidP="00C90C86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#include &lt;stdboo</w:t>
      </w:r>
      <w:r w:rsidR="00922568">
        <w:rPr>
          <w:rFonts w:ascii="Consolas" w:hAnsi="Consolas"/>
          <w:shd w:val="clear" w:color="auto" w:fill="DFDFDF" w:themeFill="background2" w:themeFillShade="E6"/>
        </w:rPr>
        <w:t>l</w:t>
      </w:r>
      <w:r>
        <w:rPr>
          <w:rFonts w:ascii="Consolas" w:hAnsi="Consolas"/>
          <w:shd w:val="clear" w:color="auto" w:fill="DFDFDF" w:themeFill="background2" w:themeFillShade="E6"/>
        </w:rPr>
        <w:t>.h&gt;</w:t>
      </w:r>
    </w:p>
    <w:p w14:paraId="4CAF1B60" w14:textId="0CF6A6C1" w:rsidR="00145DF9" w:rsidRDefault="00145DF9" w:rsidP="00C90C86">
      <w:pPr>
        <w:shd w:val="clear" w:color="auto" w:fill="DFDFDF" w:themeFill="background2" w:themeFillShade="E6"/>
        <w:spacing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// -*- lang: C -*-</w:t>
      </w:r>
    </w:p>
    <w:p w14:paraId="5903EB18" w14:textId="2A13237D" w:rsidR="002B2E35" w:rsidRDefault="00EC4093" w:rsidP="002B2E35">
      <w:pPr>
        <w:pStyle w:val="Heading2"/>
      </w:pPr>
      <w:bookmarkStart w:id="19" w:name="_Toc73719601"/>
      <w:r>
        <w:t xml:space="preserve">Style </w:t>
      </w:r>
      <w:r w:rsidR="00DE6E0C">
        <w:t>Conventions</w:t>
      </w:r>
      <w:bookmarkEnd w:id="19"/>
    </w:p>
    <w:p w14:paraId="111AB058" w14:textId="76F0357D" w:rsidR="002B2E35" w:rsidRDefault="00E57065" w:rsidP="00E57065">
      <w:pPr>
        <w:ind w:firstLine="0"/>
      </w:pPr>
      <w:r>
        <w:t xml:space="preserve">Since Para-C is written in C, </w:t>
      </w:r>
      <w:r w:rsidR="00B014A8">
        <w:t>style</w:t>
      </w:r>
      <w:r>
        <w:t xml:space="preserve"> conventions won’t be different </w:t>
      </w:r>
      <w:r w:rsidR="008A6227">
        <w:t>in the compiled code</w:t>
      </w:r>
      <w:r w:rsidR="00352B56">
        <w:t xml:space="preserve"> or PBL</w:t>
      </w:r>
      <w:r w:rsidR="008A6227">
        <w:t>, except the user-specified ones, still inside Para-C naming conventions are a bit different from C for better differentiation of certain types:</w:t>
      </w:r>
    </w:p>
    <w:p w14:paraId="25F2D45F" w14:textId="67B3240A" w:rsidR="008A6227" w:rsidRDefault="00841EA9" w:rsidP="00841EA9">
      <w:pPr>
        <w:pStyle w:val="ListParagraph"/>
        <w:numPr>
          <w:ilvl w:val="0"/>
          <w:numId w:val="24"/>
        </w:numPr>
      </w:pPr>
      <w:r>
        <w:t xml:space="preserve">Line-Length </w:t>
      </w:r>
      <w:r w:rsidR="005B1207">
        <w:t xml:space="preserve">Limit </w:t>
      </w:r>
      <w:r>
        <w:t xml:space="preserve">is </w:t>
      </w:r>
      <w:r w:rsidR="00AF3220">
        <w:t>79</w:t>
      </w:r>
      <w:r>
        <w:t xml:space="preserve"> characters </w:t>
      </w:r>
      <w:r w:rsidR="00437E99">
        <w:t>for one line</w:t>
      </w:r>
    </w:p>
    <w:p w14:paraId="31FDE41B" w14:textId="0BE2115D" w:rsidR="008E48E1" w:rsidRDefault="002C042C" w:rsidP="00841EA9">
      <w:pPr>
        <w:pStyle w:val="ListParagraph"/>
        <w:numPr>
          <w:ilvl w:val="0"/>
          <w:numId w:val="24"/>
        </w:numPr>
      </w:pPr>
      <w:r>
        <w:t xml:space="preserve">4 Spaces per </w:t>
      </w:r>
      <w:r w:rsidR="008E48E1">
        <w:t>Indentation</w:t>
      </w:r>
    </w:p>
    <w:p w14:paraId="7AC0D6A0" w14:textId="0415BAEC" w:rsidR="00721DA9" w:rsidRDefault="00721DA9" w:rsidP="00841EA9">
      <w:pPr>
        <w:pStyle w:val="ListParagraph"/>
        <w:numPr>
          <w:ilvl w:val="0"/>
          <w:numId w:val="24"/>
        </w:numPr>
      </w:pPr>
      <w:r>
        <w:t xml:space="preserve">Functions should be declared </w:t>
      </w:r>
      <w:r w:rsidR="0025339A">
        <w:t xml:space="preserve">with the </w:t>
      </w:r>
      <w:r w:rsidR="00DF6822">
        <w:t>return type</w:t>
      </w:r>
      <w:r w:rsidR="00706AD4">
        <w:t xml:space="preserve"> </w:t>
      </w:r>
      <w:r w:rsidR="0025339A">
        <w:t xml:space="preserve">definition at the front and the name following in </w:t>
      </w:r>
      <w:r>
        <w:t>one lin</w:t>
      </w:r>
      <w:r w:rsidR="0025339A">
        <w:t>e. The</w:t>
      </w:r>
      <w:r>
        <w:t xml:space="preserve"> arguments </w:t>
      </w:r>
      <w:r w:rsidR="00886518">
        <w:t xml:space="preserve">can be split if it </w:t>
      </w:r>
      <w:r w:rsidR="00072D53">
        <w:t>exceeds line</w:t>
      </w:r>
      <w:r w:rsidR="00440E06">
        <w:t>-length</w:t>
      </w:r>
      <w:r w:rsidR="00072D53">
        <w:t xml:space="preserve"> limit</w:t>
      </w:r>
      <w:r w:rsidR="00891079">
        <w:t>.</w:t>
      </w:r>
      <w:r w:rsidR="00A256E4">
        <w:t xml:space="preserve"> Declaring the return type over the name is not allowed, even if it is commonly used around some C-developers</w:t>
      </w:r>
      <w:r w:rsidR="00C10272">
        <w:t>.</w:t>
      </w:r>
    </w:p>
    <w:p w14:paraId="4D333E75" w14:textId="1B0FEB76" w:rsidR="00721DA9" w:rsidRDefault="00721DA9" w:rsidP="00721DA9">
      <w:pPr>
        <w:pStyle w:val="ListParagraph"/>
      </w:pPr>
      <w:r>
        <w:t>Example:</w:t>
      </w:r>
    </w:p>
    <w:p w14:paraId="2C04F492" w14:textId="77777777" w:rsidR="00721DA9" w:rsidRPr="00721DA9" w:rsidRDefault="00721DA9" w:rsidP="00721DA9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 w:rsidRPr="00721DA9">
        <w:rPr>
          <w:rFonts w:ascii="Consolas" w:hAnsi="Consolas"/>
          <w:shd w:val="clear" w:color="auto" w:fill="DFDFDF" w:themeFill="background2" w:themeFillShade="E6"/>
        </w:rPr>
        <w:t>void MyFunction(</w:t>
      </w:r>
    </w:p>
    <w:p w14:paraId="43C92C4B" w14:textId="4E4CE961" w:rsidR="00721DA9" w:rsidRPr="00721DA9" w:rsidRDefault="00721DA9" w:rsidP="00721DA9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</w:t>
      </w:r>
      <w:r w:rsidRPr="00721DA9">
        <w:rPr>
          <w:rFonts w:ascii="Consolas" w:hAnsi="Consolas"/>
          <w:shd w:val="clear" w:color="auto" w:fill="DFDFDF" w:themeFill="background2" w:themeFillShade="E6"/>
        </w:rPr>
        <w:t xml:space="preserve">int arg1, int arg2, int arg3, </w:t>
      </w:r>
      <w:r w:rsidR="00ED1A7C">
        <w:rPr>
          <w:rFonts w:ascii="Consolas" w:hAnsi="Consolas"/>
          <w:shd w:val="clear" w:color="auto" w:fill="DFDFDF" w:themeFill="background2" w:themeFillShade="E6"/>
        </w:rPr>
        <w:t>...</w:t>
      </w:r>
    </w:p>
    <w:p w14:paraId="4CC8C3E4" w14:textId="61245DCF" w:rsidR="00721DA9" w:rsidRPr="00721DA9" w:rsidRDefault="00721DA9" w:rsidP="00721DA9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 w:rsidRPr="00721DA9">
        <w:rPr>
          <w:rFonts w:ascii="Consolas" w:hAnsi="Consolas"/>
          <w:shd w:val="clear" w:color="auto" w:fill="DFDFDF" w:themeFill="background2" w:themeFillShade="E6"/>
        </w:rPr>
        <w:t>)</w:t>
      </w:r>
      <w:r w:rsidR="000C75D1">
        <w:rPr>
          <w:rFonts w:ascii="Consolas" w:hAnsi="Consolas"/>
          <w:shd w:val="clear" w:color="auto" w:fill="DFDFDF" w:themeFill="background2" w:themeFillShade="E6"/>
        </w:rPr>
        <w:t>;</w:t>
      </w:r>
      <w:r w:rsidRPr="00721DA9">
        <w:rPr>
          <w:rFonts w:ascii="Consolas" w:hAnsi="Consolas"/>
          <w:shd w:val="clear" w:color="auto" w:fill="DFDFDF" w:themeFill="background2" w:themeFillShade="E6"/>
        </w:rPr>
        <w:t xml:space="preserve"> // </w:t>
      </w:r>
      <w:r w:rsidR="00C10272">
        <w:rPr>
          <w:rFonts w:ascii="Consolas" w:hAnsi="Consolas"/>
          <w:shd w:val="clear" w:color="auto" w:fill="DFDFDF" w:themeFill="background2" w:themeFillShade="E6"/>
        </w:rPr>
        <w:t>Tab before the arguments</w:t>
      </w:r>
      <w:r w:rsidRPr="00721DA9">
        <w:rPr>
          <w:rFonts w:ascii="Consolas" w:hAnsi="Consolas"/>
          <w:shd w:val="clear" w:color="auto" w:fill="DFDFDF" w:themeFill="background2" w:themeFillShade="E6"/>
        </w:rPr>
        <w:t xml:space="preserve"> </w:t>
      </w:r>
    </w:p>
    <w:p w14:paraId="118A7D75" w14:textId="77777777" w:rsidR="000A2D6E" w:rsidRDefault="000A2D6E" w:rsidP="000A2D6E">
      <w:pPr>
        <w:pStyle w:val="ListParagraph"/>
        <w:spacing w:before="120" w:after="0"/>
      </w:pPr>
      <w:r w:rsidRPr="004D7AEA">
        <w:t>or</w:t>
      </w:r>
    </w:p>
    <w:p w14:paraId="49C7D02F" w14:textId="5DBDE424" w:rsidR="000A2D6E" w:rsidRDefault="00AE2725" w:rsidP="00721DA9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void MyFunction(</w:t>
      </w:r>
    </w:p>
    <w:p w14:paraId="58E62400" w14:textId="513B627C" w:rsidR="00AE2725" w:rsidRDefault="00AE2725" w:rsidP="00721DA9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int arg1,</w:t>
      </w:r>
    </w:p>
    <w:p w14:paraId="6E3E0A88" w14:textId="7B06DC48" w:rsidR="00AE2725" w:rsidRDefault="00AE2725" w:rsidP="00721DA9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int arg2,</w:t>
      </w:r>
    </w:p>
    <w:p w14:paraId="513DBCF4" w14:textId="3E4D1792" w:rsidR="00AE2725" w:rsidRDefault="00AE2725" w:rsidP="00721DA9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int arg3,</w:t>
      </w:r>
    </w:p>
    <w:p w14:paraId="2E8E1A00" w14:textId="706CD9E3" w:rsidR="00AE2725" w:rsidRDefault="00AE2725" w:rsidP="00721DA9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...</w:t>
      </w:r>
    </w:p>
    <w:p w14:paraId="697C3574" w14:textId="7A0306AF" w:rsidR="00AE2725" w:rsidRDefault="00AE2725" w:rsidP="00721DA9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)</w:t>
      </w:r>
      <w:r w:rsidR="000C75D1">
        <w:rPr>
          <w:rFonts w:ascii="Consolas" w:hAnsi="Consolas"/>
          <w:shd w:val="clear" w:color="auto" w:fill="DFDFDF" w:themeFill="background2" w:themeFillShade="E6"/>
        </w:rPr>
        <w:t>;</w:t>
      </w:r>
      <w:r w:rsidR="006344B7">
        <w:rPr>
          <w:rFonts w:ascii="Consolas" w:hAnsi="Consolas"/>
          <w:shd w:val="clear" w:color="auto" w:fill="DFDFDF" w:themeFill="background2" w:themeFillShade="E6"/>
        </w:rPr>
        <w:t xml:space="preserve"> // Tab before the arguments</w:t>
      </w:r>
    </w:p>
    <w:p w14:paraId="34BC33D2" w14:textId="4C53CF59" w:rsidR="008C0A14" w:rsidRDefault="008C0A14" w:rsidP="00841EA9">
      <w:pPr>
        <w:pStyle w:val="ListParagraph"/>
        <w:numPr>
          <w:ilvl w:val="0"/>
          <w:numId w:val="24"/>
        </w:numPr>
      </w:pPr>
      <w:r>
        <w:t xml:space="preserve">Arrays/Lists should be </w:t>
      </w:r>
      <w:r w:rsidR="00B35A9E">
        <w:t>stretched</w:t>
      </w:r>
      <w:r>
        <w:t xml:space="preserve"> evenly over multiple lines if the content exceeds the line-limit</w:t>
      </w:r>
      <w:r w:rsidR="004934A0">
        <w:t xml:space="preserve">. </w:t>
      </w:r>
    </w:p>
    <w:p w14:paraId="08426B62" w14:textId="268A991F" w:rsidR="00E46CB5" w:rsidRDefault="004934A0" w:rsidP="00E46CB5">
      <w:pPr>
        <w:pStyle w:val="ListParagraph"/>
      </w:pPr>
      <w:r>
        <w:t>Example:</w:t>
      </w:r>
    </w:p>
    <w:p w14:paraId="160A981B" w14:textId="39803A85" w:rsidR="00E46CB5" w:rsidRDefault="00E46CB5" w:rsidP="00E11864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// One Liner</w:t>
      </w:r>
      <w:r w:rsidR="007010C3">
        <w:rPr>
          <w:rFonts w:ascii="Consolas" w:hAnsi="Consolas"/>
          <w:shd w:val="clear" w:color="auto" w:fill="DFDFDF" w:themeFill="background2" w:themeFillShade="E6"/>
        </w:rPr>
        <w:t xml:space="preserve"> (if it doesn’t exceed the line limit again)</w:t>
      </w:r>
    </w:p>
    <w:p w14:paraId="71348A03" w14:textId="097CDBD8" w:rsidR="00E11864" w:rsidRDefault="00E11864" w:rsidP="00E11864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char[] char_array = { </w:t>
      </w:r>
    </w:p>
    <w:p w14:paraId="0CA5B8A9" w14:textId="044B543C" w:rsidR="00E11864" w:rsidRDefault="00E11864" w:rsidP="00E11864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</w:t>
      </w:r>
      <w:r w:rsidR="0048183A">
        <w:rPr>
          <w:rFonts w:ascii="Consolas" w:hAnsi="Consolas"/>
          <w:shd w:val="clear" w:color="auto" w:fill="DFDFDF" w:themeFill="background2" w:themeFillShade="E6"/>
        </w:rPr>
        <w:t xml:space="preserve">1, 2, </w:t>
      </w:r>
      <w:r>
        <w:rPr>
          <w:rFonts w:ascii="Consolas" w:hAnsi="Consolas"/>
          <w:shd w:val="clear" w:color="auto" w:fill="DFDFDF" w:themeFill="background2" w:themeFillShade="E6"/>
        </w:rPr>
        <w:t xml:space="preserve">3, 4, 5, </w:t>
      </w:r>
      <w:r w:rsidR="004D7AEA">
        <w:rPr>
          <w:rFonts w:ascii="Consolas" w:hAnsi="Consolas"/>
          <w:shd w:val="clear" w:color="auto" w:fill="DFDFDF" w:themeFill="background2" w:themeFillShade="E6"/>
        </w:rPr>
        <w:t xml:space="preserve">6, 7, </w:t>
      </w:r>
      <w:r>
        <w:rPr>
          <w:rFonts w:ascii="Consolas" w:hAnsi="Consolas"/>
          <w:shd w:val="clear" w:color="auto" w:fill="DFDFDF" w:themeFill="background2" w:themeFillShade="E6"/>
        </w:rPr>
        <w:t>8</w:t>
      </w:r>
      <w:r w:rsidR="004D7AEA">
        <w:rPr>
          <w:rFonts w:ascii="Consolas" w:hAnsi="Consolas"/>
          <w:shd w:val="clear" w:color="auto" w:fill="DFDFDF" w:themeFill="background2" w:themeFillShade="E6"/>
        </w:rPr>
        <w:t>, 9</w:t>
      </w:r>
      <w:r w:rsidR="00DB5B6C">
        <w:rPr>
          <w:rFonts w:ascii="Consolas" w:hAnsi="Consolas"/>
          <w:shd w:val="clear" w:color="auto" w:fill="DFDFDF" w:themeFill="background2" w:themeFillShade="E6"/>
        </w:rPr>
        <w:t>, 10, 11 ...</w:t>
      </w:r>
    </w:p>
    <w:p w14:paraId="5349BF8F" w14:textId="4EC3A05E" w:rsidR="00E11864" w:rsidRDefault="00E11864" w:rsidP="00E11864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};</w:t>
      </w:r>
      <w:r w:rsidR="001D0AA8">
        <w:rPr>
          <w:rFonts w:ascii="Consolas" w:hAnsi="Consolas"/>
          <w:shd w:val="clear" w:color="auto" w:fill="DFDFDF" w:themeFill="background2" w:themeFillShade="E6"/>
        </w:rPr>
        <w:t xml:space="preserve"> // Additional one tab </w:t>
      </w:r>
    </w:p>
    <w:p w14:paraId="4699452E" w14:textId="76E369E7" w:rsidR="004D7AEA" w:rsidRDefault="004D7AEA" w:rsidP="00BF380B">
      <w:pPr>
        <w:pStyle w:val="ListParagraph"/>
        <w:spacing w:before="120" w:after="0"/>
      </w:pPr>
      <w:r w:rsidRPr="004D7AEA">
        <w:t>or</w:t>
      </w:r>
    </w:p>
    <w:p w14:paraId="24CF59DB" w14:textId="327EE531" w:rsidR="00B91547" w:rsidRDefault="00B91547" w:rsidP="004D7AEA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// Matrix-Style Array Distribution</w:t>
      </w:r>
    </w:p>
    <w:p w14:paraId="0D62CD3D" w14:textId="7FE58FEC" w:rsidR="004D7AEA" w:rsidRDefault="004D7AEA" w:rsidP="004D7AEA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char[</w:t>
      </w:r>
      <w:r w:rsidR="005F4DB7">
        <w:rPr>
          <w:rFonts w:ascii="Consolas" w:hAnsi="Consolas"/>
          <w:shd w:val="clear" w:color="auto" w:fill="DFDFDF" w:themeFill="background2" w:themeFillShade="E6"/>
        </w:rPr>
        <w:t>] char_array = {</w:t>
      </w:r>
    </w:p>
    <w:p w14:paraId="330BFF5C" w14:textId="007E98AD" w:rsidR="005F4DB7" w:rsidRDefault="005F4DB7" w:rsidP="005F4DB7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1,  2,  3, </w:t>
      </w:r>
    </w:p>
    <w:p w14:paraId="4B298201" w14:textId="13B3CBF7" w:rsidR="005F4DB7" w:rsidRDefault="005F4DB7" w:rsidP="005F4DB7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4,  5,  6,</w:t>
      </w:r>
    </w:p>
    <w:p w14:paraId="5B7C1C5E" w14:textId="73A46F29" w:rsidR="005F4DB7" w:rsidRDefault="005F4DB7" w:rsidP="005F4DB7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lastRenderedPageBreak/>
        <w:t xml:space="preserve">    7,  8,  9,</w:t>
      </w:r>
    </w:p>
    <w:p w14:paraId="5C26A290" w14:textId="2A89D091" w:rsidR="005F4DB7" w:rsidRDefault="005F4DB7" w:rsidP="005F4DB7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10, 11 </w:t>
      </w:r>
      <w:r w:rsidR="001C192B">
        <w:rPr>
          <w:rFonts w:ascii="Consolas" w:hAnsi="Consolas"/>
          <w:shd w:val="clear" w:color="auto" w:fill="DFDFDF" w:themeFill="background2" w:themeFillShade="E6"/>
        </w:rPr>
        <w:t xml:space="preserve"> </w:t>
      </w:r>
      <w:r>
        <w:rPr>
          <w:rFonts w:ascii="Consolas" w:hAnsi="Consolas"/>
          <w:shd w:val="clear" w:color="auto" w:fill="DFDFDF" w:themeFill="background2" w:themeFillShade="E6"/>
        </w:rPr>
        <w:t>...</w:t>
      </w:r>
      <w:r w:rsidR="00E46CB5">
        <w:rPr>
          <w:rFonts w:ascii="Consolas" w:hAnsi="Consolas"/>
          <w:shd w:val="clear" w:color="auto" w:fill="DFDFDF" w:themeFill="background2" w:themeFillShade="E6"/>
        </w:rPr>
        <w:t xml:space="preserve"> </w:t>
      </w:r>
    </w:p>
    <w:p w14:paraId="12F875A8" w14:textId="6DCDC120" w:rsidR="005F4DB7" w:rsidRPr="004D7AEA" w:rsidRDefault="005F4DB7" w:rsidP="004D7AEA">
      <w:pPr>
        <w:shd w:val="clear" w:color="auto" w:fill="DFDFDF" w:themeFill="background2" w:themeFillShade="E6"/>
        <w:spacing w:after="0" w:line="240" w:lineRule="auto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}</w:t>
      </w:r>
      <w:r w:rsidR="00E46CB5">
        <w:rPr>
          <w:rFonts w:ascii="Consolas" w:hAnsi="Consolas"/>
          <w:shd w:val="clear" w:color="auto" w:fill="DFDFDF" w:themeFill="background2" w:themeFillShade="E6"/>
        </w:rPr>
        <w:t xml:space="preserve">; // </w:t>
      </w:r>
      <w:r w:rsidR="00605ACE">
        <w:rPr>
          <w:rFonts w:ascii="Consolas" w:hAnsi="Consolas"/>
          <w:shd w:val="clear" w:color="auto" w:fill="DFDFDF" w:themeFill="background2" w:themeFillShade="E6"/>
        </w:rPr>
        <w:t>Additional one tab in every row</w:t>
      </w:r>
    </w:p>
    <w:p w14:paraId="1759B88F" w14:textId="01E8359C" w:rsidR="000A2D6E" w:rsidRDefault="008E48E1" w:rsidP="000A2D6E">
      <w:pPr>
        <w:pStyle w:val="ListParagraph"/>
        <w:numPr>
          <w:ilvl w:val="0"/>
          <w:numId w:val="24"/>
        </w:numPr>
        <w:spacing w:before="120"/>
      </w:pPr>
      <w:r>
        <w:t xml:space="preserve">Indentation </w:t>
      </w:r>
      <w:r w:rsidR="009F1B8B">
        <w:t>l</w:t>
      </w:r>
      <w:r w:rsidR="00706762">
        <w:t>evel should be around 4/5 to allow readability (Still there is no limitation other than the compiler limitations)</w:t>
      </w:r>
    </w:p>
    <w:p w14:paraId="419FCE8A" w14:textId="20388DD8" w:rsidR="008A6227" w:rsidRDefault="009F1B8B" w:rsidP="00823CF1">
      <w:pPr>
        <w:pStyle w:val="Heading3"/>
      </w:pPr>
      <w:bookmarkStart w:id="20" w:name="_Toc73719602"/>
      <w:r>
        <w:t>Naming Conventions</w:t>
      </w:r>
      <w:bookmarkEnd w:id="20"/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3256"/>
        <w:gridCol w:w="4394"/>
        <w:gridCol w:w="2126"/>
      </w:tblGrid>
      <w:tr w:rsidR="00A852F9" w14:paraId="7B1AAAB5" w14:textId="77777777" w:rsidTr="00234D5F">
        <w:trPr>
          <w:trHeight w:val="20"/>
        </w:trPr>
        <w:tc>
          <w:tcPr>
            <w:tcW w:w="3256" w:type="dxa"/>
          </w:tcPr>
          <w:p w14:paraId="7E4AF74B" w14:textId="2A22CD06" w:rsidR="00D65C28" w:rsidRPr="00502216" w:rsidRDefault="00D65C28" w:rsidP="00612E91">
            <w:pPr>
              <w:spacing w:after="0" w:line="240" w:lineRule="auto"/>
              <w:ind w:firstLine="0"/>
              <w:contextualSpacing/>
              <w:jc w:val="center"/>
              <w:rPr>
                <w:b/>
                <w:bCs/>
              </w:rPr>
            </w:pPr>
            <w:r w:rsidRPr="00502216">
              <w:rPr>
                <w:b/>
                <w:bCs/>
              </w:rPr>
              <w:t>Type</w:t>
            </w:r>
          </w:p>
        </w:tc>
        <w:tc>
          <w:tcPr>
            <w:tcW w:w="4394" w:type="dxa"/>
          </w:tcPr>
          <w:p w14:paraId="1CFDF010" w14:textId="40325B10" w:rsidR="00D65C28" w:rsidRPr="00502216" w:rsidRDefault="00D65C28" w:rsidP="00612E91">
            <w:pPr>
              <w:spacing w:after="0" w:line="240" w:lineRule="auto"/>
              <w:ind w:firstLine="0"/>
              <w:contextualSpacing/>
              <w:jc w:val="center"/>
              <w:rPr>
                <w:b/>
                <w:bCs/>
              </w:rPr>
            </w:pPr>
            <w:r w:rsidRPr="00502216">
              <w:rPr>
                <w:b/>
                <w:bCs/>
              </w:rPr>
              <w:t>Public</w:t>
            </w:r>
          </w:p>
        </w:tc>
        <w:tc>
          <w:tcPr>
            <w:tcW w:w="2126" w:type="dxa"/>
          </w:tcPr>
          <w:p w14:paraId="54EF4AF0" w14:textId="79E64A7A" w:rsidR="00D65C28" w:rsidRPr="00502216" w:rsidRDefault="00D65C28" w:rsidP="00612E91">
            <w:pPr>
              <w:spacing w:after="0" w:line="240" w:lineRule="auto"/>
              <w:ind w:firstLine="0"/>
              <w:contextualSpacing/>
              <w:jc w:val="center"/>
              <w:rPr>
                <w:b/>
                <w:bCs/>
              </w:rPr>
            </w:pPr>
            <w:r w:rsidRPr="00502216">
              <w:rPr>
                <w:b/>
                <w:bCs/>
              </w:rPr>
              <w:t>Internal</w:t>
            </w:r>
            <w:r w:rsidR="00931509">
              <w:rPr>
                <w:b/>
                <w:bCs/>
              </w:rPr>
              <w:t>*</w:t>
            </w:r>
          </w:p>
        </w:tc>
      </w:tr>
      <w:tr w:rsidR="00A852F9" w14:paraId="7A115057" w14:textId="77777777" w:rsidTr="00234D5F">
        <w:trPr>
          <w:trHeight w:val="20"/>
        </w:trPr>
        <w:tc>
          <w:tcPr>
            <w:tcW w:w="3256" w:type="dxa"/>
          </w:tcPr>
          <w:p w14:paraId="4913D392" w14:textId="2AADBABE" w:rsidR="00D65C28" w:rsidRDefault="00BB7D41" w:rsidP="00612E91">
            <w:pPr>
              <w:spacing w:after="0" w:line="240" w:lineRule="auto"/>
              <w:ind w:firstLine="0"/>
              <w:contextualSpacing/>
            </w:pPr>
            <w:r>
              <w:t>Header-file</w:t>
            </w:r>
          </w:p>
        </w:tc>
        <w:tc>
          <w:tcPr>
            <w:tcW w:w="4394" w:type="dxa"/>
          </w:tcPr>
          <w:p w14:paraId="18A85E95" w14:textId="2CD7C426" w:rsidR="00D65C28" w:rsidRDefault="00150744" w:rsidP="00612E91">
            <w:pPr>
              <w:spacing w:after="0" w:line="240" w:lineRule="auto"/>
              <w:ind w:firstLine="0"/>
              <w:contextualSpacing/>
            </w:pPr>
            <w:r>
              <w:t>snake_case</w:t>
            </w:r>
          </w:p>
        </w:tc>
        <w:tc>
          <w:tcPr>
            <w:tcW w:w="2126" w:type="dxa"/>
          </w:tcPr>
          <w:p w14:paraId="0E414C1B" w14:textId="77777777" w:rsidR="00D65C28" w:rsidRDefault="00D65C28" w:rsidP="00612E91">
            <w:pPr>
              <w:spacing w:after="0" w:line="240" w:lineRule="auto"/>
              <w:ind w:firstLine="0"/>
              <w:contextualSpacing/>
            </w:pPr>
          </w:p>
        </w:tc>
      </w:tr>
      <w:tr w:rsidR="00A852F9" w14:paraId="621F606C" w14:textId="77777777" w:rsidTr="00234D5F">
        <w:trPr>
          <w:trHeight w:val="20"/>
        </w:trPr>
        <w:tc>
          <w:tcPr>
            <w:tcW w:w="3256" w:type="dxa"/>
          </w:tcPr>
          <w:p w14:paraId="05442414" w14:textId="72243C51" w:rsidR="00D65C28" w:rsidRDefault="00150744" w:rsidP="00612E91">
            <w:pPr>
              <w:spacing w:after="0" w:line="240" w:lineRule="auto"/>
              <w:ind w:firstLine="0"/>
              <w:contextualSpacing/>
            </w:pPr>
            <w:r>
              <w:t>Source-file</w:t>
            </w:r>
          </w:p>
        </w:tc>
        <w:tc>
          <w:tcPr>
            <w:tcW w:w="4394" w:type="dxa"/>
          </w:tcPr>
          <w:p w14:paraId="2228BA28" w14:textId="25FD2AA8" w:rsidR="00D65C28" w:rsidRDefault="00150744" w:rsidP="00612E91">
            <w:pPr>
              <w:spacing w:after="0" w:line="240" w:lineRule="auto"/>
              <w:ind w:firstLine="0"/>
              <w:contextualSpacing/>
            </w:pPr>
            <w:r>
              <w:t>snake_case</w:t>
            </w:r>
          </w:p>
        </w:tc>
        <w:tc>
          <w:tcPr>
            <w:tcW w:w="2126" w:type="dxa"/>
          </w:tcPr>
          <w:p w14:paraId="0F7A4E6D" w14:textId="77777777" w:rsidR="00D65C28" w:rsidRDefault="00D65C28" w:rsidP="00612E91">
            <w:pPr>
              <w:spacing w:after="0" w:line="240" w:lineRule="auto"/>
              <w:ind w:firstLine="0"/>
              <w:contextualSpacing/>
            </w:pPr>
          </w:p>
        </w:tc>
      </w:tr>
      <w:tr w:rsidR="00A852F9" w14:paraId="0660B6DB" w14:textId="77777777" w:rsidTr="00234D5F">
        <w:trPr>
          <w:trHeight w:val="20"/>
        </w:trPr>
        <w:tc>
          <w:tcPr>
            <w:tcW w:w="3256" w:type="dxa"/>
          </w:tcPr>
          <w:p w14:paraId="68C2EB3F" w14:textId="4CAF1AB6" w:rsidR="00D65C28" w:rsidRDefault="00E8697E" w:rsidP="00612E91">
            <w:pPr>
              <w:spacing w:after="0" w:line="240" w:lineRule="auto"/>
              <w:ind w:firstLine="0"/>
              <w:contextualSpacing/>
            </w:pPr>
            <w:r>
              <w:t>Structures (Classes, Structs)</w:t>
            </w:r>
          </w:p>
        </w:tc>
        <w:tc>
          <w:tcPr>
            <w:tcW w:w="4394" w:type="dxa"/>
          </w:tcPr>
          <w:p w14:paraId="18C7ABD4" w14:textId="310586A6" w:rsidR="00D65C28" w:rsidRDefault="0001304A" w:rsidP="00612E91">
            <w:pPr>
              <w:spacing w:after="0" w:line="240" w:lineRule="auto"/>
              <w:ind w:firstLine="0"/>
              <w:contextualSpacing/>
            </w:pPr>
            <w:r>
              <w:t>PascalCase</w:t>
            </w:r>
          </w:p>
        </w:tc>
        <w:tc>
          <w:tcPr>
            <w:tcW w:w="2126" w:type="dxa"/>
          </w:tcPr>
          <w:p w14:paraId="3F17929F" w14:textId="47F93F02" w:rsidR="00D65C28" w:rsidRDefault="00FE4707" w:rsidP="00612E91">
            <w:pPr>
              <w:spacing w:after="0" w:line="240" w:lineRule="auto"/>
              <w:ind w:firstLine="0"/>
              <w:contextualSpacing/>
            </w:pPr>
            <w:r>
              <w:t>_PascalCase</w:t>
            </w:r>
          </w:p>
        </w:tc>
      </w:tr>
      <w:tr w:rsidR="00A852F9" w14:paraId="2D20BFE3" w14:textId="77777777" w:rsidTr="00234D5F">
        <w:trPr>
          <w:trHeight w:val="20"/>
        </w:trPr>
        <w:tc>
          <w:tcPr>
            <w:tcW w:w="3256" w:type="dxa"/>
          </w:tcPr>
          <w:p w14:paraId="4753A1E9" w14:textId="52DBEB0A" w:rsidR="00D65C28" w:rsidRDefault="00E8697E" w:rsidP="00612E91">
            <w:pPr>
              <w:spacing w:after="0" w:line="240" w:lineRule="auto"/>
              <w:ind w:firstLine="0"/>
              <w:contextualSpacing/>
            </w:pPr>
            <w:r>
              <w:t>Exceptions</w:t>
            </w:r>
          </w:p>
        </w:tc>
        <w:tc>
          <w:tcPr>
            <w:tcW w:w="4394" w:type="dxa"/>
          </w:tcPr>
          <w:p w14:paraId="6E7743E1" w14:textId="30B9BC34" w:rsidR="00D65C28" w:rsidRDefault="006F7930" w:rsidP="00612E91">
            <w:pPr>
              <w:spacing w:after="0" w:line="240" w:lineRule="auto"/>
              <w:ind w:firstLine="0"/>
              <w:contextualSpacing/>
            </w:pPr>
            <w:r>
              <w:t>PascalCase</w:t>
            </w:r>
            <w:r w:rsidR="003E72CB">
              <w:t xml:space="preserve"> (with Error at the end)</w:t>
            </w:r>
          </w:p>
        </w:tc>
        <w:tc>
          <w:tcPr>
            <w:tcW w:w="2126" w:type="dxa"/>
          </w:tcPr>
          <w:p w14:paraId="7073FF94" w14:textId="29D8846A" w:rsidR="00D65C28" w:rsidRDefault="00D65C28" w:rsidP="00612E91">
            <w:pPr>
              <w:spacing w:after="0" w:line="240" w:lineRule="auto"/>
              <w:ind w:firstLine="0"/>
              <w:contextualSpacing/>
            </w:pPr>
          </w:p>
        </w:tc>
      </w:tr>
      <w:tr w:rsidR="00A852F9" w14:paraId="233F313E" w14:textId="77777777" w:rsidTr="00234D5F">
        <w:trPr>
          <w:trHeight w:val="20"/>
        </w:trPr>
        <w:tc>
          <w:tcPr>
            <w:tcW w:w="3256" w:type="dxa"/>
          </w:tcPr>
          <w:p w14:paraId="5C6E2953" w14:textId="70BA8CA9" w:rsidR="00D65C28" w:rsidRDefault="005F4232" w:rsidP="00612E91">
            <w:pPr>
              <w:spacing w:after="0" w:line="240" w:lineRule="auto"/>
              <w:ind w:firstLine="0"/>
              <w:contextualSpacing/>
            </w:pPr>
            <w:r>
              <w:t>Functions</w:t>
            </w:r>
            <w:r w:rsidR="0091366E">
              <w:t>/Methods</w:t>
            </w:r>
          </w:p>
        </w:tc>
        <w:tc>
          <w:tcPr>
            <w:tcW w:w="4394" w:type="dxa"/>
          </w:tcPr>
          <w:p w14:paraId="09344865" w14:textId="61927AD5" w:rsidR="00D65C28" w:rsidRDefault="00E0577E" w:rsidP="00612E91">
            <w:pPr>
              <w:spacing w:after="0" w:line="240" w:lineRule="auto"/>
              <w:ind w:firstLine="0"/>
              <w:contextualSpacing/>
            </w:pPr>
            <w:r>
              <w:t>PascalCase</w:t>
            </w:r>
          </w:p>
        </w:tc>
        <w:tc>
          <w:tcPr>
            <w:tcW w:w="2126" w:type="dxa"/>
          </w:tcPr>
          <w:p w14:paraId="35CA0C1B" w14:textId="167B17CF" w:rsidR="00D65C28" w:rsidRDefault="00FE4707" w:rsidP="00612E91">
            <w:pPr>
              <w:spacing w:after="0" w:line="240" w:lineRule="auto"/>
              <w:ind w:firstLine="0"/>
              <w:contextualSpacing/>
            </w:pPr>
            <w:r>
              <w:t>_PascalCase</w:t>
            </w:r>
          </w:p>
        </w:tc>
      </w:tr>
      <w:tr w:rsidR="00A852F9" w14:paraId="468A7369" w14:textId="77777777" w:rsidTr="00234D5F">
        <w:trPr>
          <w:trHeight w:val="20"/>
        </w:trPr>
        <w:tc>
          <w:tcPr>
            <w:tcW w:w="3256" w:type="dxa"/>
          </w:tcPr>
          <w:p w14:paraId="4A50CB4C" w14:textId="6C79159C" w:rsidR="00D65C28" w:rsidRDefault="00E0577E" w:rsidP="00612E91">
            <w:pPr>
              <w:spacing w:after="0" w:line="240" w:lineRule="auto"/>
              <w:ind w:firstLine="0"/>
              <w:contextualSpacing/>
            </w:pPr>
            <w:r>
              <w:t>Variables</w:t>
            </w:r>
          </w:p>
        </w:tc>
        <w:tc>
          <w:tcPr>
            <w:tcW w:w="4394" w:type="dxa"/>
          </w:tcPr>
          <w:p w14:paraId="18941028" w14:textId="23B5343D" w:rsidR="00D65C28" w:rsidRDefault="00843634" w:rsidP="00612E91">
            <w:pPr>
              <w:spacing w:after="0" w:line="240" w:lineRule="auto"/>
              <w:ind w:firstLine="0"/>
              <w:contextualSpacing/>
            </w:pPr>
            <w:r>
              <w:t>snake_case</w:t>
            </w:r>
          </w:p>
        </w:tc>
        <w:tc>
          <w:tcPr>
            <w:tcW w:w="2126" w:type="dxa"/>
          </w:tcPr>
          <w:p w14:paraId="033C9771" w14:textId="6E4CD40C" w:rsidR="00D65C28" w:rsidRDefault="00FE4707" w:rsidP="00612E91">
            <w:pPr>
              <w:spacing w:after="0" w:line="240" w:lineRule="auto"/>
              <w:ind w:firstLine="0"/>
              <w:contextualSpacing/>
            </w:pPr>
            <w:r>
              <w:t>_snake_case</w:t>
            </w:r>
          </w:p>
        </w:tc>
      </w:tr>
      <w:tr w:rsidR="00A852F9" w14:paraId="4BE58488" w14:textId="77777777" w:rsidTr="00234D5F">
        <w:trPr>
          <w:trHeight w:val="20"/>
        </w:trPr>
        <w:tc>
          <w:tcPr>
            <w:tcW w:w="3256" w:type="dxa"/>
          </w:tcPr>
          <w:p w14:paraId="487A672D" w14:textId="73B3FD6B" w:rsidR="00D65C28" w:rsidRDefault="00FE4707" w:rsidP="00612E91">
            <w:pPr>
              <w:spacing w:after="0" w:line="240" w:lineRule="auto"/>
              <w:ind w:firstLine="0"/>
              <w:contextualSpacing/>
            </w:pPr>
            <w:r>
              <w:t>Instances</w:t>
            </w:r>
          </w:p>
        </w:tc>
        <w:tc>
          <w:tcPr>
            <w:tcW w:w="4394" w:type="dxa"/>
          </w:tcPr>
          <w:p w14:paraId="1AD506A3" w14:textId="1999B1C6" w:rsidR="00D65C28" w:rsidRDefault="00B548D5" w:rsidP="00612E91">
            <w:pPr>
              <w:spacing w:after="0" w:line="240" w:lineRule="auto"/>
              <w:ind w:firstLine="0"/>
              <w:contextualSpacing/>
            </w:pPr>
            <w:r>
              <w:t>s</w:t>
            </w:r>
            <w:r w:rsidR="00B33013">
              <w:t>nake_case</w:t>
            </w:r>
          </w:p>
        </w:tc>
        <w:tc>
          <w:tcPr>
            <w:tcW w:w="2126" w:type="dxa"/>
          </w:tcPr>
          <w:p w14:paraId="796C5428" w14:textId="3444EBF6" w:rsidR="00D65C28" w:rsidRDefault="00A434A8" w:rsidP="00612E91">
            <w:pPr>
              <w:spacing w:after="0" w:line="240" w:lineRule="auto"/>
              <w:ind w:firstLine="0"/>
              <w:contextualSpacing/>
            </w:pPr>
            <w:r>
              <w:t>_snake_case</w:t>
            </w:r>
          </w:p>
        </w:tc>
      </w:tr>
      <w:tr w:rsidR="0091366E" w14:paraId="16E9EC84" w14:textId="77777777" w:rsidTr="00234D5F">
        <w:trPr>
          <w:trHeight w:val="20"/>
        </w:trPr>
        <w:tc>
          <w:tcPr>
            <w:tcW w:w="3256" w:type="dxa"/>
          </w:tcPr>
          <w:p w14:paraId="70412BAC" w14:textId="0F81113D" w:rsidR="0091366E" w:rsidRDefault="00231EBF" w:rsidP="00612E91">
            <w:pPr>
              <w:spacing w:after="0" w:line="240" w:lineRule="auto"/>
              <w:ind w:firstLine="0"/>
              <w:contextualSpacing/>
            </w:pPr>
            <w:r>
              <w:t>Constan</w:t>
            </w:r>
            <w:r w:rsidR="00A005C5">
              <w:t>ts</w:t>
            </w:r>
          </w:p>
        </w:tc>
        <w:tc>
          <w:tcPr>
            <w:tcW w:w="4394" w:type="dxa"/>
          </w:tcPr>
          <w:p w14:paraId="0F356145" w14:textId="217F96CA" w:rsidR="0091366E" w:rsidRDefault="00932F7A" w:rsidP="00612E91">
            <w:pPr>
              <w:spacing w:after="0" w:line="240" w:lineRule="auto"/>
              <w:ind w:firstLine="0"/>
              <w:contextualSpacing/>
            </w:pPr>
            <w:r>
              <w:t>_SNAKE_CASE</w:t>
            </w:r>
          </w:p>
        </w:tc>
        <w:tc>
          <w:tcPr>
            <w:tcW w:w="2126" w:type="dxa"/>
          </w:tcPr>
          <w:p w14:paraId="0DE14A3E" w14:textId="40437623" w:rsidR="0091366E" w:rsidRDefault="00A434A8" w:rsidP="00612E91">
            <w:pPr>
              <w:spacing w:after="0" w:line="240" w:lineRule="auto"/>
              <w:ind w:firstLine="0"/>
              <w:contextualSpacing/>
            </w:pPr>
            <w:r>
              <w:t>_SNAKE_CASE</w:t>
            </w:r>
          </w:p>
        </w:tc>
      </w:tr>
      <w:tr w:rsidR="00616A4F" w14:paraId="486A5D0F" w14:textId="77777777" w:rsidTr="00234D5F">
        <w:trPr>
          <w:trHeight w:val="20"/>
        </w:trPr>
        <w:tc>
          <w:tcPr>
            <w:tcW w:w="3256" w:type="dxa"/>
          </w:tcPr>
          <w:p w14:paraId="15824265" w14:textId="33A29DE1" w:rsidR="00616A4F" w:rsidRDefault="00616A4F" w:rsidP="00612E91">
            <w:pPr>
              <w:spacing w:after="0" w:line="240" w:lineRule="auto"/>
              <w:ind w:firstLine="0"/>
              <w:contextualSpacing/>
            </w:pPr>
            <w:r>
              <w:t>Types</w:t>
            </w:r>
          </w:p>
        </w:tc>
        <w:tc>
          <w:tcPr>
            <w:tcW w:w="4394" w:type="dxa"/>
          </w:tcPr>
          <w:p w14:paraId="4139CF31" w14:textId="5AAD0604" w:rsidR="00616A4F" w:rsidRDefault="00616A4F" w:rsidP="00612E91">
            <w:pPr>
              <w:spacing w:after="0" w:line="240" w:lineRule="auto"/>
              <w:ind w:firstLine="0"/>
              <w:contextualSpacing/>
            </w:pPr>
            <w:r>
              <w:t>snake_case (with possibly _t at the end)</w:t>
            </w:r>
          </w:p>
        </w:tc>
        <w:tc>
          <w:tcPr>
            <w:tcW w:w="2126" w:type="dxa"/>
          </w:tcPr>
          <w:p w14:paraId="61CE74F9" w14:textId="77777777" w:rsidR="00616A4F" w:rsidRDefault="00616A4F" w:rsidP="00612E91">
            <w:pPr>
              <w:spacing w:after="0" w:line="240" w:lineRule="auto"/>
              <w:ind w:firstLine="0"/>
              <w:contextualSpacing/>
            </w:pPr>
          </w:p>
        </w:tc>
      </w:tr>
    </w:tbl>
    <w:p w14:paraId="34A66851" w14:textId="0F4AB776" w:rsidR="00823CF1" w:rsidRPr="00612E91" w:rsidRDefault="00AC5808" w:rsidP="00612E91">
      <w:pPr>
        <w:spacing w:before="120"/>
        <w:ind w:firstLine="0"/>
        <w:rPr>
          <w:i/>
          <w:iCs/>
        </w:rPr>
      </w:pPr>
      <w:r w:rsidRPr="00612E91">
        <w:rPr>
          <w:i/>
          <w:iCs/>
        </w:rPr>
        <w:t>* Internal in this context means variables inside a file, function or structure that should be seen as “private”</w:t>
      </w:r>
      <w:r w:rsidR="00A852F9">
        <w:rPr>
          <w:i/>
          <w:iCs/>
        </w:rPr>
        <w:t>. Not everything can be internal such as files and exceptions, so in those cases the field will be empty.</w:t>
      </w:r>
    </w:p>
    <w:p w14:paraId="330AA604" w14:textId="0C8ED760" w:rsidR="00D123BE" w:rsidRDefault="00D123BE" w:rsidP="005F7F57">
      <w:pPr>
        <w:pStyle w:val="Heading2"/>
      </w:pPr>
      <w:bookmarkStart w:id="21" w:name="_Toc73719603"/>
      <w:r>
        <w:t>The Parac Core library</w:t>
      </w:r>
      <w:r w:rsidR="00EB673B">
        <w:t xml:space="preserve"> (PCL)</w:t>
      </w:r>
      <w:bookmarkEnd w:id="21"/>
    </w:p>
    <w:p w14:paraId="63903A07" w14:textId="77777777" w:rsidR="007D6B9C" w:rsidRDefault="00D123BE" w:rsidP="00D123BE">
      <w:pPr>
        <w:ind w:firstLine="0"/>
      </w:pPr>
      <w:r>
        <w:t>The Para-C core library is, as already explained in the</w:t>
      </w:r>
      <w:r w:rsidR="005F7F57">
        <w:t xml:space="preserve"> implementation</w:t>
      </w:r>
      <w:r>
        <w:t xml:space="preserve"> section</w:t>
      </w:r>
      <w:r w:rsidR="00540522">
        <w:t xml:space="preserve"> </w:t>
      </w:r>
      <w:r w:rsidR="0010658D">
        <w:t>(</w:t>
      </w:r>
      <w:hyperlink w:anchor="_Implementation_of_Para-C" w:history="1">
        <w:r w:rsidR="005F7F57" w:rsidRPr="00ED46E3">
          <w:rPr>
            <w:rStyle w:val="Hyperlink"/>
            <w:i/>
          </w:rPr>
          <w:t>Implementation of Para-C inside C</w:t>
        </w:r>
      </w:hyperlink>
      <w:r w:rsidR="000E1DCF">
        <w:t>)</w:t>
      </w:r>
      <w:r w:rsidR="003F3FBA">
        <w:t>,</w:t>
      </w:r>
      <w:r w:rsidR="00ED46E3" w:rsidRPr="00ED46E3">
        <w:t xml:space="preserve"> the base for the Para-C programming language</w:t>
      </w:r>
      <w:r>
        <w:t>.</w:t>
      </w:r>
      <w:r w:rsidR="007D6B9C">
        <w:t xml:space="preserve"> </w:t>
      </w:r>
      <w:r w:rsidR="003575DB">
        <w:t xml:space="preserve">If Para-C functionality is used inside the code that does not exist inside C, the associated </w:t>
      </w:r>
      <w:r w:rsidR="0097441F">
        <w:t xml:space="preserve">core </w:t>
      </w:r>
      <w:r w:rsidR="00090CCD">
        <w:t>file</w:t>
      </w:r>
      <w:r w:rsidR="00451C1F">
        <w:t>/</w:t>
      </w:r>
      <w:r w:rsidR="003575DB">
        <w:t>library will be imported and used.</w:t>
      </w:r>
    </w:p>
    <w:p w14:paraId="5B89D22B" w14:textId="77777777" w:rsidR="007D6B9C" w:rsidRDefault="003575DB" w:rsidP="00D123BE">
      <w:pPr>
        <w:ind w:firstLine="0"/>
      </w:pPr>
      <w:r>
        <w:t xml:space="preserve">This means the user does not have to import any </w:t>
      </w:r>
      <w:r w:rsidR="005A0B26">
        <w:t>headers</w:t>
      </w:r>
      <w:r>
        <w:t xml:space="preserve"> themselves, since </w:t>
      </w:r>
      <w:r w:rsidR="00D123BE">
        <w:t>the compiler automatically</w:t>
      </w:r>
      <w:r w:rsidR="0090286D">
        <w:t xml:space="preserve"> will</w:t>
      </w:r>
      <w:r w:rsidR="00D123BE">
        <w:t xml:space="preserve"> import all </w:t>
      </w:r>
      <w:r w:rsidR="005A0F7D">
        <w:t xml:space="preserve">core library </w:t>
      </w:r>
      <w:r w:rsidR="00D123BE">
        <w:t>headers that are needed</w:t>
      </w:r>
      <w:r w:rsidR="00644EE4">
        <w:t xml:space="preserve">. </w:t>
      </w:r>
    </w:p>
    <w:p w14:paraId="1F25F7A4" w14:textId="1D12652B" w:rsidR="007D6B9C" w:rsidRDefault="008B27E3" w:rsidP="007D6B9C">
      <w:pPr>
        <w:pStyle w:val="Heading3"/>
      </w:pPr>
      <w:bookmarkStart w:id="22" w:name="_Toc73719604"/>
      <w:r>
        <w:t>PCL Imports</w:t>
      </w:r>
      <w:r w:rsidR="008C7128">
        <w:t xml:space="preserve"> inside C</w:t>
      </w:r>
      <w:bookmarkEnd w:id="22"/>
    </w:p>
    <w:p w14:paraId="10C445CF" w14:textId="5F2530C4" w:rsidR="00DC440C" w:rsidRDefault="00644EE4" w:rsidP="00D123BE">
      <w:pPr>
        <w:ind w:firstLine="0"/>
      </w:pPr>
      <w:r>
        <w:t>The</w:t>
      </w:r>
      <w:r w:rsidR="00607B1A">
        <w:t xml:space="preserve"> PCL</w:t>
      </w:r>
      <w:r>
        <w:t xml:space="preserve"> imports won’t be inserted into every file, but inserted into </w:t>
      </w:r>
      <w:r w:rsidR="00951EE6">
        <w:t>the</w:t>
      </w:r>
      <w:r>
        <w:t xml:space="preserve"> project-wide header</w:t>
      </w:r>
      <w:r w:rsidR="00451C1F">
        <w:t xml:space="preserve"> </w:t>
      </w:r>
      <w:r w:rsidR="00B35A9E">
        <w:t>file _</w:t>
      </w:r>
      <w:r w:rsidR="002C3F05">
        <w:rPr>
          <w:rFonts w:ascii="Consolas" w:hAnsi="Consolas"/>
        </w:rPr>
        <w:t>_parac__.</w:t>
      </w:r>
      <w:r>
        <w:rPr>
          <w:rFonts w:ascii="Consolas" w:hAnsi="Consolas"/>
        </w:rPr>
        <w:t>h</w:t>
      </w:r>
      <w:r w:rsidR="00D123BE">
        <w:t xml:space="preserve">. </w:t>
      </w:r>
      <w:r>
        <w:t>This header</w:t>
      </w:r>
      <w:r w:rsidR="00451C1F">
        <w:t xml:space="preserve"> </w:t>
      </w:r>
      <w:r>
        <w:t xml:space="preserve">file will be imported into every </w:t>
      </w:r>
      <w:r w:rsidR="00E73940">
        <w:t>resulting C file</w:t>
      </w:r>
      <w:r w:rsidR="00E63139">
        <w:t>, meaning if a package is used it will be available in every other file.</w:t>
      </w:r>
    </w:p>
    <w:p w14:paraId="3A8FA99E" w14:textId="5A6398B5" w:rsidR="00D123BE" w:rsidRDefault="00951EE6" w:rsidP="00D123BE">
      <w:pPr>
        <w:ind w:firstLine="0"/>
      </w:pPr>
      <w:r>
        <w:t>For clarification reasons, the compiler will still log errors for imports for unknown identifiers</w:t>
      </w:r>
      <w:r w:rsidR="00A062D1">
        <w:t xml:space="preserve"> inside Para-C</w:t>
      </w:r>
      <w:r>
        <w:t xml:space="preserve"> even if they are imported in another file.</w:t>
      </w:r>
      <w:r w:rsidR="00DC440C">
        <w:t xml:space="preserve"> That means if a library </w:t>
      </w:r>
      <w:r w:rsidR="00DC440C">
        <w:lastRenderedPageBreak/>
        <w:t>is imported in one file and another file wants to access it</w:t>
      </w:r>
      <w:r w:rsidR="00B35126">
        <w:t xml:space="preserve"> without importing it</w:t>
      </w:r>
      <w:r w:rsidR="00DC440C">
        <w:t>, it will fail due to compiler not finding the import in the associated file.</w:t>
      </w:r>
    </w:p>
    <w:p w14:paraId="6206743F" w14:textId="07BEED41" w:rsidR="00CD72C0" w:rsidRDefault="00CD72C0" w:rsidP="00CD72C0">
      <w:pPr>
        <w:pStyle w:val="Heading2"/>
      </w:pPr>
      <w:bookmarkStart w:id="23" w:name="_Toc73719605"/>
      <w:r>
        <w:t>Name Mangling</w:t>
      </w:r>
      <w:bookmarkEnd w:id="23"/>
    </w:p>
    <w:p w14:paraId="4D81135B" w14:textId="6A79A773" w:rsidR="00951EE6" w:rsidRDefault="007A0D52" w:rsidP="005E474F">
      <w:pPr>
        <w:pStyle w:val="Heading2"/>
      </w:pPr>
      <w:bookmarkStart w:id="24" w:name="_Toc73719606"/>
      <w:r>
        <w:t>Built-In</w:t>
      </w:r>
      <w:r w:rsidR="00055001">
        <w:t xml:space="preserve"> </w:t>
      </w:r>
      <w:r w:rsidR="00126BD8">
        <w:t>Identifiers</w:t>
      </w:r>
      <w:bookmarkEnd w:id="24"/>
    </w:p>
    <w:p w14:paraId="11783CEC" w14:textId="582A4B28" w:rsidR="00F17FE9" w:rsidRPr="00F17FE9" w:rsidRDefault="00416507" w:rsidP="00F17FE9">
      <w:pPr>
        <w:ind w:firstLine="0"/>
      </w:pPr>
      <w:r>
        <w:t xml:space="preserve">Inside Para-C </w:t>
      </w:r>
      <w:r w:rsidR="00897D85">
        <w:t xml:space="preserve">special </w:t>
      </w:r>
      <w:r>
        <w:t>macros and reserved identifiers are used to store program-vital data</w:t>
      </w:r>
      <w:r w:rsidR="00A71054">
        <w:t>,</w:t>
      </w:r>
      <w:r w:rsidR="00EC0248">
        <w:t xml:space="preserve"> serve as </w:t>
      </w:r>
      <w:r w:rsidR="00897D85">
        <w:t>functions and</w:t>
      </w:r>
      <w:r>
        <w:t xml:space="preserve"> </w:t>
      </w:r>
      <w:r w:rsidR="004C0431">
        <w:t>store configuration</w:t>
      </w:r>
      <w:r w:rsidR="00AD4F1D">
        <w:t xml:space="preserve"> data</w:t>
      </w:r>
      <w:r>
        <w:t>.</w:t>
      </w:r>
      <w:r w:rsidR="00B36508">
        <w:t xml:space="preserve"> </w:t>
      </w:r>
      <w:r w:rsidR="00F17FE9">
        <w:t>The identifiers are categorised into library functions, magic identifiers and magic constants. (Similar to the Python magic methods and double underscore definition)</w:t>
      </w:r>
    </w:p>
    <w:p w14:paraId="0171FA51" w14:textId="77777777" w:rsidR="00D123BE" w:rsidRPr="007B05CA" w:rsidRDefault="00D123BE" w:rsidP="00D123BE">
      <w:pPr>
        <w:pStyle w:val="Heading3"/>
        <w:numPr>
          <w:ilvl w:val="2"/>
          <w:numId w:val="11"/>
        </w:numPr>
      </w:pPr>
      <w:bookmarkStart w:id="25" w:name="_Toc73719607"/>
      <w:r>
        <w:t>Magic Values in the Para-C source code</w:t>
      </w:r>
      <w:bookmarkEnd w:id="25"/>
    </w:p>
    <w:p w14:paraId="689858DF" w14:textId="1D5E7926" w:rsidR="001B5978" w:rsidRDefault="00D123BE" w:rsidP="009F20F7">
      <w:pPr>
        <w:pStyle w:val="Heading3"/>
        <w:numPr>
          <w:ilvl w:val="2"/>
          <w:numId w:val="11"/>
        </w:numPr>
      </w:pPr>
      <w:bookmarkStart w:id="26" w:name="_Toc73719608"/>
      <w:r>
        <w:t>Magic Values in the C source code</w:t>
      </w:r>
      <w:bookmarkEnd w:id="26"/>
    </w:p>
    <w:p w14:paraId="2EDAFB1D" w14:textId="02CA547C" w:rsidR="00D950F7" w:rsidRDefault="002B0550" w:rsidP="00D950F7">
      <w:pPr>
        <w:pStyle w:val="Heading2"/>
      </w:pPr>
      <w:bookmarkStart w:id="27" w:name="_Toc73719609"/>
      <w:r>
        <w:t>Running a Program</w:t>
      </w:r>
      <w:bookmarkEnd w:id="27"/>
    </w:p>
    <w:p w14:paraId="2717C6FB" w14:textId="558F440B" w:rsidR="006B2015" w:rsidRPr="006B2015" w:rsidRDefault="006B2015" w:rsidP="006B2015">
      <w:pPr>
        <w:pStyle w:val="Heading3"/>
      </w:pPr>
      <w:bookmarkStart w:id="28" w:name="_Toc73719610"/>
      <w:r>
        <w:t>Using the CLI</w:t>
      </w:r>
      <w:bookmarkEnd w:id="28"/>
    </w:p>
    <w:p w14:paraId="61A00E91" w14:textId="77777777" w:rsidR="002A0752" w:rsidRDefault="002A0752" w:rsidP="002B0550">
      <w:pPr>
        <w:pStyle w:val="Heading3"/>
      </w:pPr>
      <w:bookmarkStart w:id="29" w:name="_Toc73719611"/>
      <w:r>
        <w:t xml:space="preserve">Project </w:t>
      </w:r>
      <w:r w:rsidRPr="007A1B59">
        <w:t>Structure</w:t>
      </w:r>
      <w:bookmarkEnd w:id="29"/>
      <w:r w:rsidRPr="007A1B59">
        <w:t xml:space="preserve"> </w:t>
      </w:r>
    </w:p>
    <w:p w14:paraId="545BAFE9" w14:textId="69BEF433" w:rsidR="002A0752" w:rsidRPr="00FB5EFF" w:rsidRDefault="002A0752" w:rsidP="002A0752">
      <w:pPr>
        <w:ind w:firstLine="0"/>
        <w:rPr>
          <w:i/>
          <w:iCs/>
        </w:rPr>
      </w:pPr>
      <w:r>
        <w:rPr>
          <w:i/>
          <w:iCs/>
        </w:rPr>
        <w:t>Note: To compile or run a program in Para-C, a project setup or configuration is not required since the compiler will compile either way</w:t>
      </w:r>
      <w:r w:rsidR="000255D2">
        <w:rPr>
          <w:i/>
          <w:iCs/>
        </w:rPr>
        <w:t xml:space="preserve"> based on an entry</w:t>
      </w:r>
      <w:r w:rsidR="00DD0F30">
        <w:rPr>
          <w:i/>
          <w:iCs/>
        </w:rPr>
        <w:t xml:space="preserve"> </w:t>
      </w:r>
      <w:r w:rsidR="000255D2">
        <w:rPr>
          <w:i/>
          <w:iCs/>
        </w:rPr>
        <w:t>file</w:t>
      </w:r>
      <w:r>
        <w:rPr>
          <w:i/>
          <w:iCs/>
        </w:rPr>
        <w:t>. Still, for organised libraries or programs, it is recommended to use the provided tools to properly manage it.</w:t>
      </w:r>
    </w:p>
    <w:p w14:paraId="7211C088" w14:textId="64919020" w:rsidR="00B673A6" w:rsidRDefault="002A0752" w:rsidP="002A0752">
      <w:pPr>
        <w:ind w:firstLine="0"/>
      </w:pPr>
      <w:r>
        <w:t>In Para-C the Project structure bases on a module-like structure, where a configuration file</w:t>
      </w:r>
      <w:r w:rsidR="000255D2">
        <w:t>,</w:t>
      </w:r>
      <w:r w:rsidR="002650E7">
        <w:t xml:space="preserve"> called </w:t>
      </w:r>
      <w:r w:rsidR="002650E7" w:rsidRPr="002650E7">
        <w:rPr>
          <w:rFonts w:ascii="Consolas" w:hAnsi="Consolas"/>
        </w:rPr>
        <w:t>parac-config.json</w:t>
      </w:r>
      <w:r w:rsidR="000255D2" w:rsidRPr="000255D2">
        <w:t>,</w:t>
      </w:r>
      <w:r w:rsidR="002650E7" w:rsidRPr="002650E7">
        <w:rPr>
          <w:b/>
          <w:bCs/>
        </w:rPr>
        <w:t xml:space="preserve"> </w:t>
      </w:r>
      <w:r w:rsidR="00D012F6">
        <w:t>is</w:t>
      </w:r>
      <w:r w:rsidR="0008387D">
        <w:t xml:space="preserve"> </w:t>
      </w:r>
      <w:r w:rsidR="002650E7" w:rsidRPr="002650E7">
        <w:t>used to</w:t>
      </w:r>
      <w:r w:rsidR="002650E7">
        <w:t xml:space="preserve"> declare project settings and set general project info</w:t>
      </w:r>
      <w:r w:rsidR="000255D2">
        <w:t xml:space="preserve">. </w:t>
      </w:r>
      <w:r w:rsidR="00E22E84">
        <w:t xml:space="preserve">A Project in this case is a simple folder with a configuration file outside of it with a possible readme, </w:t>
      </w:r>
      <w:r w:rsidR="006728AE">
        <w:t>.git folder</w:t>
      </w:r>
      <w:r w:rsidR="00E22E84">
        <w:t xml:space="preserve"> etc.</w:t>
      </w:r>
    </w:p>
    <w:p w14:paraId="3F52FD08" w14:textId="55EAD76C" w:rsidR="006728AE" w:rsidRDefault="006728AE" w:rsidP="002A0752">
      <w:pPr>
        <w:ind w:firstLine="0"/>
      </w:pPr>
      <w:r>
        <w:t>Possible Look of such a structure:</w:t>
      </w:r>
    </w:p>
    <w:p w14:paraId="2D571BAF" w14:textId="3AEA29D3" w:rsidR="006728AE" w:rsidRDefault="006728AE" w:rsidP="006728AE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src/</w:t>
      </w:r>
    </w:p>
    <w:p w14:paraId="6AA3989A" w14:textId="47F0EA0F" w:rsidR="006728AE" w:rsidRDefault="006728AE" w:rsidP="006728AE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main.para</w:t>
      </w:r>
    </w:p>
    <w:p w14:paraId="005018D2" w14:textId="016D9441" w:rsidR="006728AE" w:rsidRDefault="006728AE" w:rsidP="006728AE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main.ph</w:t>
      </w:r>
    </w:p>
    <w:p w14:paraId="63DD2461" w14:textId="634524EF" w:rsidR="006728AE" w:rsidRDefault="006728AE" w:rsidP="006728AE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other.para</w:t>
      </w:r>
    </w:p>
    <w:p w14:paraId="6EA6D4EA" w14:textId="0D5ACF94" w:rsidR="006728AE" w:rsidRDefault="006728AE" w:rsidP="006728AE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other.ph</w:t>
      </w:r>
    </w:p>
    <w:p w14:paraId="6FDA1E6E" w14:textId="5B4A5B44" w:rsidR="004A471E" w:rsidRDefault="004A471E" w:rsidP="006728AE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parac-config.json</w:t>
      </w:r>
    </w:p>
    <w:p w14:paraId="4E9C333E" w14:textId="70CC06B4" w:rsidR="005B0231" w:rsidRDefault="005B0231" w:rsidP="006728AE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LICENSE</w:t>
      </w:r>
    </w:p>
    <w:p w14:paraId="08F12B3D" w14:textId="50F26E08" w:rsidR="004A471E" w:rsidRDefault="004A471E" w:rsidP="005B0231">
      <w:pPr>
        <w:shd w:val="clear" w:color="auto" w:fill="DFDFDF" w:themeFill="background2" w:themeFillShade="E6"/>
        <w:spacing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README.md</w:t>
      </w:r>
    </w:p>
    <w:p w14:paraId="3581D9F7" w14:textId="01A38269" w:rsidR="005B0231" w:rsidRPr="005B0231" w:rsidRDefault="0085055A" w:rsidP="005B0231">
      <w:pPr>
        <w:ind w:firstLine="0"/>
      </w:pPr>
      <w:r>
        <w:lastRenderedPageBreak/>
        <w:t>Here the src folder will contain all source files and data required for the program</w:t>
      </w:r>
      <w:r w:rsidR="002C32D1">
        <w:t>. Inside the parac-config.json the entry-</w:t>
      </w:r>
      <w:r w:rsidR="00ED6B00">
        <w:t>file</w:t>
      </w:r>
      <w:r w:rsidR="002C32D1">
        <w:t xml:space="preserve"> was set to </w:t>
      </w:r>
      <w:r w:rsidR="002C32D1" w:rsidRPr="00E018BA">
        <w:rPr>
          <w:rFonts w:ascii="Consolas" w:hAnsi="Consolas"/>
          <w:shd w:val="clear" w:color="auto" w:fill="FFFFFF" w:themeFill="background1"/>
        </w:rPr>
        <w:t>./src/main.para</w:t>
      </w:r>
      <w:r w:rsidR="009A33EA">
        <w:t xml:space="preserve">, meaning the compiler will start </w:t>
      </w:r>
      <w:r w:rsidR="00F444D2">
        <w:t xml:space="preserve">compiling and pre-processing </w:t>
      </w:r>
      <w:r w:rsidR="009A33EA">
        <w:t>from there and</w:t>
      </w:r>
      <w:r w:rsidR="00BE7921">
        <w:t xml:space="preserve"> check all included headers and libraries,</w:t>
      </w:r>
      <w:r w:rsidR="009A33EA">
        <w:t xml:space="preserve"> which are in this case</w:t>
      </w:r>
      <w:r w:rsidR="001B6F94">
        <w:t xml:space="preserve"> </w:t>
      </w:r>
      <w:r w:rsidR="009A33EA">
        <w:t xml:space="preserve">the </w:t>
      </w:r>
      <w:r w:rsidR="009A33EA" w:rsidRPr="00E018BA">
        <w:rPr>
          <w:rFonts w:ascii="Consolas" w:hAnsi="Consolas"/>
          <w:shd w:val="clear" w:color="auto" w:fill="FFFFFF" w:themeFill="background1"/>
        </w:rPr>
        <w:t>other.</w:t>
      </w:r>
      <w:r w:rsidR="004A4434" w:rsidRPr="00E018BA">
        <w:rPr>
          <w:rFonts w:ascii="Consolas" w:hAnsi="Consolas"/>
          <w:shd w:val="clear" w:color="auto" w:fill="FFFFFF" w:themeFill="background1"/>
        </w:rPr>
        <w:t>ph</w:t>
      </w:r>
      <w:r w:rsidR="009A33EA" w:rsidRPr="009A33EA">
        <w:t xml:space="preserve"> </w:t>
      </w:r>
      <w:r w:rsidR="004A4434">
        <w:t xml:space="preserve">and </w:t>
      </w:r>
      <w:r w:rsidR="004A4434" w:rsidRPr="00E018BA">
        <w:rPr>
          <w:rFonts w:ascii="Consolas" w:hAnsi="Consolas"/>
          <w:shd w:val="clear" w:color="auto" w:fill="FFFFFF" w:themeFill="background1"/>
        </w:rPr>
        <w:t>main.ph</w:t>
      </w:r>
      <w:r w:rsidR="001B6F94">
        <w:t xml:space="preserve"> headers</w:t>
      </w:r>
      <w:r w:rsidR="00B00636">
        <w:t xml:space="preserve"> (The compiler includes these two </w:t>
      </w:r>
      <w:r w:rsidR="006E3E9E">
        <w:t>headers</w:t>
      </w:r>
      <w:r w:rsidR="00B00636">
        <w:t xml:space="preserve"> because in the </w:t>
      </w:r>
      <w:r w:rsidR="00B00636" w:rsidRPr="00E018BA">
        <w:rPr>
          <w:rFonts w:ascii="Consolas" w:hAnsi="Consolas"/>
          <w:shd w:val="clear" w:color="auto" w:fill="FFFFFF" w:themeFill="background1"/>
        </w:rPr>
        <w:t>main.para</w:t>
      </w:r>
      <w:r w:rsidR="00B00636">
        <w:t xml:space="preserve"> file they were included</w:t>
      </w:r>
      <w:r w:rsidR="00CA6723">
        <w:t>. I</w:t>
      </w:r>
      <w:r w:rsidR="00B00636">
        <w:t xml:space="preserve">f they </w:t>
      </w:r>
      <w:r w:rsidR="004D0047">
        <w:t>were not</w:t>
      </w:r>
      <w:r w:rsidR="00B00636">
        <w:t xml:space="preserve">, then the compiler would ignore these as they are not visibly needed in the </w:t>
      </w:r>
      <w:r w:rsidR="00A16F33">
        <w:t>program</w:t>
      </w:r>
      <w:r w:rsidR="009B15AD">
        <w:t>).</w:t>
      </w:r>
    </w:p>
    <w:p w14:paraId="1C1D5B27" w14:textId="1D8523A0" w:rsidR="00DD0F30" w:rsidRDefault="00DD0F30" w:rsidP="00DD0F30">
      <w:pPr>
        <w:pStyle w:val="Heading3"/>
      </w:pPr>
      <w:bookmarkStart w:id="30" w:name="_Using_the_parac-config.json"/>
      <w:bookmarkStart w:id="31" w:name="_Toc73719612"/>
      <w:bookmarkStart w:id="32" w:name="_Hlk72598768"/>
      <w:bookmarkEnd w:id="30"/>
      <w:r>
        <w:t>Using the parac-config.json file</w:t>
      </w:r>
      <w:bookmarkEnd w:id="31"/>
    </w:p>
    <w:bookmarkEnd w:id="32"/>
    <w:p w14:paraId="17B46A00" w14:textId="41368674" w:rsidR="001B423F" w:rsidRPr="001B423F" w:rsidRDefault="001B423F" w:rsidP="001B423F">
      <w:pPr>
        <w:ind w:firstLine="0"/>
      </w:pPr>
      <w:r>
        <w:t xml:space="preserve">Using the parac-config.json file is relatively simple and the </w:t>
      </w:r>
      <w:r w:rsidR="008825A8">
        <w:t>possible options simply need to be changed or added</w:t>
      </w:r>
      <w:r>
        <w:t>. The compiler will take the file</w:t>
      </w:r>
      <w:r w:rsidR="0081199C">
        <w:t xml:space="preserve"> when compiling</w:t>
      </w:r>
      <w:r>
        <w:t xml:space="preserve"> and based on that configure and create the project.</w:t>
      </w:r>
    </w:p>
    <w:p w14:paraId="564BAB38" w14:textId="21CCF0E4" w:rsidR="00DD0F30" w:rsidRDefault="00DD0F30" w:rsidP="002A0752">
      <w:pPr>
        <w:ind w:firstLine="0"/>
        <w:rPr>
          <w:b/>
          <w:bCs/>
        </w:rPr>
      </w:pPr>
      <w:r w:rsidRPr="00DD0F30">
        <w:rPr>
          <w:b/>
          <w:bCs/>
        </w:rPr>
        <w:t>Possible Configuration:</w:t>
      </w:r>
    </w:p>
    <w:p w14:paraId="4E42321E" w14:textId="20DEA7AE" w:rsidR="00826D48" w:rsidRPr="00965AF3" w:rsidRDefault="00826D48" w:rsidP="00826D48">
      <w:pPr>
        <w:pStyle w:val="ListParagraph"/>
        <w:numPr>
          <w:ilvl w:val="0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name</w:t>
      </w:r>
      <w:r w:rsidR="00010E94">
        <w:t xml:space="preserve"> </w:t>
      </w:r>
      <w:r w:rsidR="00850AB9">
        <w:t>–</w:t>
      </w:r>
      <w:r w:rsidRPr="00826D48">
        <w:rPr>
          <w:b/>
          <w:bCs/>
        </w:rPr>
        <w:t xml:space="preserve"> </w:t>
      </w:r>
      <w:r w:rsidR="00965AF3" w:rsidRPr="00965AF3">
        <w:t>Name</w:t>
      </w:r>
      <w:r w:rsidR="00850AB9">
        <w:t xml:space="preserve"> </w:t>
      </w:r>
      <w:r w:rsidR="00965AF3" w:rsidRPr="00965AF3">
        <w:t>of the Project</w:t>
      </w:r>
      <w:r w:rsidR="00965AF3">
        <w:t>/Program</w:t>
      </w:r>
      <w:r w:rsidR="001B30B6">
        <w:t xml:space="preserve"> </w:t>
      </w:r>
      <w:r w:rsidR="0072090A">
        <w:t xml:space="preserve">(Accessible using </w:t>
      </w:r>
      <w:r w:rsidR="0072090A" w:rsidRPr="001B30B6">
        <w:rPr>
          <w:rFonts w:ascii="Consolas" w:hAnsi="Consolas"/>
          <w:shd w:val="clear" w:color="auto" w:fill="DFDFDF" w:themeFill="background2" w:themeFillShade="E6"/>
        </w:rPr>
        <w:t>__</w:t>
      </w:r>
      <w:r w:rsidR="0072090A" w:rsidRPr="00C2376F">
        <w:rPr>
          <w:rFonts w:ascii="Consolas" w:hAnsi="Consolas"/>
          <w:i/>
          <w:iCs/>
          <w:shd w:val="clear" w:color="auto" w:fill="DFDFDF" w:themeFill="background2" w:themeFillShade="E6"/>
        </w:rPr>
        <w:t>name</w:t>
      </w:r>
      <w:r w:rsidR="0072090A" w:rsidRPr="001B30B6">
        <w:rPr>
          <w:rFonts w:ascii="Consolas" w:hAnsi="Consolas"/>
          <w:shd w:val="clear" w:color="auto" w:fill="DFDFDF" w:themeFill="background2" w:themeFillShade="E6"/>
        </w:rPr>
        <w:t>__</w:t>
      </w:r>
      <w:r w:rsidR="0072090A" w:rsidRPr="00E018BA">
        <w:t>)</w:t>
      </w:r>
    </w:p>
    <w:p w14:paraId="0C9D9206" w14:textId="2DD8DD24" w:rsidR="00826D48" w:rsidRPr="001B30B6" w:rsidRDefault="00965AF3" w:rsidP="00D00D79">
      <w:pPr>
        <w:pStyle w:val="ListParagraph"/>
        <w:numPr>
          <w:ilvl w:val="0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description</w:t>
      </w:r>
      <w:r w:rsidR="00826D48" w:rsidRPr="00826D48">
        <w:rPr>
          <w:b/>
          <w:bCs/>
        </w:rPr>
        <w:t xml:space="preserve"> </w:t>
      </w:r>
      <w:r w:rsidR="004A56DA" w:rsidRPr="001B30B6">
        <w:t>– Description</w:t>
      </w:r>
      <w:r w:rsidR="001B30B6">
        <w:t xml:space="preserve"> of the Project/Program</w:t>
      </w:r>
      <w:r w:rsidR="003D150D">
        <w:t xml:space="preserve"> (Accessible using </w:t>
      </w:r>
      <w:r w:rsidR="00D00D79" w:rsidRPr="00C2376F">
        <w:rPr>
          <w:rFonts w:ascii="Consolas" w:hAnsi="Consolas"/>
          <w:i/>
          <w:iCs/>
          <w:shd w:val="clear" w:color="auto" w:fill="DFDFDF" w:themeFill="background2" w:themeFillShade="E6"/>
        </w:rPr>
        <w:t>__description__</w:t>
      </w:r>
      <w:r w:rsidR="003D150D" w:rsidRPr="00C2376F">
        <w:rPr>
          <w:i/>
          <w:iCs/>
        </w:rPr>
        <w:t>)</w:t>
      </w:r>
    </w:p>
    <w:p w14:paraId="252731B7" w14:textId="7DA33E0C" w:rsidR="00826D48" w:rsidRPr="001B30B6" w:rsidRDefault="00932D3B" w:rsidP="00826D48">
      <w:pPr>
        <w:pStyle w:val="ListParagraph"/>
        <w:numPr>
          <w:ilvl w:val="0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version</w:t>
      </w:r>
      <w:r w:rsidR="00826D48" w:rsidRPr="00826D48">
        <w:rPr>
          <w:b/>
          <w:bCs/>
        </w:rPr>
        <w:t xml:space="preserve"> </w:t>
      </w:r>
      <w:r w:rsidR="00826D48" w:rsidRPr="001B30B6">
        <w:t xml:space="preserve">– </w:t>
      </w:r>
      <w:r w:rsidR="00770E87">
        <w:t xml:space="preserve">Version of the Project/Program (Accessible using </w:t>
      </w:r>
      <w:r w:rsidR="00770E87" w:rsidRPr="00770E87">
        <w:rPr>
          <w:rFonts w:ascii="Consolas" w:hAnsi="Consolas"/>
          <w:shd w:val="clear" w:color="auto" w:fill="DFDFDF" w:themeFill="background2" w:themeFillShade="E6"/>
        </w:rPr>
        <w:t>__</w:t>
      </w:r>
      <w:r w:rsidR="00770E87" w:rsidRPr="00C2376F">
        <w:rPr>
          <w:rFonts w:ascii="Consolas" w:hAnsi="Consolas"/>
          <w:i/>
          <w:iCs/>
          <w:shd w:val="clear" w:color="auto" w:fill="DFDFDF" w:themeFill="background2" w:themeFillShade="E6"/>
        </w:rPr>
        <w:t>version</w:t>
      </w:r>
      <w:r w:rsidR="00770E87" w:rsidRPr="00770E87">
        <w:rPr>
          <w:rFonts w:ascii="Consolas" w:hAnsi="Consolas"/>
          <w:shd w:val="clear" w:color="auto" w:fill="DFDFDF" w:themeFill="background2" w:themeFillShade="E6"/>
        </w:rPr>
        <w:t>__</w:t>
      </w:r>
      <w:r w:rsidR="00770E87" w:rsidRPr="00770E87">
        <w:t>)</w:t>
      </w:r>
    </w:p>
    <w:p w14:paraId="6F3B6BCB" w14:textId="5A72E95C" w:rsidR="00826D48" w:rsidRPr="001B30B6" w:rsidRDefault="00770E87" w:rsidP="00826D48">
      <w:pPr>
        <w:pStyle w:val="ListParagraph"/>
        <w:numPr>
          <w:ilvl w:val="0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author</w:t>
      </w:r>
      <w:r w:rsidR="00826D48" w:rsidRPr="00826D48">
        <w:rPr>
          <w:b/>
          <w:bCs/>
        </w:rPr>
        <w:t xml:space="preserve"> </w:t>
      </w:r>
      <w:r w:rsidR="00826D48" w:rsidRPr="001B30B6">
        <w:t xml:space="preserve">– </w:t>
      </w:r>
      <w:r>
        <w:t xml:space="preserve">Author of the Project/Program (Accessible using </w:t>
      </w:r>
      <w:r w:rsidRPr="00770E87">
        <w:rPr>
          <w:rFonts w:ascii="Consolas" w:hAnsi="Consolas"/>
          <w:shd w:val="clear" w:color="auto" w:fill="DFDFDF" w:themeFill="background2" w:themeFillShade="E6"/>
        </w:rPr>
        <w:t>__</w:t>
      </w: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author</w:t>
      </w:r>
      <w:r w:rsidRPr="00770E87">
        <w:rPr>
          <w:rFonts w:ascii="Consolas" w:hAnsi="Consolas"/>
          <w:shd w:val="clear" w:color="auto" w:fill="DFDFDF" w:themeFill="background2" w:themeFillShade="E6"/>
        </w:rPr>
        <w:t>__</w:t>
      </w:r>
      <w:r>
        <w:t>)</w:t>
      </w:r>
    </w:p>
    <w:p w14:paraId="5932A90A" w14:textId="00C04798" w:rsidR="00826D48" w:rsidRPr="001B30B6" w:rsidRDefault="00770E87" w:rsidP="00826D48">
      <w:pPr>
        <w:pStyle w:val="ListParagraph"/>
        <w:numPr>
          <w:ilvl w:val="0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license</w:t>
      </w:r>
      <w:r w:rsidR="00826D48" w:rsidRPr="00826D48">
        <w:rPr>
          <w:b/>
          <w:bCs/>
        </w:rPr>
        <w:t xml:space="preserve"> </w:t>
      </w:r>
      <w:r w:rsidR="00826D48" w:rsidRPr="001B30B6">
        <w:t xml:space="preserve">– </w:t>
      </w:r>
      <w:r w:rsidR="008F63F7">
        <w:t>Distribution License Type for the Project/Program</w:t>
      </w:r>
      <w:r w:rsidR="007F08EA">
        <w:t xml:space="preserve"> </w:t>
      </w:r>
      <w:r w:rsidR="00DC18DF">
        <w:t>e.g.</w:t>
      </w:r>
      <w:r w:rsidR="008F5574">
        <w:t xml:space="preserve"> </w:t>
      </w:r>
      <w:r w:rsidR="008F63F7">
        <w:t>MIT</w:t>
      </w:r>
      <w:r w:rsidR="007F08EA">
        <w:t xml:space="preserve"> or GPL</w:t>
      </w:r>
      <w:r w:rsidR="00E01CC0">
        <w:t xml:space="preserve"> (Accessible using </w:t>
      </w:r>
      <w:r w:rsidR="00E01CC0" w:rsidRPr="005B5AE2">
        <w:rPr>
          <w:rFonts w:ascii="Consolas" w:hAnsi="Consolas"/>
          <w:shd w:val="clear" w:color="auto" w:fill="DFDFDF" w:themeFill="background2" w:themeFillShade="E6"/>
        </w:rPr>
        <w:t>__</w:t>
      </w:r>
      <w:r w:rsidR="00E01CC0" w:rsidRPr="00C2376F">
        <w:rPr>
          <w:rFonts w:ascii="Consolas" w:hAnsi="Consolas"/>
          <w:i/>
          <w:iCs/>
          <w:shd w:val="clear" w:color="auto" w:fill="DFDFDF" w:themeFill="background2" w:themeFillShade="E6"/>
        </w:rPr>
        <w:t>lice</w:t>
      </w:r>
      <w:r w:rsidR="00F35DCA" w:rsidRPr="00C2376F">
        <w:rPr>
          <w:rFonts w:ascii="Consolas" w:hAnsi="Consolas"/>
          <w:i/>
          <w:iCs/>
          <w:shd w:val="clear" w:color="auto" w:fill="DFDFDF" w:themeFill="background2" w:themeFillShade="E6"/>
        </w:rPr>
        <w:t>nse</w:t>
      </w:r>
      <w:r w:rsidR="00E01CC0" w:rsidRPr="005B5AE2">
        <w:rPr>
          <w:rFonts w:ascii="Consolas" w:hAnsi="Consolas"/>
          <w:shd w:val="clear" w:color="auto" w:fill="DFDFDF" w:themeFill="background2" w:themeFillShade="E6"/>
        </w:rPr>
        <w:t>__</w:t>
      </w:r>
      <w:r w:rsidR="00E01CC0" w:rsidRPr="005B5AE2">
        <w:t>)</w:t>
      </w:r>
    </w:p>
    <w:p w14:paraId="784A33FB" w14:textId="43ECEA1C" w:rsidR="00826D48" w:rsidRPr="001B30B6" w:rsidRDefault="00EB34D1" w:rsidP="00826D48">
      <w:pPr>
        <w:pStyle w:val="ListParagraph"/>
        <w:numPr>
          <w:ilvl w:val="0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entry-point</w:t>
      </w:r>
      <w:r w:rsidR="00826D48" w:rsidRPr="00826D48">
        <w:rPr>
          <w:b/>
          <w:bCs/>
        </w:rPr>
        <w:t xml:space="preserve"> </w:t>
      </w:r>
      <w:r w:rsidR="00826D48" w:rsidRPr="001B30B6">
        <w:t xml:space="preserve">– </w:t>
      </w:r>
      <w:r>
        <w:t>Absolute or Relative path to the entry-point file</w:t>
      </w:r>
      <w:r w:rsidR="00EE527B">
        <w:t xml:space="preserve"> </w:t>
      </w:r>
    </w:p>
    <w:p w14:paraId="7AA3C90A" w14:textId="2693B0F7" w:rsidR="00826D48" w:rsidRPr="001B30B6" w:rsidRDefault="005B5AE2" w:rsidP="00826D48">
      <w:pPr>
        <w:pStyle w:val="ListParagraph"/>
        <w:numPr>
          <w:ilvl w:val="0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include</w:t>
      </w:r>
      <w:r w:rsidR="00826D48" w:rsidRPr="00826D48">
        <w:rPr>
          <w:b/>
          <w:bCs/>
        </w:rPr>
        <w:t xml:space="preserve"> </w:t>
      </w:r>
      <w:r w:rsidR="00826D48" w:rsidRPr="001B30B6">
        <w:t xml:space="preserve">– </w:t>
      </w:r>
      <w:r w:rsidR="00EE527B">
        <w:t xml:space="preserve">A list of all files and directories that should be included in the program </w:t>
      </w:r>
      <w:r w:rsidR="00DC18DF">
        <w:t>e.g.</w:t>
      </w:r>
      <w:r w:rsidR="00EE527B">
        <w:t xml:space="preserve"> data files, configuration files etc. that are not automatically included with the entry-point.</w:t>
      </w:r>
    </w:p>
    <w:p w14:paraId="16AD1E51" w14:textId="758BE9DC" w:rsidR="00826D48" w:rsidRDefault="00186BBD" w:rsidP="00826D48">
      <w:pPr>
        <w:pStyle w:val="ListParagraph"/>
        <w:numPr>
          <w:ilvl w:val="0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compiler-version</w:t>
      </w:r>
      <w:r w:rsidR="00826D48" w:rsidRPr="00826D48">
        <w:rPr>
          <w:b/>
          <w:bCs/>
        </w:rPr>
        <w:t xml:space="preserve"> </w:t>
      </w:r>
      <w:r w:rsidR="00826D48" w:rsidRPr="001B30B6">
        <w:t xml:space="preserve">– </w:t>
      </w:r>
      <w:r w:rsidR="000D0724">
        <w:t>Wanted version of the compiler that should be used</w:t>
      </w:r>
      <w:r w:rsidR="00700C65">
        <w:t xml:space="preserve">. </w:t>
      </w:r>
      <w:r w:rsidR="009265B5">
        <w:t xml:space="preserve">If the version of the compiler used does not match this an exception will be thrown during compilation. </w:t>
      </w:r>
    </w:p>
    <w:p w14:paraId="139786A6" w14:textId="4740DFEC" w:rsidR="00CD5F47" w:rsidRPr="00251281" w:rsidRDefault="007F34AF" w:rsidP="00CD5F47">
      <w:pPr>
        <w:ind w:left="720" w:firstLine="0"/>
      </w:pPr>
      <w:r>
        <w:t>Syntax</w:t>
      </w:r>
      <w:r w:rsidR="00CD5F47">
        <w:t>:</w:t>
      </w:r>
    </w:p>
    <w:p w14:paraId="108F91C3" w14:textId="33091118" w:rsidR="00251281" w:rsidRDefault="00251281" w:rsidP="00251281">
      <w:pPr>
        <w:pStyle w:val="ListParagraph"/>
        <w:numPr>
          <w:ilvl w:val="1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&gt;=0.1</w:t>
      </w:r>
      <w:r>
        <w:t xml:space="preserve"> – Version must be greater</w:t>
      </w:r>
      <w:r w:rsidR="00DC18DF" w:rsidRPr="00DC18DF">
        <w:t xml:space="preserve"> </w:t>
      </w:r>
      <w:r w:rsidR="00DC18DF">
        <w:t>or equal</w:t>
      </w:r>
      <w:r>
        <w:t xml:space="preserve"> </w:t>
      </w:r>
      <w:r w:rsidR="00DC18DF">
        <w:t>to</w:t>
      </w:r>
      <w:r>
        <w:t xml:space="preserve"> 0.1</w:t>
      </w:r>
    </w:p>
    <w:p w14:paraId="55CA046F" w14:textId="093C7AA9" w:rsidR="005A1E27" w:rsidRDefault="00586D6E" w:rsidP="00586D6E">
      <w:pPr>
        <w:pStyle w:val="ListParagraph"/>
        <w:numPr>
          <w:ilvl w:val="1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&gt;</w:t>
      </w:r>
      <w:r w:rsidR="00BD3071" w:rsidRPr="00C2376F">
        <w:rPr>
          <w:rFonts w:ascii="Consolas" w:hAnsi="Consolas"/>
          <w:i/>
          <w:iCs/>
          <w:shd w:val="clear" w:color="auto" w:fill="DFDFDF" w:themeFill="background2" w:themeFillShade="E6"/>
        </w:rPr>
        <w:t>~</w:t>
      </w:r>
      <w:r w:rsidR="005A1E27" w:rsidRPr="00C2376F">
        <w:rPr>
          <w:rFonts w:ascii="Consolas" w:hAnsi="Consolas"/>
          <w:i/>
          <w:iCs/>
          <w:shd w:val="clear" w:color="auto" w:fill="DFDFDF" w:themeFill="background2" w:themeFillShade="E6"/>
        </w:rPr>
        <w:t>0.1</w:t>
      </w:r>
      <w:r w:rsidR="005A1E27">
        <w:t xml:space="preserve"> – Version must be </w:t>
      </w:r>
      <w:r>
        <w:t xml:space="preserve">greater </w:t>
      </w:r>
      <w:r w:rsidR="005A1E27">
        <w:t>than 0.1</w:t>
      </w:r>
    </w:p>
    <w:p w14:paraId="070B1083" w14:textId="15BD0999" w:rsidR="00704D2C" w:rsidRDefault="00704D2C" w:rsidP="00251281">
      <w:pPr>
        <w:pStyle w:val="ListParagraph"/>
        <w:numPr>
          <w:ilvl w:val="1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&lt;=0.1</w:t>
      </w:r>
      <w:r>
        <w:t xml:space="preserve"> – Version must be lower</w:t>
      </w:r>
      <w:r w:rsidR="003D7291">
        <w:t xml:space="preserve"> or equal</w:t>
      </w:r>
      <w:r>
        <w:t xml:space="preserve"> </w:t>
      </w:r>
      <w:r w:rsidR="00C237ED">
        <w:t xml:space="preserve">to </w:t>
      </w:r>
      <w:r>
        <w:t>0.1</w:t>
      </w:r>
    </w:p>
    <w:p w14:paraId="25355FF8" w14:textId="11DC61DB" w:rsidR="005E7177" w:rsidRDefault="005E7177" w:rsidP="00251281">
      <w:pPr>
        <w:pStyle w:val="ListParagraph"/>
        <w:numPr>
          <w:ilvl w:val="1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lastRenderedPageBreak/>
        <w:t>&lt;</w:t>
      </w:r>
      <w:r w:rsidR="00BD3071" w:rsidRPr="00C2376F">
        <w:rPr>
          <w:rFonts w:ascii="Consolas" w:hAnsi="Consolas"/>
          <w:i/>
          <w:iCs/>
          <w:shd w:val="clear" w:color="auto" w:fill="DFDFDF" w:themeFill="background2" w:themeFillShade="E6"/>
        </w:rPr>
        <w:t>~</w:t>
      </w: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0.1</w:t>
      </w:r>
      <w:r>
        <w:t xml:space="preserve"> – Version must be lower than 0.1</w:t>
      </w:r>
    </w:p>
    <w:p w14:paraId="1E8C7F53" w14:textId="31BCFDB3" w:rsidR="007F34AF" w:rsidRPr="00614E2F" w:rsidRDefault="00614E2F" w:rsidP="00251281">
      <w:pPr>
        <w:pStyle w:val="ListParagraph"/>
        <w:numPr>
          <w:ilvl w:val="1"/>
          <w:numId w:val="29"/>
        </w:numPr>
        <w:rPr>
          <w:rFonts w:ascii="Consolas" w:hAnsi="Consolas"/>
          <w:shd w:val="clear" w:color="auto" w:fill="DFDFDF" w:themeFill="background2" w:themeFillShade="E6"/>
        </w:r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==0.1</w:t>
      </w:r>
      <w:r w:rsidRPr="00614E2F">
        <w:t xml:space="preserve"> </w:t>
      </w:r>
      <w:r>
        <w:t>– Version must be equal to 0.1</w:t>
      </w:r>
    </w:p>
    <w:p w14:paraId="4F57B39D" w14:textId="673026E2" w:rsidR="00826D48" w:rsidRPr="001B30B6" w:rsidRDefault="00532B41" w:rsidP="00826D48">
      <w:pPr>
        <w:pStyle w:val="ListParagraph"/>
        <w:numPr>
          <w:ilvl w:val="0"/>
          <w:numId w:val="29"/>
        </w:num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c</w:t>
      </w:r>
      <w:r w:rsidR="00EB32B8" w:rsidRPr="00C2376F">
        <w:rPr>
          <w:rFonts w:ascii="Consolas" w:hAnsi="Consolas"/>
          <w:i/>
          <w:iCs/>
          <w:shd w:val="clear" w:color="auto" w:fill="DFDFDF" w:themeFill="background2" w:themeFillShade="E6"/>
        </w:rPr>
        <w:t>ompiler-options</w:t>
      </w:r>
      <w:r w:rsidR="00826D48" w:rsidRPr="00826D48">
        <w:rPr>
          <w:b/>
          <w:bCs/>
        </w:rPr>
        <w:t xml:space="preserve"> </w:t>
      </w:r>
      <w:r w:rsidR="00826D48" w:rsidRPr="001B30B6">
        <w:t xml:space="preserve">– </w:t>
      </w:r>
      <w:r w:rsidR="0072028F">
        <w:t xml:space="preserve">List of all options </w:t>
      </w:r>
      <w:r w:rsidR="002B25CA">
        <w:t>that should be used for the Para-C compiler</w:t>
      </w:r>
    </w:p>
    <w:p w14:paraId="34236079" w14:textId="08E4CD38" w:rsidR="00DD0F30" w:rsidRPr="00826D48" w:rsidRDefault="002B25CA" w:rsidP="00826D48">
      <w:pPr>
        <w:pStyle w:val="ListParagraph"/>
        <w:numPr>
          <w:ilvl w:val="0"/>
          <w:numId w:val="29"/>
        </w:numPr>
        <w:rPr>
          <w:b/>
          <w:bCs/>
        </w:rPr>
      </w:pP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c-compiler-options</w:t>
      </w:r>
      <w:r w:rsidR="00826D48" w:rsidRPr="00826D48">
        <w:rPr>
          <w:b/>
          <w:bCs/>
        </w:rPr>
        <w:t xml:space="preserve"> </w:t>
      </w:r>
      <w:r w:rsidR="00826D48" w:rsidRPr="001B30B6">
        <w:t>–</w:t>
      </w:r>
      <w:r>
        <w:t xml:space="preserve"> List of all options that should be used for the </w:t>
      </w:r>
      <w:r w:rsidR="000341E0">
        <w:t xml:space="preserve">compiler (In this case it is intended for </w:t>
      </w:r>
      <w:r w:rsidR="007C76D3">
        <w:t xml:space="preserve">the </w:t>
      </w:r>
      <w:r w:rsidR="000341E0">
        <w:t>GNU C Compiler)</w:t>
      </w:r>
    </w:p>
    <w:p w14:paraId="7E5D7009" w14:textId="46D2AB5B" w:rsidR="002A0752" w:rsidRPr="002A0752" w:rsidRDefault="00AD72FB" w:rsidP="00AD72FB">
      <w:pPr>
        <w:pStyle w:val="Heading3"/>
      </w:pPr>
      <w:bookmarkStart w:id="33" w:name="_Toc73719613"/>
      <w:r>
        <w:t>Entry-File</w:t>
      </w:r>
      <w:bookmarkEnd w:id="33"/>
    </w:p>
    <w:p w14:paraId="51A58E8E" w14:textId="7AFB1374" w:rsidR="005F7848" w:rsidRPr="005F7848" w:rsidRDefault="005F7848" w:rsidP="00AD72FB">
      <w:pPr>
        <w:pStyle w:val="Heading4"/>
      </w:pPr>
      <w:r>
        <w:t>Compilation Specification</w:t>
      </w:r>
    </w:p>
    <w:p w14:paraId="276047FE" w14:textId="38479F74" w:rsidR="009C4093" w:rsidRDefault="009C4093" w:rsidP="009C4093">
      <w:pPr>
        <w:ind w:firstLine="0"/>
      </w:pPr>
      <w:r>
        <w:t>Unlike in C</w:t>
      </w:r>
      <w:r w:rsidR="00684513">
        <w:t xml:space="preserve">, </w:t>
      </w:r>
      <w:r>
        <w:t xml:space="preserve">the compiler </w:t>
      </w:r>
      <w:r w:rsidRPr="002B0550">
        <w:t>in</w:t>
      </w:r>
      <w:r>
        <w:t xml:space="preserve"> Para-C is not designed to </w:t>
      </w:r>
      <w:r w:rsidR="006E26C9">
        <w:t xml:space="preserve">be able to compile files without </w:t>
      </w:r>
      <w:r w:rsidR="00390D5F">
        <w:t xml:space="preserve">an </w:t>
      </w:r>
      <w:r w:rsidR="006E26C9">
        <w:t>entry-point or reference on how the program should be run</w:t>
      </w:r>
      <w:r w:rsidR="00684513">
        <w:t xml:space="preserve">. This is because the compiler goes out from the entry-point file and from there handles all name mangling and imports. This means that to compile a project or file, the entry-file must be explicitly marked as </w:t>
      </w:r>
      <w:r w:rsidR="00390D5F">
        <w:t xml:space="preserve">an </w:t>
      </w:r>
      <w:r w:rsidR="00684513">
        <w:t xml:space="preserve">entry-point. All files and headers used will be compiled as well, but unused files will be ignored even if they are in the same folder, due to uncertainty </w:t>
      </w:r>
      <w:r w:rsidR="00390D5F">
        <w:t xml:space="preserve">about </w:t>
      </w:r>
      <w:r w:rsidR="00684513">
        <w:t>how to handle them.</w:t>
      </w:r>
    </w:p>
    <w:p w14:paraId="0DFD92CF" w14:textId="5D33734B" w:rsidR="00C41314" w:rsidRDefault="00C41314" w:rsidP="009C4093">
      <w:pPr>
        <w:ind w:firstLine="0"/>
      </w:pPr>
      <w:r>
        <w:t xml:space="preserve">This entry-point file can be either set in the </w:t>
      </w:r>
      <w:r w:rsidRPr="00845200">
        <w:rPr>
          <w:rFonts w:ascii="Consolas" w:hAnsi="Consolas"/>
        </w:rPr>
        <w:t>parac-config.json</w:t>
      </w:r>
      <w:r>
        <w:t xml:space="preserve"> file or using the</w:t>
      </w:r>
      <w:r w:rsidR="00845200">
        <w:rPr>
          <w:rFonts w:ascii="Consolas" w:hAnsi="Consolas"/>
          <w:shd w:val="clear" w:color="auto" w:fill="DFDFDF" w:themeFill="background2" w:themeFillShade="E6"/>
        </w:rPr>
        <w:t xml:space="preserve"> </w:t>
      </w: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parac compile</w:t>
      </w:r>
      <w:r>
        <w:t xml:space="preserve"> command where the prompt will ask for </w:t>
      </w:r>
      <w:r w:rsidR="00845200">
        <w:t>the wanted configuration</w:t>
      </w:r>
      <w:r>
        <w:t xml:space="preserve"> and entry-point.</w:t>
      </w:r>
    </w:p>
    <w:p w14:paraId="19DAE116" w14:textId="63F89B31" w:rsidR="0094709C" w:rsidRDefault="0094709C" w:rsidP="003539B9">
      <w:pPr>
        <w:pStyle w:val="Heading3"/>
      </w:pPr>
      <w:bookmarkStart w:id="34" w:name="_Toc73719614"/>
      <w:r>
        <w:t>Runtime Entry-Point</w:t>
      </w:r>
      <w:bookmarkEnd w:id="34"/>
    </w:p>
    <w:p w14:paraId="74126F17" w14:textId="77777777" w:rsidR="00390D5F" w:rsidRDefault="00F8767B" w:rsidP="0094709C">
      <w:pPr>
        <w:ind w:firstLine="0"/>
      </w:pPr>
      <w:r>
        <w:t xml:space="preserve">An entry-point in the program is the function that should be called on runtime, to start the entire program. </w:t>
      </w:r>
      <w:r w:rsidR="0064221D">
        <w:t>It is not necessarily needed, for example in</w:t>
      </w:r>
      <w:r w:rsidR="0094709C">
        <w:t xml:space="preserve"> library code</w:t>
      </w:r>
      <w:r w:rsidR="00550D86">
        <w:t xml:space="preserve">, where the code is imported into another program. </w:t>
      </w:r>
    </w:p>
    <w:p w14:paraId="53668D90" w14:textId="6BA1CEA5" w:rsidR="0094709C" w:rsidRDefault="00550D86" w:rsidP="0094709C">
      <w:pPr>
        <w:ind w:firstLine="0"/>
      </w:pPr>
      <w:r>
        <w:t>Para-C will</w:t>
      </w:r>
      <w:r w:rsidR="003E6E3B">
        <w:t xml:space="preserve"> also</w:t>
      </w:r>
      <w:r>
        <w:t xml:space="preserve"> allow pre-compilation of </w:t>
      </w:r>
      <w:r w:rsidR="00A415C0">
        <w:t>library code,</w:t>
      </w:r>
      <w:r>
        <w:t xml:space="preserve"> where the user wants to use them in a C-envi</w:t>
      </w:r>
      <w:r w:rsidR="00390D5F">
        <w:t>ro</w:t>
      </w:r>
      <w:r>
        <w:t xml:space="preserve">nment and avoid Para-C mangling and runtime handling. </w:t>
      </w:r>
    </w:p>
    <w:p w14:paraId="39818CC6" w14:textId="2799A28F" w:rsidR="005E474F" w:rsidRDefault="005E474F" w:rsidP="00B628D1">
      <w:pPr>
        <w:pStyle w:val="Heading4"/>
      </w:pPr>
      <w:r>
        <w:t>Specifying an entry-point function</w:t>
      </w:r>
    </w:p>
    <w:p w14:paraId="335B8EEC" w14:textId="560FB6C0" w:rsidR="004D0047" w:rsidRDefault="005E474F" w:rsidP="005E474F">
      <w:pPr>
        <w:ind w:firstLine="0"/>
      </w:pPr>
      <w:r>
        <w:t xml:space="preserve">In Para-C declaring the entry-point with the C-standard </w:t>
      </w:r>
      <w:r w:rsidRPr="00C2376F">
        <w:rPr>
          <w:rFonts w:ascii="Consolas" w:hAnsi="Consolas"/>
          <w:i/>
          <w:iCs/>
          <w:shd w:val="clear" w:color="auto" w:fill="DFDFDF" w:themeFill="background2" w:themeFillShade="E6"/>
        </w:rPr>
        <w:t>int main()</w:t>
      </w:r>
      <w:r w:rsidR="00B5257D">
        <w:t xml:space="preserve"> is not allowed.</w:t>
      </w:r>
      <w:r w:rsidR="00AA4440">
        <w:t xml:space="preserve"> This is because the Compiler generates the </w:t>
      </w:r>
      <w:r w:rsidR="00AA4440" w:rsidRPr="009217C1">
        <w:rPr>
          <w:rFonts w:ascii="Consolas" w:hAnsi="Consolas"/>
        </w:rPr>
        <w:t>main()</w:t>
      </w:r>
      <w:r w:rsidR="00AA4440">
        <w:t xml:space="preserve"> function itself based on the program and requirements.</w:t>
      </w:r>
      <w:r w:rsidR="00B5257D">
        <w:t xml:space="preserve"> </w:t>
      </w:r>
      <w:r w:rsidR="00AA4440">
        <w:t xml:space="preserve">Therefore, </w:t>
      </w:r>
      <w:r w:rsidR="009217C1">
        <w:t>i</w:t>
      </w:r>
      <w:r w:rsidR="00B5257D">
        <w:t xml:space="preserve">t uses instead a unique </w:t>
      </w:r>
      <w:r w:rsidR="00443E3F">
        <w:t>“</w:t>
      </w:r>
      <w:r w:rsidR="00B5257D">
        <w:t>datatype</w:t>
      </w:r>
      <w:r w:rsidR="00443E3F">
        <w:t>”</w:t>
      </w:r>
      <w:r w:rsidR="00B5257D">
        <w:t xml:space="preserve"> </w:t>
      </w:r>
      <w:r w:rsidR="005D633A">
        <w:t xml:space="preserve">called </w:t>
      </w:r>
      <w:r w:rsidR="005D633A" w:rsidRPr="009217C1">
        <w:rPr>
          <w:rFonts w:ascii="Consolas" w:hAnsi="Consolas"/>
        </w:rPr>
        <w:lastRenderedPageBreak/>
        <w:t xml:space="preserve">EntryPoint </w:t>
      </w:r>
      <w:r w:rsidR="00B5257D">
        <w:t xml:space="preserve">for hinting </w:t>
      </w:r>
      <w:r w:rsidR="009866D7">
        <w:t xml:space="preserve">at </w:t>
      </w:r>
      <w:r w:rsidR="002160ED">
        <w:t xml:space="preserve">the type of </w:t>
      </w:r>
      <w:r w:rsidR="00AC6AFB">
        <w:t>the retur</w:t>
      </w:r>
      <w:r w:rsidR="007504F4">
        <w:t>n</w:t>
      </w:r>
      <w:r w:rsidR="002160ED">
        <w:t xml:space="preserve">, </w:t>
      </w:r>
      <w:r w:rsidR="00AC6AFB">
        <w:t xml:space="preserve">which </w:t>
      </w:r>
      <w:r w:rsidR="00B5257D">
        <w:t>is</w:t>
      </w:r>
      <w:r w:rsidR="00AC6AFB">
        <w:t xml:space="preserve"> in this case,</w:t>
      </w:r>
      <w:r w:rsidR="00B5257D">
        <w:t xml:space="preserve"> the entry-point of the program.</w:t>
      </w:r>
    </w:p>
    <w:p w14:paraId="2375197A" w14:textId="78CEA57F" w:rsidR="002A27C1" w:rsidRPr="004D0047" w:rsidRDefault="009866D7" w:rsidP="004D0047">
      <w:pPr>
        <w:ind w:firstLine="0"/>
      </w:pPr>
      <w:r>
        <w:t>Example:</w:t>
      </w:r>
    </w:p>
    <w:p w14:paraId="7F40C395" w14:textId="19B1872F" w:rsidR="002A27C1" w:rsidRDefault="002A27C1" w:rsidP="002A27C1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EntryPoint Main()</w:t>
      </w:r>
    </w:p>
    <w:p w14:paraId="34D0AFC0" w14:textId="66D263B8" w:rsidR="002A27C1" w:rsidRDefault="002A27C1" w:rsidP="002A27C1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{</w:t>
      </w:r>
    </w:p>
    <w:p w14:paraId="30486CD3" w14:textId="4811382D" w:rsidR="002A27C1" w:rsidRDefault="00586D6E" w:rsidP="002A27C1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// code</w:t>
      </w:r>
    </w:p>
    <w:p w14:paraId="6BFDB036" w14:textId="138DF0C8" w:rsidR="002A27C1" w:rsidRPr="002A27C1" w:rsidRDefault="002A27C1" w:rsidP="004D0047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}</w:t>
      </w:r>
    </w:p>
    <w:p w14:paraId="4BFDFDD2" w14:textId="403595CE" w:rsidR="005E474F" w:rsidRPr="005E474F" w:rsidRDefault="003A0ED5" w:rsidP="005E474F">
      <w:pPr>
        <w:ind w:firstLine="0"/>
      </w:pPr>
      <w:r>
        <w:t>The reason for this seemingly odd decision,</w:t>
      </w:r>
      <w:r w:rsidR="00B5257D">
        <w:t xml:space="preserve"> is partly </w:t>
      </w:r>
      <w:r w:rsidR="00A179C2">
        <w:t>based on the</w:t>
      </w:r>
      <w:r w:rsidR="00B5257D">
        <w:t xml:space="preserve"> Para-C </w:t>
      </w:r>
      <w:r w:rsidR="00EF0ED3">
        <w:t xml:space="preserve">language structure, which </w:t>
      </w:r>
      <w:r w:rsidR="00B5257D">
        <w:t>automatically builds in exception</w:t>
      </w:r>
      <w:r w:rsidR="00F82CA3">
        <w:t>-catching and mangling. T</w:t>
      </w:r>
      <w:r w:rsidR="00B5257D">
        <w:t>he PBL</w:t>
      </w:r>
      <w:r w:rsidR="00F82CA3">
        <w:t>, therefore,</w:t>
      </w:r>
      <w:r w:rsidR="00B5257D">
        <w:t xml:space="preserve"> provides </w:t>
      </w:r>
      <w:r w:rsidR="00F82CA3">
        <w:t>the</w:t>
      </w:r>
      <w:r w:rsidR="00B5257D">
        <w:t xml:space="preserve"> entry-point function, which </w:t>
      </w:r>
      <w:r w:rsidR="00850337">
        <w:t xml:space="preserve">runs the specified entry-point function </w:t>
      </w:r>
      <w:r w:rsidR="005D633A">
        <w:t xml:space="preserve">with additional </w:t>
      </w:r>
      <w:r w:rsidR="003B3C86">
        <w:t>wrapping</w:t>
      </w:r>
      <w:r w:rsidR="005D633A">
        <w:t xml:space="preserve"> and checking that is </w:t>
      </w:r>
      <w:r w:rsidR="00FE7FFC">
        <w:t>hidden</w:t>
      </w:r>
      <w:r w:rsidR="005D633A">
        <w:t xml:space="preserve"> from the user code. Because of that defining the entry-point </w:t>
      </w:r>
      <w:r w:rsidR="00850337">
        <w:t xml:space="preserve">does not require the method name to be </w:t>
      </w:r>
      <w:r w:rsidR="007E5A7E">
        <w:t>explicitly</w:t>
      </w:r>
      <w:r w:rsidR="006A17BB">
        <w:t xml:space="preserve"> </w:t>
      </w:r>
      <w:r w:rsidR="00850337">
        <w:t xml:space="preserve">Main, </w:t>
      </w:r>
      <w:r w:rsidR="00BF6C82">
        <w:t xml:space="preserve">meaning names like </w:t>
      </w:r>
      <w:r w:rsidR="00BF6C82" w:rsidRPr="00C2376F">
        <w:rPr>
          <w:rFonts w:ascii="Consolas" w:hAnsi="Consolas"/>
          <w:i/>
          <w:iCs/>
          <w:shd w:val="clear" w:color="auto" w:fill="DFDFDF" w:themeFill="background2" w:themeFillShade="E6"/>
        </w:rPr>
        <w:t>EntryPoint MyProgramMain()</w:t>
      </w:r>
      <w:r w:rsidR="00BF6C82" w:rsidRPr="00DD0BA1">
        <w:t xml:space="preserve"> </w:t>
      </w:r>
      <w:r w:rsidR="00BF6C82">
        <w:t xml:space="preserve">are also valid. However, </w:t>
      </w:r>
      <w:r w:rsidR="00850337">
        <w:t xml:space="preserve">it is </w:t>
      </w:r>
      <w:r w:rsidR="006A17BB">
        <w:t>recommended to use i</w:t>
      </w:r>
      <w:r w:rsidR="00DD0BA1">
        <w:t>t.</w:t>
      </w:r>
    </w:p>
    <w:p w14:paraId="2F139573" w14:textId="01640AEE" w:rsidR="001A432B" w:rsidRPr="001A432B" w:rsidRDefault="00FE69A2" w:rsidP="00FE69A2">
      <w:pPr>
        <w:pStyle w:val="Heading2"/>
      </w:pPr>
      <w:bookmarkStart w:id="35" w:name="_Toc73719615"/>
      <w:r>
        <w:t>In-Code</w:t>
      </w:r>
      <w:r w:rsidR="001A432B">
        <w:t xml:space="preserve"> Exceptions</w:t>
      </w:r>
      <w:bookmarkEnd w:id="35"/>
    </w:p>
    <w:p w14:paraId="0A6A0108" w14:textId="27331CBD" w:rsidR="00CB7A0E" w:rsidRDefault="00A83E03" w:rsidP="00CB7A0E">
      <w:pPr>
        <w:pStyle w:val="Heading1"/>
      </w:pPr>
      <w:bookmarkStart w:id="36" w:name="_Toc71660368"/>
      <w:bookmarkStart w:id="37" w:name="_Toc73719616"/>
      <w:r>
        <w:t xml:space="preserve">Compiler and logical Structure of </w:t>
      </w:r>
      <w:r w:rsidR="00CB7A0E">
        <w:t>Para-C</w:t>
      </w:r>
      <w:bookmarkEnd w:id="36"/>
      <w:bookmarkEnd w:id="37"/>
    </w:p>
    <w:p w14:paraId="6EE2362E" w14:textId="58A19C76" w:rsidR="0060732C" w:rsidRDefault="0060732C" w:rsidP="0060732C">
      <w:pPr>
        <w:pStyle w:val="Heading2"/>
      </w:pPr>
      <w:bookmarkStart w:id="38" w:name="_Toc73719617"/>
      <w:r>
        <w:t>Structure</w:t>
      </w:r>
      <w:bookmarkEnd w:id="38"/>
    </w:p>
    <w:p w14:paraId="1501474F" w14:textId="59C8A536" w:rsidR="007E5A7E" w:rsidRDefault="00B04636" w:rsidP="007E5A7E">
      <w:pPr>
        <w:pStyle w:val="Heading3"/>
      </w:pPr>
      <w:bookmarkStart w:id="39" w:name="_Toc73719618"/>
      <w:r>
        <w:t>Tokenizer (</w:t>
      </w:r>
      <w:r w:rsidR="007E5A7E">
        <w:t>Semantic</w:t>
      </w:r>
      <w:r>
        <w:t xml:space="preserve"> Analyser)</w:t>
      </w:r>
      <w:bookmarkEnd w:id="39"/>
      <w:r>
        <w:t xml:space="preserve"> </w:t>
      </w:r>
    </w:p>
    <w:p w14:paraId="633D961B" w14:textId="1886096F" w:rsidR="00E53EA4" w:rsidRDefault="007E5A7E" w:rsidP="007E5A7E">
      <w:pPr>
        <w:ind w:firstLine="0"/>
      </w:pPr>
      <w:r>
        <w:t xml:space="preserve">The Tokenizer inside Para-C </w:t>
      </w:r>
      <w:r w:rsidR="005838BA">
        <w:t>is</w:t>
      </w:r>
      <w:r>
        <w:t xml:space="preserve"> where the compilation will start from. It converts the inserted file to a list of Logical Tokens, </w:t>
      </w:r>
      <w:r w:rsidR="00817297">
        <w:t>such as</w:t>
      </w:r>
      <w:r>
        <w:t xml:space="preserve"> &lt;</w:t>
      </w:r>
      <w:r w:rsidR="00162CC4">
        <w:t>BUILT-IN name:</w:t>
      </w:r>
      <w:r w:rsidR="001F357C">
        <w:t xml:space="preserve"> </w:t>
      </w:r>
      <w:r w:rsidR="00D04A0E">
        <w:t>value</w:t>
      </w:r>
      <w:r>
        <w:t>&gt;</w:t>
      </w:r>
      <w:r w:rsidR="001F357C">
        <w:t xml:space="preserve">. </w:t>
      </w:r>
      <w:r w:rsidR="00D06ADD">
        <w:t>These tokens will be returned with minimal syntax checking that only includes</w:t>
      </w:r>
      <w:r w:rsidR="00E53EA4">
        <w:t>:</w:t>
      </w:r>
    </w:p>
    <w:p w14:paraId="2BDAD651" w14:textId="46F15013" w:rsidR="00E53EA4" w:rsidRDefault="00354415" w:rsidP="00E53EA4">
      <w:pPr>
        <w:pStyle w:val="ListParagraph"/>
        <w:numPr>
          <w:ilvl w:val="0"/>
          <w:numId w:val="31"/>
        </w:numPr>
      </w:pPr>
      <w:r>
        <w:t>B</w:t>
      </w:r>
      <w:r w:rsidR="00D06ADD">
        <w:t xml:space="preserve">asic character checking </w:t>
      </w:r>
      <w:r w:rsidR="00F7712A">
        <w:t>for literals</w:t>
      </w:r>
      <w:r w:rsidR="0080539C">
        <w:t xml:space="preserve"> and </w:t>
      </w:r>
      <w:r w:rsidR="00131F99">
        <w:t>naming</w:t>
      </w:r>
      <w:r w:rsidR="00F7712A">
        <w:t xml:space="preserve">, except strings </w:t>
      </w:r>
      <w:r w:rsidR="00D06ADD">
        <w:t>(</w:t>
      </w:r>
      <w:r w:rsidR="00B55675">
        <w:t>e.g.,</w:t>
      </w:r>
      <w:r w:rsidR="00D06ADD">
        <w:t xml:space="preserve"> valid characters are used</w:t>
      </w:r>
      <w:r w:rsidR="00B55675">
        <w:t xml:space="preserve"> (0-9, a-Z)</w:t>
      </w:r>
      <w:r w:rsidR="00D06ADD">
        <w:t>)</w:t>
      </w:r>
    </w:p>
    <w:p w14:paraId="15AA475D" w14:textId="02E47A6A" w:rsidR="008048BF" w:rsidRDefault="00433082" w:rsidP="008048BF">
      <w:pPr>
        <w:pStyle w:val="ListParagraph"/>
        <w:numPr>
          <w:ilvl w:val="0"/>
          <w:numId w:val="31"/>
        </w:numPr>
      </w:pPr>
      <w:r>
        <w:t xml:space="preserve">Special character </w:t>
      </w:r>
      <w:r w:rsidR="00E53EA4">
        <w:t>correctness</w:t>
      </w:r>
      <w:r>
        <w:t xml:space="preserve">: </w:t>
      </w:r>
      <w:r w:rsidR="00A65DC2">
        <w:t>p</w:t>
      </w:r>
      <w:r w:rsidR="00E53EA4">
        <w:t>arenthesis, brackets and semi-</w:t>
      </w:r>
      <w:r w:rsidR="00A826D2">
        <w:t>columns</w:t>
      </w:r>
      <w:r w:rsidR="00E53EA4">
        <w:t xml:space="preserve"> are used properly</w:t>
      </w:r>
      <w:r w:rsidR="001D2A67">
        <w:t xml:space="preserve"> / have a correct ending</w:t>
      </w:r>
    </w:p>
    <w:p w14:paraId="036F9F21" w14:textId="7B08800D" w:rsidR="008048BF" w:rsidRPr="008048BF" w:rsidRDefault="008048BF" w:rsidP="008048BF">
      <w:pPr>
        <w:pStyle w:val="Heading4"/>
      </w:pPr>
      <w:r>
        <w:t>Algorithm</w:t>
      </w:r>
    </w:p>
    <w:p w14:paraId="712214BF" w14:textId="1B5BC089" w:rsidR="00CD4E51" w:rsidRDefault="008048BF" w:rsidP="00CD4E51">
      <w:pPr>
        <w:pStyle w:val="ListParagraph"/>
        <w:numPr>
          <w:ilvl w:val="0"/>
          <w:numId w:val="32"/>
        </w:numPr>
      </w:pPr>
      <w:r>
        <w:t>Check the entire file for correct characters that are supported in the language</w:t>
      </w:r>
      <w:r w:rsidR="00CD4E51">
        <w:t xml:space="preserve">. Raises </w:t>
      </w:r>
      <w:r w:rsidR="00CD4E51" w:rsidRPr="007E16A4">
        <w:rPr>
          <w:rFonts w:ascii="Consolas" w:hAnsi="Consolas"/>
        </w:rPr>
        <w:t>InvalidCharacter</w:t>
      </w:r>
      <w:r w:rsidR="00CD4E51">
        <w:t xml:space="preserve"> Exception </w:t>
      </w:r>
      <w:r w:rsidR="00A3219C">
        <w:t>if invalid characters are found.</w:t>
      </w:r>
    </w:p>
    <w:p w14:paraId="2872DAD1" w14:textId="72819246" w:rsidR="008048BF" w:rsidRDefault="008048BF" w:rsidP="008048BF">
      <w:pPr>
        <w:pStyle w:val="ListParagraph"/>
        <w:numPr>
          <w:ilvl w:val="0"/>
          <w:numId w:val="32"/>
        </w:numPr>
      </w:pPr>
      <w:r>
        <w:t>Remove leading and trailing spaces</w:t>
      </w:r>
      <w:r w:rsidR="00A3219C">
        <w:t xml:space="preserve"> and remove spaces in-between items, so that every item is separated by one space</w:t>
      </w:r>
    </w:p>
    <w:p w14:paraId="6FD56EC1" w14:textId="1687FCD4" w:rsidR="00A3219C" w:rsidRDefault="00A3219C" w:rsidP="008048BF">
      <w:pPr>
        <w:pStyle w:val="ListParagraph"/>
        <w:numPr>
          <w:ilvl w:val="0"/>
          <w:numId w:val="32"/>
        </w:numPr>
      </w:pPr>
      <w:r>
        <w:lastRenderedPageBreak/>
        <w:t>Create list of string tokens that are still raw</w:t>
      </w:r>
      <w:r w:rsidR="00214D19">
        <w:t xml:space="preserve"> (</w:t>
      </w:r>
      <w:r w:rsidR="008F2613">
        <w:t xml:space="preserve">e.g. Do not contain any logical associations meaning statements such as </w:t>
      </w:r>
      <w:r w:rsidR="008F2613" w:rsidRPr="008F2613">
        <w:rPr>
          <w:rFonts w:ascii="Consolas" w:hAnsi="Consolas"/>
        </w:rPr>
        <w:t>int</w:t>
      </w:r>
      <w:r w:rsidR="009217C1">
        <w:rPr>
          <w:rFonts w:ascii="Consolas" w:hAnsi="Consolas"/>
        </w:rPr>
        <w:t xml:space="preserve"> </w:t>
      </w:r>
      <w:r w:rsidR="008F2613" w:rsidRPr="008F2613">
        <w:rPr>
          <w:rFonts w:ascii="Consolas" w:hAnsi="Consolas"/>
        </w:rPr>
        <w:t>int x = 4</w:t>
      </w:r>
      <w:r w:rsidR="008F2613">
        <w:t xml:space="preserve"> will not be noticed as syntax errors, </w:t>
      </w:r>
      <w:r w:rsidR="008F2613" w:rsidRPr="008F2613">
        <w:rPr>
          <w:i/>
          <w:iCs/>
        </w:rPr>
        <w:t>yet</w:t>
      </w:r>
      <w:r w:rsidR="00214D19">
        <w:t>).</w:t>
      </w:r>
    </w:p>
    <w:p w14:paraId="217C76A1" w14:textId="71528EB9" w:rsidR="00A3219C" w:rsidRDefault="00A3219C" w:rsidP="008048BF">
      <w:pPr>
        <w:pStyle w:val="ListParagraph"/>
        <w:numPr>
          <w:ilvl w:val="0"/>
          <w:numId w:val="32"/>
        </w:numPr>
      </w:pPr>
      <w:r>
        <w:t xml:space="preserve">Interpret built-ins, special chars, logical characters and pre-processor statements. Converts these to a list of statements separated by the logical characters (e.g. </w:t>
      </w:r>
      <w:r w:rsidRPr="00A3219C">
        <w:rPr>
          <w:rFonts w:ascii="Consolas" w:hAnsi="Consolas"/>
        </w:rPr>
        <w:t>; {}</w:t>
      </w:r>
      <w:r w:rsidRPr="00A3219C">
        <w:t>).</w:t>
      </w:r>
      <w:r>
        <w:t xml:space="preserve"> Line ends (</w:t>
      </w:r>
      <w:r w:rsidRPr="00A3219C">
        <w:rPr>
          <w:rFonts w:ascii="Consolas" w:hAnsi="Consolas"/>
        </w:rPr>
        <w:t>semicolons</w:t>
      </w:r>
      <w:r>
        <w:t>)</w:t>
      </w:r>
      <w:r w:rsidR="008846F5">
        <w:t xml:space="preserve"> and </w:t>
      </w:r>
      <w:r>
        <w:t>Code blocks (</w:t>
      </w:r>
      <w:r w:rsidRPr="00A3219C">
        <w:rPr>
          <w:rFonts w:ascii="Consolas" w:hAnsi="Consolas"/>
        </w:rPr>
        <w:t>{}</w:t>
      </w:r>
      <w:r>
        <w:t>)</w:t>
      </w:r>
      <w:r w:rsidR="008846F5">
        <w:t xml:space="preserve"> </w:t>
      </w:r>
      <w:r w:rsidR="00EC0A65">
        <w:t>will be treated as one entire line of statement =&gt;</w:t>
      </w:r>
    </w:p>
    <w:p w14:paraId="4CD67AF5" w14:textId="0FAAD11D" w:rsidR="001C3A53" w:rsidRDefault="001C3A53" w:rsidP="001C3A5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void func() </w:t>
      </w:r>
    </w:p>
    <w:p w14:paraId="27250022" w14:textId="227184E5" w:rsidR="001C3A53" w:rsidRDefault="001C3A53" w:rsidP="001C3A5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{</w:t>
      </w:r>
    </w:p>
    <w:p w14:paraId="78041835" w14:textId="23C6C69B" w:rsidR="001C3A53" w:rsidRDefault="001C3A53" w:rsidP="001C3A5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smth();</w:t>
      </w:r>
    </w:p>
    <w:p w14:paraId="173B33ED" w14:textId="77F493E6" w:rsidR="001C3A53" w:rsidRDefault="001C3A53" w:rsidP="001C3A5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}</w:t>
      </w:r>
    </w:p>
    <w:p w14:paraId="7CDAE01A" w14:textId="160D5036" w:rsidR="00367C18" w:rsidRDefault="00367C18" w:rsidP="001C3A5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</w:p>
    <w:p w14:paraId="2830A65D" w14:textId="77777777" w:rsidR="004F78D3" w:rsidRDefault="004F78D3" w:rsidP="001C3A5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// Note: The tokens will not be just strings, but derive from the </w:t>
      </w:r>
    </w:p>
    <w:p w14:paraId="17CAD51A" w14:textId="2647B67D" w:rsidR="004F78D3" w:rsidRDefault="004F78D3" w:rsidP="001C3A5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>// UnassociatedToken Class</w:t>
      </w:r>
    </w:p>
    <w:p w14:paraId="7F84536F" w14:textId="1546812E" w:rsidR="00EC0A65" w:rsidRPr="001C3A53" w:rsidRDefault="00EC0A65" w:rsidP="001C3A5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 w:rsidRPr="001C3A53">
        <w:rPr>
          <w:rFonts w:ascii="Consolas" w:hAnsi="Consolas"/>
          <w:shd w:val="clear" w:color="auto" w:fill="DFDFDF" w:themeFill="background2" w:themeFillShade="E6"/>
        </w:rPr>
        <w:t>&gt;&gt;&gt; [</w:t>
      </w:r>
    </w:p>
    <w:p w14:paraId="124CDA2A" w14:textId="77777777" w:rsidR="002F095D" w:rsidRDefault="002F095D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[</w:t>
      </w:r>
    </w:p>
    <w:p w14:paraId="2B199B75" w14:textId="651E9423" w:rsidR="002F095D" w:rsidRDefault="002F095D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</w:t>
      </w:r>
      <w:r w:rsidR="00EC0A65" w:rsidRPr="001C3A53">
        <w:rPr>
          <w:rFonts w:ascii="Consolas" w:hAnsi="Consolas"/>
          <w:shd w:val="clear" w:color="auto" w:fill="DFDFDF" w:themeFill="background2" w:themeFillShade="E6"/>
        </w:rPr>
        <w:t>“BUILT-IN-TYPE”, “LITERAL-NAME”</w:t>
      </w:r>
      <w:r>
        <w:rPr>
          <w:rFonts w:ascii="Consolas" w:hAnsi="Consolas"/>
          <w:shd w:val="clear" w:color="auto" w:fill="DFDFDF" w:themeFill="background2" w:themeFillShade="E6"/>
        </w:rPr>
        <w:t>, “PARENTHESIS-START”,</w:t>
      </w:r>
    </w:p>
    <w:p w14:paraId="2C596EAE" w14:textId="7467C3B7" w:rsidR="00EC0A65" w:rsidRDefault="002F095D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“PARENTHESIS-END”</w:t>
      </w:r>
    </w:p>
    <w:p w14:paraId="070368CF" w14:textId="76F13ADF" w:rsidR="002F095D" w:rsidRDefault="002F095D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]</w:t>
      </w:r>
      <w:r w:rsidR="00844EDB">
        <w:rPr>
          <w:rFonts w:ascii="Consolas" w:hAnsi="Consolas"/>
          <w:shd w:val="clear" w:color="auto" w:fill="DFDFDF" w:themeFill="background2" w:themeFillShade="E6"/>
        </w:rPr>
        <w:t>,</w:t>
      </w:r>
    </w:p>
    <w:p w14:paraId="1F6C780C" w14:textId="15E63D8C" w:rsidR="00844EDB" w:rsidRDefault="00844EDB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[</w:t>
      </w:r>
    </w:p>
    <w:p w14:paraId="3CD3EB1E" w14:textId="098D55A7" w:rsidR="00844EDB" w:rsidRDefault="00844EDB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“BLOCK-START”,</w:t>
      </w:r>
    </w:p>
    <w:p w14:paraId="0E1B8B56" w14:textId="23DD102A" w:rsidR="00844EDB" w:rsidRDefault="00844EDB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]</w:t>
      </w:r>
      <w:r w:rsidR="004F5A03">
        <w:rPr>
          <w:rFonts w:ascii="Consolas" w:hAnsi="Consolas"/>
          <w:shd w:val="clear" w:color="auto" w:fill="DFDFDF" w:themeFill="background2" w:themeFillShade="E6"/>
        </w:rPr>
        <w:t>,</w:t>
      </w:r>
    </w:p>
    <w:p w14:paraId="72C1ED3A" w14:textId="25839EBB" w:rsidR="004F5A03" w:rsidRDefault="004F5A03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[</w:t>
      </w:r>
    </w:p>
    <w:p w14:paraId="19433986" w14:textId="494B727C" w:rsidR="004F5A03" w:rsidRDefault="004F5A03" w:rsidP="004F5A0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“LITERAL-NAME”, “PARENTHESIS-START”, “PARENTHESIS-END”</w:t>
      </w:r>
    </w:p>
    <w:p w14:paraId="68B68041" w14:textId="3937AB8D" w:rsidR="004F5A03" w:rsidRDefault="004F5A03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]</w:t>
      </w:r>
      <w:r w:rsidR="00D779F3">
        <w:rPr>
          <w:rFonts w:ascii="Consolas" w:hAnsi="Consolas"/>
          <w:shd w:val="clear" w:color="auto" w:fill="DFDFDF" w:themeFill="background2" w:themeFillShade="E6"/>
        </w:rPr>
        <w:t>,</w:t>
      </w:r>
    </w:p>
    <w:p w14:paraId="78DCEBDA" w14:textId="77777777" w:rsidR="00D779F3" w:rsidRDefault="00D779F3" w:rsidP="00D779F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[</w:t>
      </w:r>
    </w:p>
    <w:p w14:paraId="4E510D2B" w14:textId="78C84C79" w:rsidR="00D779F3" w:rsidRDefault="00D779F3" w:rsidP="00D779F3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  “BLOCK-END”,</w:t>
      </w:r>
    </w:p>
    <w:p w14:paraId="171E1A20" w14:textId="51BF76A6" w:rsidR="00D779F3" w:rsidRPr="001C3A53" w:rsidRDefault="00D779F3" w:rsidP="002F095D">
      <w:pPr>
        <w:shd w:val="clear" w:color="auto" w:fill="DFDFDF" w:themeFill="background2" w:themeFillShade="E6"/>
        <w:spacing w:after="0"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>
        <w:rPr>
          <w:rFonts w:ascii="Consolas" w:hAnsi="Consolas"/>
          <w:shd w:val="clear" w:color="auto" w:fill="DFDFDF" w:themeFill="background2" w:themeFillShade="E6"/>
        </w:rPr>
        <w:t xml:space="preserve">  ]</w:t>
      </w:r>
    </w:p>
    <w:p w14:paraId="6394FA6C" w14:textId="7B13E4AD" w:rsidR="00F77F09" w:rsidRDefault="00EC0A65" w:rsidP="001C3A53">
      <w:pPr>
        <w:shd w:val="clear" w:color="auto" w:fill="DFDFDF" w:themeFill="background2" w:themeFillShade="E6"/>
        <w:spacing w:line="240" w:lineRule="auto"/>
        <w:ind w:firstLine="0"/>
        <w:rPr>
          <w:rFonts w:ascii="Consolas" w:hAnsi="Consolas"/>
          <w:shd w:val="clear" w:color="auto" w:fill="DFDFDF" w:themeFill="background2" w:themeFillShade="E6"/>
        </w:rPr>
      </w:pPr>
      <w:r w:rsidRPr="001C3A53">
        <w:rPr>
          <w:rFonts w:ascii="Consolas" w:hAnsi="Consolas"/>
          <w:shd w:val="clear" w:color="auto" w:fill="DFDFDF" w:themeFill="background2" w:themeFillShade="E6"/>
        </w:rPr>
        <w:t>]</w:t>
      </w:r>
    </w:p>
    <w:p w14:paraId="47972E99" w14:textId="435BD749" w:rsidR="006D217A" w:rsidRDefault="00F77F09" w:rsidP="006D217A">
      <w:pPr>
        <w:pStyle w:val="Heading4"/>
      </w:pPr>
      <w:r>
        <w:t>Tokens</w:t>
      </w:r>
    </w:p>
    <w:p w14:paraId="153B6477" w14:textId="6E4DF7A1" w:rsidR="006D217A" w:rsidRPr="00BF70DA" w:rsidRDefault="00C70296" w:rsidP="006D217A">
      <w:pPr>
        <w:pStyle w:val="ListParagraph"/>
        <w:numPr>
          <w:ilvl w:val="0"/>
          <w:numId w:val="20"/>
        </w:numPr>
        <w:ind w:left="360"/>
        <w:rPr>
          <w:b/>
          <w:bCs/>
          <w:i/>
          <w:iCs/>
        </w:rPr>
      </w:pPr>
      <w:r>
        <w:rPr>
          <w:rFonts w:ascii="Arial Nova" w:hAnsi="Arial Nova"/>
          <w:b/>
          <w:bCs/>
        </w:rPr>
        <w:t xml:space="preserve">C </w:t>
      </w:r>
      <w:r w:rsidR="00455755">
        <w:rPr>
          <w:rFonts w:ascii="Arial Nova" w:hAnsi="Arial Nova"/>
          <w:b/>
          <w:bCs/>
        </w:rPr>
        <w:t>Identifier</w:t>
      </w:r>
      <w:r w:rsidR="006D217A" w:rsidRPr="00760125">
        <w:rPr>
          <w:rFonts w:ascii="Arial Nova" w:hAnsi="Arial Nova"/>
          <w:b/>
          <w:bCs/>
        </w:rPr>
        <w:t xml:space="preserve"> </w:t>
      </w:r>
    </w:p>
    <w:p w14:paraId="355EE9C8" w14:textId="6E844786" w:rsidR="006D217A" w:rsidRDefault="00FA6974" w:rsidP="006D217A">
      <w:pPr>
        <w:ind w:left="360" w:firstLine="0"/>
      </w:pPr>
      <w:r>
        <w:t>NaN</w:t>
      </w:r>
      <w:r w:rsidR="006D217A">
        <w:t xml:space="preserve"> –</w:t>
      </w:r>
      <w:r>
        <w:t xml:space="preserve"> </w:t>
      </w:r>
      <w:r w:rsidR="006D217A">
        <w:t xml:space="preserve"> </w:t>
      </w:r>
      <w:r w:rsidR="00871D4F">
        <w:t>NaN</w:t>
      </w:r>
    </w:p>
    <w:p w14:paraId="47155537" w14:textId="7DEAED11" w:rsidR="00C70296" w:rsidRDefault="00C70296" w:rsidP="00FA6974">
      <w:pPr>
        <w:pStyle w:val="ListParagraph"/>
        <w:numPr>
          <w:ilvl w:val="0"/>
          <w:numId w:val="20"/>
        </w:numPr>
        <w:ind w:left="360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 xml:space="preserve">Para-C </w:t>
      </w:r>
      <w:r w:rsidR="00325C11">
        <w:rPr>
          <w:rFonts w:ascii="Arial Nova" w:hAnsi="Arial Nova"/>
          <w:b/>
          <w:bCs/>
        </w:rPr>
        <w:t>Identifier</w:t>
      </w:r>
      <w:r w:rsidR="00D21CB6">
        <w:rPr>
          <w:rFonts w:ascii="Arial Nova" w:hAnsi="Arial Nova"/>
          <w:b/>
          <w:bCs/>
        </w:rPr>
        <w:t>6</w:t>
      </w:r>
    </w:p>
    <w:p w14:paraId="3895B3FD" w14:textId="27EAF99B" w:rsidR="00C3403A" w:rsidRPr="00C3403A" w:rsidRDefault="00C3403A" w:rsidP="00C3403A">
      <w:pPr>
        <w:ind w:firstLine="360"/>
      </w:pPr>
      <w:r>
        <w:t>NaN –  NaN</w:t>
      </w:r>
    </w:p>
    <w:p w14:paraId="19AB684D" w14:textId="09C9B71F" w:rsidR="006975CD" w:rsidRDefault="006975CD" w:rsidP="00C70296">
      <w:pPr>
        <w:pStyle w:val="ListParagraph"/>
        <w:numPr>
          <w:ilvl w:val="0"/>
          <w:numId w:val="20"/>
        </w:numPr>
        <w:ind w:left="360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>Literals</w:t>
      </w:r>
    </w:p>
    <w:p w14:paraId="1A82D3F7" w14:textId="4E08FE3E" w:rsidR="000D1B8F" w:rsidRPr="000D1B8F" w:rsidRDefault="000D1B8F" w:rsidP="000D1B8F">
      <w:pPr>
        <w:ind w:firstLine="360"/>
      </w:pPr>
      <w:r>
        <w:t>NaN –  NaN</w:t>
      </w:r>
    </w:p>
    <w:p w14:paraId="028C36C9" w14:textId="532269EA" w:rsidR="00455755" w:rsidRDefault="00455755" w:rsidP="00C70296">
      <w:pPr>
        <w:pStyle w:val="ListParagraph"/>
        <w:numPr>
          <w:ilvl w:val="0"/>
          <w:numId w:val="20"/>
        </w:numPr>
        <w:ind w:left="360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 xml:space="preserve">Special </w:t>
      </w:r>
      <w:r w:rsidR="005C2309">
        <w:rPr>
          <w:rFonts w:ascii="Arial Nova" w:hAnsi="Arial Nova"/>
          <w:b/>
          <w:bCs/>
        </w:rPr>
        <w:t>Symbols</w:t>
      </w:r>
      <w:r>
        <w:rPr>
          <w:rFonts w:ascii="Arial Nova" w:hAnsi="Arial Nova"/>
          <w:b/>
          <w:bCs/>
        </w:rPr>
        <w:t xml:space="preserve"> </w:t>
      </w:r>
    </w:p>
    <w:p w14:paraId="6A4624C0" w14:textId="547412D8" w:rsidR="0081135C" w:rsidRPr="0081135C" w:rsidRDefault="0081135C" w:rsidP="0081135C">
      <w:pPr>
        <w:ind w:firstLine="360"/>
      </w:pPr>
      <w:r>
        <w:lastRenderedPageBreak/>
        <w:t>NaN –  NaN</w:t>
      </w:r>
    </w:p>
    <w:p w14:paraId="5CE920FF" w14:textId="77777777" w:rsidR="00684B47" w:rsidRDefault="00684B47" w:rsidP="00684B47">
      <w:pPr>
        <w:pStyle w:val="Heading2"/>
        <w:numPr>
          <w:ilvl w:val="1"/>
          <w:numId w:val="11"/>
        </w:numPr>
      </w:pPr>
      <w:bookmarkStart w:id="40" w:name="_Toc73719619"/>
      <w:r>
        <w:t>Compiler Exceptions</w:t>
      </w:r>
      <w:bookmarkEnd w:id="40"/>
    </w:p>
    <w:p w14:paraId="76A3AFB9" w14:textId="77777777" w:rsidR="00684B47" w:rsidRPr="00FE69A2" w:rsidRDefault="00684B47" w:rsidP="003E537F">
      <w:pPr>
        <w:ind w:firstLine="0"/>
      </w:pPr>
      <w:r>
        <w:t>Exceptions in the Para-C compiler</w:t>
      </w:r>
    </w:p>
    <w:p w14:paraId="00994B4A" w14:textId="0798FE6D" w:rsidR="00684B47" w:rsidRDefault="00684B47" w:rsidP="003E537F">
      <w:pPr>
        <w:pStyle w:val="Heading3"/>
        <w:numPr>
          <w:ilvl w:val="2"/>
          <w:numId w:val="11"/>
        </w:numPr>
      </w:pPr>
      <w:bookmarkStart w:id="41" w:name="_Toc73719620"/>
      <w:r w:rsidRPr="007D00F4">
        <w:t>Error-Codes</w:t>
      </w:r>
      <w:bookmarkEnd w:id="41"/>
    </w:p>
    <w:p w14:paraId="13EA0BC2" w14:textId="49C9D974" w:rsidR="00684B47" w:rsidRPr="00E60EB0" w:rsidRDefault="00684B47" w:rsidP="003E537F">
      <w:pPr>
        <w:pStyle w:val="ListParagraph"/>
        <w:numPr>
          <w:ilvl w:val="0"/>
          <w:numId w:val="20"/>
        </w:numPr>
        <w:ind w:left="360"/>
        <w:rPr>
          <w:b/>
          <w:bCs/>
          <w:i/>
          <w:iCs/>
        </w:rPr>
      </w:pPr>
      <w:r w:rsidRPr="00760125">
        <w:rPr>
          <w:rFonts w:ascii="Arial Nova" w:hAnsi="Arial Nova"/>
          <w:b/>
          <w:bCs/>
        </w:rPr>
        <w:t>1** Internal Errors</w:t>
      </w:r>
      <w:r w:rsidR="005C2A5E" w:rsidRPr="00760125">
        <w:rPr>
          <w:rFonts w:ascii="Arial Nova" w:hAnsi="Arial Nova"/>
          <w:b/>
          <w:bCs/>
        </w:rPr>
        <w:t xml:space="preserve">: </w:t>
      </w:r>
    </w:p>
    <w:p w14:paraId="5FA80FDB" w14:textId="67997251" w:rsidR="00E60EB0" w:rsidRPr="00E60EB0" w:rsidRDefault="00E60EB0" w:rsidP="00E60EB0">
      <w:pPr>
        <w:ind w:left="360" w:firstLine="0"/>
      </w:pPr>
      <w:r>
        <w:t>100 – Internal Error: An Exception in the Internal parts of the compiler that are not related to the compilation.</w:t>
      </w:r>
    </w:p>
    <w:p w14:paraId="6AD0BFF5" w14:textId="77777777" w:rsidR="00C2376F" w:rsidRDefault="00684B47" w:rsidP="00C2376F">
      <w:pPr>
        <w:ind w:left="360" w:firstLine="0"/>
      </w:pPr>
      <w:r>
        <w:t xml:space="preserve">101 – </w:t>
      </w:r>
      <w:r w:rsidRPr="00E60EB0">
        <w:t xml:space="preserve">Interrupt </w:t>
      </w:r>
      <w:r>
        <w:t>Error</w:t>
      </w:r>
      <w:r w:rsidR="00345262">
        <w:t>: The compiler received an interrupt while running</w:t>
      </w:r>
      <w:r w:rsidR="006C5922">
        <w:t>. (</w:t>
      </w:r>
      <w:r w:rsidR="007E5A7E">
        <w:t>Derives</w:t>
      </w:r>
      <w:r w:rsidR="006C5922">
        <w:t xml:space="preserve"> from the Python </w:t>
      </w:r>
      <w:r w:rsidR="006C5922" w:rsidRPr="007E16A4">
        <w:t>Base</w:t>
      </w:r>
      <w:r w:rsidR="007E16A4" w:rsidRPr="007E16A4">
        <w:t xml:space="preserve"> </w:t>
      </w:r>
      <w:r w:rsidR="006C5922" w:rsidRPr="007E16A4">
        <w:t>Exception</w:t>
      </w:r>
      <w:r w:rsidR="006C5922">
        <w:t xml:space="preserve"> </w:t>
      </w:r>
      <w:r w:rsidR="006C5922" w:rsidRPr="00C2376F">
        <w:rPr>
          <w:rFonts w:ascii="Consolas" w:hAnsi="Consolas"/>
        </w:rPr>
        <w:t>KeyboardInterrupt</w:t>
      </w:r>
      <w:r w:rsidR="006C5922">
        <w:t>)</w:t>
      </w:r>
      <w:r>
        <w:t xml:space="preserve"> </w:t>
      </w:r>
    </w:p>
    <w:p w14:paraId="4C9DCDB3" w14:textId="78157905" w:rsidR="00684B47" w:rsidRDefault="00684B47" w:rsidP="00C2376F">
      <w:pPr>
        <w:ind w:left="360" w:firstLine="0"/>
      </w:pPr>
      <w:r>
        <w:t xml:space="preserve">102 </w:t>
      </w:r>
      <w:r w:rsidR="00345262">
        <w:t xml:space="preserve">– Config Not Found: </w:t>
      </w:r>
      <w:r w:rsidR="00F86C08">
        <w:t xml:space="preserve">The </w:t>
      </w:r>
      <w:r w:rsidR="00F86C08" w:rsidRPr="00E56C64">
        <w:rPr>
          <w:rFonts w:ascii="Consolas" w:hAnsi="Consolas"/>
        </w:rPr>
        <w:t>parac-config.json</w:t>
      </w:r>
      <w:r w:rsidR="00F86C08">
        <w:t xml:space="preserve"> file for the project was not found, which is responsible for configuring t</w:t>
      </w:r>
      <w:r w:rsidR="00675CA0">
        <w:t xml:space="preserve">he </w:t>
      </w:r>
      <w:r w:rsidR="00A76AB0">
        <w:t>Project</w:t>
      </w:r>
      <w:r w:rsidR="00BA2108">
        <w:t xml:space="preserve"> and compiler.</w:t>
      </w:r>
    </w:p>
    <w:p w14:paraId="0A7E0A6A" w14:textId="221FF169" w:rsidR="005C2A5E" w:rsidRPr="00760125" w:rsidRDefault="000677FC" w:rsidP="003E537F">
      <w:pPr>
        <w:pStyle w:val="ListParagraph"/>
        <w:numPr>
          <w:ilvl w:val="0"/>
          <w:numId w:val="20"/>
        </w:numPr>
        <w:ind w:left="360"/>
        <w:rPr>
          <w:rFonts w:ascii="Arial Nova" w:hAnsi="Arial Nova"/>
          <w:b/>
          <w:bCs/>
        </w:rPr>
      </w:pPr>
      <w:r w:rsidRPr="00760125">
        <w:rPr>
          <w:rFonts w:ascii="Arial Nova" w:hAnsi="Arial Nova"/>
          <w:b/>
          <w:bCs/>
        </w:rPr>
        <w:t>2** File Exceptions</w:t>
      </w:r>
      <w:r w:rsidR="00C93A6A" w:rsidRPr="00760125">
        <w:rPr>
          <w:rFonts w:ascii="Arial Nova" w:hAnsi="Arial Nova"/>
          <w:b/>
          <w:bCs/>
        </w:rPr>
        <w:t>:</w:t>
      </w:r>
    </w:p>
    <w:p w14:paraId="6CA51702" w14:textId="2C241C15" w:rsidR="000677FC" w:rsidRDefault="000677FC" w:rsidP="003E537F">
      <w:pPr>
        <w:ind w:left="360" w:firstLine="0"/>
      </w:pPr>
      <w:r>
        <w:t xml:space="preserve">200 – </w:t>
      </w:r>
      <w:r w:rsidR="00F45B8E">
        <w:t xml:space="preserve">File Error: </w:t>
      </w:r>
      <w:r>
        <w:t xml:space="preserve">General File Exception in the </w:t>
      </w:r>
      <w:r w:rsidR="001B46E0">
        <w:t>Compiler</w:t>
      </w:r>
    </w:p>
    <w:p w14:paraId="4913CFFE" w14:textId="549A442B" w:rsidR="00504E22" w:rsidRDefault="000677FC" w:rsidP="003E537F">
      <w:pPr>
        <w:ind w:left="360" w:firstLine="0"/>
      </w:pPr>
      <w:r>
        <w:t>201 – File Permission Error</w:t>
      </w:r>
      <w:r w:rsidR="00AB651E">
        <w:t xml:space="preserve">: </w:t>
      </w:r>
      <w:r>
        <w:t>Failed to access</w:t>
      </w:r>
      <w:r w:rsidR="00A344F9">
        <w:t xml:space="preserve"> (read, write) to</w:t>
      </w:r>
      <w:r>
        <w:t xml:space="preserve"> existing file due to </w:t>
      </w:r>
      <w:r w:rsidR="00C44236">
        <w:t>missing</w:t>
      </w:r>
      <w:r>
        <w:t xml:space="preserve"> permissions</w:t>
      </w:r>
    </w:p>
    <w:p w14:paraId="5C04F572" w14:textId="0809FBA2" w:rsidR="000677FC" w:rsidRDefault="00504E22" w:rsidP="003E537F">
      <w:pPr>
        <w:ind w:left="360" w:firstLine="0"/>
      </w:pPr>
      <w:r>
        <w:t xml:space="preserve">202 – </w:t>
      </w:r>
      <w:r w:rsidR="001F4C32">
        <w:t xml:space="preserve">File not Found: </w:t>
      </w:r>
      <w:r w:rsidR="009A0512">
        <w:t xml:space="preserve">The </w:t>
      </w:r>
      <w:r>
        <w:t>File was not found</w:t>
      </w:r>
      <w:r w:rsidR="002344B7">
        <w:t xml:space="preserve"> </w:t>
      </w:r>
      <w:r w:rsidR="00A344F9">
        <w:t xml:space="preserve">and does not exist! </w:t>
      </w:r>
      <w:r w:rsidR="00AF37A7">
        <w:t xml:space="preserve">If the file can’t be seen it will be treated as </w:t>
      </w:r>
      <w:r w:rsidR="00E20B43">
        <w:t>well as a File not Found Error</w:t>
      </w:r>
      <w:r w:rsidR="0003594C">
        <w:t>.</w:t>
      </w:r>
    </w:p>
    <w:p w14:paraId="75D92228" w14:textId="664E269A" w:rsidR="009D38C1" w:rsidRDefault="009D38C1" w:rsidP="003E537F">
      <w:pPr>
        <w:ind w:left="360" w:firstLine="0"/>
      </w:pPr>
      <w:r>
        <w:t xml:space="preserve">203 – </w:t>
      </w:r>
      <w:r w:rsidR="001F4C32">
        <w:t xml:space="preserve">Is Directory: </w:t>
      </w:r>
      <w:r w:rsidR="00B060A4">
        <w:t>F</w:t>
      </w:r>
      <w:r>
        <w:t>ile is a directory</w:t>
      </w:r>
    </w:p>
    <w:p w14:paraId="304ACC17" w14:textId="23F52BC2" w:rsidR="004572A1" w:rsidRPr="00760125" w:rsidRDefault="004572A1" w:rsidP="004572A1">
      <w:pPr>
        <w:pStyle w:val="ListParagraph"/>
        <w:numPr>
          <w:ilvl w:val="0"/>
          <w:numId w:val="20"/>
        </w:numPr>
        <w:ind w:left="360"/>
        <w:rPr>
          <w:rFonts w:ascii="Arial Nova" w:hAnsi="Arial Nova"/>
          <w:b/>
          <w:bCs/>
        </w:rPr>
      </w:pPr>
      <w:r>
        <w:rPr>
          <w:rFonts w:ascii="Arial Nova" w:hAnsi="Arial Nova"/>
          <w:b/>
          <w:bCs/>
        </w:rPr>
        <w:t>3</w:t>
      </w:r>
      <w:r w:rsidRPr="00760125">
        <w:rPr>
          <w:rFonts w:ascii="Arial Nova" w:hAnsi="Arial Nova"/>
          <w:b/>
          <w:bCs/>
        </w:rPr>
        <w:t>**</w:t>
      </w:r>
      <w:r w:rsidR="00C03FD8">
        <w:rPr>
          <w:rFonts w:ascii="Arial Nova" w:hAnsi="Arial Nova"/>
          <w:b/>
          <w:bCs/>
        </w:rPr>
        <w:t xml:space="preserve"> Tokenizer Error</w:t>
      </w:r>
      <w:r w:rsidRPr="00760125">
        <w:rPr>
          <w:rFonts w:ascii="Arial Nova" w:hAnsi="Arial Nova"/>
          <w:b/>
          <w:bCs/>
        </w:rPr>
        <w:t>:</w:t>
      </w:r>
    </w:p>
    <w:p w14:paraId="5F2BD9AE" w14:textId="5CEEA201" w:rsidR="004572A1" w:rsidRDefault="00E60EB0" w:rsidP="00E60EB0">
      <w:pPr>
        <w:ind w:left="360" w:firstLine="0"/>
      </w:pPr>
      <w:r>
        <w:t>3</w:t>
      </w:r>
      <w:r w:rsidR="00925B7C">
        <w:t xml:space="preserve">00 </w:t>
      </w:r>
      <w:r>
        <w:t>–</w:t>
      </w:r>
      <w:r w:rsidR="00925B7C">
        <w:t xml:space="preserve"> </w:t>
      </w:r>
      <w:r>
        <w:t>Tokeniser Error: An Exception in the Tokenizer / Lexial Analyser step of compiling.</w:t>
      </w:r>
    </w:p>
    <w:p w14:paraId="61A64B2B" w14:textId="62D7B461" w:rsidR="00925B7C" w:rsidRDefault="00D13EB2" w:rsidP="00925B7C">
      <w:pPr>
        <w:pStyle w:val="ListParagraph"/>
        <w:numPr>
          <w:ilvl w:val="0"/>
          <w:numId w:val="20"/>
        </w:numPr>
        <w:ind w:left="360"/>
        <w:rPr>
          <w:rFonts w:ascii="Arial Nova" w:hAnsi="Arial Nova"/>
          <w:b/>
          <w:bCs/>
        </w:rPr>
      </w:pPr>
      <w:r w:rsidRPr="00760125">
        <w:rPr>
          <w:rFonts w:ascii="Arial Nova" w:hAnsi="Arial Nova"/>
          <w:b/>
          <w:bCs/>
        </w:rPr>
        <w:t>9</w:t>
      </w:r>
      <w:r w:rsidR="00E470BB" w:rsidRPr="00760125">
        <w:rPr>
          <w:rFonts w:ascii="Arial Nova" w:hAnsi="Arial Nova"/>
          <w:b/>
          <w:bCs/>
        </w:rPr>
        <w:t xml:space="preserve">** </w:t>
      </w:r>
      <w:r w:rsidR="00F45360" w:rsidRPr="00760125">
        <w:rPr>
          <w:rFonts w:ascii="Arial Nova" w:hAnsi="Arial Nova"/>
          <w:b/>
          <w:bCs/>
        </w:rPr>
        <w:t>Other</w:t>
      </w:r>
      <w:r w:rsidR="00E470BB" w:rsidRPr="00760125">
        <w:rPr>
          <w:rFonts w:ascii="Arial Nova" w:hAnsi="Arial Nova"/>
          <w:b/>
          <w:bCs/>
        </w:rPr>
        <w:t xml:space="preserve"> Exceptions</w:t>
      </w:r>
      <w:r w:rsidR="00BF70DA" w:rsidRPr="00760125">
        <w:rPr>
          <w:rFonts w:ascii="Arial Nova" w:hAnsi="Arial Nova"/>
          <w:b/>
          <w:bCs/>
        </w:rPr>
        <w:t>:</w:t>
      </w:r>
    </w:p>
    <w:p w14:paraId="3B69BF2B" w14:textId="04CE5B8B" w:rsidR="00925B7C" w:rsidRPr="00925B7C" w:rsidRDefault="00925B7C" w:rsidP="00925B7C">
      <w:pPr>
        <w:ind w:left="360" w:firstLine="0"/>
      </w:pPr>
      <w:r w:rsidRPr="00925B7C">
        <w:t>900</w:t>
      </w:r>
      <w:r>
        <w:t xml:space="preserve"> – Other Exception: Exception of type other that is assignable to any other type of exception</w:t>
      </w:r>
    </w:p>
    <w:p w14:paraId="751DE978" w14:textId="18185220" w:rsidR="001C3AC8" w:rsidRDefault="00E470BB" w:rsidP="003E537F">
      <w:pPr>
        <w:ind w:firstLine="360"/>
      </w:pPr>
      <w:r>
        <w:t>901</w:t>
      </w:r>
      <w:r w:rsidR="001C3AC8">
        <w:t xml:space="preserve"> – Unknown Error: Received an unknown exception while running.</w:t>
      </w:r>
    </w:p>
    <w:p w14:paraId="78136678" w14:textId="0F51AE8C" w:rsidR="009F20F7" w:rsidRDefault="009F20F7" w:rsidP="009F20F7">
      <w:pPr>
        <w:pStyle w:val="Heading1"/>
      </w:pPr>
      <w:bookmarkStart w:id="42" w:name="_Toc73719621"/>
      <w:r>
        <w:lastRenderedPageBreak/>
        <w:t>Para-C Language Reference</w:t>
      </w:r>
      <w:bookmarkEnd w:id="42"/>
    </w:p>
    <w:p w14:paraId="4BA1F006" w14:textId="12ED6B04" w:rsidR="00F446BA" w:rsidRPr="006B2C2E" w:rsidRDefault="00F446BA" w:rsidP="00F446BA">
      <w:pPr>
        <w:ind w:firstLine="0"/>
        <w:rPr>
          <w:i/>
          <w:iCs/>
        </w:rPr>
      </w:pPr>
      <w:r w:rsidRPr="006B2C2E">
        <w:rPr>
          <w:i/>
          <w:iCs/>
        </w:rPr>
        <w:t>(This part of the document serves as the reference for all keywords, identifiers, functions etc. that are added in Para-C and</w:t>
      </w:r>
      <w:r w:rsidR="00D74D14" w:rsidRPr="006B2C2E">
        <w:rPr>
          <w:i/>
          <w:iCs/>
        </w:rPr>
        <w:t xml:space="preserve"> will provide</w:t>
      </w:r>
      <w:r w:rsidRPr="006B2C2E">
        <w:rPr>
          <w:i/>
          <w:iCs/>
        </w:rPr>
        <w:t xml:space="preserve"> information </w:t>
      </w:r>
      <w:r w:rsidR="009D4398" w:rsidRPr="006B2C2E">
        <w:rPr>
          <w:i/>
          <w:iCs/>
        </w:rPr>
        <w:t xml:space="preserve">on </w:t>
      </w:r>
      <w:r w:rsidRPr="006B2C2E">
        <w:rPr>
          <w:i/>
          <w:iCs/>
        </w:rPr>
        <w:t xml:space="preserve">how to </w:t>
      </w:r>
      <w:r w:rsidR="009D4398" w:rsidRPr="006B2C2E">
        <w:rPr>
          <w:i/>
          <w:iCs/>
        </w:rPr>
        <w:t xml:space="preserve">properly </w:t>
      </w:r>
      <w:r w:rsidRPr="006B2C2E">
        <w:rPr>
          <w:i/>
          <w:iCs/>
        </w:rPr>
        <w:t>use them</w:t>
      </w:r>
      <w:r w:rsidR="00E6751E" w:rsidRPr="006B2C2E">
        <w:rPr>
          <w:i/>
          <w:iCs/>
        </w:rPr>
        <w:t>)</w:t>
      </w:r>
      <w:r w:rsidRPr="006B2C2E">
        <w:rPr>
          <w:i/>
          <w:iCs/>
        </w:rPr>
        <w:t xml:space="preserve"> </w:t>
      </w:r>
    </w:p>
    <w:p w14:paraId="6110C863" w14:textId="0276F66C" w:rsidR="00576812" w:rsidRDefault="00CF74F8" w:rsidP="009E5BA9">
      <w:pPr>
        <w:pStyle w:val="Heading1"/>
        <w:rPr>
          <w:rStyle w:val="Emphasis"/>
          <w:rFonts w:ascii="Arial" w:hAnsi="Arial"/>
          <w:i w:val="0"/>
          <w:iCs w:val="0"/>
        </w:rPr>
      </w:pPr>
      <w:bookmarkStart w:id="43" w:name="_Toc71660369"/>
      <w:bookmarkStart w:id="44" w:name="_Toc73719622"/>
      <w:r w:rsidRPr="00CF74F8">
        <w:rPr>
          <w:rStyle w:val="Emphasis"/>
          <w:rFonts w:ascii="Arial" w:hAnsi="Arial"/>
          <w:i w:val="0"/>
          <w:iCs w:val="0"/>
        </w:rPr>
        <w:t>Usage-examples of Para-C</w:t>
      </w:r>
      <w:bookmarkEnd w:id="43"/>
      <w:bookmarkEnd w:id="44"/>
    </w:p>
    <w:p w14:paraId="019F4B5D" w14:textId="5999EBA5" w:rsidR="00A56378" w:rsidRDefault="00A56378" w:rsidP="009E5BA9">
      <w:pPr>
        <w:pStyle w:val="Heading2"/>
      </w:pPr>
      <w:bookmarkStart w:id="45" w:name="_Project_Configuration"/>
      <w:bookmarkStart w:id="46" w:name="_Toc71660370"/>
      <w:bookmarkStart w:id="47" w:name="_Toc73719623"/>
      <w:bookmarkEnd w:id="45"/>
      <w:r>
        <w:t>Using C-Code inside Para-C</w:t>
      </w:r>
      <w:bookmarkEnd w:id="46"/>
      <w:bookmarkEnd w:id="47"/>
    </w:p>
    <w:p w14:paraId="46AB4998" w14:textId="2DD3974F" w:rsidR="00A56378" w:rsidRDefault="00A56378" w:rsidP="009E5BA9">
      <w:pPr>
        <w:pStyle w:val="Heading3"/>
      </w:pPr>
      <w:bookmarkStart w:id="48" w:name="_Toc71660371"/>
      <w:bookmarkStart w:id="49" w:name="_Toc73719624"/>
      <w:r>
        <w:t>Using Standard C-code</w:t>
      </w:r>
      <w:bookmarkEnd w:id="48"/>
      <w:bookmarkEnd w:id="49"/>
    </w:p>
    <w:p w14:paraId="3F9A791C" w14:textId="36F0C7B1" w:rsidR="00A56378" w:rsidRDefault="00A56378" w:rsidP="009E5BA9">
      <w:pPr>
        <w:pStyle w:val="Heading3"/>
      </w:pPr>
      <w:bookmarkStart w:id="50" w:name="_Toc71660372"/>
      <w:bookmarkStart w:id="51" w:name="_Toc73719625"/>
      <w:r>
        <w:t>Using C-libraries</w:t>
      </w:r>
      <w:bookmarkEnd w:id="50"/>
      <w:bookmarkEnd w:id="51"/>
    </w:p>
    <w:p w14:paraId="1DFC0F0D" w14:textId="017598AC" w:rsidR="00A56378" w:rsidRDefault="00A56378" w:rsidP="009E5BA9">
      <w:pPr>
        <w:pStyle w:val="Heading3"/>
      </w:pPr>
      <w:bookmarkStart w:id="52" w:name="_Toc71660373"/>
      <w:bookmarkStart w:id="53" w:name="_Toc73719626"/>
      <w:r>
        <w:t>Restrictions of Para-C</w:t>
      </w:r>
      <w:bookmarkEnd w:id="52"/>
      <w:bookmarkEnd w:id="53"/>
    </w:p>
    <w:p w14:paraId="176EA107" w14:textId="5A47EF5B" w:rsidR="00FE5123" w:rsidRPr="00FE5123" w:rsidRDefault="00FE5123" w:rsidP="00FE5123">
      <w:pPr>
        <w:ind w:firstLine="0"/>
      </w:pPr>
    </w:p>
    <w:p w14:paraId="1B22006C" w14:textId="77777777" w:rsidR="0024591C" w:rsidRPr="0024591C" w:rsidRDefault="0024591C" w:rsidP="0024591C">
      <w:pPr>
        <w:ind w:firstLine="0"/>
      </w:pPr>
    </w:p>
    <w:p w14:paraId="115FD021" w14:textId="51C7440C" w:rsidR="00E81978" w:rsidRPr="008409FC" w:rsidRDefault="004F795F" w:rsidP="00576812">
      <w:pPr>
        <w:pStyle w:val="Abschnittstitel"/>
        <w:rPr>
          <w:rStyle w:val="FootnoteReference"/>
          <w:rFonts w:ascii="Arial" w:hAnsi="Arial"/>
          <w:vertAlign w:val="baseline"/>
        </w:rPr>
      </w:pPr>
      <w:bookmarkStart w:id="54" w:name="_Toc71660374"/>
      <w:bookmarkStart w:id="55" w:name="_Toc73719627"/>
      <w:r>
        <w:lastRenderedPageBreak/>
        <w:t>E</w:t>
      </w:r>
      <w:bookmarkEnd w:id="54"/>
      <w:r>
        <w:t>ndnotes</w:t>
      </w:r>
      <w:bookmarkEnd w:id="55"/>
    </w:p>
    <w:sectPr w:rsidR="00E81978" w:rsidRPr="008409FC" w:rsidSect="00F536E0">
      <w:headerReference w:type="default" r:id="rId9"/>
      <w:headerReference w:type="first" r:id="rId10"/>
      <w:footerReference w:type="first" r:id="rId11"/>
      <w:footnotePr>
        <w:pos w:val="beneathText"/>
      </w:footnotePr>
      <w:pgSz w:w="11906" w:h="16838" w:code="9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F19445" w14:textId="77777777" w:rsidR="004541EE" w:rsidRDefault="004541EE">
      <w:pPr>
        <w:spacing w:line="240" w:lineRule="auto"/>
      </w:pPr>
      <w:r>
        <w:separator/>
      </w:r>
    </w:p>
    <w:p w14:paraId="48D1F19C" w14:textId="77777777" w:rsidR="004541EE" w:rsidRDefault="004541EE"/>
  </w:endnote>
  <w:endnote w:type="continuationSeparator" w:id="0">
    <w:p w14:paraId="517AEBD7" w14:textId="77777777" w:rsidR="004541EE" w:rsidRDefault="004541EE">
      <w:pPr>
        <w:spacing w:line="240" w:lineRule="auto"/>
      </w:pPr>
      <w:r>
        <w:continuationSeparator/>
      </w:r>
    </w:p>
    <w:p w14:paraId="73B67B35" w14:textId="77777777" w:rsidR="004541EE" w:rsidRDefault="004541EE"/>
  </w:endnote>
  <w:endnote w:id="1">
    <w:p w14:paraId="0A357EE1" w14:textId="21B93355" w:rsidR="003350A1" w:rsidRPr="003350A1" w:rsidRDefault="003350A1">
      <w:pPr>
        <w:pStyle w:val="EndnoteText"/>
      </w:pPr>
      <w:r>
        <w:rPr>
          <w:rStyle w:val="EndnoteReference"/>
        </w:rPr>
        <w:endnoteRef/>
      </w:r>
      <w:r>
        <w:t xml:space="preserve"> Para meaning and origin</w:t>
      </w:r>
      <w:r w:rsidR="00FF6FA3">
        <w:t xml:space="preserve">: </w:t>
      </w:r>
      <w:hyperlink r:id="rId1" w:anchor="Preposition" w:history="1">
        <w:r w:rsidRPr="00216B37">
          <w:rPr>
            <w:rStyle w:val="Hyperlink"/>
          </w:rPr>
          <w:t>[here]</w:t>
        </w:r>
      </w:hyperlink>
    </w:p>
  </w:endnote>
  <w:endnote w:id="2">
    <w:p w14:paraId="33C64EFE" w14:textId="12418A5B" w:rsidR="00FC50C3" w:rsidRPr="00FC50C3" w:rsidRDefault="00FC50C3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FC50C3">
        <w:t xml:space="preserve">PEP8 </w:t>
      </w:r>
      <w:r>
        <w:t>–</w:t>
      </w:r>
      <w:r w:rsidRPr="00FC50C3">
        <w:t xml:space="preserve"> C</w:t>
      </w:r>
      <w:r>
        <w:t xml:space="preserve">onventions of Python: </w:t>
      </w:r>
      <w:hyperlink r:id="rId2" w:history="1">
        <w:r w:rsidRPr="00FC50C3">
          <w:rPr>
            <w:rStyle w:val="Hyperlink"/>
          </w:rPr>
          <w:t>[here]</w:t>
        </w:r>
      </w:hyperlink>
    </w:p>
  </w:endnote>
  <w:endnote w:id="3">
    <w:p w14:paraId="263880D8" w14:textId="3B04C42D" w:rsidR="00125D00" w:rsidRPr="00125D00" w:rsidRDefault="00125D00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="00FF2422">
        <w:t xml:space="preserve">PEP20 – </w:t>
      </w:r>
      <w:r>
        <w:t>Ze</w:t>
      </w:r>
      <w:r w:rsidR="00FF2422">
        <w:t>n</w:t>
      </w:r>
      <w:r>
        <w:t xml:space="preserve"> of </w:t>
      </w:r>
      <w:r w:rsidR="00A45824">
        <w:t>P</w:t>
      </w:r>
      <w:r>
        <w:t xml:space="preserve">ython: </w:t>
      </w:r>
      <w:hyperlink r:id="rId3" w:history="1">
        <w:r w:rsidR="001F7625" w:rsidRPr="00317DB2">
          <w:rPr>
            <w:rStyle w:val="Hyperlink"/>
          </w:rPr>
          <w:t>[here]</w:t>
        </w:r>
      </w:hyperlink>
    </w:p>
  </w:endnote>
  <w:endnote w:id="4">
    <w:p w14:paraId="21CF2E95" w14:textId="6249A3A2" w:rsidR="00576812" w:rsidRPr="008409FC" w:rsidRDefault="00576812">
      <w:pPr>
        <w:pStyle w:val="EndnoteText"/>
      </w:pPr>
      <w:r>
        <w:rPr>
          <w:rStyle w:val="EndnoteReference"/>
        </w:rPr>
        <w:endnoteRef/>
      </w:r>
      <w:r>
        <w:t xml:space="preserve"> List of Pre-defined macros in C: </w:t>
      </w:r>
      <w:hyperlink r:id="rId4" w:history="1">
        <w:r w:rsidRPr="00926E73">
          <w:rPr>
            <w:rStyle w:val="Hyperlink"/>
          </w:rPr>
          <w:t>[here]</w:t>
        </w:r>
      </w:hyperlink>
    </w:p>
  </w:endnote>
  <w:endnote w:id="5">
    <w:p w14:paraId="3714F23E" w14:textId="37EE71B8" w:rsidR="00576812" w:rsidRPr="008409FC" w:rsidRDefault="00576812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8409FC">
        <w:t xml:space="preserve">List of Built-in C-functions: </w:t>
      </w:r>
      <w:hyperlink r:id="rId5" w:history="1">
        <w:r w:rsidRPr="008409FC">
          <w:rPr>
            <w:rStyle w:val="Hyperlink"/>
          </w:rPr>
          <w:t>[here]</w:t>
        </w:r>
      </w:hyperlink>
    </w:p>
  </w:endnote>
  <w:endnote w:id="6">
    <w:p w14:paraId="3C8929BC" w14:textId="5F1BC20E" w:rsidR="00576812" w:rsidRPr="001A432B" w:rsidRDefault="00576812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Pr="001A432B">
        <w:t xml:space="preserve">Introduction to GObject: </w:t>
      </w:r>
      <w:hyperlink r:id="rId6" w:history="1">
        <w:r w:rsidRPr="001A432B">
          <w:rPr>
            <w:rStyle w:val="Hyperlink"/>
          </w:rPr>
          <w:t>[here]</w:t>
        </w:r>
      </w:hyperlink>
    </w:p>
  </w:endnote>
  <w:endnote w:id="7">
    <w:p w14:paraId="2DFE4E6D" w14:textId="62FCCD4A" w:rsidR="009906E6" w:rsidRPr="001A432B" w:rsidRDefault="009906E6">
      <w:pPr>
        <w:pStyle w:val="EndnoteText"/>
      </w:pPr>
      <w:r>
        <w:rPr>
          <w:rStyle w:val="EndnoteReference"/>
        </w:rPr>
        <w:endnoteRef/>
      </w:r>
      <w:r>
        <w:t xml:space="preserve"> C11– Draft April 12, 2011: </w:t>
      </w:r>
      <w:hyperlink r:id="rId7" w:history="1">
        <w:r w:rsidRPr="009906E6">
          <w:rPr>
            <w:rStyle w:val="Hyperlink"/>
          </w:rPr>
          <w:t>[here]</w:t>
        </w:r>
      </w:hyperlink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B0DCFD" w14:textId="6EBA3E61" w:rsidR="008B081B" w:rsidRPr="008B081B" w:rsidRDefault="008B081B" w:rsidP="008B081B">
    <w:pPr>
      <w:pStyle w:val="Footer"/>
      <w:jc w:val="center"/>
      <w:rPr>
        <w:lang w:val="de-AT"/>
      </w:rPr>
    </w:pPr>
    <w:r w:rsidRPr="008B081B">
      <w:rPr>
        <w:lang w:val="de-AT"/>
      </w:rPr>
      <w:t>HTBLA Leonding Upper-Austria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9DA594" w14:textId="77777777" w:rsidR="004541EE" w:rsidRDefault="004541EE">
      <w:pPr>
        <w:spacing w:line="240" w:lineRule="auto"/>
      </w:pPr>
      <w:r>
        <w:separator/>
      </w:r>
    </w:p>
    <w:p w14:paraId="50E5E26D" w14:textId="77777777" w:rsidR="004541EE" w:rsidRDefault="004541EE"/>
  </w:footnote>
  <w:footnote w:type="continuationSeparator" w:id="0">
    <w:p w14:paraId="2429BDF0" w14:textId="77777777" w:rsidR="004541EE" w:rsidRDefault="004541EE">
      <w:pPr>
        <w:spacing w:line="240" w:lineRule="auto"/>
      </w:pPr>
      <w:r>
        <w:continuationSeparator/>
      </w:r>
    </w:p>
    <w:p w14:paraId="7068729B" w14:textId="77777777" w:rsidR="004541EE" w:rsidRDefault="004541EE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22CD90" w14:textId="4D131EEC" w:rsidR="00E81978" w:rsidRPr="004F5C8A" w:rsidRDefault="004541EE">
    <w:pPr>
      <w:pStyle w:val="Header"/>
      <w:rPr>
        <w:sz w:val="20"/>
        <w:szCs w:val="20"/>
        <w:lang w:bidi="de-DE"/>
      </w:rPr>
    </w:pPr>
    <w:sdt>
      <w:sdtPr>
        <w:rPr>
          <w:sz w:val="20"/>
          <w:szCs w:val="20"/>
          <w:lang w:bidi="de-DE"/>
        </w:rPr>
        <w:alias w:val="Kopfzeile"/>
        <w:tag w:val=""/>
        <w:id w:val="12739865"/>
        <w:placeholder>
          <w:docPart w:val="021AE5238C8E43C0B2E89497DD839404"/>
        </w:placeholder>
        <w:dataBinding w:prefixMappings="xmlns:ns0='http://schemas.microsoft.com/office/2006/coverPageProps' " w:xpath="/ns0:CoverPageProperties[1]/ns0:Abstract[1]" w:storeItemID="{55AF091B-3C7A-41E3-B477-F2FDAA23CFDA}"/>
        <w15:appearance w15:val="hidden"/>
        <w:text/>
      </w:sdtPr>
      <w:sdtEndPr/>
      <w:sdtContent>
        <w:r w:rsidR="00B05AEC" w:rsidRPr="004F5C8A">
          <w:rPr>
            <w:sz w:val="20"/>
            <w:szCs w:val="20"/>
            <w:lang w:bidi="de-DE"/>
          </w:rPr>
          <w:t>Para-C</w:t>
        </w:r>
        <w:r w:rsidR="00B05AEC">
          <w:rPr>
            <w:sz w:val="20"/>
            <w:szCs w:val="20"/>
            <w:lang w:bidi="de-DE"/>
          </w:rPr>
          <w:t>:</w:t>
        </w:r>
      </w:sdtContent>
    </w:sdt>
    <w:r w:rsidR="00B05AEC" w:rsidRPr="00B05AEC">
      <w:t xml:space="preserve"> </w:t>
    </w:r>
    <w:r w:rsidR="00B05AEC" w:rsidRPr="00B05AEC">
      <w:rPr>
        <w:sz w:val="20"/>
        <w:szCs w:val="20"/>
        <w:lang w:bidi="de-DE"/>
      </w:rPr>
      <w:t>C-based Coding designed to be simple and fast</w:t>
    </w:r>
    <w:r w:rsidR="005D3A03" w:rsidRPr="004F5C8A">
      <w:rPr>
        <w:rStyle w:val="Strong"/>
        <w:sz w:val="20"/>
        <w:szCs w:val="20"/>
        <w:lang w:bidi="de-DE"/>
      </w:rPr>
      <w:ptab w:relativeTo="margin" w:alignment="right" w:leader="none"/>
    </w:r>
    <w:r w:rsidR="005D3A03" w:rsidRPr="004F5C8A">
      <w:rPr>
        <w:rStyle w:val="Strong"/>
        <w:sz w:val="20"/>
        <w:szCs w:val="20"/>
        <w:lang w:bidi="de-DE"/>
      </w:rPr>
      <w:fldChar w:fldCharType="begin"/>
    </w:r>
    <w:r w:rsidR="005D3A03" w:rsidRPr="004F5C8A">
      <w:rPr>
        <w:rStyle w:val="Strong"/>
        <w:sz w:val="20"/>
        <w:szCs w:val="20"/>
        <w:lang w:bidi="de-DE"/>
      </w:rPr>
      <w:instrText xml:space="preserve"> PAGE   \* MERGEFORMAT </w:instrText>
    </w:r>
    <w:r w:rsidR="005D3A03" w:rsidRPr="004F5C8A">
      <w:rPr>
        <w:rStyle w:val="Strong"/>
        <w:sz w:val="20"/>
        <w:szCs w:val="20"/>
        <w:lang w:bidi="de-DE"/>
      </w:rPr>
      <w:fldChar w:fldCharType="separate"/>
    </w:r>
    <w:r w:rsidR="000D3F41" w:rsidRPr="004F5C8A">
      <w:rPr>
        <w:rStyle w:val="Strong"/>
        <w:noProof/>
        <w:sz w:val="20"/>
        <w:szCs w:val="20"/>
        <w:lang w:bidi="de-DE"/>
      </w:rPr>
      <w:t>8</w:t>
    </w:r>
    <w:r w:rsidR="005D3A03" w:rsidRPr="004F5C8A">
      <w:rPr>
        <w:rStyle w:val="Strong"/>
        <w:noProof/>
        <w:sz w:val="20"/>
        <w:szCs w:val="20"/>
        <w:lang w:bidi="de-DE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0F8A11" w14:textId="4CF869E5" w:rsidR="00816BE3" w:rsidRPr="00816BE3" w:rsidRDefault="00816BE3" w:rsidP="00816BE3">
    <w:pPr>
      <w:pStyle w:val="Header"/>
      <w:jc w:val="center"/>
      <w:rPr>
        <w:lang w:val="de-A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ED08D94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D5203E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DC96EC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4D2CA3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BCEBA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386FFE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73A80F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AB0806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6E00290"/>
    <w:lvl w:ilvl="0">
      <w:start w:val="1"/>
      <w:numFmt w:val="decimal"/>
      <w:pStyle w:val="ListNumb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9" w15:restartNumberingAfterBreak="0">
    <w:nsid w:val="FFFFFF89"/>
    <w:multiLevelType w:val="singleLevel"/>
    <w:tmpl w:val="D6FC344C"/>
    <w:lvl w:ilvl="0">
      <w:start w:val="1"/>
      <w:numFmt w:val="bullet"/>
      <w:pStyle w:val="List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0CF664BA"/>
    <w:multiLevelType w:val="hybridMultilevel"/>
    <w:tmpl w:val="140C581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5712B634">
      <w:numFmt w:val="bullet"/>
      <w:lvlText w:val="&gt;"/>
      <w:lvlJc w:val="left"/>
      <w:pPr>
        <w:ind w:left="2160" w:hanging="360"/>
      </w:pPr>
      <w:rPr>
        <w:rFonts w:ascii="Arial Nova Light" w:eastAsiaTheme="minorEastAsia" w:hAnsi="Arial Nova Ligh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4F10E1A"/>
    <w:multiLevelType w:val="hybridMultilevel"/>
    <w:tmpl w:val="634A81EC"/>
    <w:lvl w:ilvl="0" w:tplc="0809000F">
      <w:start w:val="1"/>
      <w:numFmt w:val="decimal"/>
      <w:lvlText w:val="%1."/>
      <w:lvlJc w:val="left"/>
      <w:pPr>
        <w:ind w:left="928" w:hanging="360"/>
      </w:pPr>
    </w:lvl>
    <w:lvl w:ilvl="1" w:tplc="08090019" w:tentative="1">
      <w:start w:val="1"/>
      <w:numFmt w:val="lowerLetter"/>
      <w:lvlText w:val="%2."/>
      <w:lvlJc w:val="left"/>
      <w:pPr>
        <w:ind w:left="1648" w:hanging="360"/>
      </w:pPr>
    </w:lvl>
    <w:lvl w:ilvl="2" w:tplc="0809001B" w:tentative="1">
      <w:start w:val="1"/>
      <w:numFmt w:val="lowerRoman"/>
      <w:lvlText w:val="%3."/>
      <w:lvlJc w:val="right"/>
      <w:pPr>
        <w:ind w:left="2368" w:hanging="180"/>
      </w:pPr>
    </w:lvl>
    <w:lvl w:ilvl="3" w:tplc="0809000F" w:tentative="1">
      <w:start w:val="1"/>
      <w:numFmt w:val="decimal"/>
      <w:lvlText w:val="%4."/>
      <w:lvlJc w:val="left"/>
      <w:pPr>
        <w:ind w:left="3088" w:hanging="360"/>
      </w:pPr>
    </w:lvl>
    <w:lvl w:ilvl="4" w:tplc="08090019" w:tentative="1">
      <w:start w:val="1"/>
      <w:numFmt w:val="lowerLetter"/>
      <w:lvlText w:val="%5."/>
      <w:lvlJc w:val="left"/>
      <w:pPr>
        <w:ind w:left="3808" w:hanging="360"/>
      </w:pPr>
    </w:lvl>
    <w:lvl w:ilvl="5" w:tplc="0809001B" w:tentative="1">
      <w:start w:val="1"/>
      <w:numFmt w:val="lowerRoman"/>
      <w:lvlText w:val="%6."/>
      <w:lvlJc w:val="right"/>
      <w:pPr>
        <w:ind w:left="4528" w:hanging="180"/>
      </w:pPr>
    </w:lvl>
    <w:lvl w:ilvl="6" w:tplc="0809000F" w:tentative="1">
      <w:start w:val="1"/>
      <w:numFmt w:val="decimal"/>
      <w:lvlText w:val="%7."/>
      <w:lvlJc w:val="left"/>
      <w:pPr>
        <w:ind w:left="5248" w:hanging="360"/>
      </w:pPr>
    </w:lvl>
    <w:lvl w:ilvl="7" w:tplc="08090019" w:tentative="1">
      <w:start w:val="1"/>
      <w:numFmt w:val="lowerLetter"/>
      <w:lvlText w:val="%8."/>
      <w:lvlJc w:val="left"/>
      <w:pPr>
        <w:ind w:left="5968" w:hanging="360"/>
      </w:pPr>
    </w:lvl>
    <w:lvl w:ilvl="8" w:tplc="08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12" w15:restartNumberingAfterBreak="0">
    <w:nsid w:val="16916881"/>
    <w:multiLevelType w:val="hybridMultilevel"/>
    <w:tmpl w:val="E502163C"/>
    <w:lvl w:ilvl="0" w:tplc="5712B634">
      <w:numFmt w:val="bullet"/>
      <w:lvlText w:val="&gt;"/>
      <w:lvlJc w:val="left"/>
      <w:pPr>
        <w:ind w:left="720" w:hanging="360"/>
      </w:pPr>
      <w:rPr>
        <w:rFonts w:ascii="Arial Nova Light" w:eastAsiaTheme="minorEastAsia" w:hAnsi="Arial Nova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460035"/>
    <w:multiLevelType w:val="hybridMultilevel"/>
    <w:tmpl w:val="99A024A2"/>
    <w:lvl w:ilvl="0" w:tplc="06147936">
      <w:start w:val="100"/>
      <w:numFmt w:val="bullet"/>
      <w:lvlText w:val="-"/>
      <w:lvlJc w:val="left"/>
      <w:pPr>
        <w:ind w:left="1080" w:hanging="360"/>
      </w:pPr>
      <w:rPr>
        <w:rFonts w:ascii="Arial Nova Light" w:eastAsiaTheme="minorEastAsia" w:hAnsi="Arial Nova Light" w:cstheme="minorBidi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271229A2"/>
    <w:multiLevelType w:val="hybridMultilevel"/>
    <w:tmpl w:val="D0E8CC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29B413EB"/>
    <w:multiLevelType w:val="hybridMultilevel"/>
    <w:tmpl w:val="846246C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2CB849B2"/>
    <w:multiLevelType w:val="hybridMultilevel"/>
    <w:tmpl w:val="F7F2A1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E16BA6"/>
    <w:multiLevelType w:val="hybridMultilevel"/>
    <w:tmpl w:val="7DE2C1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C9A1584">
      <w:numFmt w:val="bullet"/>
      <w:lvlText w:val="–"/>
      <w:lvlJc w:val="left"/>
      <w:pPr>
        <w:ind w:left="1440" w:hanging="360"/>
      </w:pPr>
      <w:rPr>
        <w:rFonts w:ascii="Arial Nova Light" w:eastAsiaTheme="minorEastAsia" w:hAnsi="Arial Nova Ligh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ED1B68"/>
    <w:multiLevelType w:val="hybridMultilevel"/>
    <w:tmpl w:val="11EE4F94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9" w15:restartNumberingAfterBreak="0">
    <w:nsid w:val="39C20758"/>
    <w:multiLevelType w:val="hybridMultilevel"/>
    <w:tmpl w:val="D7F680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792749"/>
    <w:multiLevelType w:val="hybridMultilevel"/>
    <w:tmpl w:val="355C6822"/>
    <w:lvl w:ilvl="0" w:tplc="06147936">
      <w:start w:val="100"/>
      <w:numFmt w:val="bullet"/>
      <w:lvlText w:val="-"/>
      <w:lvlJc w:val="left"/>
      <w:pPr>
        <w:ind w:left="360" w:hanging="360"/>
      </w:pPr>
      <w:rPr>
        <w:rFonts w:ascii="Arial Nova Light" w:eastAsiaTheme="minorEastAsia" w:hAnsi="Arial Nova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DBB7D4C"/>
    <w:multiLevelType w:val="hybridMultilevel"/>
    <w:tmpl w:val="3514B1C2"/>
    <w:lvl w:ilvl="0" w:tplc="0C07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1D71FD2"/>
    <w:multiLevelType w:val="hybridMultilevel"/>
    <w:tmpl w:val="E264BA7C"/>
    <w:lvl w:ilvl="0" w:tplc="5712B634">
      <w:numFmt w:val="bullet"/>
      <w:lvlText w:val="&gt;"/>
      <w:lvlJc w:val="left"/>
      <w:pPr>
        <w:ind w:left="928" w:hanging="360"/>
      </w:pPr>
      <w:rPr>
        <w:rFonts w:ascii="Arial Nova Light" w:eastAsiaTheme="minorEastAsia" w:hAnsi="Arial Nova Ligh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6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0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688" w:hanging="360"/>
      </w:pPr>
      <w:rPr>
        <w:rFonts w:ascii="Wingdings" w:hAnsi="Wingdings" w:hint="default"/>
      </w:rPr>
    </w:lvl>
  </w:abstractNum>
  <w:abstractNum w:abstractNumId="23" w15:restartNumberingAfterBreak="0">
    <w:nsid w:val="4C383B5A"/>
    <w:multiLevelType w:val="hybridMultilevel"/>
    <w:tmpl w:val="5008B26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B33F9E"/>
    <w:multiLevelType w:val="hybridMultilevel"/>
    <w:tmpl w:val="9BDCEB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80914E1"/>
    <w:multiLevelType w:val="hybridMultilevel"/>
    <w:tmpl w:val="3E44117A"/>
    <w:lvl w:ilvl="0" w:tplc="0C07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C8825EC"/>
    <w:multiLevelType w:val="hybridMultilevel"/>
    <w:tmpl w:val="26D8722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07A61EA"/>
    <w:multiLevelType w:val="multilevel"/>
    <w:tmpl w:val="9BDCC86E"/>
    <w:lvl w:ilvl="0">
      <w:numFmt w:val="decimal"/>
      <w:pStyle w:val="Heading1"/>
      <w:lvlText w:val="%1.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862" w:hanging="720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1004" w:hanging="720"/>
      </w:pPr>
      <w:rPr>
        <w:rFonts w:hint="default"/>
      </w:rPr>
    </w:lvl>
    <w:lvl w:ilvl="3">
      <w:start w:val="1"/>
      <w:numFmt w:val="decimal"/>
      <w:pStyle w:val="Heading4"/>
      <w:isLgl/>
      <w:suff w:val="space"/>
      <w:lvlText w:val="%1.%2.%3.%4"/>
      <w:lvlJc w:val="left"/>
      <w:pPr>
        <w:ind w:left="1146" w:hanging="720"/>
      </w:pPr>
      <w:rPr>
        <w:rFonts w:hint="default"/>
      </w:rPr>
    </w:lvl>
    <w:lvl w:ilvl="4">
      <w:start w:val="1"/>
      <w:numFmt w:val="decimal"/>
      <w:pStyle w:val="Heading5"/>
      <w:isLgl/>
      <w:lvlText w:val="%1.%2.%3.%4.%5"/>
      <w:lvlJc w:val="left"/>
      <w:pPr>
        <w:ind w:left="1288" w:hanging="720"/>
      </w:pPr>
      <w:rPr>
        <w:rFonts w:hint="default"/>
      </w:rPr>
    </w:lvl>
    <w:lvl w:ilvl="5">
      <w:start w:val="1"/>
      <w:numFmt w:val="decimal"/>
      <w:pStyle w:val="Heading6"/>
      <w:isLgl/>
      <w:lvlText w:val="%1.%2.%3.%4.%5.%6"/>
      <w:lvlJc w:val="left"/>
      <w:pPr>
        <w:ind w:left="1430" w:hanging="720"/>
      </w:pPr>
      <w:rPr>
        <w:rFonts w:hint="default"/>
      </w:rPr>
    </w:lvl>
    <w:lvl w:ilvl="6">
      <w:start w:val="1"/>
      <w:numFmt w:val="decimal"/>
      <w:pStyle w:val="Heading7"/>
      <w:isLgl/>
      <w:lvlText w:val="%1.%2.%3.%4.%5.%6.%7"/>
      <w:lvlJc w:val="left"/>
      <w:pPr>
        <w:ind w:left="1572" w:hanging="720"/>
      </w:pPr>
      <w:rPr>
        <w:rFonts w:hint="default"/>
      </w:rPr>
    </w:lvl>
    <w:lvl w:ilvl="7">
      <w:start w:val="1"/>
      <w:numFmt w:val="decimal"/>
      <w:pStyle w:val="Heading8"/>
      <w:isLgl/>
      <w:lvlText w:val="%1.%2.%3.%4.%5.%6.%7.%8"/>
      <w:lvlJc w:val="left"/>
      <w:pPr>
        <w:ind w:left="1714" w:hanging="720"/>
      </w:pPr>
      <w:rPr>
        <w:rFonts w:hint="default"/>
      </w:rPr>
    </w:lvl>
    <w:lvl w:ilvl="8">
      <w:start w:val="1"/>
      <w:numFmt w:val="decimal"/>
      <w:pStyle w:val="Heading9"/>
      <w:isLgl/>
      <w:lvlText w:val="%1.%2.%3.%4.%5.%6.%7.%8.%9"/>
      <w:lvlJc w:val="left"/>
      <w:pPr>
        <w:ind w:left="1856" w:hanging="720"/>
      </w:pPr>
      <w:rPr>
        <w:rFonts w:hint="default"/>
      </w:rPr>
    </w:lvl>
  </w:abstractNum>
  <w:abstractNum w:abstractNumId="28" w15:restartNumberingAfterBreak="0">
    <w:nsid w:val="62325C17"/>
    <w:multiLevelType w:val="hybridMultilevel"/>
    <w:tmpl w:val="5CBAC7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47F308F"/>
    <w:multiLevelType w:val="hybridMultilevel"/>
    <w:tmpl w:val="F3B2BE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7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4E041F0"/>
    <w:multiLevelType w:val="hybridMultilevel"/>
    <w:tmpl w:val="B328A83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D5D4BAA"/>
    <w:multiLevelType w:val="hybridMultilevel"/>
    <w:tmpl w:val="F796E3B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76697EBB"/>
    <w:multiLevelType w:val="hybridMultilevel"/>
    <w:tmpl w:val="3A0E79B8"/>
    <w:lvl w:ilvl="0" w:tplc="06147936">
      <w:start w:val="100"/>
      <w:numFmt w:val="bullet"/>
      <w:lvlText w:val="-"/>
      <w:lvlJc w:val="left"/>
      <w:pPr>
        <w:ind w:left="1080" w:hanging="360"/>
      </w:pPr>
      <w:rPr>
        <w:rFonts w:ascii="Arial Nova Light" w:eastAsiaTheme="minorEastAsia" w:hAnsi="Arial Nova Light" w:cstheme="minorBidi" w:hint="default"/>
      </w:rPr>
    </w:lvl>
    <w:lvl w:ilvl="1" w:tplc="5712B634">
      <w:numFmt w:val="bullet"/>
      <w:lvlText w:val="&gt;"/>
      <w:lvlJc w:val="left"/>
      <w:pPr>
        <w:ind w:left="1800" w:hanging="360"/>
      </w:pPr>
      <w:rPr>
        <w:rFonts w:ascii="Arial Nova Light" w:eastAsiaTheme="minorEastAsia" w:hAnsi="Arial Nova Ligh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7"/>
  </w:num>
  <w:num w:numId="12">
    <w:abstractNumId w:val="27"/>
  </w:num>
  <w:num w:numId="13">
    <w:abstractNumId w:val="28"/>
  </w:num>
  <w:num w:numId="14">
    <w:abstractNumId w:val="25"/>
  </w:num>
  <w:num w:numId="15">
    <w:abstractNumId w:val="12"/>
  </w:num>
  <w:num w:numId="16">
    <w:abstractNumId w:val="14"/>
  </w:num>
  <w:num w:numId="17">
    <w:abstractNumId w:val="15"/>
  </w:num>
  <w:num w:numId="18">
    <w:abstractNumId w:val="10"/>
  </w:num>
  <w:num w:numId="19">
    <w:abstractNumId w:val="22"/>
  </w:num>
  <w:num w:numId="20">
    <w:abstractNumId w:val="13"/>
  </w:num>
  <w:num w:numId="21">
    <w:abstractNumId w:val="32"/>
  </w:num>
  <w:num w:numId="22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1"/>
  </w:num>
  <w:num w:numId="24">
    <w:abstractNumId w:val="19"/>
  </w:num>
  <w:num w:numId="25">
    <w:abstractNumId w:val="18"/>
  </w:num>
  <w:num w:numId="26">
    <w:abstractNumId w:val="27"/>
  </w:num>
  <w:num w:numId="27">
    <w:abstractNumId w:val="23"/>
  </w:num>
  <w:num w:numId="28">
    <w:abstractNumId w:val="26"/>
  </w:num>
  <w:num w:numId="29">
    <w:abstractNumId w:val="29"/>
  </w:num>
  <w:num w:numId="30">
    <w:abstractNumId w:val="21"/>
  </w:num>
  <w:num w:numId="31">
    <w:abstractNumId w:val="24"/>
  </w:num>
  <w:num w:numId="32">
    <w:abstractNumId w:val="30"/>
  </w:num>
  <w:num w:numId="33">
    <w:abstractNumId w:val="27"/>
  </w:num>
  <w:num w:numId="34">
    <w:abstractNumId w:val="17"/>
  </w:num>
  <w:num w:numId="35">
    <w:abstractNumId w:val="31"/>
  </w:num>
  <w:num w:numId="36">
    <w:abstractNumId w:val="16"/>
  </w:num>
  <w:num w:numId="37">
    <w:abstractNumId w:val="20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pos w:val="beneathTex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3MDcyNDQ3MTe2NDVR0lEKTi0uzszPAykwtKwFAAsEvWEtAAAA"/>
  </w:docVars>
  <w:rsids>
    <w:rsidRoot w:val="00D05B5D"/>
    <w:rsid w:val="000005E4"/>
    <w:rsid w:val="0000100C"/>
    <w:rsid w:val="0000110D"/>
    <w:rsid w:val="00003FF4"/>
    <w:rsid w:val="000041CF"/>
    <w:rsid w:val="00005171"/>
    <w:rsid w:val="0000562F"/>
    <w:rsid w:val="00006B84"/>
    <w:rsid w:val="00007072"/>
    <w:rsid w:val="00010E94"/>
    <w:rsid w:val="00011817"/>
    <w:rsid w:val="0001304A"/>
    <w:rsid w:val="00013BF1"/>
    <w:rsid w:val="00013E43"/>
    <w:rsid w:val="0001505C"/>
    <w:rsid w:val="000152C9"/>
    <w:rsid w:val="0002176F"/>
    <w:rsid w:val="000220D6"/>
    <w:rsid w:val="00022322"/>
    <w:rsid w:val="00022FA7"/>
    <w:rsid w:val="000255D2"/>
    <w:rsid w:val="00026287"/>
    <w:rsid w:val="00026E94"/>
    <w:rsid w:val="00027745"/>
    <w:rsid w:val="00031702"/>
    <w:rsid w:val="00031CC0"/>
    <w:rsid w:val="000341E0"/>
    <w:rsid w:val="0003594C"/>
    <w:rsid w:val="00036747"/>
    <w:rsid w:val="000407CF"/>
    <w:rsid w:val="00040BB7"/>
    <w:rsid w:val="00043BE1"/>
    <w:rsid w:val="000507B2"/>
    <w:rsid w:val="00052238"/>
    <w:rsid w:val="00054075"/>
    <w:rsid w:val="00055001"/>
    <w:rsid w:val="0005512C"/>
    <w:rsid w:val="00061B22"/>
    <w:rsid w:val="00062E42"/>
    <w:rsid w:val="000649B3"/>
    <w:rsid w:val="000650DF"/>
    <w:rsid w:val="00065708"/>
    <w:rsid w:val="000657BC"/>
    <w:rsid w:val="000677FC"/>
    <w:rsid w:val="000678C1"/>
    <w:rsid w:val="00067B57"/>
    <w:rsid w:val="000707D9"/>
    <w:rsid w:val="00072D53"/>
    <w:rsid w:val="00073081"/>
    <w:rsid w:val="000754E2"/>
    <w:rsid w:val="0007603F"/>
    <w:rsid w:val="00082B9F"/>
    <w:rsid w:val="0008387D"/>
    <w:rsid w:val="0008602B"/>
    <w:rsid w:val="00090CCD"/>
    <w:rsid w:val="000913ED"/>
    <w:rsid w:val="00092326"/>
    <w:rsid w:val="00092976"/>
    <w:rsid w:val="00093823"/>
    <w:rsid w:val="000A00FB"/>
    <w:rsid w:val="000A2D6E"/>
    <w:rsid w:val="000A3600"/>
    <w:rsid w:val="000A5538"/>
    <w:rsid w:val="000A5BAE"/>
    <w:rsid w:val="000A66F0"/>
    <w:rsid w:val="000B6B36"/>
    <w:rsid w:val="000C0426"/>
    <w:rsid w:val="000C390C"/>
    <w:rsid w:val="000C6ABD"/>
    <w:rsid w:val="000C6D50"/>
    <w:rsid w:val="000C75D1"/>
    <w:rsid w:val="000D0724"/>
    <w:rsid w:val="000D1B8F"/>
    <w:rsid w:val="000D3F41"/>
    <w:rsid w:val="000D6E1D"/>
    <w:rsid w:val="000E0A64"/>
    <w:rsid w:val="000E19D3"/>
    <w:rsid w:val="000E1DCF"/>
    <w:rsid w:val="000E2266"/>
    <w:rsid w:val="000E5EBE"/>
    <w:rsid w:val="000E61F9"/>
    <w:rsid w:val="000E6566"/>
    <w:rsid w:val="000F0F17"/>
    <w:rsid w:val="000F4C5A"/>
    <w:rsid w:val="0010658D"/>
    <w:rsid w:val="001135A8"/>
    <w:rsid w:val="001147E8"/>
    <w:rsid w:val="0011587A"/>
    <w:rsid w:val="0011608D"/>
    <w:rsid w:val="00117C4B"/>
    <w:rsid w:val="00117F8E"/>
    <w:rsid w:val="00121BE4"/>
    <w:rsid w:val="00122412"/>
    <w:rsid w:val="0012271C"/>
    <w:rsid w:val="00123359"/>
    <w:rsid w:val="00125D00"/>
    <w:rsid w:val="00126BD8"/>
    <w:rsid w:val="001270E7"/>
    <w:rsid w:val="00130D5C"/>
    <w:rsid w:val="00131F99"/>
    <w:rsid w:val="00132CB7"/>
    <w:rsid w:val="00136E64"/>
    <w:rsid w:val="00137788"/>
    <w:rsid w:val="00137C92"/>
    <w:rsid w:val="001411C8"/>
    <w:rsid w:val="00141BE9"/>
    <w:rsid w:val="001434F7"/>
    <w:rsid w:val="00145DF9"/>
    <w:rsid w:val="00150744"/>
    <w:rsid w:val="00150CAC"/>
    <w:rsid w:val="00150F0C"/>
    <w:rsid w:val="00152475"/>
    <w:rsid w:val="00154469"/>
    <w:rsid w:val="00160E7D"/>
    <w:rsid w:val="00162CC4"/>
    <w:rsid w:val="0017295D"/>
    <w:rsid w:val="00177F46"/>
    <w:rsid w:val="00180D5B"/>
    <w:rsid w:val="0018399D"/>
    <w:rsid w:val="00183CA3"/>
    <w:rsid w:val="00186BBD"/>
    <w:rsid w:val="0019109B"/>
    <w:rsid w:val="00192583"/>
    <w:rsid w:val="00192A68"/>
    <w:rsid w:val="00195579"/>
    <w:rsid w:val="00195741"/>
    <w:rsid w:val="00195F2F"/>
    <w:rsid w:val="001A20CB"/>
    <w:rsid w:val="001A217F"/>
    <w:rsid w:val="001A3A41"/>
    <w:rsid w:val="001A432B"/>
    <w:rsid w:val="001A60F7"/>
    <w:rsid w:val="001A7A2E"/>
    <w:rsid w:val="001B10B8"/>
    <w:rsid w:val="001B30B6"/>
    <w:rsid w:val="001B423F"/>
    <w:rsid w:val="001B454D"/>
    <w:rsid w:val="001B46E0"/>
    <w:rsid w:val="001B5978"/>
    <w:rsid w:val="001B6F94"/>
    <w:rsid w:val="001B7EE9"/>
    <w:rsid w:val="001C0285"/>
    <w:rsid w:val="001C06D2"/>
    <w:rsid w:val="001C111D"/>
    <w:rsid w:val="001C192B"/>
    <w:rsid w:val="001C3A53"/>
    <w:rsid w:val="001C3AC8"/>
    <w:rsid w:val="001C3C27"/>
    <w:rsid w:val="001D0AA8"/>
    <w:rsid w:val="001D1773"/>
    <w:rsid w:val="001D2A67"/>
    <w:rsid w:val="001D3FDE"/>
    <w:rsid w:val="001D4A80"/>
    <w:rsid w:val="001D5050"/>
    <w:rsid w:val="001D7506"/>
    <w:rsid w:val="001D7E62"/>
    <w:rsid w:val="001E1B4D"/>
    <w:rsid w:val="001E47F7"/>
    <w:rsid w:val="001E51AF"/>
    <w:rsid w:val="001E770B"/>
    <w:rsid w:val="001F0FC4"/>
    <w:rsid w:val="001F2771"/>
    <w:rsid w:val="001F357C"/>
    <w:rsid w:val="001F4C32"/>
    <w:rsid w:val="001F7462"/>
    <w:rsid w:val="001F7625"/>
    <w:rsid w:val="00200D06"/>
    <w:rsid w:val="0020115D"/>
    <w:rsid w:val="00203422"/>
    <w:rsid w:val="00203752"/>
    <w:rsid w:val="00206A48"/>
    <w:rsid w:val="00210731"/>
    <w:rsid w:val="00212793"/>
    <w:rsid w:val="00214445"/>
    <w:rsid w:val="002145BA"/>
    <w:rsid w:val="00214D19"/>
    <w:rsid w:val="00215981"/>
    <w:rsid w:val="002160ED"/>
    <w:rsid w:val="00216119"/>
    <w:rsid w:val="00216B37"/>
    <w:rsid w:val="0022113D"/>
    <w:rsid w:val="002226FF"/>
    <w:rsid w:val="00226A72"/>
    <w:rsid w:val="002314AA"/>
    <w:rsid w:val="00231EBF"/>
    <w:rsid w:val="002324FD"/>
    <w:rsid w:val="00232F97"/>
    <w:rsid w:val="002344B7"/>
    <w:rsid w:val="00234D5F"/>
    <w:rsid w:val="00235C08"/>
    <w:rsid w:val="00236A42"/>
    <w:rsid w:val="00237318"/>
    <w:rsid w:val="0024071E"/>
    <w:rsid w:val="00242D74"/>
    <w:rsid w:val="00243C3B"/>
    <w:rsid w:val="0024591C"/>
    <w:rsid w:val="00246FA2"/>
    <w:rsid w:val="00251281"/>
    <w:rsid w:val="002515CC"/>
    <w:rsid w:val="00251817"/>
    <w:rsid w:val="0025339A"/>
    <w:rsid w:val="002543F3"/>
    <w:rsid w:val="00264196"/>
    <w:rsid w:val="00264D2F"/>
    <w:rsid w:val="00264E4E"/>
    <w:rsid w:val="002650E7"/>
    <w:rsid w:val="002671FA"/>
    <w:rsid w:val="002673C4"/>
    <w:rsid w:val="00271A29"/>
    <w:rsid w:val="002743D8"/>
    <w:rsid w:val="00275410"/>
    <w:rsid w:val="0027717B"/>
    <w:rsid w:val="00282B02"/>
    <w:rsid w:val="00285364"/>
    <w:rsid w:val="00285392"/>
    <w:rsid w:val="00286C60"/>
    <w:rsid w:val="00286CDA"/>
    <w:rsid w:val="00287322"/>
    <w:rsid w:val="00287437"/>
    <w:rsid w:val="00287715"/>
    <w:rsid w:val="002905AD"/>
    <w:rsid w:val="002907B5"/>
    <w:rsid w:val="002A0752"/>
    <w:rsid w:val="002A27C1"/>
    <w:rsid w:val="002A3B57"/>
    <w:rsid w:val="002A52EC"/>
    <w:rsid w:val="002A60FB"/>
    <w:rsid w:val="002A6FF2"/>
    <w:rsid w:val="002B0550"/>
    <w:rsid w:val="002B25CA"/>
    <w:rsid w:val="002B2E35"/>
    <w:rsid w:val="002B347F"/>
    <w:rsid w:val="002B3F22"/>
    <w:rsid w:val="002B5075"/>
    <w:rsid w:val="002B5E2B"/>
    <w:rsid w:val="002C039E"/>
    <w:rsid w:val="002C042C"/>
    <w:rsid w:val="002C0897"/>
    <w:rsid w:val="002C2A0E"/>
    <w:rsid w:val="002C2E4B"/>
    <w:rsid w:val="002C32D1"/>
    <w:rsid w:val="002C3F05"/>
    <w:rsid w:val="002D2521"/>
    <w:rsid w:val="002D51FF"/>
    <w:rsid w:val="002D5E4C"/>
    <w:rsid w:val="002D63FD"/>
    <w:rsid w:val="002D6B38"/>
    <w:rsid w:val="002D72CD"/>
    <w:rsid w:val="002E6890"/>
    <w:rsid w:val="002F095D"/>
    <w:rsid w:val="002F28FA"/>
    <w:rsid w:val="002F29C2"/>
    <w:rsid w:val="002F5D7D"/>
    <w:rsid w:val="002F7B74"/>
    <w:rsid w:val="00301047"/>
    <w:rsid w:val="003035C3"/>
    <w:rsid w:val="003047D4"/>
    <w:rsid w:val="00305D22"/>
    <w:rsid w:val="003077CB"/>
    <w:rsid w:val="00307B44"/>
    <w:rsid w:val="00310840"/>
    <w:rsid w:val="0031369E"/>
    <w:rsid w:val="003147C2"/>
    <w:rsid w:val="00317DB2"/>
    <w:rsid w:val="00321386"/>
    <w:rsid w:val="0032257B"/>
    <w:rsid w:val="00323090"/>
    <w:rsid w:val="00325C11"/>
    <w:rsid w:val="00325C65"/>
    <w:rsid w:val="00326807"/>
    <w:rsid w:val="00327E02"/>
    <w:rsid w:val="00330D18"/>
    <w:rsid w:val="00332C22"/>
    <w:rsid w:val="003350A1"/>
    <w:rsid w:val="00336026"/>
    <w:rsid w:val="00345262"/>
    <w:rsid w:val="003464EB"/>
    <w:rsid w:val="003512A4"/>
    <w:rsid w:val="00352B56"/>
    <w:rsid w:val="003539B9"/>
    <w:rsid w:val="00353A17"/>
    <w:rsid w:val="00354415"/>
    <w:rsid w:val="00354D77"/>
    <w:rsid w:val="00354F89"/>
    <w:rsid w:val="00355DCA"/>
    <w:rsid w:val="00355FCF"/>
    <w:rsid w:val="00356831"/>
    <w:rsid w:val="00356D48"/>
    <w:rsid w:val="003571D9"/>
    <w:rsid w:val="003575DB"/>
    <w:rsid w:val="003624A2"/>
    <w:rsid w:val="00365E2F"/>
    <w:rsid w:val="00366781"/>
    <w:rsid w:val="00366B8B"/>
    <w:rsid w:val="00366E54"/>
    <w:rsid w:val="00367C18"/>
    <w:rsid w:val="00370CDD"/>
    <w:rsid w:val="00375F83"/>
    <w:rsid w:val="00377FCD"/>
    <w:rsid w:val="0038130E"/>
    <w:rsid w:val="00381F18"/>
    <w:rsid w:val="00382816"/>
    <w:rsid w:val="00390913"/>
    <w:rsid w:val="00390D5F"/>
    <w:rsid w:val="00393306"/>
    <w:rsid w:val="003933A8"/>
    <w:rsid w:val="00393E0C"/>
    <w:rsid w:val="00395BF3"/>
    <w:rsid w:val="0039722C"/>
    <w:rsid w:val="003A0A16"/>
    <w:rsid w:val="003A0ED5"/>
    <w:rsid w:val="003A36A2"/>
    <w:rsid w:val="003A39F0"/>
    <w:rsid w:val="003A7955"/>
    <w:rsid w:val="003B1A97"/>
    <w:rsid w:val="003B23D7"/>
    <w:rsid w:val="003B3C86"/>
    <w:rsid w:val="003B59C8"/>
    <w:rsid w:val="003C032F"/>
    <w:rsid w:val="003C2130"/>
    <w:rsid w:val="003C59A9"/>
    <w:rsid w:val="003C7BBE"/>
    <w:rsid w:val="003D0FA9"/>
    <w:rsid w:val="003D150D"/>
    <w:rsid w:val="003D3B52"/>
    <w:rsid w:val="003D45E4"/>
    <w:rsid w:val="003D6B5B"/>
    <w:rsid w:val="003D7291"/>
    <w:rsid w:val="003E4863"/>
    <w:rsid w:val="003E537F"/>
    <w:rsid w:val="003E5FE7"/>
    <w:rsid w:val="003E6E3B"/>
    <w:rsid w:val="003E72CB"/>
    <w:rsid w:val="003E792C"/>
    <w:rsid w:val="003F023E"/>
    <w:rsid w:val="003F088D"/>
    <w:rsid w:val="003F3FBA"/>
    <w:rsid w:val="003F5DEF"/>
    <w:rsid w:val="003F6384"/>
    <w:rsid w:val="003F6AEE"/>
    <w:rsid w:val="004006A3"/>
    <w:rsid w:val="00401ADA"/>
    <w:rsid w:val="00401EF1"/>
    <w:rsid w:val="0041354C"/>
    <w:rsid w:val="00413E8D"/>
    <w:rsid w:val="00416507"/>
    <w:rsid w:val="004177E7"/>
    <w:rsid w:val="004209AF"/>
    <w:rsid w:val="00424F54"/>
    <w:rsid w:val="00426414"/>
    <w:rsid w:val="004316AA"/>
    <w:rsid w:val="00433082"/>
    <w:rsid w:val="0043645A"/>
    <w:rsid w:val="00437E99"/>
    <w:rsid w:val="004402E0"/>
    <w:rsid w:val="00440E06"/>
    <w:rsid w:val="004418DB"/>
    <w:rsid w:val="00443E3F"/>
    <w:rsid w:val="00451C1F"/>
    <w:rsid w:val="00452601"/>
    <w:rsid w:val="004537AE"/>
    <w:rsid w:val="004541EE"/>
    <w:rsid w:val="00454875"/>
    <w:rsid w:val="00455755"/>
    <w:rsid w:val="0045721A"/>
    <w:rsid w:val="004572A1"/>
    <w:rsid w:val="004604C2"/>
    <w:rsid w:val="00462F79"/>
    <w:rsid w:val="00464EC4"/>
    <w:rsid w:val="004654E5"/>
    <w:rsid w:val="004674C0"/>
    <w:rsid w:val="0047235E"/>
    <w:rsid w:val="00473767"/>
    <w:rsid w:val="00474CCD"/>
    <w:rsid w:val="00475CCD"/>
    <w:rsid w:val="004807CC"/>
    <w:rsid w:val="00480A4E"/>
    <w:rsid w:val="00481227"/>
    <w:rsid w:val="0048183A"/>
    <w:rsid w:val="00487A4F"/>
    <w:rsid w:val="00487AB8"/>
    <w:rsid w:val="004922DB"/>
    <w:rsid w:val="004934A0"/>
    <w:rsid w:val="0049380B"/>
    <w:rsid w:val="00493BD0"/>
    <w:rsid w:val="00495A8C"/>
    <w:rsid w:val="00496075"/>
    <w:rsid w:val="00497A19"/>
    <w:rsid w:val="004A159A"/>
    <w:rsid w:val="004A4434"/>
    <w:rsid w:val="004A471E"/>
    <w:rsid w:val="004A56DA"/>
    <w:rsid w:val="004A6340"/>
    <w:rsid w:val="004A65AB"/>
    <w:rsid w:val="004A727F"/>
    <w:rsid w:val="004A7B3D"/>
    <w:rsid w:val="004B06F6"/>
    <w:rsid w:val="004B0E97"/>
    <w:rsid w:val="004B2019"/>
    <w:rsid w:val="004B264C"/>
    <w:rsid w:val="004B2F24"/>
    <w:rsid w:val="004B496E"/>
    <w:rsid w:val="004B4F32"/>
    <w:rsid w:val="004B5B77"/>
    <w:rsid w:val="004B5C8E"/>
    <w:rsid w:val="004C0431"/>
    <w:rsid w:val="004C0F0C"/>
    <w:rsid w:val="004C7B3E"/>
    <w:rsid w:val="004D0047"/>
    <w:rsid w:val="004D0216"/>
    <w:rsid w:val="004D2665"/>
    <w:rsid w:val="004D4C63"/>
    <w:rsid w:val="004D72B2"/>
    <w:rsid w:val="004D79C6"/>
    <w:rsid w:val="004D7AEA"/>
    <w:rsid w:val="004E40E7"/>
    <w:rsid w:val="004E7277"/>
    <w:rsid w:val="004F3160"/>
    <w:rsid w:val="004F5A03"/>
    <w:rsid w:val="004F5C8A"/>
    <w:rsid w:val="004F6455"/>
    <w:rsid w:val="004F78D3"/>
    <w:rsid w:val="004F795F"/>
    <w:rsid w:val="004F7F4B"/>
    <w:rsid w:val="00500B88"/>
    <w:rsid w:val="005011E5"/>
    <w:rsid w:val="00502216"/>
    <w:rsid w:val="005027BD"/>
    <w:rsid w:val="0050415E"/>
    <w:rsid w:val="00504E22"/>
    <w:rsid w:val="00506CDC"/>
    <w:rsid w:val="00513A4E"/>
    <w:rsid w:val="00515F1B"/>
    <w:rsid w:val="00521109"/>
    <w:rsid w:val="00521590"/>
    <w:rsid w:val="00525DED"/>
    <w:rsid w:val="00527F36"/>
    <w:rsid w:val="00532B41"/>
    <w:rsid w:val="00532D96"/>
    <w:rsid w:val="00534FFA"/>
    <w:rsid w:val="00536775"/>
    <w:rsid w:val="0053706C"/>
    <w:rsid w:val="005378FC"/>
    <w:rsid w:val="00537E83"/>
    <w:rsid w:val="00540522"/>
    <w:rsid w:val="0054289C"/>
    <w:rsid w:val="005454F7"/>
    <w:rsid w:val="00546B43"/>
    <w:rsid w:val="00550D86"/>
    <w:rsid w:val="005519BF"/>
    <w:rsid w:val="00551A02"/>
    <w:rsid w:val="00552A41"/>
    <w:rsid w:val="005534FA"/>
    <w:rsid w:val="00562189"/>
    <w:rsid w:val="00563AD4"/>
    <w:rsid w:val="00564379"/>
    <w:rsid w:val="0056649D"/>
    <w:rsid w:val="00571ADB"/>
    <w:rsid w:val="005724B1"/>
    <w:rsid w:val="00573CF7"/>
    <w:rsid w:val="00576812"/>
    <w:rsid w:val="005825DC"/>
    <w:rsid w:val="005834B3"/>
    <w:rsid w:val="005838BA"/>
    <w:rsid w:val="00583C2C"/>
    <w:rsid w:val="00586D6E"/>
    <w:rsid w:val="0059138D"/>
    <w:rsid w:val="00591D58"/>
    <w:rsid w:val="00591F9C"/>
    <w:rsid w:val="00596155"/>
    <w:rsid w:val="005A0507"/>
    <w:rsid w:val="005A0B26"/>
    <w:rsid w:val="005A0F7D"/>
    <w:rsid w:val="005A1E27"/>
    <w:rsid w:val="005A39ED"/>
    <w:rsid w:val="005A45E1"/>
    <w:rsid w:val="005A50CD"/>
    <w:rsid w:val="005A5B9A"/>
    <w:rsid w:val="005A7850"/>
    <w:rsid w:val="005B0231"/>
    <w:rsid w:val="005B1207"/>
    <w:rsid w:val="005B2495"/>
    <w:rsid w:val="005B51AC"/>
    <w:rsid w:val="005B5AE2"/>
    <w:rsid w:val="005C0D4F"/>
    <w:rsid w:val="005C2309"/>
    <w:rsid w:val="005C2A5E"/>
    <w:rsid w:val="005C372E"/>
    <w:rsid w:val="005D0A2F"/>
    <w:rsid w:val="005D3A03"/>
    <w:rsid w:val="005D4964"/>
    <w:rsid w:val="005D4D12"/>
    <w:rsid w:val="005D56F2"/>
    <w:rsid w:val="005D633A"/>
    <w:rsid w:val="005E002F"/>
    <w:rsid w:val="005E0AE9"/>
    <w:rsid w:val="005E474F"/>
    <w:rsid w:val="005E6F20"/>
    <w:rsid w:val="005E7177"/>
    <w:rsid w:val="005F4232"/>
    <w:rsid w:val="005F4DB7"/>
    <w:rsid w:val="005F5596"/>
    <w:rsid w:val="005F5CC1"/>
    <w:rsid w:val="005F7848"/>
    <w:rsid w:val="005F7AE9"/>
    <w:rsid w:val="005F7F57"/>
    <w:rsid w:val="00601905"/>
    <w:rsid w:val="00601A1D"/>
    <w:rsid w:val="00602678"/>
    <w:rsid w:val="00605ACE"/>
    <w:rsid w:val="00606524"/>
    <w:rsid w:val="0060732C"/>
    <w:rsid w:val="006074CE"/>
    <w:rsid w:val="006075C2"/>
    <w:rsid w:val="00607B1A"/>
    <w:rsid w:val="00612E91"/>
    <w:rsid w:val="00614E2F"/>
    <w:rsid w:val="00615C2C"/>
    <w:rsid w:val="006168A4"/>
    <w:rsid w:val="00616A4F"/>
    <w:rsid w:val="006228C8"/>
    <w:rsid w:val="006267D9"/>
    <w:rsid w:val="00633AD2"/>
    <w:rsid w:val="006344B7"/>
    <w:rsid w:val="0064192A"/>
    <w:rsid w:val="0064221D"/>
    <w:rsid w:val="00643FC9"/>
    <w:rsid w:val="00644EE4"/>
    <w:rsid w:val="00645BCD"/>
    <w:rsid w:val="00647E56"/>
    <w:rsid w:val="006534C5"/>
    <w:rsid w:val="0066241B"/>
    <w:rsid w:val="00662BFE"/>
    <w:rsid w:val="006637A2"/>
    <w:rsid w:val="00664088"/>
    <w:rsid w:val="00667431"/>
    <w:rsid w:val="00671CAD"/>
    <w:rsid w:val="006728AE"/>
    <w:rsid w:val="0067499E"/>
    <w:rsid w:val="00674F9F"/>
    <w:rsid w:val="006756CC"/>
    <w:rsid w:val="00675CA0"/>
    <w:rsid w:val="006770F3"/>
    <w:rsid w:val="006824F7"/>
    <w:rsid w:val="00682A3C"/>
    <w:rsid w:val="00682A5F"/>
    <w:rsid w:val="006834A5"/>
    <w:rsid w:val="00684513"/>
    <w:rsid w:val="00684B47"/>
    <w:rsid w:val="00685546"/>
    <w:rsid w:val="00686BAC"/>
    <w:rsid w:val="00690BA9"/>
    <w:rsid w:val="00690BC5"/>
    <w:rsid w:val="0069306D"/>
    <w:rsid w:val="006932F9"/>
    <w:rsid w:val="00696104"/>
    <w:rsid w:val="00697498"/>
    <w:rsid w:val="006975CD"/>
    <w:rsid w:val="00697A0C"/>
    <w:rsid w:val="006A0F1A"/>
    <w:rsid w:val="006A123B"/>
    <w:rsid w:val="006A17BB"/>
    <w:rsid w:val="006A1A0B"/>
    <w:rsid w:val="006A63F3"/>
    <w:rsid w:val="006A743C"/>
    <w:rsid w:val="006A7962"/>
    <w:rsid w:val="006B08A7"/>
    <w:rsid w:val="006B1A42"/>
    <w:rsid w:val="006B1D52"/>
    <w:rsid w:val="006B2015"/>
    <w:rsid w:val="006B2C2E"/>
    <w:rsid w:val="006B2D94"/>
    <w:rsid w:val="006B351D"/>
    <w:rsid w:val="006B36A5"/>
    <w:rsid w:val="006B386D"/>
    <w:rsid w:val="006B42A2"/>
    <w:rsid w:val="006B6BB2"/>
    <w:rsid w:val="006C155B"/>
    <w:rsid w:val="006C1D87"/>
    <w:rsid w:val="006C5922"/>
    <w:rsid w:val="006C5DDC"/>
    <w:rsid w:val="006C7A45"/>
    <w:rsid w:val="006D217A"/>
    <w:rsid w:val="006D28F9"/>
    <w:rsid w:val="006D6C3D"/>
    <w:rsid w:val="006E22E3"/>
    <w:rsid w:val="006E26C9"/>
    <w:rsid w:val="006E3E9E"/>
    <w:rsid w:val="006E61F4"/>
    <w:rsid w:val="006E7258"/>
    <w:rsid w:val="006F458F"/>
    <w:rsid w:val="006F48D0"/>
    <w:rsid w:val="006F51EB"/>
    <w:rsid w:val="006F5D0B"/>
    <w:rsid w:val="006F602C"/>
    <w:rsid w:val="006F6D6C"/>
    <w:rsid w:val="006F7930"/>
    <w:rsid w:val="0070047B"/>
    <w:rsid w:val="00700777"/>
    <w:rsid w:val="00700C65"/>
    <w:rsid w:val="007010C3"/>
    <w:rsid w:val="00702204"/>
    <w:rsid w:val="00703501"/>
    <w:rsid w:val="00704D2C"/>
    <w:rsid w:val="007052F6"/>
    <w:rsid w:val="00706762"/>
    <w:rsid w:val="00706AD4"/>
    <w:rsid w:val="0071066E"/>
    <w:rsid w:val="00711C53"/>
    <w:rsid w:val="00712111"/>
    <w:rsid w:val="00713C93"/>
    <w:rsid w:val="00715E9C"/>
    <w:rsid w:val="0071679E"/>
    <w:rsid w:val="00716E0A"/>
    <w:rsid w:val="0072028F"/>
    <w:rsid w:val="0072090A"/>
    <w:rsid w:val="00721DA9"/>
    <w:rsid w:val="007233D4"/>
    <w:rsid w:val="00723BB8"/>
    <w:rsid w:val="00726C9A"/>
    <w:rsid w:val="007300B0"/>
    <w:rsid w:val="00734FD0"/>
    <w:rsid w:val="00736725"/>
    <w:rsid w:val="00743C05"/>
    <w:rsid w:val="0074681F"/>
    <w:rsid w:val="007504F4"/>
    <w:rsid w:val="00751735"/>
    <w:rsid w:val="007522BF"/>
    <w:rsid w:val="00752335"/>
    <w:rsid w:val="007533E5"/>
    <w:rsid w:val="00755B22"/>
    <w:rsid w:val="007577D5"/>
    <w:rsid w:val="00760125"/>
    <w:rsid w:val="0076124A"/>
    <w:rsid w:val="00761F2E"/>
    <w:rsid w:val="00766369"/>
    <w:rsid w:val="00766710"/>
    <w:rsid w:val="00766E6E"/>
    <w:rsid w:val="00770E87"/>
    <w:rsid w:val="0077578B"/>
    <w:rsid w:val="00776843"/>
    <w:rsid w:val="00780789"/>
    <w:rsid w:val="00782CA0"/>
    <w:rsid w:val="00783DE1"/>
    <w:rsid w:val="007854D3"/>
    <w:rsid w:val="00786447"/>
    <w:rsid w:val="00790AAE"/>
    <w:rsid w:val="00792DFF"/>
    <w:rsid w:val="00793928"/>
    <w:rsid w:val="00793CFD"/>
    <w:rsid w:val="00795718"/>
    <w:rsid w:val="00797F86"/>
    <w:rsid w:val="007A025C"/>
    <w:rsid w:val="007A0D52"/>
    <w:rsid w:val="007A104C"/>
    <w:rsid w:val="007A1B59"/>
    <w:rsid w:val="007A2537"/>
    <w:rsid w:val="007A6F67"/>
    <w:rsid w:val="007B05CA"/>
    <w:rsid w:val="007B3099"/>
    <w:rsid w:val="007B3910"/>
    <w:rsid w:val="007B709D"/>
    <w:rsid w:val="007C4923"/>
    <w:rsid w:val="007C76D3"/>
    <w:rsid w:val="007C7D28"/>
    <w:rsid w:val="007D00F4"/>
    <w:rsid w:val="007D0C8A"/>
    <w:rsid w:val="007D1D61"/>
    <w:rsid w:val="007D40AB"/>
    <w:rsid w:val="007D6A8F"/>
    <w:rsid w:val="007D6B9C"/>
    <w:rsid w:val="007D6F37"/>
    <w:rsid w:val="007D75D5"/>
    <w:rsid w:val="007E16A4"/>
    <w:rsid w:val="007E46C3"/>
    <w:rsid w:val="007E5A7E"/>
    <w:rsid w:val="007F0715"/>
    <w:rsid w:val="007F08EA"/>
    <w:rsid w:val="007F34AF"/>
    <w:rsid w:val="007F44AC"/>
    <w:rsid w:val="007F5317"/>
    <w:rsid w:val="008002C0"/>
    <w:rsid w:val="00802286"/>
    <w:rsid w:val="008033B9"/>
    <w:rsid w:val="008048BF"/>
    <w:rsid w:val="0080539C"/>
    <w:rsid w:val="00806656"/>
    <w:rsid w:val="008111EA"/>
    <w:rsid w:val="0081135C"/>
    <w:rsid w:val="0081199C"/>
    <w:rsid w:val="00811A7E"/>
    <w:rsid w:val="0081302A"/>
    <w:rsid w:val="008163C6"/>
    <w:rsid w:val="00816BE3"/>
    <w:rsid w:val="00817297"/>
    <w:rsid w:val="008206E2"/>
    <w:rsid w:val="00823CF1"/>
    <w:rsid w:val="00826511"/>
    <w:rsid w:val="00826D48"/>
    <w:rsid w:val="00830316"/>
    <w:rsid w:val="008409FC"/>
    <w:rsid w:val="00841EA9"/>
    <w:rsid w:val="00843634"/>
    <w:rsid w:val="00844E15"/>
    <w:rsid w:val="00844EDB"/>
    <w:rsid w:val="00845200"/>
    <w:rsid w:val="00846BDB"/>
    <w:rsid w:val="00850337"/>
    <w:rsid w:val="0085055A"/>
    <w:rsid w:val="00850AB9"/>
    <w:rsid w:val="00852E28"/>
    <w:rsid w:val="0085631F"/>
    <w:rsid w:val="00861458"/>
    <w:rsid w:val="00863E21"/>
    <w:rsid w:val="00871218"/>
    <w:rsid w:val="008714B2"/>
    <w:rsid w:val="00871D4F"/>
    <w:rsid w:val="00871E36"/>
    <w:rsid w:val="008733D2"/>
    <w:rsid w:val="00873DCB"/>
    <w:rsid w:val="008765DD"/>
    <w:rsid w:val="00876691"/>
    <w:rsid w:val="00877297"/>
    <w:rsid w:val="008825A8"/>
    <w:rsid w:val="00884198"/>
    <w:rsid w:val="008846F5"/>
    <w:rsid w:val="00884EBB"/>
    <w:rsid w:val="00886518"/>
    <w:rsid w:val="00891079"/>
    <w:rsid w:val="0089376E"/>
    <w:rsid w:val="00895737"/>
    <w:rsid w:val="0089755A"/>
    <w:rsid w:val="00897A15"/>
    <w:rsid w:val="00897D85"/>
    <w:rsid w:val="008A0D4F"/>
    <w:rsid w:val="008A4F6F"/>
    <w:rsid w:val="008A526C"/>
    <w:rsid w:val="008A6227"/>
    <w:rsid w:val="008A65B0"/>
    <w:rsid w:val="008A6B4E"/>
    <w:rsid w:val="008A75B8"/>
    <w:rsid w:val="008B081B"/>
    <w:rsid w:val="008B0984"/>
    <w:rsid w:val="008B1244"/>
    <w:rsid w:val="008B12B5"/>
    <w:rsid w:val="008B27E3"/>
    <w:rsid w:val="008B70BF"/>
    <w:rsid w:val="008C0A14"/>
    <w:rsid w:val="008C0D96"/>
    <w:rsid w:val="008C26CE"/>
    <w:rsid w:val="008C42AE"/>
    <w:rsid w:val="008C5323"/>
    <w:rsid w:val="008C7128"/>
    <w:rsid w:val="008D47B5"/>
    <w:rsid w:val="008D5749"/>
    <w:rsid w:val="008D5F1B"/>
    <w:rsid w:val="008E0D07"/>
    <w:rsid w:val="008E1555"/>
    <w:rsid w:val="008E48E1"/>
    <w:rsid w:val="008E772C"/>
    <w:rsid w:val="008F2613"/>
    <w:rsid w:val="008F3125"/>
    <w:rsid w:val="008F3520"/>
    <w:rsid w:val="008F35F0"/>
    <w:rsid w:val="008F4E92"/>
    <w:rsid w:val="008F5333"/>
    <w:rsid w:val="008F5574"/>
    <w:rsid w:val="008F63F7"/>
    <w:rsid w:val="0090286D"/>
    <w:rsid w:val="00903D74"/>
    <w:rsid w:val="009047F4"/>
    <w:rsid w:val="00905714"/>
    <w:rsid w:val="0091165C"/>
    <w:rsid w:val="00911C4D"/>
    <w:rsid w:val="00912B08"/>
    <w:rsid w:val="0091366E"/>
    <w:rsid w:val="00914290"/>
    <w:rsid w:val="00914B14"/>
    <w:rsid w:val="009164A0"/>
    <w:rsid w:val="00917854"/>
    <w:rsid w:val="009217C1"/>
    <w:rsid w:val="00922568"/>
    <w:rsid w:val="00923509"/>
    <w:rsid w:val="00923910"/>
    <w:rsid w:val="00923C35"/>
    <w:rsid w:val="009249DE"/>
    <w:rsid w:val="009250DC"/>
    <w:rsid w:val="009251DE"/>
    <w:rsid w:val="009258A3"/>
    <w:rsid w:val="009258E7"/>
    <w:rsid w:val="00925B7C"/>
    <w:rsid w:val="009265B5"/>
    <w:rsid w:val="00926E73"/>
    <w:rsid w:val="00931509"/>
    <w:rsid w:val="009323AC"/>
    <w:rsid w:val="0093290B"/>
    <w:rsid w:val="00932D3B"/>
    <w:rsid w:val="00932F7A"/>
    <w:rsid w:val="009344BC"/>
    <w:rsid w:val="009426F8"/>
    <w:rsid w:val="00943A92"/>
    <w:rsid w:val="00943BB1"/>
    <w:rsid w:val="0094615B"/>
    <w:rsid w:val="00946ADF"/>
    <w:rsid w:val="0094709C"/>
    <w:rsid w:val="009511A8"/>
    <w:rsid w:val="00951EE6"/>
    <w:rsid w:val="009525FC"/>
    <w:rsid w:val="009552D2"/>
    <w:rsid w:val="00956B45"/>
    <w:rsid w:val="00961326"/>
    <w:rsid w:val="00965AF3"/>
    <w:rsid w:val="009736FD"/>
    <w:rsid w:val="0097441F"/>
    <w:rsid w:val="009752DD"/>
    <w:rsid w:val="00981734"/>
    <w:rsid w:val="009824F6"/>
    <w:rsid w:val="009827EA"/>
    <w:rsid w:val="0098440C"/>
    <w:rsid w:val="00984F44"/>
    <w:rsid w:val="00985E12"/>
    <w:rsid w:val="009866D7"/>
    <w:rsid w:val="009878CE"/>
    <w:rsid w:val="0099013F"/>
    <w:rsid w:val="009906E6"/>
    <w:rsid w:val="009908AD"/>
    <w:rsid w:val="00991539"/>
    <w:rsid w:val="00992A57"/>
    <w:rsid w:val="00994D06"/>
    <w:rsid w:val="009979B1"/>
    <w:rsid w:val="009A0512"/>
    <w:rsid w:val="009A0FB2"/>
    <w:rsid w:val="009A33EA"/>
    <w:rsid w:val="009A3AED"/>
    <w:rsid w:val="009A3D94"/>
    <w:rsid w:val="009A46B4"/>
    <w:rsid w:val="009A63E6"/>
    <w:rsid w:val="009A6A20"/>
    <w:rsid w:val="009A6A3B"/>
    <w:rsid w:val="009A748A"/>
    <w:rsid w:val="009B0C10"/>
    <w:rsid w:val="009B15AD"/>
    <w:rsid w:val="009B3D99"/>
    <w:rsid w:val="009C4093"/>
    <w:rsid w:val="009C4425"/>
    <w:rsid w:val="009D232A"/>
    <w:rsid w:val="009D359F"/>
    <w:rsid w:val="009D38C1"/>
    <w:rsid w:val="009D4398"/>
    <w:rsid w:val="009D4819"/>
    <w:rsid w:val="009D4C4F"/>
    <w:rsid w:val="009E0920"/>
    <w:rsid w:val="009E2032"/>
    <w:rsid w:val="009E2E7D"/>
    <w:rsid w:val="009E306D"/>
    <w:rsid w:val="009E3FE5"/>
    <w:rsid w:val="009E5BA9"/>
    <w:rsid w:val="009E7BB0"/>
    <w:rsid w:val="009F1B8B"/>
    <w:rsid w:val="009F20F7"/>
    <w:rsid w:val="009F46F3"/>
    <w:rsid w:val="009F6ADA"/>
    <w:rsid w:val="009F7813"/>
    <w:rsid w:val="00A005C5"/>
    <w:rsid w:val="00A0352D"/>
    <w:rsid w:val="00A037E9"/>
    <w:rsid w:val="00A062D1"/>
    <w:rsid w:val="00A1071F"/>
    <w:rsid w:val="00A12B84"/>
    <w:rsid w:val="00A12FD7"/>
    <w:rsid w:val="00A13468"/>
    <w:rsid w:val="00A138F2"/>
    <w:rsid w:val="00A149DF"/>
    <w:rsid w:val="00A16F33"/>
    <w:rsid w:val="00A179C2"/>
    <w:rsid w:val="00A20B09"/>
    <w:rsid w:val="00A256E4"/>
    <w:rsid w:val="00A26240"/>
    <w:rsid w:val="00A3219C"/>
    <w:rsid w:val="00A323F9"/>
    <w:rsid w:val="00A3293D"/>
    <w:rsid w:val="00A32D0B"/>
    <w:rsid w:val="00A33E1E"/>
    <w:rsid w:val="00A344F9"/>
    <w:rsid w:val="00A35464"/>
    <w:rsid w:val="00A35FFF"/>
    <w:rsid w:val="00A36AB1"/>
    <w:rsid w:val="00A4058A"/>
    <w:rsid w:val="00A415C0"/>
    <w:rsid w:val="00A41B8A"/>
    <w:rsid w:val="00A42D63"/>
    <w:rsid w:val="00A434A8"/>
    <w:rsid w:val="00A45824"/>
    <w:rsid w:val="00A47783"/>
    <w:rsid w:val="00A51988"/>
    <w:rsid w:val="00A522C4"/>
    <w:rsid w:val="00A56378"/>
    <w:rsid w:val="00A62D57"/>
    <w:rsid w:val="00A63ACB"/>
    <w:rsid w:val="00A65DC2"/>
    <w:rsid w:val="00A66178"/>
    <w:rsid w:val="00A71054"/>
    <w:rsid w:val="00A71532"/>
    <w:rsid w:val="00A72B56"/>
    <w:rsid w:val="00A731BF"/>
    <w:rsid w:val="00A76AB0"/>
    <w:rsid w:val="00A80D71"/>
    <w:rsid w:val="00A826D2"/>
    <w:rsid w:val="00A83E03"/>
    <w:rsid w:val="00A84BC9"/>
    <w:rsid w:val="00A852F9"/>
    <w:rsid w:val="00A86699"/>
    <w:rsid w:val="00A86EA4"/>
    <w:rsid w:val="00A9148E"/>
    <w:rsid w:val="00A9428A"/>
    <w:rsid w:val="00A94B11"/>
    <w:rsid w:val="00A965D5"/>
    <w:rsid w:val="00A97CA4"/>
    <w:rsid w:val="00AA1991"/>
    <w:rsid w:val="00AA19EC"/>
    <w:rsid w:val="00AA2347"/>
    <w:rsid w:val="00AA42F8"/>
    <w:rsid w:val="00AA4440"/>
    <w:rsid w:val="00AA56DD"/>
    <w:rsid w:val="00AB651E"/>
    <w:rsid w:val="00AC1022"/>
    <w:rsid w:val="00AC132A"/>
    <w:rsid w:val="00AC5366"/>
    <w:rsid w:val="00AC5808"/>
    <w:rsid w:val="00AC687B"/>
    <w:rsid w:val="00AC6AFB"/>
    <w:rsid w:val="00AD2F12"/>
    <w:rsid w:val="00AD4AD8"/>
    <w:rsid w:val="00AD4B79"/>
    <w:rsid w:val="00AD4F1D"/>
    <w:rsid w:val="00AD72FB"/>
    <w:rsid w:val="00AE1878"/>
    <w:rsid w:val="00AE2023"/>
    <w:rsid w:val="00AE2449"/>
    <w:rsid w:val="00AE2725"/>
    <w:rsid w:val="00AE4C77"/>
    <w:rsid w:val="00AE57A8"/>
    <w:rsid w:val="00AF2041"/>
    <w:rsid w:val="00AF3220"/>
    <w:rsid w:val="00AF37A7"/>
    <w:rsid w:val="00AF5DBC"/>
    <w:rsid w:val="00AF7E63"/>
    <w:rsid w:val="00B00636"/>
    <w:rsid w:val="00B0142B"/>
    <w:rsid w:val="00B014A8"/>
    <w:rsid w:val="00B04636"/>
    <w:rsid w:val="00B05AEC"/>
    <w:rsid w:val="00B060A4"/>
    <w:rsid w:val="00B070C9"/>
    <w:rsid w:val="00B11275"/>
    <w:rsid w:val="00B11F7B"/>
    <w:rsid w:val="00B203A9"/>
    <w:rsid w:val="00B2481A"/>
    <w:rsid w:val="00B2794A"/>
    <w:rsid w:val="00B32A93"/>
    <w:rsid w:val="00B33013"/>
    <w:rsid w:val="00B35126"/>
    <w:rsid w:val="00B35A9E"/>
    <w:rsid w:val="00B36508"/>
    <w:rsid w:val="00B4229A"/>
    <w:rsid w:val="00B436CA"/>
    <w:rsid w:val="00B44A89"/>
    <w:rsid w:val="00B45D49"/>
    <w:rsid w:val="00B474B9"/>
    <w:rsid w:val="00B47BD6"/>
    <w:rsid w:val="00B505B3"/>
    <w:rsid w:val="00B50B4F"/>
    <w:rsid w:val="00B514F2"/>
    <w:rsid w:val="00B5257D"/>
    <w:rsid w:val="00B548D5"/>
    <w:rsid w:val="00B55675"/>
    <w:rsid w:val="00B55AD4"/>
    <w:rsid w:val="00B562B0"/>
    <w:rsid w:val="00B5649C"/>
    <w:rsid w:val="00B628D1"/>
    <w:rsid w:val="00B658FA"/>
    <w:rsid w:val="00B65E77"/>
    <w:rsid w:val="00B673A6"/>
    <w:rsid w:val="00B74BB6"/>
    <w:rsid w:val="00B76C59"/>
    <w:rsid w:val="00B77CE6"/>
    <w:rsid w:val="00B823AA"/>
    <w:rsid w:val="00B846D6"/>
    <w:rsid w:val="00B84D8B"/>
    <w:rsid w:val="00B90386"/>
    <w:rsid w:val="00B9076D"/>
    <w:rsid w:val="00B91547"/>
    <w:rsid w:val="00B931CC"/>
    <w:rsid w:val="00B93821"/>
    <w:rsid w:val="00B940B1"/>
    <w:rsid w:val="00B95135"/>
    <w:rsid w:val="00B95593"/>
    <w:rsid w:val="00B95FE2"/>
    <w:rsid w:val="00B97377"/>
    <w:rsid w:val="00BA2108"/>
    <w:rsid w:val="00BA2E5B"/>
    <w:rsid w:val="00BA3601"/>
    <w:rsid w:val="00BA45DB"/>
    <w:rsid w:val="00BA49FA"/>
    <w:rsid w:val="00BA58FC"/>
    <w:rsid w:val="00BB3048"/>
    <w:rsid w:val="00BB3CA9"/>
    <w:rsid w:val="00BB5C15"/>
    <w:rsid w:val="00BB7D41"/>
    <w:rsid w:val="00BC3BBD"/>
    <w:rsid w:val="00BC41FC"/>
    <w:rsid w:val="00BC5175"/>
    <w:rsid w:val="00BC5422"/>
    <w:rsid w:val="00BC58C3"/>
    <w:rsid w:val="00BC7F69"/>
    <w:rsid w:val="00BD1026"/>
    <w:rsid w:val="00BD3071"/>
    <w:rsid w:val="00BD4222"/>
    <w:rsid w:val="00BD6E71"/>
    <w:rsid w:val="00BD7B3A"/>
    <w:rsid w:val="00BE1618"/>
    <w:rsid w:val="00BE6DDA"/>
    <w:rsid w:val="00BE7921"/>
    <w:rsid w:val="00BF1A30"/>
    <w:rsid w:val="00BF380B"/>
    <w:rsid w:val="00BF4184"/>
    <w:rsid w:val="00BF5869"/>
    <w:rsid w:val="00BF6C82"/>
    <w:rsid w:val="00BF70DA"/>
    <w:rsid w:val="00BF7E8D"/>
    <w:rsid w:val="00C009F6"/>
    <w:rsid w:val="00C038D3"/>
    <w:rsid w:val="00C03FD8"/>
    <w:rsid w:val="00C0601E"/>
    <w:rsid w:val="00C10272"/>
    <w:rsid w:val="00C1073C"/>
    <w:rsid w:val="00C16423"/>
    <w:rsid w:val="00C20308"/>
    <w:rsid w:val="00C20A48"/>
    <w:rsid w:val="00C2323A"/>
    <w:rsid w:val="00C232C3"/>
    <w:rsid w:val="00C2376F"/>
    <w:rsid w:val="00C237ED"/>
    <w:rsid w:val="00C251C5"/>
    <w:rsid w:val="00C25C56"/>
    <w:rsid w:val="00C271D3"/>
    <w:rsid w:val="00C27D1A"/>
    <w:rsid w:val="00C31D30"/>
    <w:rsid w:val="00C321D4"/>
    <w:rsid w:val="00C32C21"/>
    <w:rsid w:val="00C3403A"/>
    <w:rsid w:val="00C34320"/>
    <w:rsid w:val="00C34C49"/>
    <w:rsid w:val="00C36F4B"/>
    <w:rsid w:val="00C4090D"/>
    <w:rsid w:val="00C41314"/>
    <w:rsid w:val="00C413F1"/>
    <w:rsid w:val="00C44236"/>
    <w:rsid w:val="00C5057C"/>
    <w:rsid w:val="00C51D5F"/>
    <w:rsid w:val="00C56C4F"/>
    <w:rsid w:val="00C57FFB"/>
    <w:rsid w:val="00C6653B"/>
    <w:rsid w:val="00C666F8"/>
    <w:rsid w:val="00C6683C"/>
    <w:rsid w:val="00C70296"/>
    <w:rsid w:val="00C737A7"/>
    <w:rsid w:val="00C76A3E"/>
    <w:rsid w:val="00C77169"/>
    <w:rsid w:val="00C77927"/>
    <w:rsid w:val="00C77B28"/>
    <w:rsid w:val="00C83554"/>
    <w:rsid w:val="00C8557A"/>
    <w:rsid w:val="00C86F10"/>
    <w:rsid w:val="00C90C86"/>
    <w:rsid w:val="00C93A6A"/>
    <w:rsid w:val="00C95D3D"/>
    <w:rsid w:val="00CA298C"/>
    <w:rsid w:val="00CA4789"/>
    <w:rsid w:val="00CA5C6C"/>
    <w:rsid w:val="00CA5EF9"/>
    <w:rsid w:val="00CA617E"/>
    <w:rsid w:val="00CA6723"/>
    <w:rsid w:val="00CA67B7"/>
    <w:rsid w:val="00CA7553"/>
    <w:rsid w:val="00CB001E"/>
    <w:rsid w:val="00CB476F"/>
    <w:rsid w:val="00CB4B5E"/>
    <w:rsid w:val="00CB7A0E"/>
    <w:rsid w:val="00CC0432"/>
    <w:rsid w:val="00CC1163"/>
    <w:rsid w:val="00CC1E09"/>
    <w:rsid w:val="00CC2393"/>
    <w:rsid w:val="00CC29C5"/>
    <w:rsid w:val="00CC2AFD"/>
    <w:rsid w:val="00CC3EE9"/>
    <w:rsid w:val="00CC52A9"/>
    <w:rsid w:val="00CD0D02"/>
    <w:rsid w:val="00CD10E9"/>
    <w:rsid w:val="00CD13DD"/>
    <w:rsid w:val="00CD4E51"/>
    <w:rsid w:val="00CD5F47"/>
    <w:rsid w:val="00CD621E"/>
    <w:rsid w:val="00CD6E39"/>
    <w:rsid w:val="00CD72C0"/>
    <w:rsid w:val="00CE3C70"/>
    <w:rsid w:val="00CE4A0B"/>
    <w:rsid w:val="00CE5B65"/>
    <w:rsid w:val="00CE6648"/>
    <w:rsid w:val="00CE76C7"/>
    <w:rsid w:val="00CF6E91"/>
    <w:rsid w:val="00CF74F8"/>
    <w:rsid w:val="00D00843"/>
    <w:rsid w:val="00D00D79"/>
    <w:rsid w:val="00D012F6"/>
    <w:rsid w:val="00D02030"/>
    <w:rsid w:val="00D04A0E"/>
    <w:rsid w:val="00D05B5D"/>
    <w:rsid w:val="00D05E0E"/>
    <w:rsid w:val="00D06ADD"/>
    <w:rsid w:val="00D075C4"/>
    <w:rsid w:val="00D07F1F"/>
    <w:rsid w:val="00D10D19"/>
    <w:rsid w:val="00D123BE"/>
    <w:rsid w:val="00D13EB2"/>
    <w:rsid w:val="00D14589"/>
    <w:rsid w:val="00D1753B"/>
    <w:rsid w:val="00D20C0A"/>
    <w:rsid w:val="00D214AD"/>
    <w:rsid w:val="00D21BDB"/>
    <w:rsid w:val="00D21CB6"/>
    <w:rsid w:val="00D22AB8"/>
    <w:rsid w:val="00D2492D"/>
    <w:rsid w:val="00D25086"/>
    <w:rsid w:val="00D25655"/>
    <w:rsid w:val="00D27377"/>
    <w:rsid w:val="00D27C4F"/>
    <w:rsid w:val="00D336F3"/>
    <w:rsid w:val="00D33919"/>
    <w:rsid w:val="00D349D2"/>
    <w:rsid w:val="00D40A91"/>
    <w:rsid w:val="00D414C9"/>
    <w:rsid w:val="00D41AD0"/>
    <w:rsid w:val="00D4510B"/>
    <w:rsid w:val="00D4611A"/>
    <w:rsid w:val="00D47249"/>
    <w:rsid w:val="00D520C6"/>
    <w:rsid w:val="00D53BE8"/>
    <w:rsid w:val="00D54713"/>
    <w:rsid w:val="00D54C57"/>
    <w:rsid w:val="00D568AA"/>
    <w:rsid w:val="00D575D7"/>
    <w:rsid w:val="00D57B9F"/>
    <w:rsid w:val="00D60D18"/>
    <w:rsid w:val="00D65C28"/>
    <w:rsid w:val="00D66298"/>
    <w:rsid w:val="00D66401"/>
    <w:rsid w:val="00D718D4"/>
    <w:rsid w:val="00D73450"/>
    <w:rsid w:val="00D73A96"/>
    <w:rsid w:val="00D74D14"/>
    <w:rsid w:val="00D76A1F"/>
    <w:rsid w:val="00D779F3"/>
    <w:rsid w:val="00D800BC"/>
    <w:rsid w:val="00D8303C"/>
    <w:rsid w:val="00D846D7"/>
    <w:rsid w:val="00D85A5B"/>
    <w:rsid w:val="00D85B68"/>
    <w:rsid w:val="00D8608C"/>
    <w:rsid w:val="00D86F5A"/>
    <w:rsid w:val="00D91A4D"/>
    <w:rsid w:val="00D92F5A"/>
    <w:rsid w:val="00D94A70"/>
    <w:rsid w:val="00D950F7"/>
    <w:rsid w:val="00D9611F"/>
    <w:rsid w:val="00D96C97"/>
    <w:rsid w:val="00D97641"/>
    <w:rsid w:val="00DA5260"/>
    <w:rsid w:val="00DB077E"/>
    <w:rsid w:val="00DB197A"/>
    <w:rsid w:val="00DB254A"/>
    <w:rsid w:val="00DB38A8"/>
    <w:rsid w:val="00DB4DD4"/>
    <w:rsid w:val="00DB4F70"/>
    <w:rsid w:val="00DB4F72"/>
    <w:rsid w:val="00DB5B6C"/>
    <w:rsid w:val="00DC18DF"/>
    <w:rsid w:val="00DC2840"/>
    <w:rsid w:val="00DC440C"/>
    <w:rsid w:val="00DC4650"/>
    <w:rsid w:val="00DC5620"/>
    <w:rsid w:val="00DC6051"/>
    <w:rsid w:val="00DD0BA1"/>
    <w:rsid w:val="00DD0BB4"/>
    <w:rsid w:val="00DD0EEB"/>
    <w:rsid w:val="00DD0F30"/>
    <w:rsid w:val="00DD27FC"/>
    <w:rsid w:val="00DD33B7"/>
    <w:rsid w:val="00DD4E57"/>
    <w:rsid w:val="00DD6604"/>
    <w:rsid w:val="00DE1FE3"/>
    <w:rsid w:val="00DE6E0C"/>
    <w:rsid w:val="00DE7162"/>
    <w:rsid w:val="00DF0374"/>
    <w:rsid w:val="00DF4740"/>
    <w:rsid w:val="00DF5A6E"/>
    <w:rsid w:val="00DF60EB"/>
    <w:rsid w:val="00DF6822"/>
    <w:rsid w:val="00E018BA"/>
    <w:rsid w:val="00E01CC0"/>
    <w:rsid w:val="00E01CDC"/>
    <w:rsid w:val="00E026FF"/>
    <w:rsid w:val="00E0577E"/>
    <w:rsid w:val="00E11864"/>
    <w:rsid w:val="00E11D10"/>
    <w:rsid w:val="00E14457"/>
    <w:rsid w:val="00E20A4F"/>
    <w:rsid w:val="00E20B43"/>
    <w:rsid w:val="00E21447"/>
    <w:rsid w:val="00E21624"/>
    <w:rsid w:val="00E21D6F"/>
    <w:rsid w:val="00E22E84"/>
    <w:rsid w:val="00E2445D"/>
    <w:rsid w:val="00E344E8"/>
    <w:rsid w:val="00E3467C"/>
    <w:rsid w:val="00E34F23"/>
    <w:rsid w:val="00E3768F"/>
    <w:rsid w:val="00E40224"/>
    <w:rsid w:val="00E4127C"/>
    <w:rsid w:val="00E412E9"/>
    <w:rsid w:val="00E45DC3"/>
    <w:rsid w:val="00E45F4C"/>
    <w:rsid w:val="00E460A5"/>
    <w:rsid w:val="00E46CB5"/>
    <w:rsid w:val="00E470BB"/>
    <w:rsid w:val="00E47360"/>
    <w:rsid w:val="00E52374"/>
    <w:rsid w:val="00E53EA4"/>
    <w:rsid w:val="00E56C64"/>
    <w:rsid w:val="00E57065"/>
    <w:rsid w:val="00E6004D"/>
    <w:rsid w:val="00E601E2"/>
    <w:rsid w:val="00E60EB0"/>
    <w:rsid w:val="00E62064"/>
    <w:rsid w:val="00E629E1"/>
    <w:rsid w:val="00E62AE8"/>
    <w:rsid w:val="00E62D6C"/>
    <w:rsid w:val="00E63139"/>
    <w:rsid w:val="00E64879"/>
    <w:rsid w:val="00E6630E"/>
    <w:rsid w:val="00E6751E"/>
    <w:rsid w:val="00E71D41"/>
    <w:rsid w:val="00E73940"/>
    <w:rsid w:val="00E7598E"/>
    <w:rsid w:val="00E81978"/>
    <w:rsid w:val="00E82064"/>
    <w:rsid w:val="00E83B7B"/>
    <w:rsid w:val="00E846F9"/>
    <w:rsid w:val="00E84F78"/>
    <w:rsid w:val="00E863F6"/>
    <w:rsid w:val="00E8697E"/>
    <w:rsid w:val="00E869ED"/>
    <w:rsid w:val="00E92DCD"/>
    <w:rsid w:val="00E96AD0"/>
    <w:rsid w:val="00E97E98"/>
    <w:rsid w:val="00E97F64"/>
    <w:rsid w:val="00EA2636"/>
    <w:rsid w:val="00EA360A"/>
    <w:rsid w:val="00EA3793"/>
    <w:rsid w:val="00EA4E15"/>
    <w:rsid w:val="00EA687C"/>
    <w:rsid w:val="00EA70B1"/>
    <w:rsid w:val="00EB32B8"/>
    <w:rsid w:val="00EB34D1"/>
    <w:rsid w:val="00EB501B"/>
    <w:rsid w:val="00EB5D76"/>
    <w:rsid w:val="00EB633C"/>
    <w:rsid w:val="00EB673B"/>
    <w:rsid w:val="00EC0248"/>
    <w:rsid w:val="00EC0A65"/>
    <w:rsid w:val="00EC2236"/>
    <w:rsid w:val="00EC2335"/>
    <w:rsid w:val="00EC2587"/>
    <w:rsid w:val="00EC2757"/>
    <w:rsid w:val="00EC4093"/>
    <w:rsid w:val="00EC450E"/>
    <w:rsid w:val="00EC6B6A"/>
    <w:rsid w:val="00ED19F3"/>
    <w:rsid w:val="00ED1A7C"/>
    <w:rsid w:val="00ED3700"/>
    <w:rsid w:val="00ED46E3"/>
    <w:rsid w:val="00ED6B00"/>
    <w:rsid w:val="00ED7CF2"/>
    <w:rsid w:val="00EE32B1"/>
    <w:rsid w:val="00EE3A31"/>
    <w:rsid w:val="00EE527B"/>
    <w:rsid w:val="00EE6ABE"/>
    <w:rsid w:val="00EF09C3"/>
    <w:rsid w:val="00EF0ED3"/>
    <w:rsid w:val="00EF511F"/>
    <w:rsid w:val="00EF63A6"/>
    <w:rsid w:val="00F05BE0"/>
    <w:rsid w:val="00F0650C"/>
    <w:rsid w:val="00F0786C"/>
    <w:rsid w:val="00F1151B"/>
    <w:rsid w:val="00F14245"/>
    <w:rsid w:val="00F17FE9"/>
    <w:rsid w:val="00F21F68"/>
    <w:rsid w:val="00F23087"/>
    <w:rsid w:val="00F24C4B"/>
    <w:rsid w:val="00F26D69"/>
    <w:rsid w:val="00F27520"/>
    <w:rsid w:val="00F30E1D"/>
    <w:rsid w:val="00F3254C"/>
    <w:rsid w:val="00F32A5C"/>
    <w:rsid w:val="00F338E1"/>
    <w:rsid w:val="00F35DCA"/>
    <w:rsid w:val="00F379B7"/>
    <w:rsid w:val="00F40326"/>
    <w:rsid w:val="00F40759"/>
    <w:rsid w:val="00F44347"/>
    <w:rsid w:val="00F444D2"/>
    <w:rsid w:val="00F446BA"/>
    <w:rsid w:val="00F45360"/>
    <w:rsid w:val="00F45B73"/>
    <w:rsid w:val="00F45B8E"/>
    <w:rsid w:val="00F47D41"/>
    <w:rsid w:val="00F47E72"/>
    <w:rsid w:val="00F525FA"/>
    <w:rsid w:val="00F536E0"/>
    <w:rsid w:val="00F6047B"/>
    <w:rsid w:val="00F6709F"/>
    <w:rsid w:val="00F67F0C"/>
    <w:rsid w:val="00F71F75"/>
    <w:rsid w:val="00F732E7"/>
    <w:rsid w:val="00F748C3"/>
    <w:rsid w:val="00F76A3F"/>
    <w:rsid w:val="00F7712A"/>
    <w:rsid w:val="00F77F09"/>
    <w:rsid w:val="00F82CA3"/>
    <w:rsid w:val="00F846B4"/>
    <w:rsid w:val="00F848D8"/>
    <w:rsid w:val="00F85817"/>
    <w:rsid w:val="00F85A92"/>
    <w:rsid w:val="00F860D8"/>
    <w:rsid w:val="00F86C08"/>
    <w:rsid w:val="00F8767B"/>
    <w:rsid w:val="00F91B12"/>
    <w:rsid w:val="00F942A1"/>
    <w:rsid w:val="00FA1BEC"/>
    <w:rsid w:val="00FA6974"/>
    <w:rsid w:val="00FB5EFF"/>
    <w:rsid w:val="00FB767D"/>
    <w:rsid w:val="00FC17D2"/>
    <w:rsid w:val="00FC30EC"/>
    <w:rsid w:val="00FC3CA1"/>
    <w:rsid w:val="00FC4241"/>
    <w:rsid w:val="00FC45C0"/>
    <w:rsid w:val="00FC50C3"/>
    <w:rsid w:val="00FC717F"/>
    <w:rsid w:val="00FD2039"/>
    <w:rsid w:val="00FD355C"/>
    <w:rsid w:val="00FD3DEC"/>
    <w:rsid w:val="00FD4457"/>
    <w:rsid w:val="00FD56F7"/>
    <w:rsid w:val="00FE05E5"/>
    <w:rsid w:val="00FE07F0"/>
    <w:rsid w:val="00FE1285"/>
    <w:rsid w:val="00FE3012"/>
    <w:rsid w:val="00FE4707"/>
    <w:rsid w:val="00FE5123"/>
    <w:rsid w:val="00FE5916"/>
    <w:rsid w:val="00FE69A2"/>
    <w:rsid w:val="00FE7616"/>
    <w:rsid w:val="00FE7FFC"/>
    <w:rsid w:val="00FF2002"/>
    <w:rsid w:val="00FF2422"/>
    <w:rsid w:val="00FF2971"/>
    <w:rsid w:val="00FF35DF"/>
    <w:rsid w:val="00FF6F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31763E"/>
  <w15:chartTrackingRefBased/>
  <w15:docId w15:val="{AAB183B4-ECBD-4353-A8DF-EC1951CEF3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de-DE" w:eastAsia="ja-JP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4" w:qFormat="1"/>
    <w:lsdException w:name="heading 2" w:semiHidden="1" w:uiPriority="4" w:unhideWhenUsed="1" w:qFormat="1"/>
    <w:lsdException w:name="heading 3" w:semiHidden="1" w:uiPriority="4" w:unhideWhenUsed="1" w:qFormat="1"/>
    <w:lsdException w:name="heading 4" w:semiHidden="1" w:uiPriority="4" w:unhideWhenUsed="1" w:qFormat="1"/>
    <w:lsdException w:name="heading 5" w:semiHidden="1" w:uiPriority="4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 w:qFormat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8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135C"/>
    <w:pPr>
      <w:spacing w:after="120" w:line="360" w:lineRule="auto"/>
    </w:pPr>
    <w:rPr>
      <w:rFonts w:ascii="Arial Nova Light" w:hAnsi="Arial Nova Light"/>
      <w:kern w:val="24"/>
      <w:lang w:val="en-GB"/>
    </w:rPr>
  </w:style>
  <w:style w:type="paragraph" w:styleId="Heading1">
    <w:name w:val="heading 1"/>
    <w:basedOn w:val="Normal"/>
    <w:next w:val="Normal"/>
    <w:link w:val="Heading1Char"/>
    <w:uiPriority w:val="4"/>
    <w:qFormat/>
    <w:rsid w:val="00F338E1"/>
    <w:pPr>
      <w:keepNext/>
      <w:keepLines/>
      <w:numPr>
        <w:numId w:val="12"/>
      </w:numPr>
      <w:outlineLvl w:val="0"/>
    </w:pPr>
    <w:rPr>
      <w:rFonts w:ascii="Arial" w:eastAsiaTheme="majorEastAsia" w:hAnsi="Arial" w:cstheme="majorBidi"/>
      <w:b/>
      <w:bCs/>
      <w:sz w:val="28"/>
    </w:rPr>
  </w:style>
  <w:style w:type="paragraph" w:styleId="Heading2">
    <w:name w:val="heading 2"/>
    <w:basedOn w:val="Normal"/>
    <w:next w:val="Normal"/>
    <w:link w:val="Heading2Char"/>
    <w:uiPriority w:val="4"/>
    <w:unhideWhenUsed/>
    <w:qFormat/>
    <w:rsid w:val="009E5BA9"/>
    <w:pPr>
      <w:keepNext/>
      <w:keepLines/>
      <w:numPr>
        <w:ilvl w:val="1"/>
        <w:numId w:val="12"/>
      </w:numPr>
      <w:outlineLvl w:val="1"/>
    </w:pPr>
    <w:rPr>
      <w:rFonts w:ascii="Arial Nova" w:eastAsiaTheme="majorEastAsia" w:hAnsi="Arial Nova" w:cstheme="majorBidi"/>
      <w:b/>
      <w:bCs/>
    </w:rPr>
  </w:style>
  <w:style w:type="paragraph" w:styleId="Heading3">
    <w:name w:val="heading 3"/>
    <w:basedOn w:val="Normal"/>
    <w:next w:val="Normal"/>
    <w:link w:val="Heading3Char"/>
    <w:uiPriority w:val="4"/>
    <w:unhideWhenUsed/>
    <w:qFormat/>
    <w:rsid w:val="001A432B"/>
    <w:pPr>
      <w:keepNext/>
      <w:keepLines/>
      <w:numPr>
        <w:ilvl w:val="2"/>
        <w:numId w:val="12"/>
      </w:numPr>
      <w:outlineLvl w:val="2"/>
    </w:pPr>
    <w:rPr>
      <w:rFonts w:ascii="Arial Nova" w:eastAsiaTheme="majorEastAsia" w:hAnsi="Arial Nova" w:cstheme="majorBidi"/>
      <w:b/>
      <w:bCs/>
    </w:rPr>
  </w:style>
  <w:style w:type="paragraph" w:styleId="Heading4">
    <w:name w:val="heading 4"/>
    <w:basedOn w:val="Normal"/>
    <w:next w:val="Normal"/>
    <w:link w:val="Heading4Char"/>
    <w:uiPriority w:val="4"/>
    <w:unhideWhenUsed/>
    <w:qFormat/>
    <w:rsid w:val="008E1555"/>
    <w:pPr>
      <w:keepNext/>
      <w:keepLines/>
      <w:numPr>
        <w:ilvl w:val="3"/>
        <w:numId w:val="12"/>
      </w:numPr>
      <w:outlineLvl w:val="3"/>
    </w:pPr>
    <w:rPr>
      <w:rFonts w:eastAsiaTheme="majorEastAsia" w:cstheme="majorBidi"/>
      <w:b/>
      <w:bCs/>
      <w:iCs/>
    </w:rPr>
  </w:style>
  <w:style w:type="paragraph" w:styleId="Heading5">
    <w:name w:val="heading 5"/>
    <w:basedOn w:val="Normal"/>
    <w:next w:val="Normal"/>
    <w:link w:val="Heading5Char"/>
    <w:uiPriority w:val="4"/>
    <w:unhideWhenUsed/>
    <w:qFormat/>
    <w:rsid w:val="00DB254A"/>
    <w:pPr>
      <w:keepNext/>
      <w:keepLines/>
      <w:numPr>
        <w:ilvl w:val="4"/>
        <w:numId w:val="12"/>
      </w:numPr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rsid w:val="009A6A3B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6E6E6E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rsid w:val="009A6A3B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6E6E6E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rsid w:val="009A6A3B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2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rsid w:val="009A6A3B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2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chnittstitel">
    <w:name w:val="Abschnittstitel"/>
    <w:basedOn w:val="Normal"/>
    <w:uiPriority w:val="2"/>
    <w:qFormat/>
    <w:rsid w:val="004F5C8A"/>
    <w:pPr>
      <w:pageBreakBefore/>
      <w:ind w:firstLine="0"/>
      <w:jc w:val="center"/>
      <w:outlineLvl w:val="0"/>
    </w:pPr>
    <w:rPr>
      <w:rFonts w:ascii="Arial" w:eastAsiaTheme="majorEastAsia" w:hAnsi="Arial" w:cstheme="majorBidi"/>
    </w:rPr>
  </w:style>
  <w:style w:type="paragraph" w:styleId="Header">
    <w:name w:val="header"/>
    <w:basedOn w:val="Normal"/>
    <w:link w:val="HeaderChar"/>
    <w:uiPriority w:val="99"/>
    <w:unhideWhenUsed/>
    <w:qFormat/>
    <w:pPr>
      <w:spacing w:line="240" w:lineRule="auto"/>
      <w:ind w:firstLine="0"/>
    </w:pPr>
  </w:style>
  <w:style w:type="character" w:customStyle="1" w:styleId="HeaderChar">
    <w:name w:val="Header Char"/>
    <w:basedOn w:val="DefaultParagraphFont"/>
    <w:link w:val="Header"/>
    <w:uiPriority w:val="99"/>
    <w:rPr>
      <w:kern w:val="24"/>
    </w:rPr>
  </w:style>
  <w:style w:type="character" w:styleId="Strong">
    <w:name w:val="Strong"/>
    <w:basedOn w:val="DefaultParagraphFont"/>
    <w:uiPriority w:val="22"/>
    <w:unhideWhenUsed/>
    <w:qFormat/>
    <w:rsid w:val="00DB254A"/>
    <w:rPr>
      <w:rFonts w:ascii="Arial Nova Light" w:hAnsi="Arial Nova Light"/>
      <w:b w:val="0"/>
      <w:bCs w:val="0"/>
      <w:caps/>
      <w:smallCaps w:val="0"/>
    </w:rPr>
  </w:style>
  <w:style w:type="character" w:styleId="PlaceholderText">
    <w:name w:val="Placeholder Text"/>
    <w:basedOn w:val="DefaultParagraphFont"/>
    <w:uiPriority w:val="99"/>
    <w:semiHidden/>
    <w:rsid w:val="005D3A03"/>
    <w:rPr>
      <w:color w:val="404040" w:themeColor="text1" w:themeTint="BF"/>
    </w:rPr>
  </w:style>
  <w:style w:type="paragraph" w:styleId="NoSpacing">
    <w:name w:val="No Spacing"/>
    <w:aliases w:val="No Indent"/>
    <w:uiPriority w:val="3"/>
    <w:qFormat/>
    <w:rsid w:val="007D6A8F"/>
    <w:pPr>
      <w:spacing w:line="360" w:lineRule="auto"/>
      <w:ind w:firstLine="0"/>
    </w:pPr>
    <w:rPr>
      <w:rFonts w:ascii="Arial Nova Light" w:hAnsi="Arial Nova Light"/>
    </w:rPr>
  </w:style>
  <w:style w:type="character" w:customStyle="1" w:styleId="Heading1Char">
    <w:name w:val="Heading 1 Char"/>
    <w:basedOn w:val="DefaultParagraphFont"/>
    <w:link w:val="Heading1"/>
    <w:uiPriority w:val="4"/>
    <w:rsid w:val="00F338E1"/>
    <w:rPr>
      <w:rFonts w:ascii="Arial" w:eastAsiaTheme="majorEastAsia" w:hAnsi="Arial" w:cstheme="majorBidi"/>
      <w:b/>
      <w:bCs/>
      <w:kern w:val="24"/>
      <w:sz w:val="28"/>
      <w:lang w:val="en-GB"/>
    </w:rPr>
  </w:style>
  <w:style w:type="character" w:customStyle="1" w:styleId="Heading2Char">
    <w:name w:val="Heading 2 Char"/>
    <w:basedOn w:val="DefaultParagraphFont"/>
    <w:link w:val="Heading2"/>
    <w:uiPriority w:val="4"/>
    <w:rsid w:val="009E5BA9"/>
    <w:rPr>
      <w:rFonts w:ascii="Arial Nova" w:eastAsiaTheme="majorEastAsia" w:hAnsi="Arial Nova" w:cstheme="majorBidi"/>
      <w:b/>
      <w:bCs/>
      <w:kern w:val="24"/>
      <w:lang w:val="en-GB"/>
    </w:rPr>
  </w:style>
  <w:style w:type="paragraph" w:styleId="Title">
    <w:name w:val="Title"/>
    <w:basedOn w:val="Normal"/>
    <w:link w:val="TitleChar"/>
    <w:qFormat/>
    <w:rsid w:val="00F338E1"/>
    <w:pPr>
      <w:spacing w:after="480" w:line="240" w:lineRule="auto"/>
      <w:ind w:firstLine="0"/>
      <w:contextualSpacing/>
      <w:jc w:val="center"/>
    </w:pPr>
    <w:rPr>
      <w:rFonts w:ascii="Arial" w:eastAsiaTheme="majorEastAsia" w:hAnsi="Arial" w:cstheme="majorBidi"/>
      <w:sz w:val="32"/>
    </w:rPr>
  </w:style>
  <w:style w:type="character" w:customStyle="1" w:styleId="TitleChar">
    <w:name w:val="Title Char"/>
    <w:basedOn w:val="DefaultParagraphFont"/>
    <w:link w:val="Title"/>
    <w:rsid w:val="00F338E1"/>
    <w:rPr>
      <w:rFonts w:ascii="Arial" w:eastAsiaTheme="majorEastAsia" w:hAnsi="Arial" w:cstheme="majorBidi"/>
      <w:kern w:val="24"/>
      <w:sz w:val="32"/>
      <w:lang w:val="en-GB"/>
    </w:rPr>
  </w:style>
  <w:style w:type="character" w:styleId="Emphasis">
    <w:name w:val="Emphasis"/>
    <w:basedOn w:val="DefaultParagraphFont"/>
    <w:uiPriority w:val="4"/>
    <w:unhideWhenUsed/>
    <w:qFormat/>
    <w:rsid w:val="00DB254A"/>
    <w:rPr>
      <w:rFonts w:ascii="Arial Nova Light" w:hAnsi="Arial Nova Light"/>
      <w:i/>
      <w:iCs/>
    </w:rPr>
  </w:style>
  <w:style w:type="character" w:customStyle="1" w:styleId="Heading3Char">
    <w:name w:val="Heading 3 Char"/>
    <w:basedOn w:val="DefaultParagraphFont"/>
    <w:link w:val="Heading3"/>
    <w:uiPriority w:val="4"/>
    <w:rsid w:val="001A432B"/>
    <w:rPr>
      <w:rFonts w:ascii="Arial Nova" w:eastAsiaTheme="majorEastAsia" w:hAnsi="Arial Nova" w:cstheme="majorBidi"/>
      <w:b/>
      <w:bCs/>
      <w:kern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4"/>
    <w:rsid w:val="008E1555"/>
    <w:rPr>
      <w:rFonts w:ascii="Arial Nova Light" w:eastAsiaTheme="majorEastAsia" w:hAnsi="Arial Nova Light" w:cstheme="majorBidi"/>
      <w:b/>
      <w:bCs/>
      <w:iCs/>
      <w:kern w:val="24"/>
      <w:lang w:val="en-GB"/>
    </w:rPr>
  </w:style>
  <w:style w:type="character" w:customStyle="1" w:styleId="Heading5Char">
    <w:name w:val="Heading 5 Char"/>
    <w:basedOn w:val="DefaultParagraphFont"/>
    <w:link w:val="Heading5"/>
    <w:uiPriority w:val="4"/>
    <w:rsid w:val="00DB254A"/>
    <w:rPr>
      <w:rFonts w:ascii="Arial Nova Light" w:eastAsiaTheme="majorEastAsia" w:hAnsi="Arial Nova Light" w:cstheme="majorBidi"/>
      <w:i/>
      <w:iCs/>
      <w:kern w:val="24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2002"/>
    <w:rPr>
      <w:rFonts w:ascii="Segoe UI" w:hAnsi="Segoe UI" w:cs="Segoe UI"/>
      <w:kern w:val="24"/>
      <w:sz w:val="22"/>
      <w:szCs w:val="18"/>
    </w:rPr>
  </w:style>
  <w:style w:type="paragraph" w:styleId="Bibliography">
    <w:name w:val="Bibliography"/>
    <w:basedOn w:val="Normal"/>
    <w:next w:val="Normal"/>
    <w:uiPriority w:val="37"/>
    <w:unhideWhenUsed/>
    <w:qFormat/>
    <w:pPr>
      <w:ind w:left="720" w:hanging="720"/>
    </w:pPr>
  </w:style>
  <w:style w:type="paragraph" w:styleId="BlockText">
    <w:name w:val="Block Text"/>
    <w:basedOn w:val="Normal"/>
    <w:uiPriority w:val="99"/>
    <w:semiHidden/>
    <w:unhideWhenUsed/>
    <w:rsid w:val="009A6A3B"/>
    <w:pPr>
      <w:pBdr>
        <w:top w:val="single" w:sz="2" w:space="10" w:color="595959" w:themeColor="text1" w:themeTint="A6" w:shadow="1"/>
        <w:left w:val="single" w:sz="2" w:space="10" w:color="595959" w:themeColor="text1" w:themeTint="A6" w:shadow="1"/>
        <w:bottom w:val="single" w:sz="2" w:space="10" w:color="595959" w:themeColor="text1" w:themeTint="A6" w:shadow="1"/>
        <w:right w:val="single" w:sz="2" w:space="10" w:color="595959" w:themeColor="text1" w:themeTint="A6" w:shadow="1"/>
      </w:pBdr>
      <w:ind w:left="1152" w:right="1152" w:firstLine="0"/>
    </w:pPr>
    <w:rPr>
      <w:i/>
      <w:iCs/>
      <w:color w:val="595959" w:themeColor="text1" w:themeTint="A6"/>
    </w:rPr>
  </w:style>
  <w:style w:type="paragraph" w:styleId="BodyText">
    <w:name w:val="Body Text"/>
    <w:basedOn w:val="Normal"/>
    <w:link w:val="BodyTextChar"/>
    <w:uiPriority w:val="99"/>
    <w:semiHidden/>
    <w:unhideWhenUsed/>
    <w:pPr>
      <w:ind w:firstLine="0"/>
    </w:pPr>
  </w:style>
  <w:style w:type="character" w:customStyle="1" w:styleId="BodyTextChar">
    <w:name w:val="Body Text Char"/>
    <w:basedOn w:val="DefaultParagraphFont"/>
    <w:link w:val="BodyText"/>
    <w:uiPriority w:val="99"/>
    <w:semiHidden/>
    <w:rPr>
      <w:kern w:val="24"/>
    </w:rPr>
  </w:style>
  <w:style w:type="paragraph" w:styleId="BodyText2">
    <w:name w:val="Body Text 2"/>
    <w:basedOn w:val="Normal"/>
    <w:link w:val="BodyText2Char"/>
    <w:uiPriority w:val="99"/>
    <w:semiHidden/>
    <w:unhideWhenUsed/>
    <w:pPr>
      <w:ind w:firstLine="0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Pr>
      <w:kern w:val="2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FF2002"/>
    <w:pPr>
      <w:ind w:firstLine="0"/>
    </w:pPr>
    <w:rPr>
      <w:sz w:val="22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FF2002"/>
    <w:rPr>
      <w:kern w:val="24"/>
      <w:sz w:val="22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pPr>
      <w:spacing w:after="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Pr>
      <w:kern w:val="2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pPr>
      <w:ind w:left="360" w:firstLine="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Pr>
      <w:kern w:val="2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pPr>
      <w:spacing w:after="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Pr>
      <w:kern w:val="2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pPr>
      <w:ind w:left="360" w:firstLine="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Pr>
      <w:kern w:val="2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FF2002"/>
    <w:pPr>
      <w:ind w:left="360" w:firstLine="0"/>
    </w:pPr>
    <w:rPr>
      <w:sz w:val="22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FF2002"/>
    <w:rPr>
      <w:kern w:val="24"/>
      <w:sz w:val="22"/>
      <w:szCs w:val="1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F2002"/>
    <w:pPr>
      <w:spacing w:after="200" w:line="240" w:lineRule="auto"/>
      <w:ind w:firstLine="0"/>
    </w:pPr>
    <w:rPr>
      <w:i/>
      <w:iCs/>
      <w:color w:val="000000" w:themeColor="text2"/>
      <w:sz w:val="2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pPr>
      <w:spacing w:line="240" w:lineRule="auto"/>
      <w:ind w:left="4320" w:firstLine="0"/>
    </w:pPr>
  </w:style>
  <w:style w:type="character" w:customStyle="1" w:styleId="ClosingChar">
    <w:name w:val="Closing Char"/>
    <w:basedOn w:val="DefaultParagraphFont"/>
    <w:link w:val="Closing"/>
    <w:uiPriority w:val="99"/>
    <w:semiHidden/>
    <w:rPr>
      <w:kern w:val="24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F2002"/>
    <w:pPr>
      <w:spacing w:line="240" w:lineRule="auto"/>
      <w:ind w:firstLine="0"/>
    </w:pPr>
    <w:rPr>
      <w:sz w:val="22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F2002"/>
    <w:rPr>
      <w:kern w:val="24"/>
      <w:sz w:val="22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Pr>
      <w:b/>
      <w:bCs/>
      <w:kern w:val="24"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pPr>
      <w:ind w:firstLine="0"/>
    </w:pPr>
  </w:style>
  <w:style w:type="character" w:customStyle="1" w:styleId="DateChar">
    <w:name w:val="Date Char"/>
    <w:basedOn w:val="DefaultParagraphFont"/>
    <w:link w:val="Date"/>
    <w:uiPriority w:val="99"/>
    <w:semiHidden/>
    <w:rPr>
      <w:kern w:val="24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FF2002"/>
    <w:pPr>
      <w:spacing w:line="240" w:lineRule="auto"/>
      <w:ind w:firstLine="0"/>
    </w:pPr>
    <w:rPr>
      <w:rFonts w:ascii="Segoe UI" w:hAnsi="Segoe UI" w:cs="Segoe UI"/>
      <w:sz w:val="22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FF2002"/>
    <w:rPr>
      <w:rFonts w:ascii="Segoe UI" w:hAnsi="Segoe UI" w:cs="Segoe UI"/>
      <w:kern w:val="24"/>
      <w:sz w:val="22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pPr>
      <w:spacing w:line="240" w:lineRule="auto"/>
      <w:ind w:firstLine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Pr>
      <w:kern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F2002"/>
    <w:pPr>
      <w:spacing w:line="240" w:lineRule="auto"/>
    </w:pPr>
    <w:rPr>
      <w:sz w:val="22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F2002"/>
    <w:rPr>
      <w:kern w:val="24"/>
      <w:sz w:val="22"/>
      <w:szCs w:val="20"/>
    </w:rPr>
  </w:style>
  <w:style w:type="paragraph" w:styleId="EnvelopeAddress">
    <w:name w:val="envelope address"/>
    <w:basedOn w:val="Normal"/>
    <w:uiPriority w:val="99"/>
    <w:semiHidden/>
    <w:unhideWhenUsed/>
    <w:pPr>
      <w:framePr w:w="7920" w:h="1980" w:hRule="exact" w:hSpace="180" w:wrap="auto" w:hAnchor="page" w:xAlign="center" w:yAlign="bottom"/>
      <w:spacing w:line="240" w:lineRule="auto"/>
      <w:ind w:left="2880" w:firstLine="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FF2002"/>
    <w:pPr>
      <w:spacing w:line="240" w:lineRule="auto"/>
      <w:ind w:firstLine="0"/>
    </w:pPr>
    <w:rPr>
      <w:rFonts w:asciiTheme="majorHAnsi" w:eastAsiaTheme="majorEastAsia" w:hAnsiTheme="majorHAnsi" w:cstheme="majorBidi"/>
      <w:sz w:val="22"/>
      <w:szCs w:val="20"/>
    </w:rPr>
  </w:style>
  <w:style w:type="paragraph" w:styleId="Footer">
    <w:name w:val="footer"/>
    <w:basedOn w:val="Normal"/>
    <w:link w:val="FooterChar"/>
    <w:uiPriority w:val="99"/>
    <w:unhideWhenUsed/>
    <w:rsid w:val="008002C0"/>
    <w:pPr>
      <w:spacing w:line="240" w:lineRule="auto"/>
      <w:ind w:firstLine="0"/>
    </w:pPr>
  </w:style>
  <w:style w:type="character" w:customStyle="1" w:styleId="FooterChar">
    <w:name w:val="Footer Char"/>
    <w:basedOn w:val="DefaultParagraphFont"/>
    <w:link w:val="Footer"/>
    <w:uiPriority w:val="99"/>
    <w:rsid w:val="008002C0"/>
    <w:rPr>
      <w:kern w:val="24"/>
    </w:rPr>
  </w:style>
  <w:style w:type="table" w:styleId="TableGrid">
    <w:name w:val="Table Grid"/>
    <w:basedOn w:val="TableNormal"/>
    <w:uiPriority w:val="39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color w:val="6E6E6E" w:themeColor="accent1" w:themeShade="7F"/>
      <w:kern w:val="24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i/>
      <w:iCs/>
      <w:color w:val="6E6E6E" w:themeColor="accent1" w:themeShade="7F"/>
      <w:kern w:val="24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F2002"/>
    <w:rPr>
      <w:rFonts w:asciiTheme="majorHAnsi" w:eastAsiaTheme="majorEastAsia" w:hAnsiTheme="majorHAnsi" w:cstheme="majorBidi"/>
      <w:color w:val="272727" w:themeColor="text1" w:themeTint="D8"/>
      <w:kern w:val="24"/>
      <w:sz w:val="22"/>
      <w:szCs w:val="21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F2002"/>
    <w:rPr>
      <w:rFonts w:asciiTheme="majorHAnsi" w:eastAsiaTheme="majorEastAsia" w:hAnsiTheme="majorHAnsi" w:cstheme="majorBidi"/>
      <w:i/>
      <w:iCs/>
      <w:color w:val="272727" w:themeColor="text1" w:themeTint="D8"/>
      <w:kern w:val="24"/>
      <w:sz w:val="22"/>
      <w:szCs w:val="21"/>
      <w:lang w:val="en-GB"/>
    </w:rPr>
  </w:style>
  <w:style w:type="paragraph" w:styleId="HTMLAddress">
    <w:name w:val="HTML Address"/>
    <w:basedOn w:val="Normal"/>
    <w:link w:val="HTMLAddressChar"/>
    <w:uiPriority w:val="99"/>
    <w:semiHidden/>
    <w:unhideWhenUsed/>
    <w:pPr>
      <w:spacing w:line="240" w:lineRule="auto"/>
      <w:ind w:firstLine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Pr>
      <w:i/>
      <w:iCs/>
      <w:kern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pPr>
      <w:spacing w:line="240" w:lineRule="auto"/>
      <w:ind w:left="240" w:firstLine="0"/>
    </w:pPr>
  </w:style>
  <w:style w:type="paragraph" w:styleId="Index2">
    <w:name w:val="index 2"/>
    <w:basedOn w:val="Normal"/>
    <w:next w:val="Normal"/>
    <w:autoRedefine/>
    <w:uiPriority w:val="99"/>
    <w:semiHidden/>
    <w:unhideWhenUsed/>
    <w:pPr>
      <w:spacing w:line="240" w:lineRule="auto"/>
      <w:ind w:left="480" w:firstLine="0"/>
    </w:pPr>
  </w:style>
  <w:style w:type="paragraph" w:styleId="Index3">
    <w:name w:val="index 3"/>
    <w:basedOn w:val="Normal"/>
    <w:next w:val="Normal"/>
    <w:autoRedefine/>
    <w:uiPriority w:val="99"/>
    <w:semiHidden/>
    <w:unhideWhenUsed/>
    <w:pPr>
      <w:spacing w:line="240" w:lineRule="auto"/>
      <w:ind w:left="720" w:firstLine="0"/>
    </w:pPr>
  </w:style>
  <w:style w:type="paragraph" w:styleId="Index4">
    <w:name w:val="index 4"/>
    <w:basedOn w:val="Normal"/>
    <w:next w:val="Normal"/>
    <w:autoRedefine/>
    <w:uiPriority w:val="99"/>
    <w:semiHidden/>
    <w:unhideWhenUsed/>
    <w:pPr>
      <w:spacing w:line="240" w:lineRule="auto"/>
      <w:ind w:left="960" w:firstLine="0"/>
    </w:pPr>
  </w:style>
  <w:style w:type="paragraph" w:styleId="Index5">
    <w:name w:val="index 5"/>
    <w:basedOn w:val="Normal"/>
    <w:next w:val="Normal"/>
    <w:autoRedefine/>
    <w:uiPriority w:val="99"/>
    <w:semiHidden/>
    <w:unhideWhenUsed/>
    <w:pPr>
      <w:spacing w:line="240" w:lineRule="auto"/>
      <w:ind w:left="1200" w:firstLine="0"/>
    </w:pPr>
  </w:style>
  <w:style w:type="paragraph" w:styleId="Index6">
    <w:name w:val="index 6"/>
    <w:basedOn w:val="Normal"/>
    <w:next w:val="Normal"/>
    <w:autoRedefine/>
    <w:uiPriority w:val="99"/>
    <w:semiHidden/>
    <w:unhideWhenUsed/>
    <w:pPr>
      <w:spacing w:line="240" w:lineRule="auto"/>
      <w:ind w:left="1440" w:firstLine="0"/>
    </w:pPr>
  </w:style>
  <w:style w:type="paragraph" w:styleId="Index7">
    <w:name w:val="index 7"/>
    <w:basedOn w:val="Normal"/>
    <w:next w:val="Normal"/>
    <w:autoRedefine/>
    <w:uiPriority w:val="99"/>
    <w:semiHidden/>
    <w:unhideWhenUsed/>
    <w:pPr>
      <w:spacing w:line="240" w:lineRule="auto"/>
      <w:ind w:left="1680" w:firstLine="0"/>
    </w:pPr>
  </w:style>
  <w:style w:type="paragraph" w:styleId="Index8">
    <w:name w:val="index 8"/>
    <w:basedOn w:val="Normal"/>
    <w:next w:val="Normal"/>
    <w:autoRedefine/>
    <w:uiPriority w:val="99"/>
    <w:semiHidden/>
    <w:unhideWhenUsed/>
    <w:pPr>
      <w:spacing w:line="240" w:lineRule="auto"/>
      <w:ind w:left="1920" w:firstLine="0"/>
    </w:pPr>
  </w:style>
  <w:style w:type="paragraph" w:styleId="Index9">
    <w:name w:val="index 9"/>
    <w:basedOn w:val="Normal"/>
    <w:next w:val="Normal"/>
    <w:autoRedefine/>
    <w:uiPriority w:val="99"/>
    <w:semiHidden/>
    <w:unhideWhenUsed/>
    <w:pPr>
      <w:spacing w:line="240" w:lineRule="auto"/>
      <w:ind w:left="2160" w:firstLine="0"/>
    </w:pPr>
  </w:style>
  <w:style w:type="paragraph" w:styleId="IndexHeading">
    <w:name w:val="index heading"/>
    <w:basedOn w:val="Normal"/>
    <w:next w:val="Index1"/>
    <w:uiPriority w:val="99"/>
    <w:semiHidden/>
    <w:unhideWhenUsed/>
    <w:pPr>
      <w:ind w:firstLine="0"/>
    </w:pPr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D3A03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D3A03"/>
    <w:rPr>
      <w:i/>
      <w:iCs/>
      <w:color w:val="404040" w:themeColor="text1" w:themeTint="BF"/>
      <w:kern w:val="24"/>
    </w:rPr>
  </w:style>
  <w:style w:type="paragraph" w:styleId="List">
    <w:name w:val="List"/>
    <w:basedOn w:val="Normal"/>
    <w:uiPriority w:val="99"/>
    <w:semiHidden/>
    <w:unhideWhenUsed/>
    <w:pPr>
      <w:ind w:left="360" w:firstLine="0"/>
      <w:contextualSpacing/>
    </w:pPr>
  </w:style>
  <w:style w:type="paragraph" w:styleId="List2">
    <w:name w:val="List 2"/>
    <w:basedOn w:val="Normal"/>
    <w:uiPriority w:val="99"/>
    <w:semiHidden/>
    <w:unhideWhenUsed/>
    <w:pPr>
      <w:ind w:left="720" w:firstLine="0"/>
      <w:contextualSpacing/>
    </w:pPr>
  </w:style>
  <w:style w:type="paragraph" w:styleId="List3">
    <w:name w:val="List 3"/>
    <w:basedOn w:val="Normal"/>
    <w:uiPriority w:val="99"/>
    <w:semiHidden/>
    <w:unhideWhenUsed/>
    <w:pPr>
      <w:ind w:left="1080" w:firstLine="0"/>
      <w:contextualSpacing/>
    </w:pPr>
  </w:style>
  <w:style w:type="paragraph" w:styleId="List4">
    <w:name w:val="List 4"/>
    <w:basedOn w:val="Normal"/>
    <w:uiPriority w:val="99"/>
    <w:semiHidden/>
    <w:unhideWhenUsed/>
    <w:pPr>
      <w:ind w:left="1440" w:firstLine="0"/>
      <w:contextualSpacing/>
    </w:pPr>
  </w:style>
  <w:style w:type="paragraph" w:styleId="List5">
    <w:name w:val="List 5"/>
    <w:basedOn w:val="Normal"/>
    <w:uiPriority w:val="99"/>
    <w:semiHidden/>
    <w:unhideWhenUsed/>
    <w:pPr>
      <w:ind w:left="1800" w:firstLine="0"/>
      <w:contextualSpacing/>
    </w:pPr>
  </w:style>
  <w:style w:type="paragraph" w:styleId="ListBullet">
    <w:name w:val="List Bullet"/>
    <w:basedOn w:val="Normal"/>
    <w:uiPriority w:val="9"/>
    <w:unhideWhenUsed/>
    <w:qFormat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pPr>
      <w:numPr>
        <w:numId w:val="2"/>
      </w:numPr>
      <w:ind w:firstLine="0"/>
      <w:contextualSpacing/>
    </w:pPr>
  </w:style>
  <w:style w:type="paragraph" w:styleId="ListBullet3">
    <w:name w:val="List Bullet 3"/>
    <w:basedOn w:val="Normal"/>
    <w:uiPriority w:val="99"/>
    <w:semiHidden/>
    <w:unhideWhenUsed/>
    <w:pPr>
      <w:numPr>
        <w:numId w:val="3"/>
      </w:numPr>
      <w:ind w:firstLine="0"/>
      <w:contextualSpacing/>
    </w:pPr>
  </w:style>
  <w:style w:type="paragraph" w:styleId="ListBullet4">
    <w:name w:val="List Bullet 4"/>
    <w:basedOn w:val="Normal"/>
    <w:uiPriority w:val="99"/>
    <w:semiHidden/>
    <w:unhideWhenUsed/>
    <w:pPr>
      <w:numPr>
        <w:numId w:val="4"/>
      </w:numPr>
      <w:ind w:firstLine="0"/>
      <w:contextualSpacing/>
    </w:pPr>
  </w:style>
  <w:style w:type="paragraph" w:styleId="ListBullet5">
    <w:name w:val="List Bullet 5"/>
    <w:basedOn w:val="Normal"/>
    <w:uiPriority w:val="99"/>
    <w:semiHidden/>
    <w:unhideWhenUsed/>
    <w:pPr>
      <w:numPr>
        <w:numId w:val="5"/>
      </w:numPr>
      <w:ind w:firstLine="0"/>
      <w:contextualSpacing/>
    </w:pPr>
  </w:style>
  <w:style w:type="paragraph" w:styleId="ListContinue">
    <w:name w:val="List Continue"/>
    <w:basedOn w:val="Normal"/>
    <w:uiPriority w:val="99"/>
    <w:semiHidden/>
    <w:unhideWhenUsed/>
    <w:pPr>
      <w:ind w:left="360" w:firstLine="0"/>
      <w:contextualSpacing/>
    </w:pPr>
  </w:style>
  <w:style w:type="paragraph" w:styleId="ListContinue2">
    <w:name w:val="List Continue 2"/>
    <w:basedOn w:val="Normal"/>
    <w:uiPriority w:val="99"/>
    <w:semiHidden/>
    <w:unhideWhenUsed/>
    <w:pPr>
      <w:ind w:left="720" w:firstLine="0"/>
      <w:contextualSpacing/>
    </w:pPr>
  </w:style>
  <w:style w:type="paragraph" w:styleId="ListContinue3">
    <w:name w:val="List Continue 3"/>
    <w:basedOn w:val="Normal"/>
    <w:uiPriority w:val="99"/>
    <w:semiHidden/>
    <w:unhideWhenUsed/>
    <w:pPr>
      <w:ind w:left="1080" w:firstLine="0"/>
      <w:contextualSpacing/>
    </w:pPr>
  </w:style>
  <w:style w:type="paragraph" w:styleId="ListContinue4">
    <w:name w:val="List Continue 4"/>
    <w:basedOn w:val="Normal"/>
    <w:uiPriority w:val="99"/>
    <w:semiHidden/>
    <w:unhideWhenUsed/>
    <w:pPr>
      <w:ind w:left="1440" w:firstLine="0"/>
      <w:contextualSpacing/>
    </w:pPr>
  </w:style>
  <w:style w:type="paragraph" w:styleId="ListContinue5">
    <w:name w:val="List Continue 5"/>
    <w:basedOn w:val="Normal"/>
    <w:uiPriority w:val="99"/>
    <w:semiHidden/>
    <w:unhideWhenUsed/>
    <w:pPr>
      <w:ind w:left="1800" w:firstLine="0"/>
      <w:contextualSpacing/>
    </w:pPr>
  </w:style>
  <w:style w:type="paragraph" w:styleId="ListNumber">
    <w:name w:val="List Number"/>
    <w:basedOn w:val="Normal"/>
    <w:uiPriority w:val="9"/>
    <w:unhideWhenUsed/>
    <w:qFormat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pPr>
      <w:numPr>
        <w:numId w:val="7"/>
      </w:numPr>
      <w:ind w:firstLine="0"/>
      <w:contextualSpacing/>
    </w:pPr>
  </w:style>
  <w:style w:type="paragraph" w:styleId="ListNumber3">
    <w:name w:val="List Number 3"/>
    <w:basedOn w:val="Normal"/>
    <w:uiPriority w:val="99"/>
    <w:semiHidden/>
    <w:unhideWhenUsed/>
    <w:pPr>
      <w:numPr>
        <w:numId w:val="8"/>
      </w:numPr>
      <w:ind w:firstLine="0"/>
      <w:contextualSpacing/>
    </w:pPr>
  </w:style>
  <w:style w:type="paragraph" w:styleId="ListNumber4">
    <w:name w:val="List Number 4"/>
    <w:basedOn w:val="Normal"/>
    <w:uiPriority w:val="99"/>
    <w:semiHidden/>
    <w:unhideWhenUsed/>
    <w:pPr>
      <w:numPr>
        <w:numId w:val="9"/>
      </w:numPr>
      <w:ind w:firstLine="0"/>
      <w:contextualSpacing/>
    </w:pPr>
  </w:style>
  <w:style w:type="paragraph" w:styleId="ListNumber5">
    <w:name w:val="List Number 5"/>
    <w:basedOn w:val="Normal"/>
    <w:uiPriority w:val="99"/>
    <w:semiHidden/>
    <w:unhideWhenUsed/>
    <w:pPr>
      <w:numPr>
        <w:numId w:val="10"/>
      </w:numPr>
      <w:ind w:firstLine="0"/>
      <w:contextualSpacing/>
    </w:pPr>
  </w:style>
  <w:style w:type="paragraph" w:styleId="ListParagraph">
    <w:name w:val="List Paragraph"/>
    <w:basedOn w:val="Normal"/>
    <w:uiPriority w:val="34"/>
    <w:unhideWhenUsed/>
    <w:qFormat/>
    <w:pPr>
      <w:ind w:left="720" w:firstLine="0"/>
      <w:contextualSpacing/>
    </w:pPr>
  </w:style>
  <w:style w:type="paragraph" w:styleId="MacroText">
    <w:name w:val="macro"/>
    <w:link w:val="MacroTextChar"/>
    <w:uiPriority w:val="99"/>
    <w:semiHidden/>
    <w:unhideWhenUsed/>
    <w:rsid w:val="00FF200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ind w:firstLine="0"/>
    </w:pPr>
    <w:rPr>
      <w:rFonts w:ascii="Consolas" w:hAnsi="Consolas" w:cs="Consolas"/>
      <w:kern w:val="24"/>
      <w:sz w:val="22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FF2002"/>
    <w:rPr>
      <w:rFonts w:ascii="Consolas" w:hAnsi="Consolas" w:cs="Consolas"/>
      <w:kern w:val="24"/>
      <w:sz w:val="22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firstLine="0"/>
    </w:pPr>
    <w:rPr>
      <w:rFonts w:asciiTheme="majorHAnsi" w:eastAsiaTheme="majorEastAsia" w:hAnsiTheme="majorHAnsi" w:cstheme="majorBidi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Pr>
      <w:rFonts w:asciiTheme="majorHAnsi" w:eastAsiaTheme="majorEastAsia" w:hAnsiTheme="majorHAnsi" w:cstheme="majorBidi"/>
      <w:kern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pPr>
      <w:ind w:firstLine="0"/>
    </w:pPr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pPr>
      <w:ind w:left="720" w:firstLine="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pPr>
      <w:spacing w:line="240" w:lineRule="auto"/>
      <w:ind w:firstLine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Pr>
      <w:kern w:val="24"/>
    </w:rPr>
  </w:style>
  <w:style w:type="paragraph" w:styleId="PlainText">
    <w:name w:val="Plain Text"/>
    <w:basedOn w:val="Normal"/>
    <w:link w:val="PlainTextChar"/>
    <w:uiPriority w:val="99"/>
    <w:unhideWhenUsed/>
    <w:rsid w:val="00FF2002"/>
    <w:pPr>
      <w:spacing w:line="240" w:lineRule="auto"/>
      <w:ind w:firstLine="0"/>
    </w:pPr>
    <w:rPr>
      <w:rFonts w:ascii="Consolas" w:hAnsi="Consolas" w:cs="Consolas"/>
      <w:sz w:val="22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FF2002"/>
    <w:rPr>
      <w:rFonts w:ascii="Consolas" w:hAnsi="Consolas" w:cs="Consolas"/>
      <w:kern w:val="24"/>
      <w:sz w:val="22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 w:after="160"/>
      <w:ind w:left="864" w:right="864" w:firstLine="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/>
      <w:iCs/>
      <w:color w:val="404040" w:themeColor="text1" w:themeTint="BF"/>
      <w:kern w:val="24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pPr>
      <w:ind w:firstLine="0"/>
    </w:pPr>
  </w:style>
  <w:style w:type="character" w:customStyle="1" w:styleId="SalutationChar">
    <w:name w:val="Salutation Char"/>
    <w:basedOn w:val="DefaultParagraphFont"/>
    <w:link w:val="Salutation"/>
    <w:uiPriority w:val="99"/>
    <w:semiHidden/>
    <w:rPr>
      <w:kern w:val="24"/>
    </w:rPr>
  </w:style>
  <w:style w:type="paragraph" w:styleId="Signature">
    <w:name w:val="Signature"/>
    <w:basedOn w:val="Normal"/>
    <w:link w:val="SignatureChar"/>
    <w:uiPriority w:val="99"/>
    <w:semiHidden/>
    <w:unhideWhenUsed/>
    <w:pPr>
      <w:spacing w:line="240" w:lineRule="auto"/>
      <w:ind w:left="4320" w:firstLine="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Pr>
      <w:kern w:val="24"/>
    </w:rPr>
  </w:style>
  <w:style w:type="paragraph" w:styleId="TableofAuthorities">
    <w:name w:val="table of authorities"/>
    <w:basedOn w:val="Normal"/>
    <w:next w:val="Normal"/>
    <w:uiPriority w:val="99"/>
    <w:semiHidden/>
    <w:unhideWhenUsed/>
    <w:pPr>
      <w:ind w:left="240" w:firstLine="0"/>
    </w:pPr>
  </w:style>
  <w:style w:type="paragraph" w:styleId="TableofFigures">
    <w:name w:val="table of figures"/>
    <w:basedOn w:val="Normal"/>
    <w:next w:val="Normal"/>
    <w:uiPriority w:val="99"/>
    <w:semiHidden/>
    <w:unhideWhenUsed/>
    <w:pPr>
      <w:ind w:firstLine="0"/>
    </w:pPr>
  </w:style>
  <w:style w:type="paragraph" w:styleId="TOAHeading">
    <w:name w:val="toa heading"/>
    <w:basedOn w:val="Normal"/>
    <w:next w:val="Normal"/>
    <w:uiPriority w:val="99"/>
    <w:semiHidden/>
    <w:unhideWhenUsed/>
    <w:pPr>
      <w:spacing w:before="120"/>
      <w:ind w:firstLine="0"/>
    </w:pPr>
    <w:rPr>
      <w:rFonts w:asciiTheme="majorHAnsi" w:eastAsiaTheme="majorEastAsia" w:hAnsiTheme="majorHAnsi" w:cstheme="majorBidi"/>
      <w:b/>
      <w:bCs/>
    </w:rPr>
  </w:style>
  <w:style w:type="paragraph" w:styleId="TOC4">
    <w:name w:val="toc 4"/>
    <w:basedOn w:val="Normal"/>
    <w:next w:val="Normal"/>
    <w:autoRedefine/>
    <w:uiPriority w:val="39"/>
    <w:semiHidden/>
    <w:unhideWhenUsed/>
    <w:pPr>
      <w:spacing w:after="100"/>
      <w:ind w:left="720" w:firstLine="0"/>
    </w:pPr>
  </w:style>
  <w:style w:type="paragraph" w:styleId="TOC5">
    <w:name w:val="toc 5"/>
    <w:basedOn w:val="Normal"/>
    <w:next w:val="Normal"/>
    <w:autoRedefine/>
    <w:uiPriority w:val="39"/>
    <w:semiHidden/>
    <w:unhideWhenUsed/>
    <w:pPr>
      <w:spacing w:after="100"/>
      <w:ind w:left="960" w:firstLine="0"/>
    </w:pPr>
  </w:style>
  <w:style w:type="paragraph" w:styleId="TOC6">
    <w:name w:val="toc 6"/>
    <w:basedOn w:val="Normal"/>
    <w:next w:val="Normal"/>
    <w:autoRedefine/>
    <w:uiPriority w:val="39"/>
    <w:semiHidden/>
    <w:unhideWhenUsed/>
    <w:pPr>
      <w:spacing w:after="100"/>
      <w:ind w:left="1200" w:firstLine="0"/>
    </w:pPr>
  </w:style>
  <w:style w:type="paragraph" w:styleId="TOC7">
    <w:name w:val="toc 7"/>
    <w:basedOn w:val="Normal"/>
    <w:next w:val="Normal"/>
    <w:autoRedefine/>
    <w:uiPriority w:val="39"/>
    <w:semiHidden/>
    <w:unhideWhenUsed/>
    <w:pPr>
      <w:spacing w:after="100"/>
      <w:ind w:left="1440" w:firstLine="0"/>
    </w:pPr>
  </w:style>
  <w:style w:type="paragraph" w:styleId="TOC8">
    <w:name w:val="toc 8"/>
    <w:basedOn w:val="Normal"/>
    <w:next w:val="Normal"/>
    <w:autoRedefine/>
    <w:uiPriority w:val="39"/>
    <w:semiHidden/>
    <w:unhideWhenUsed/>
    <w:pPr>
      <w:spacing w:after="100"/>
      <w:ind w:left="1680" w:firstLine="0"/>
    </w:pPr>
  </w:style>
  <w:style w:type="paragraph" w:styleId="TOC9">
    <w:name w:val="toc 9"/>
    <w:basedOn w:val="Normal"/>
    <w:next w:val="Normal"/>
    <w:autoRedefine/>
    <w:uiPriority w:val="39"/>
    <w:semiHidden/>
    <w:unhideWhenUsed/>
    <w:pPr>
      <w:spacing w:after="100"/>
      <w:ind w:left="1920" w:firstLine="0"/>
    </w:pPr>
  </w:style>
  <w:style w:type="character" w:styleId="EndnoteReference">
    <w:name w:val="endnote reference"/>
    <w:basedOn w:val="DefaultParagraphFont"/>
    <w:uiPriority w:val="99"/>
    <w:semiHidden/>
    <w:unhideWhenUsed/>
    <w:rPr>
      <w:vertAlign w:val="superscript"/>
    </w:rPr>
  </w:style>
  <w:style w:type="character" w:styleId="FootnoteReference">
    <w:name w:val="footnote reference"/>
    <w:basedOn w:val="DefaultParagraphFont"/>
    <w:uiPriority w:val="5"/>
    <w:unhideWhenUsed/>
    <w:qFormat/>
    <w:rsid w:val="00DB254A"/>
    <w:rPr>
      <w:rFonts w:ascii="Arial Nova Light" w:hAnsi="Arial Nova Light"/>
      <w:vertAlign w:val="superscript"/>
    </w:rPr>
  </w:style>
  <w:style w:type="table" w:customStyle="1" w:styleId="APA-Bericht">
    <w:name w:val="APA-Bericht"/>
    <w:basedOn w:val="TableNormal"/>
    <w:uiPriority w:val="99"/>
    <w:rsid w:val="00BF4184"/>
    <w:pPr>
      <w:spacing w:line="240" w:lineRule="auto"/>
      <w:ind w:firstLine="0"/>
    </w:pPr>
    <w:tblPr>
      <w:tblBorders>
        <w:top w:val="single" w:sz="12" w:space="0" w:color="auto"/>
        <w:bottom w:val="single" w:sz="12" w:space="0" w:color="auto"/>
      </w:tblBorders>
    </w:tblPr>
    <w:tblStylePr w:type="firstRow">
      <w:rPr>
        <w:rFonts w:asciiTheme="majorHAnsi" w:hAnsiTheme="majorHAnsi"/>
      </w:rPr>
      <w:tblPr/>
      <w:trPr>
        <w:tblHeader/>
      </w:trPr>
      <w:tcPr>
        <w:tcBorders>
          <w:top w:val="single" w:sz="12" w:space="0" w:color="auto"/>
          <w:left w:val="nil"/>
          <w:bottom w:val="single" w:sz="12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paragraph" w:customStyle="1" w:styleId="TabelleAbbildung">
    <w:name w:val="Tabelle/Abbildung"/>
    <w:basedOn w:val="Normal"/>
    <w:uiPriority w:val="39"/>
    <w:qFormat/>
    <w:pPr>
      <w:spacing w:before="240"/>
      <w:ind w:firstLine="0"/>
      <w:contextualSpacing/>
    </w:pPr>
  </w:style>
  <w:style w:type="table" w:styleId="PlainTable1">
    <w:name w:val="Plain Table 1"/>
    <w:basedOn w:val="TableNormal"/>
    <w:uiPriority w:val="41"/>
    <w:rsid w:val="00E6004D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FF2002"/>
    <w:rPr>
      <w:sz w:val="22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qFormat/>
    <w:rsid w:val="00FF2002"/>
    <w:pPr>
      <w:spacing w:line="240" w:lineRule="auto"/>
    </w:pPr>
    <w:rPr>
      <w:sz w:val="22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FF2002"/>
    <w:rPr>
      <w:kern w:val="24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FF2002"/>
    <w:rPr>
      <w:rFonts w:ascii="Consolas" w:hAnsi="Consolas"/>
      <w:sz w:val="22"/>
      <w:szCs w:val="20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D3A03"/>
    <w:rPr>
      <w:i/>
      <w:iCs/>
      <w:color w:val="373737" w:themeColor="accent1" w:themeShade="4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BA45DB"/>
    <w:rPr>
      <w:b/>
      <w:bCs/>
      <w:caps w:val="0"/>
      <w:smallCaps/>
      <w:color w:val="595959" w:themeColor="text1" w:themeTint="A6"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9A6A3B"/>
    <w:pPr>
      <w:spacing w:before="240"/>
      <w:ind w:firstLine="720"/>
      <w:outlineLvl w:val="9"/>
    </w:pPr>
    <w:rPr>
      <w:bCs w:val="0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9A6A3B"/>
    <w:rPr>
      <w:color w:val="595959" w:themeColor="text1" w:themeTint="A6"/>
      <w:u w:val="single"/>
    </w:rPr>
  </w:style>
  <w:style w:type="paragraph" w:customStyle="1" w:styleId="Titel2">
    <w:name w:val="Titel 2"/>
    <w:basedOn w:val="Normal"/>
    <w:uiPriority w:val="1"/>
    <w:qFormat/>
    <w:rsid w:val="00DB254A"/>
    <w:pPr>
      <w:ind w:firstLine="0"/>
      <w:jc w:val="center"/>
    </w:pPr>
    <w:rPr>
      <w:rFonts w:ascii="Arial" w:hAnsi="Arial"/>
    </w:rPr>
  </w:style>
  <w:style w:type="paragraph" w:styleId="TOC1">
    <w:name w:val="toc 1"/>
    <w:basedOn w:val="Normal"/>
    <w:next w:val="Normal"/>
    <w:autoRedefine/>
    <w:uiPriority w:val="39"/>
    <w:unhideWhenUsed/>
    <w:rsid w:val="00F338E1"/>
    <w:pPr>
      <w:tabs>
        <w:tab w:val="left" w:pos="120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05AEC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B05AEC"/>
    <w:rPr>
      <w:color w:val="5F5F5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26E73"/>
    <w:rPr>
      <w:color w:val="605E5C"/>
      <w:shd w:val="clear" w:color="auto" w:fill="E1DFDD"/>
    </w:rPr>
  </w:style>
  <w:style w:type="paragraph" w:styleId="TOC3">
    <w:name w:val="toc 3"/>
    <w:basedOn w:val="Normal"/>
    <w:next w:val="Normal"/>
    <w:autoRedefine/>
    <w:uiPriority w:val="39"/>
    <w:unhideWhenUsed/>
    <w:rsid w:val="00926E73"/>
    <w:pPr>
      <w:spacing w:after="100"/>
      <w:ind w:left="480"/>
    </w:pPr>
  </w:style>
  <w:style w:type="character" w:customStyle="1" w:styleId="case-gov">
    <w:name w:val="case-gov"/>
    <w:basedOn w:val="DefaultParagraphFont"/>
    <w:rsid w:val="00FF6FA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09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9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7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4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2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03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7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4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9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25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9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20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60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3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2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1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42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97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6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36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0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3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3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9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1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glossaryDocument" Target="glossary/document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python.org/dev/peps/pep-0020/" TargetMode="External"/><Relationship Id="rId7" Type="http://schemas.openxmlformats.org/officeDocument/2006/relationships/hyperlink" Target="http://www.open-std.org/jtc1/sc22/wg14/www/docs/n1570.pdf" TargetMode="External"/><Relationship Id="rId2" Type="http://schemas.openxmlformats.org/officeDocument/2006/relationships/hyperlink" Target="https://www.python.org/dev/peps/pep-0008/" TargetMode="External"/><Relationship Id="rId1" Type="http://schemas.openxmlformats.org/officeDocument/2006/relationships/hyperlink" Target="https://en.wiktionary.org/wiki/%CF%80%CE%B1%CF%81%CE%AC" TargetMode="External"/><Relationship Id="rId6" Type="http://schemas.openxmlformats.org/officeDocument/2006/relationships/hyperlink" Target="https://www.freedesktop.org/software/gstreamer-sdk/data/docs/latest/gobject/howto-gobject.html" TargetMode="External"/><Relationship Id="rId5" Type="http://schemas.openxmlformats.org/officeDocument/2006/relationships/hyperlink" Target="https://www.tutorialspoint.com/ansi_c/c_function_references.htm" TargetMode="External"/><Relationship Id="rId4" Type="http://schemas.openxmlformats.org/officeDocument/2006/relationships/hyperlink" Target="https://gcc.gnu.org/onlinedocs/cpp/Predefined-Macros.html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ekha\AppData\Local\Microsoft\Office\16.0\DTS\de-DE%7b42574AD0-86C4-4905-AB6E-FA1CB9221DA9%7d\%7b6B4749BE-0842-4B1B-AA86-E7090DBE698F%7dtf03982351_win32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0292E2AB007040A5854DA6BA72B041CD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46A61874-AC74-4C01-B1FA-9E329A934CBF}"/>
      </w:docPartPr>
      <w:docPartBody>
        <w:p w:rsidR="00943BD1" w:rsidRDefault="00D259B9">
          <w:pPr>
            <w:pStyle w:val="0292E2AB007040A5854DA6BA72B041CD"/>
          </w:pPr>
          <w:r w:rsidRPr="00E40224">
            <w:rPr>
              <w:lang w:bidi="de-DE"/>
            </w:rPr>
            <w:t>[Hier Titel, bis zu 12 Wörter in einer oder zwei Zeilen]</w:t>
          </w:r>
        </w:p>
      </w:docPartBody>
    </w:docPart>
    <w:docPart>
      <w:docPartPr>
        <w:name w:val="021AE5238C8E43C0B2E89497DD839404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9C75694F-75C2-4113-8E7A-522607090834}"/>
      </w:docPartPr>
      <w:docPartBody>
        <w:p w:rsidR="00943BD1" w:rsidRDefault="00D259B9">
          <w:pPr>
            <w:pStyle w:val="021AE5238C8E43C0B2E89497DD839404"/>
          </w:pPr>
          <w:r w:rsidRPr="00E40224">
            <w:rPr>
              <w:lang w:bidi="de-DE"/>
            </w:rPr>
            <w:t>Abbildungstitel: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6B73"/>
    <w:rsid w:val="001F2544"/>
    <w:rsid w:val="00405F80"/>
    <w:rsid w:val="004A6B73"/>
    <w:rsid w:val="004B3160"/>
    <w:rsid w:val="00571137"/>
    <w:rsid w:val="005D4BF7"/>
    <w:rsid w:val="00600C0E"/>
    <w:rsid w:val="006B3C80"/>
    <w:rsid w:val="00725696"/>
    <w:rsid w:val="00744F66"/>
    <w:rsid w:val="007A0189"/>
    <w:rsid w:val="007E3FEA"/>
    <w:rsid w:val="008134AC"/>
    <w:rsid w:val="00930981"/>
    <w:rsid w:val="009343C0"/>
    <w:rsid w:val="00943BD1"/>
    <w:rsid w:val="00984DA9"/>
    <w:rsid w:val="009E2609"/>
    <w:rsid w:val="009F51CB"/>
    <w:rsid w:val="00A82F9F"/>
    <w:rsid w:val="00B15449"/>
    <w:rsid w:val="00BC5A97"/>
    <w:rsid w:val="00C16120"/>
    <w:rsid w:val="00C17087"/>
    <w:rsid w:val="00C5414E"/>
    <w:rsid w:val="00D259B9"/>
    <w:rsid w:val="00D42F60"/>
    <w:rsid w:val="00F2508F"/>
    <w:rsid w:val="00FC41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de-AT" w:eastAsia="de-AT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4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292E2AB007040A5854DA6BA72B041CD">
    <w:name w:val="0292E2AB007040A5854DA6BA72B041CD"/>
  </w:style>
  <w:style w:type="character" w:styleId="Emphasis">
    <w:name w:val="Emphasis"/>
    <w:basedOn w:val="DefaultParagraphFont"/>
    <w:uiPriority w:val="4"/>
    <w:unhideWhenUsed/>
    <w:qFormat/>
    <w:rsid w:val="004A6B73"/>
    <w:rPr>
      <w:i/>
      <w:iCs/>
    </w:rPr>
  </w:style>
  <w:style w:type="paragraph" w:customStyle="1" w:styleId="021AE5238C8E43C0B2E89497DD839404">
    <w:name w:val="021AE5238C8E43C0B2E89497DD83940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Para-C:</Abstract>
  <CompanyAddress/>
  <CompanyPhone/>
  <CompanyFax/>
  <CompanyEmail/>
</CoverPageProperties>
</file>

<file path=customXml/item2.xml><?xml version="1.0" encoding="utf-8"?>
<b:Sources xmlns:b="http://schemas.openxmlformats.org/officeDocument/2006/bibliography" SelectedStyle="\APASixthEditionOfficeOnline.xsl" StyleName="APA" Version="6">
  <b:Source>
    <b:Tag>Article</b:Tag>
    <b:SourceType>JournalArticle</b:SourceType>
    <b:Guid>{6AF4BEB7-D627-45D3-BF81-173B77E32CB1}</b:Guid>
    <b:Title>Artikeltitel</b:Title>
    <b:Year>Jahr</b:Year>
    <b:JournalName>Titel des Journals</b:JournalName>
    <b:Pages>Seiten von – bis</b:Pages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1</b:RefOrder>
  </b:Source>
  <b:Source>
    <b:Tag>Last</b:Tag>
    <b:SourceType>Book</b:SourceType>
    <b:Guid>{20861DDE-7E8E-4530-B241-5144F90AA8F9}</b:Guid>
    <b:Title>Buchtitel</b:Title>
    <b:Year>Jahr</b:Year>
    <b:City>Stadt</b:City>
    <b:Publisher>Verlag</b:Publisher>
    <b:Author>
      <b:Author>
        <b:NameList>
          <b:Person>
            <b:Last>Nachname</b:Last>
            <b:First>Vorname,</b:First>
            <b:Middle>2. Vorname</b:Middle>
          </b:Person>
        </b:NameList>
      </b:Author>
    </b:Author>
    <b:RefOrder>2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355EBD8-2BE8-4EE5-A23B-859AF8D497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6B4749BE-0842-4B1B-AA86-E7090DBE698F}tf03982351_win32.dotx</Template>
  <TotalTime>0</TotalTime>
  <Pages>18</Pages>
  <Words>3667</Words>
  <Characters>20903</Characters>
  <Application>Microsoft Office Word</Application>
  <DocSecurity>0</DocSecurity>
  <Lines>174</Lines>
  <Paragraphs>4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Para-C: C-like Coding designed to be simple and fast</vt:lpstr>
      <vt:lpstr>Para-C: C-based Coding designed to be simple and fast</vt:lpstr>
    </vt:vector>
  </TitlesOfParts>
  <Company/>
  <LinksUpToDate>false</LinksUpToDate>
  <CharactersWithSpaces>24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-C: C-like Coding designed to be simple and fast</dc:title>
  <dc:subject/>
  <dc:creator>Christian Ekhator</dc:creator>
  <cp:keywords/>
  <dc:description/>
  <cp:lastModifiedBy>Klatzer Nicolas</cp:lastModifiedBy>
  <cp:revision>1212</cp:revision>
  <cp:lastPrinted>2021-05-14T22:20:00Z</cp:lastPrinted>
  <dcterms:created xsi:type="dcterms:W3CDTF">2021-05-07T21:36:00Z</dcterms:created>
  <dcterms:modified xsi:type="dcterms:W3CDTF">2021-06-08T19:43:00Z</dcterms:modified>
</cp:coreProperties>
</file>